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97254" w:rsidRPr="00297254" w:rsidRDefault="00494499" w:rsidP="001C11A9">
      <w:pPr>
        <w:spacing w:line="240" w:lineRule="auto"/>
        <w:rPr>
          <w:lang w:val="ro-RO"/>
        </w:rPr>
      </w:pPr>
      <w:r>
        <w:rPr>
          <w:lang w:val="ro-RO"/>
        </w:rPr>
        <w:t>Anexa</w:t>
      </w:r>
    </w:p>
    <w:p w:rsidR="00297254" w:rsidRPr="00A52C69" w:rsidRDefault="00297254" w:rsidP="00297254">
      <w:pPr>
        <w:spacing w:after="0" w:line="240" w:lineRule="auto"/>
        <w:jc w:val="center"/>
        <w:rPr>
          <w:rFonts w:cs="Calibri"/>
          <w:b/>
          <w:u w:val="single"/>
          <w:lang w:val="ro-RO"/>
        </w:rPr>
      </w:pPr>
    </w:p>
    <w:p w:rsidR="00297254" w:rsidRPr="00A52C69" w:rsidRDefault="00297254" w:rsidP="00297254">
      <w:pPr>
        <w:spacing w:after="0" w:line="240" w:lineRule="auto"/>
        <w:jc w:val="center"/>
        <w:rPr>
          <w:rFonts w:cs="Calibri"/>
          <w:b/>
          <w:u w:val="single"/>
          <w:lang w:val="ro-RO"/>
        </w:rPr>
      </w:pPr>
      <w:r w:rsidRPr="00A52C69">
        <w:rPr>
          <w:rFonts w:cs="Calibri"/>
          <w:b/>
          <w:u w:val="single"/>
          <w:lang w:val="ro-RO"/>
        </w:rPr>
        <w:t>Termeni şi Condiţii de Livrare*</w:t>
      </w:r>
      <w:r w:rsidRPr="00A52C69">
        <w:rPr>
          <w:rStyle w:val="FootnoteReference"/>
          <w:rFonts w:cs="Calibri"/>
          <w:b/>
          <w:u w:val="single"/>
          <w:lang w:val="ro-RO"/>
        </w:rPr>
        <w:footnoteReference w:id="2"/>
      </w:r>
    </w:p>
    <w:p w:rsidR="00707790" w:rsidRPr="00707790" w:rsidRDefault="00297254" w:rsidP="00707790">
      <w:pPr>
        <w:spacing w:after="0" w:line="240" w:lineRule="auto"/>
        <w:ind w:right="43"/>
        <w:jc w:val="center"/>
        <w:rPr>
          <w:rFonts w:asciiTheme="minorHAnsi" w:hAnsiTheme="minorHAnsi" w:cs="Calibri"/>
          <w:b/>
          <w:i/>
          <w:sz w:val="24"/>
          <w:szCs w:val="24"/>
          <w:lang w:val="ro-RO"/>
        </w:rPr>
      </w:pPr>
      <w:r w:rsidRPr="00707790">
        <w:rPr>
          <w:rFonts w:asciiTheme="minorHAnsi" w:hAnsiTheme="minorHAnsi" w:cs="Calibri"/>
          <w:b/>
          <w:sz w:val="24"/>
          <w:szCs w:val="24"/>
          <w:lang w:val="ro-RO"/>
        </w:rPr>
        <w:t xml:space="preserve">Achiziția de </w:t>
      </w:r>
      <w:r w:rsidR="00707790" w:rsidRPr="00707790">
        <w:rPr>
          <w:rFonts w:asciiTheme="minorHAnsi" w:hAnsiTheme="minorHAnsi" w:cs="Calibri"/>
          <w:b/>
          <w:i/>
          <w:sz w:val="24"/>
          <w:szCs w:val="24"/>
          <w:lang w:val="ro-RO"/>
        </w:rPr>
        <w:t>Materiale instruire și informare personalizate (2022)</w:t>
      </w:r>
    </w:p>
    <w:p w:rsidR="00297254" w:rsidRPr="00494499" w:rsidRDefault="00707790" w:rsidP="00707790">
      <w:pPr>
        <w:pStyle w:val="ChapterNumber"/>
        <w:jc w:val="center"/>
        <w:rPr>
          <w:rFonts w:ascii="Calibri" w:hAnsi="Calibri" w:cs="Calibri"/>
          <w:b/>
          <w:sz w:val="20"/>
          <w:lang w:val="ro-RO"/>
        </w:rPr>
      </w:pPr>
      <w:r w:rsidRPr="00494499">
        <w:rPr>
          <w:rFonts w:asciiTheme="minorHAnsi" w:hAnsiTheme="minorHAnsi" w:cs="Calibri"/>
          <w:b/>
          <w:sz w:val="20"/>
          <w:lang w:val="ro-RO"/>
        </w:rPr>
        <w:t>(pozițiile 21, 27 și 29 din Planul de achiziții (v.3) nr. 16373/19.05.2022, AG 119/SGU/PV/II)</w:t>
      </w:r>
    </w:p>
    <w:p w:rsidR="00DF7E7C" w:rsidRPr="00A52C69" w:rsidRDefault="00DF7E7C" w:rsidP="00297254">
      <w:pPr>
        <w:spacing w:after="0" w:line="240" w:lineRule="auto"/>
        <w:rPr>
          <w:rFonts w:cs="Calibri"/>
          <w:lang w:val="ro-RO"/>
        </w:rPr>
      </w:pPr>
    </w:p>
    <w:p w:rsidR="00297254" w:rsidRPr="00A52C69" w:rsidRDefault="00297254" w:rsidP="003303AA">
      <w:pPr>
        <w:spacing w:after="0" w:line="240" w:lineRule="auto"/>
        <w:jc w:val="both"/>
        <w:rPr>
          <w:rFonts w:cs="Calibri"/>
          <w:lang w:val="ro-RO"/>
        </w:rPr>
      </w:pPr>
      <w:r w:rsidRPr="00494499">
        <w:rPr>
          <w:rFonts w:cs="Calibri"/>
          <w:b/>
          <w:lang w:val="ro-RO"/>
        </w:rPr>
        <w:t>Proiect:</w:t>
      </w:r>
      <w:r w:rsidRPr="00494499">
        <w:rPr>
          <w:rFonts w:cs="Calibri"/>
          <w:lang w:val="ro-RO"/>
        </w:rPr>
        <w:t xml:space="preserve"> </w:t>
      </w:r>
      <w:r w:rsidR="009641C2" w:rsidRPr="00494499">
        <w:rPr>
          <w:rFonts w:cs="Calibri"/>
          <w:b/>
          <w:lang w:val="ro-RO"/>
        </w:rPr>
        <w:t>ROSE 119/SGU/PV/II - „Școala de vară Junior Designer – CREATIVE”</w:t>
      </w:r>
    </w:p>
    <w:p w:rsidR="00297254" w:rsidRPr="00A52C69" w:rsidRDefault="00297254" w:rsidP="00297254">
      <w:pPr>
        <w:spacing w:after="0" w:line="240" w:lineRule="auto"/>
        <w:ind w:left="6300" w:hanging="6300"/>
        <w:rPr>
          <w:rFonts w:cs="Calibri"/>
          <w:lang w:val="ro-RO"/>
        </w:rPr>
      </w:pPr>
      <w:r w:rsidRPr="003303AA">
        <w:rPr>
          <w:rFonts w:cs="Calibri"/>
          <w:b/>
          <w:lang w:val="ro-RO"/>
        </w:rPr>
        <w:t>Beneficiar:</w:t>
      </w:r>
      <w:r w:rsidRPr="00A52C69">
        <w:rPr>
          <w:rFonts w:cs="Calibri"/>
          <w:lang w:val="ro-RO"/>
        </w:rPr>
        <w:t xml:space="preserve"> </w:t>
      </w:r>
      <w:r w:rsidR="003303AA" w:rsidRPr="00DF7E7C">
        <w:rPr>
          <w:rFonts w:cs="Calibri"/>
          <w:lang w:val="ro-RO"/>
        </w:rPr>
        <w:t xml:space="preserve">Universitatea Tehnică </w:t>
      </w:r>
      <w:r w:rsidR="003303AA">
        <w:rPr>
          <w:rFonts w:cs="Calibri"/>
          <w:lang w:val="ro-RO"/>
        </w:rPr>
        <w:t>„</w:t>
      </w:r>
      <w:r w:rsidR="003303AA" w:rsidRPr="00DF7E7C">
        <w:rPr>
          <w:rFonts w:cs="Calibri"/>
          <w:lang w:val="ro-RO"/>
        </w:rPr>
        <w:t>Gheorghe Asachi</w:t>
      </w:r>
      <w:r w:rsidR="003303AA">
        <w:rPr>
          <w:rFonts w:cs="Calibri"/>
          <w:lang w:val="ro-RO"/>
        </w:rPr>
        <w:t>”</w:t>
      </w:r>
      <w:r w:rsidR="003303AA" w:rsidRPr="00DF7E7C">
        <w:rPr>
          <w:rFonts w:cs="Calibri"/>
          <w:lang w:val="ro-RO"/>
        </w:rPr>
        <w:t xml:space="preserve"> din Iași</w:t>
      </w:r>
    </w:p>
    <w:p w:rsidR="00297254" w:rsidRPr="00A52C69" w:rsidRDefault="00297254" w:rsidP="00297254">
      <w:pPr>
        <w:spacing w:after="0" w:line="240" w:lineRule="auto"/>
        <w:ind w:left="6300" w:hanging="6300"/>
        <w:rPr>
          <w:rFonts w:cs="Calibri"/>
          <w:lang w:val="ro-RO"/>
        </w:rPr>
      </w:pPr>
      <w:r w:rsidRPr="003303AA">
        <w:rPr>
          <w:rFonts w:cs="Calibri"/>
          <w:b/>
          <w:lang w:val="ro-RO"/>
        </w:rPr>
        <w:t>Ofertant:</w:t>
      </w:r>
      <w:r w:rsidRPr="00A52C69">
        <w:rPr>
          <w:rFonts w:cs="Calibri"/>
          <w:lang w:val="ro-RO"/>
        </w:rPr>
        <w:t xml:space="preserve"> ____________________</w:t>
      </w:r>
    </w:p>
    <w:p w:rsidR="00297254" w:rsidRPr="00A52C69" w:rsidRDefault="00297254" w:rsidP="00297254">
      <w:pPr>
        <w:spacing w:after="0" w:line="240" w:lineRule="auto"/>
        <w:rPr>
          <w:rFonts w:cs="Calibri"/>
          <w:b/>
          <w:lang w:val="ro-RO"/>
        </w:rPr>
      </w:pPr>
    </w:p>
    <w:p w:rsidR="00297254" w:rsidRPr="00A52C69" w:rsidRDefault="00297254" w:rsidP="00297254">
      <w:pPr>
        <w:spacing w:after="0" w:line="240" w:lineRule="auto"/>
        <w:rPr>
          <w:rFonts w:cs="Calibri"/>
          <w:i/>
          <w:u w:val="single"/>
          <w:lang w:val="ro-RO"/>
        </w:rPr>
      </w:pPr>
      <w:r w:rsidRPr="00A52C69">
        <w:rPr>
          <w:rFonts w:cs="Calibri"/>
          <w:b/>
          <w:lang w:val="ro-RO"/>
        </w:rPr>
        <w:t>1</w:t>
      </w:r>
      <w:r w:rsidRPr="00A52C69">
        <w:rPr>
          <w:rFonts w:cs="Calibri"/>
          <w:lang w:val="ro-RO"/>
        </w:rPr>
        <w:t>.</w:t>
      </w:r>
      <w:r w:rsidRPr="00A52C69">
        <w:rPr>
          <w:rFonts w:cs="Calibri"/>
          <w:lang w:val="ro-RO"/>
        </w:rPr>
        <w:tab/>
      </w:r>
      <w:r w:rsidRPr="00A52C69">
        <w:rPr>
          <w:rFonts w:cs="Calibri"/>
          <w:b/>
          <w:u w:val="single"/>
          <w:lang w:val="ro-RO"/>
        </w:rPr>
        <w:t>Oferta de preț</w:t>
      </w:r>
      <w:r w:rsidR="00413DE7">
        <w:rPr>
          <w:rFonts w:cs="Calibri"/>
          <w:b/>
          <w:lang w:val="ro-RO"/>
        </w:rPr>
        <w:t xml:space="preserve">  </w:t>
      </w:r>
      <w:r w:rsidRPr="00A52C69">
        <w:rPr>
          <w:rFonts w:cs="Calibri"/>
          <w:i/>
          <w:color w:val="FF0000"/>
          <w:lang w:val="ro-RO"/>
        </w:rPr>
        <w:t>[a se completa de către Ofertant]</w:t>
      </w:r>
    </w:p>
    <w:p w:rsidR="00297254" w:rsidRPr="00A52C69" w:rsidRDefault="00297254" w:rsidP="00297254">
      <w:pPr>
        <w:spacing w:after="0" w:line="240" w:lineRule="auto"/>
        <w:rPr>
          <w:rFonts w:cs="Calibri"/>
          <w:b/>
          <w:sz w:val="16"/>
          <w:lang w:val="ro-RO"/>
        </w:rPr>
      </w:pPr>
      <w:r w:rsidRPr="00A52C69">
        <w:rPr>
          <w:rFonts w:cs="Calibri"/>
          <w:b/>
          <w:lang w:val="ro-RO"/>
        </w:rPr>
        <w:tab/>
      </w: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tblPr>
      <w:tblGrid>
        <w:gridCol w:w="539"/>
        <w:gridCol w:w="3402"/>
        <w:gridCol w:w="708"/>
        <w:gridCol w:w="1044"/>
        <w:gridCol w:w="1327"/>
        <w:gridCol w:w="1260"/>
        <w:gridCol w:w="1553"/>
      </w:tblGrid>
      <w:tr w:rsidR="00297254" w:rsidRPr="004674D0" w:rsidTr="00151F63">
        <w:tc>
          <w:tcPr>
            <w:tcW w:w="539" w:type="dxa"/>
            <w:shd w:val="clear" w:color="auto" w:fill="auto"/>
            <w:noWrap/>
            <w:vAlign w:val="center"/>
          </w:tcPr>
          <w:p w:rsidR="00297254" w:rsidRPr="00A52C69" w:rsidRDefault="00297254" w:rsidP="007040D1">
            <w:pPr>
              <w:spacing w:after="0" w:line="240" w:lineRule="auto"/>
              <w:jc w:val="center"/>
              <w:rPr>
                <w:rFonts w:cs="Calibri"/>
                <w:b/>
                <w:lang w:val="ro-RO"/>
              </w:rPr>
            </w:pPr>
            <w:r w:rsidRPr="00A52C69">
              <w:rPr>
                <w:rFonts w:cs="Calibri"/>
                <w:b/>
                <w:lang w:val="ro-RO"/>
              </w:rPr>
              <w:t>Nr. crt.</w:t>
            </w:r>
          </w:p>
          <w:p w:rsidR="00297254" w:rsidRPr="00A52C69" w:rsidRDefault="00297254" w:rsidP="007040D1">
            <w:pPr>
              <w:spacing w:after="0" w:line="240" w:lineRule="auto"/>
              <w:jc w:val="center"/>
              <w:rPr>
                <w:rFonts w:cs="Calibri"/>
                <w:sz w:val="20"/>
                <w:lang w:val="ro-RO"/>
              </w:rPr>
            </w:pPr>
            <w:r w:rsidRPr="00A52C69">
              <w:rPr>
                <w:rFonts w:cs="Calibri"/>
                <w:sz w:val="20"/>
                <w:lang w:val="ro-RO"/>
              </w:rPr>
              <w:t>(1)</w:t>
            </w:r>
          </w:p>
        </w:tc>
        <w:tc>
          <w:tcPr>
            <w:tcW w:w="3402" w:type="dxa"/>
            <w:shd w:val="clear" w:color="auto" w:fill="auto"/>
            <w:vAlign w:val="center"/>
          </w:tcPr>
          <w:p w:rsidR="00297254" w:rsidRPr="00A52C69" w:rsidRDefault="00297254" w:rsidP="007040D1">
            <w:pPr>
              <w:spacing w:after="0" w:line="240" w:lineRule="auto"/>
              <w:jc w:val="center"/>
              <w:rPr>
                <w:rFonts w:cs="Calibri"/>
                <w:b/>
                <w:lang w:val="ro-RO"/>
              </w:rPr>
            </w:pPr>
            <w:r w:rsidRPr="00A52C69">
              <w:rPr>
                <w:rFonts w:cs="Calibri"/>
                <w:b/>
                <w:lang w:val="ro-RO"/>
              </w:rPr>
              <w:t>Denumirea produselor</w:t>
            </w:r>
          </w:p>
          <w:p w:rsidR="00297254" w:rsidRPr="00A52C69" w:rsidRDefault="00297254" w:rsidP="007040D1">
            <w:pPr>
              <w:spacing w:after="0" w:line="240" w:lineRule="auto"/>
              <w:jc w:val="center"/>
              <w:rPr>
                <w:rFonts w:cs="Calibri"/>
                <w:sz w:val="20"/>
                <w:lang w:val="ro-RO"/>
              </w:rPr>
            </w:pPr>
            <w:r w:rsidRPr="00A52C69">
              <w:rPr>
                <w:rFonts w:cs="Calibri"/>
                <w:sz w:val="20"/>
                <w:lang w:val="ro-RO"/>
              </w:rPr>
              <w:t>(2)</w:t>
            </w:r>
          </w:p>
        </w:tc>
        <w:tc>
          <w:tcPr>
            <w:tcW w:w="708" w:type="dxa"/>
            <w:vAlign w:val="center"/>
          </w:tcPr>
          <w:p w:rsidR="00297254" w:rsidRPr="00A52C69" w:rsidRDefault="00297254" w:rsidP="007040D1">
            <w:pPr>
              <w:spacing w:after="0" w:line="240" w:lineRule="auto"/>
              <w:jc w:val="center"/>
              <w:rPr>
                <w:rFonts w:cs="Calibri"/>
                <w:b/>
                <w:lang w:val="ro-RO"/>
              </w:rPr>
            </w:pPr>
            <w:r w:rsidRPr="00A52C69">
              <w:rPr>
                <w:rFonts w:cs="Calibri"/>
                <w:b/>
                <w:lang w:val="ro-RO"/>
              </w:rPr>
              <w:t>Cant.</w:t>
            </w:r>
          </w:p>
          <w:p w:rsidR="00297254" w:rsidRPr="00A52C69" w:rsidRDefault="00297254" w:rsidP="007040D1">
            <w:pPr>
              <w:spacing w:after="0" w:line="240" w:lineRule="auto"/>
              <w:jc w:val="center"/>
              <w:rPr>
                <w:rFonts w:cs="Calibri"/>
                <w:sz w:val="20"/>
                <w:lang w:val="ro-RO"/>
              </w:rPr>
            </w:pPr>
            <w:r w:rsidRPr="00A52C69">
              <w:rPr>
                <w:rFonts w:cs="Calibri"/>
                <w:sz w:val="20"/>
                <w:lang w:val="ro-RO"/>
              </w:rPr>
              <w:t>(3)</w:t>
            </w:r>
          </w:p>
        </w:tc>
        <w:tc>
          <w:tcPr>
            <w:tcW w:w="1044" w:type="dxa"/>
            <w:vAlign w:val="center"/>
          </w:tcPr>
          <w:p w:rsidR="00297254" w:rsidRPr="00A52C69" w:rsidRDefault="00297254" w:rsidP="007040D1">
            <w:pPr>
              <w:spacing w:after="0" w:line="240" w:lineRule="auto"/>
              <w:jc w:val="center"/>
              <w:rPr>
                <w:rFonts w:cs="Calibri"/>
                <w:b/>
                <w:lang w:val="ro-RO"/>
              </w:rPr>
            </w:pPr>
            <w:r w:rsidRPr="00A52C69">
              <w:rPr>
                <w:rFonts w:cs="Calibri"/>
                <w:b/>
                <w:lang w:val="ro-RO"/>
              </w:rPr>
              <w:t>Preț unitar</w:t>
            </w:r>
          </w:p>
          <w:p w:rsidR="00297254" w:rsidRPr="00A52C69" w:rsidRDefault="00297254" w:rsidP="007040D1">
            <w:pPr>
              <w:spacing w:after="0" w:line="240" w:lineRule="auto"/>
              <w:jc w:val="center"/>
              <w:rPr>
                <w:rFonts w:cs="Calibri"/>
                <w:sz w:val="20"/>
                <w:lang w:val="ro-RO"/>
              </w:rPr>
            </w:pPr>
            <w:r w:rsidRPr="00A52C69">
              <w:rPr>
                <w:rFonts w:cs="Calibri"/>
                <w:sz w:val="20"/>
                <w:lang w:val="ro-RO"/>
              </w:rPr>
              <w:t>(4)</w:t>
            </w:r>
          </w:p>
        </w:tc>
        <w:tc>
          <w:tcPr>
            <w:tcW w:w="1327" w:type="dxa"/>
            <w:vAlign w:val="center"/>
          </w:tcPr>
          <w:p w:rsidR="00297254" w:rsidRPr="00A52C69" w:rsidRDefault="00297254" w:rsidP="007040D1">
            <w:pPr>
              <w:spacing w:after="0" w:line="240" w:lineRule="auto"/>
              <w:jc w:val="center"/>
              <w:rPr>
                <w:rFonts w:cs="Calibri"/>
                <w:b/>
                <w:lang w:val="ro-RO"/>
              </w:rPr>
            </w:pPr>
            <w:r w:rsidRPr="00A52C69">
              <w:rPr>
                <w:rFonts w:cs="Calibri"/>
                <w:b/>
                <w:lang w:val="ro-RO"/>
              </w:rPr>
              <w:t>Valoare Totală fără TVA</w:t>
            </w:r>
          </w:p>
          <w:p w:rsidR="00297254" w:rsidRPr="00A52C69" w:rsidRDefault="00297254" w:rsidP="007040D1">
            <w:pPr>
              <w:spacing w:after="0" w:line="240" w:lineRule="auto"/>
              <w:jc w:val="center"/>
              <w:rPr>
                <w:rFonts w:cs="Calibri"/>
                <w:sz w:val="20"/>
                <w:lang w:val="ro-RO"/>
              </w:rPr>
            </w:pPr>
            <w:r w:rsidRPr="00A52C69">
              <w:rPr>
                <w:rFonts w:cs="Calibri"/>
                <w:sz w:val="20"/>
                <w:lang w:val="ro-RO"/>
              </w:rPr>
              <w:t>(5=3*4)</w:t>
            </w:r>
          </w:p>
        </w:tc>
        <w:tc>
          <w:tcPr>
            <w:tcW w:w="1260" w:type="dxa"/>
            <w:vAlign w:val="center"/>
          </w:tcPr>
          <w:p w:rsidR="00297254" w:rsidRPr="00A52C69" w:rsidRDefault="00297254" w:rsidP="007040D1">
            <w:pPr>
              <w:spacing w:after="0" w:line="240" w:lineRule="auto"/>
              <w:jc w:val="center"/>
              <w:rPr>
                <w:rFonts w:cs="Calibri"/>
                <w:b/>
                <w:lang w:val="ro-RO"/>
              </w:rPr>
            </w:pPr>
            <w:r w:rsidRPr="00A52C69">
              <w:rPr>
                <w:rFonts w:cs="Calibri"/>
                <w:b/>
                <w:lang w:val="ro-RO"/>
              </w:rPr>
              <w:t>TVA</w:t>
            </w:r>
          </w:p>
          <w:p w:rsidR="00297254" w:rsidRPr="00A52C69" w:rsidRDefault="00297254" w:rsidP="007040D1">
            <w:pPr>
              <w:spacing w:after="0" w:line="240" w:lineRule="auto"/>
              <w:jc w:val="center"/>
              <w:rPr>
                <w:rFonts w:cs="Calibri"/>
                <w:sz w:val="20"/>
                <w:lang w:val="ro-RO"/>
              </w:rPr>
            </w:pPr>
            <w:r w:rsidRPr="00A52C69">
              <w:rPr>
                <w:rFonts w:cs="Calibri"/>
                <w:sz w:val="20"/>
                <w:lang w:val="ro-RO"/>
              </w:rPr>
              <w:t>(6=5* %TVA)</w:t>
            </w:r>
          </w:p>
        </w:tc>
        <w:tc>
          <w:tcPr>
            <w:tcW w:w="1553" w:type="dxa"/>
            <w:shd w:val="clear" w:color="auto" w:fill="auto"/>
            <w:noWrap/>
            <w:vAlign w:val="center"/>
          </w:tcPr>
          <w:p w:rsidR="00297254" w:rsidRPr="00A52C69" w:rsidRDefault="00297254" w:rsidP="007040D1">
            <w:pPr>
              <w:spacing w:after="0" w:line="240" w:lineRule="auto"/>
              <w:jc w:val="center"/>
              <w:rPr>
                <w:rFonts w:cs="Calibri"/>
                <w:b/>
                <w:lang w:val="ro-RO"/>
              </w:rPr>
            </w:pPr>
            <w:r w:rsidRPr="00A52C69">
              <w:rPr>
                <w:rFonts w:cs="Calibri"/>
                <w:b/>
                <w:lang w:val="ro-RO"/>
              </w:rPr>
              <w:t>Valoare totală cu TVA</w:t>
            </w:r>
          </w:p>
          <w:p w:rsidR="00297254" w:rsidRPr="00A52C69" w:rsidRDefault="00297254" w:rsidP="007040D1">
            <w:pPr>
              <w:spacing w:after="0" w:line="240" w:lineRule="auto"/>
              <w:jc w:val="center"/>
              <w:rPr>
                <w:rFonts w:cs="Calibri"/>
                <w:sz w:val="20"/>
                <w:lang w:val="ro-RO"/>
              </w:rPr>
            </w:pPr>
            <w:r w:rsidRPr="00A52C69">
              <w:rPr>
                <w:rFonts w:cs="Calibri"/>
                <w:sz w:val="20"/>
                <w:lang w:val="ro-RO"/>
              </w:rPr>
              <w:t>(7=5+6)</w:t>
            </w:r>
          </w:p>
        </w:tc>
      </w:tr>
      <w:tr w:rsidR="00297254" w:rsidRPr="004674D0" w:rsidTr="00151F63">
        <w:tc>
          <w:tcPr>
            <w:tcW w:w="539" w:type="dxa"/>
            <w:shd w:val="clear" w:color="auto" w:fill="auto"/>
            <w:noWrap/>
            <w:vAlign w:val="center"/>
          </w:tcPr>
          <w:p w:rsidR="00297254" w:rsidRPr="00151F63" w:rsidRDefault="003303AA" w:rsidP="00CF6D99">
            <w:pPr>
              <w:spacing w:after="0" w:line="240" w:lineRule="auto"/>
              <w:jc w:val="center"/>
              <w:rPr>
                <w:rFonts w:cs="Calibri"/>
                <w:sz w:val="20"/>
                <w:szCs w:val="20"/>
                <w:lang w:val="ro-RO"/>
              </w:rPr>
            </w:pPr>
            <w:r w:rsidRPr="00151F63">
              <w:rPr>
                <w:rFonts w:cs="Calibri"/>
                <w:sz w:val="20"/>
                <w:szCs w:val="20"/>
                <w:lang w:val="ro-RO"/>
              </w:rPr>
              <w:t>LOT 1</w:t>
            </w:r>
          </w:p>
        </w:tc>
        <w:tc>
          <w:tcPr>
            <w:tcW w:w="3402" w:type="dxa"/>
            <w:shd w:val="clear" w:color="auto" w:fill="auto"/>
            <w:vAlign w:val="bottom"/>
          </w:tcPr>
          <w:p w:rsidR="00297254" w:rsidRPr="00151F63" w:rsidRDefault="00707790" w:rsidP="00707790">
            <w:pPr>
              <w:pStyle w:val="yiv0776947772msonormal"/>
              <w:shd w:val="clear" w:color="auto" w:fill="FFFFFF"/>
              <w:tabs>
                <w:tab w:val="left" w:pos="3687"/>
              </w:tabs>
              <w:spacing w:before="0" w:beforeAutospacing="0" w:after="0" w:afterAutospacing="0"/>
              <w:jc w:val="both"/>
              <w:rPr>
                <w:rFonts w:asciiTheme="minorHAnsi" w:hAnsiTheme="minorHAnsi" w:cs="Segoe UI"/>
                <w:sz w:val="20"/>
                <w:szCs w:val="20"/>
                <w:lang w:val="pt-BR"/>
              </w:rPr>
            </w:pPr>
            <w:r w:rsidRPr="00151F63">
              <w:rPr>
                <w:rFonts w:asciiTheme="minorHAnsi" w:eastAsia="Calibri" w:hAnsiTheme="minorHAnsi" w:cs="Calibri"/>
                <w:b/>
                <w:sz w:val="20"/>
                <w:szCs w:val="20"/>
                <w:lang w:eastAsia="en-US"/>
              </w:rPr>
              <w:t>Kit-ul participantului, personalizat</w:t>
            </w:r>
            <w:r w:rsidRPr="00151F63">
              <w:rPr>
                <w:rFonts w:asciiTheme="minorHAnsi" w:eastAsia="Calibri" w:hAnsiTheme="minorHAnsi" w:cs="Calibri"/>
                <w:sz w:val="20"/>
                <w:szCs w:val="20"/>
                <w:lang w:eastAsia="en-US"/>
              </w:rPr>
              <w:t xml:space="preserve"> cu elementele de identitate vizuală ale proiectului, set ce cuprinde: 1 rucsac, 1 mapă, 2 pixuri, 1 set de creioane, 3 caiete A4, 1 tricou, 1 usb și 1 program al școlii de vară</w:t>
            </w:r>
          </w:p>
        </w:tc>
        <w:tc>
          <w:tcPr>
            <w:tcW w:w="708" w:type="dxa"/>
            <w:vAlign w:val="center"/>
          </w:tcPr>
          <w:p w:rsidR="00297254" w:rsidRPr="00A52C69" w:rsidRDefault="00CF6D99" w:rsidP="00CF6D99">
            <w:pPr>
              <w:spacing w:after="0" w:line="240" w:lineRule="auto"/>
              <w:jc w:val="center"/>
              <w:rPr>
                <w:rFonts w:cs="Calibri"/>
                <w:lang w:val="ro-RO"/>
              </w:rPr>
            </w:pPr>
            <w:r>
              <w:rPr>
                <w:rFonts w:cs="Calibri"/>
                <w:lang w:val="ro-RO"/>
              </w:rPr>
              <w:t>50</w:t>
            </w:r>
            <w:r w:rsidR="00494499">
              <w:rPr>
                <w:rFonts w:cs="Calibri"/>
                <w:lang w:val="ro-RO"/>
              </w:rPr>
              <w:t xml:space="preserve"> set</w:t>
            </w:r>
          </w:p>
        </w:tc>
        <w:tc>
          <w:tcPr>
            <w:tcW w:w="1044" w:type="dxa"/>
          </w:tcPr>
          <w:p w:rsidR="00297254" w:rsidRPr="00A52C69" w:rsidRDefault="00297254" w:rsidP="007040D1">
            <w:pPr>
              <w:spacing w:after="0" w:line="240" w:lineRule="auto"/>
              <w:jc w:val="center"/>
              <w:rPr>
                <w:rFonts w:cs="Calibri"/>
                <w:lang w:val="ro-RO"/>
              </w:rPr>
            </w:pPr>
          </w:p>
        </w:tc>
        <w:tc>
          <w:tcPr>
            <w:tcW w:w="1327" w:type="dxa"/>
          </w:tcPr>
          <w:p w:rsidR="00297254" w:rsidRPr="00A52C69" w:rsidRDefault="00297254" w:rsidP="007040D1">
            <w:pPr>
              <w:spacing w:after="0" w:line="240" w:lineRule="auto"/>
              <w:jc w:val="center"/>
              <w:rPr>
                <w:rFonts w:cs="Calibri"/>
                <w:lang w:val="ro-RO"/>
              </w:rPr>
            </w:pPr>
          </w:p>
        </w:tc>
        <w:tc>
          <w:tcPr>
            <w:tcW w:w="1260" w:type="dxa"/>
          </w:tcPr>
          <w:p w:rsidR="00297254" w:rsidRPr="00A52C69" w:rsidRDefault="00297254" w:rsidP="007040D1">
            <w:pPr>
              <w:spacing w:after="0" w:line="240" w:lineRule="auto"/>
              <w:jc w:val="center"/>
              <w:rPr>
                <w:rFonts w:cs="Calibri"/>
                <w:lang w:val="ro-RO"/>
              </w:rPr>
            </w:pPr>
          </w:p>
        </w:tc>
        <w:tc>
          <w:tcPr>
            <w:tcW w:w="1553" w:type="dxa"/>
            <w:shd w:val="clear" w:color="auto" w:fill="auto"/>
            <w:noWrap/>
            <w:vAlign w:val="bottom"/>
          </w:tcPr>
          <w:p w:rsidR="00297254" w:rsidRPr="00A52C69" w:rsidRDefault="00297254" w:rsidP="007040D1">
            <w:pPr>
              <w:spacing w:after="0" w:line="240" w:lineRule="auto"/>
              <w:jc w:val="center"/>
              <w:rPr>
                <w:rFonts w:cs="Calibri"/>
                <w:lang w:val="ro-RO"/>
              </w:rPr>
            </w:pPr>
          </w:p>
        </w:tc>
      </w:tr>
      <w:tr w:rsidR="00297254" w:rsidRPr="004674D0" w:rsidTr="00151F63">
        <w:tc>
          <w:tcPr>
            <w:tcW w:w="539" w:type="dxa"/>
            <w:shd w:val="clear" w:color="auto" w:fill="auto"/>
            <w:noWrap/>
            <w:vAlign w:val="center"/>
          </w:tcPr>
          <w:p w:rsidR="00297254" w:rsidRPr="00A52C69" w:rsidRDefault="003303AA" w:rsidP="00CF6D99">
            <w:pPr>
              <w:spacing w:after="0" w:line="240" w:lineRule="auto"/>
              <w:jc w:val="center"/>
              <w:rPr>
                <w:rFonts w:cs="Calibri"/>
                <w:lang w:val="ro-RO"/>
              </w:rPr>
            </w:pPr>
            <w:r>
              <w:rPr>
                <w:rFonts w:cs="Calibri"/>
                <w:lang w:val="ro-RO"/>
              </w:rPr>
              <w:t>LOT 2</w:t>
            </w:r>
          </w:p>
        </w:tc>
        <w:tc>
          <w:tcPr>
            <w:tcW w:w="3402" w:type="dxa"/>
            <w:shd w:val="clear" w:color="auto" w:fill="auto"/>
            <w:vAlign w:val="bottom"/>
          </w:tcPr>
          <w:p w:rsidR="00297254" w:rsidRPr="00A52C69" w:rsidRDefault="00CF6D99" w:rsidP="00CF6D99">
            <w:pPr>
              <w:pStyle w:val="yiv0776947772msonormal"/>
              <w:shd w:val="clear" w:color="auto" w:fill="FFFFFF"/>
              <w:tabs>
                <w:tab w:val="left" w:pos="3687"/>
              </w:tabs>
              <w:spacing w:before="0" w:beforeAutospacing="0" w:after="0" w:afterAutospacing="0"/>
              <w:jc w:val="both"/>
              <w:rPr>
                <w:rFonts w:cs="Calibri"/>
              </w:rPr>
            </w:pPr>
            <w:r w:rsidRPr="00494499">
              <w:rPr>
                <w:rFonts w:asciiTheme="minorHAnsi" w:hAnsiTheme="minorHAnsi" w:cs="Segoe UI"/>
                <w:b/>
                <w:sz w:val="20"/>
                <w:szCs w:val="20"/>
                <w:lang w:val="pt-BR"/>
              </w:rPr>
              <w:t>Set materiale pentru campania de informare</w:t>
            </w:r>
            <w:r w:rsidRPr="00CF6D99">
              <w:rPr>
                <w:rFonts w:asciiTheme="minorHAnsi" w:hAnsiTheme="minorHAnsi" w:cs="Segoe UI"/>
                <w:sz w:val="20"/>
                <w:szCs w:val="20"/>
                <w:lang w:val="pt-BR"/>
              </w:rPr>
              <w:t>, ce cuprinde: 90 afișe A3 color, 20 roll-upuri și 4000 flyere</w:t>
            </w:r>
          </w:p>
        </w:tc>
        <w:tc>
          <w:tcPr>
            <w:tcW w:w="708" w:type="dxa"/>
            <w:vAlign w:val="center"/>
          </w:tcPr>
          <w:p w:rsidR="00297254" w:rsidRPr="00A52C69" w:rsidRDefault="00CF6D99" w:rsidP="00CF6D99">
            <w:pPr>
              <w:spacing w:after="0" w:line="240" w:lineRule="auto"/>
              <w:jc w:val="center"/>
              <w:rPr>
                <w:rFonts w:cs="Calibri"/>
                <w:lang w:val="ro-RO"/>
              </w:rPr>
            </w:pPr>
            <w:r>
              <w:rPr>
                <w:rFonts w:cs="Calibri"/>
                <w:lang w:val="ro-RO"/>
              </w:rPr>
              <w:t>1</w:t>
            </w:r>
            <w:r w:rsidR="00494499">
              <w:rPr>
                <w:rFonts w:cs="Calibri"/>
                <w:lang w:val="ro-RO"/>
              </w:rPr>
              <w:t xml:space="preserve"> set</w:t>
            </w:r>
          </w:p>
        </w:tc>
        <w:tc>
          <w:tcPr>
            <w:tcW w:w="1044" w:type="dxa"/>
          </w:tcPr>
          <w:p w:rsidR="00297254" w:rsidRPr="00A52C69" w:rsidRDefault="00297254" w:rsidP="007040D1">
            <w:pPr>
              <w:spacing w:after="0" w:line="240" w:lineRule="auto"/>
              <w:jc w:val="center"/>
              <w:rPr>
                <w:rFonts w:cs="Calibri"/>
                <w:lang w:val="ro-RO"/>
              </w:rPr>
            </w:pPr>
          </w:p>
        </w:tc>
        <w:tc>
          <w:tcPr>
            <w:tcW w:w="1327" w:type="dxa"/>
          </w:tcPr>
          <w:p w:rsidR="00297254" w:rsidRPr="00A52C69" w:rsidRDefault="00297254" w:rsidP="007040D1">
            <w:pPr>
              <w:spacing w:after="0" w:line="240" w:lineRule="auto"/>
              <w:jc w:val="center"/>
              <w:rPr>
                <w:rFonts w:cs="Calibri"/>
                <w:lang w:val="ro-RO"/>
              </w:rPr>
            </w:pPr>
          </w:p>
        </w:tc>
        <w:tc>
          <w:tcPr>
            <w:tcW w:w="1260" w:type="dxa"/>
          </w:tcPr>
          <w:p w:rsidR="00297254" w:rsidRPr="00A52C69" w:rsidRDefault="00297254" w:rsidP="007040D1">
            <w:pPr>
              <w:spacing w:after="0" w:line="240" w:lineRule="auto"/>
              <w:jc w:val="center"/>
              <w:rPr>
                <w:rFonts w:cs="Calibri"/>
                <w:lang w:val="ro-RO"/>
              </w:rPr>
            </w:pPr>
          </w:p>
        </w:tc>
        <w:tc>
          <w:tcPr>
            <w:tcW w:w="1553" w:type="dxa"/>
            <w:shd w:val="clear" w:color="auto" w:fill="auto"/>
            <w:noWrap/>
            <w:vAlign w:val="bottom"/>
          </w:tcPr>
          <w:p w:rsidR="00297254" w:rsidRPr="00A52C69" w:rsidRDefault="00297254" w:rsidP="007040D1">
            <w:pPr>
              <w:spacing w:after="0" w:line="240" w:lineRule="auto"/>
              <w:jc w:val="center"/>
              <w:rPr>
                <w:rFonts w:cs="Calibri"/>
                <w:lang w:val="ro-RO"/>
              </w:rPr>
            </w:pPr>
          </w:p>
        </w:tc>
      </w:tr>
      <w:tr w:rsidR="00FE3B6C" w:rsidRPr="004674D0" w:rsidTr="00151F63">
        <w:tc>
          <w:tcPr>
            <w:tcW w:w="539" w:type="dxa"/>
            <w:tcBorders>
              <w:bottom w:val="single" w:sz="4" w:space="0" w:color="auto"/>
            </w:tcBorders>
            <w:shd w:val="clear" w:color="auto" w:fill="auto"/>
            <w:noWrap/>
            <w:vAlign w:val="center"/>
          </w:tcPr>
          <w:p w:rsidR="00FE3B6C" w:rsidRDefault="00FE3B6C" w:rsidP="00CF6D99">
            <w:pPr>
              <w:spacing w:after="0" w:line="240" w:lineRule="auto"/>
              <w:jc w:val="center"/>
              <w:rPr>
                <w:rFonts w:cs="Calibri"/>
                <w:lang w:val="ro-RO"/>
              </w:rPr>
            </w:pPr>
            <w:r>
              <w:rPr>
                <w:rFonts w:cs="Calibri"/>
                <w:lang w:val="ro-RO"/>
              </w:rPr>
              <w:t>LOT 3</w:t>
            </w:r>
          </w:p>
        </w:tc>
        <w:tc>
          <w:tcPr>
            <w:tcW w:w="3402" w:type="dxa"/>
            <w:tcBorders>
              <w:bottom w:val="single" w:sz="4" w:space="0" w:color="auto"/>
            </w:tcBorders>
            <w:shd w:val="clear" w:color="auto" w:fill="auto"/>
            <w:vAlign w:val="center"/>
          </w:tcPr>
          <w:p w:rsidR="00FE3B6C" w:rsidRPr="00151F63" w:rsidRDefault="00CF6D99" w:rsidP="00494499">
            <w:pPr>
              <w:spacing w:after="0" w:line="240" w:lineRule="auto"/>
              <w:ind w:left="-198" w:firstLine="198"/>
              <w:rPr>
                <w:rFonts w:cs="Calibri"/>
                <w:b/>
                <w:sz w:val="20"/>
                <w:szCs w:val="20"/>
                <w:lang w:val="ro-RO"/>
              </w:rPr>
            </w:pPr>
            <w:r w:rsidRPr="00151F63">
              <w:rPr>
                <w:rFonts w:cs="Calibri"/>
                <w:b/>
                <w:sz w:val="20"/>
                <w:szCs w:val="20"/>
                <w:lang w:val="ro-RO"/>
              </w:rPr>
              <w:t>Certificate de participare</w:t>
            </w:r>
          </w:p>
        </w:tc>
        <w:tc>
          <w:tcPr>
            <w:tcW w:w="708" w:type="dxa"/>
            <w:tcBorders>
              <w:bottom w:val="single" w:sz="4" w:space="0" w:color="auto"/>
            </w:tcBorders>
            <w:vAlign w:val="center"/>
          </w:tcPr>
          <w:p w:rsidR="00FE3B6C" w:rsidRPr="00A52C69" w:rsidRDefault="00CF6D99" w:rsidP="00151F63">
            <w:pPr>
              <w:spacing w:after="0" w:line="240" w:lineRule="auto"/>
              <w:jc w:val="center"/>
              <w:rPr>
                <w:rFonts w:cs="Calibri"/>
                <w:lang w:val="ro-RO"/>
              </w:rPr>
            </w:pPr>
            <w:r>
              <w:rPr>
                <w:rFonts w:cs="Calibri"/>
                <w:lang w:val="ro-RO"/>
              </w:rPr>
              <w:t>50</w:t>
            </w:r>
            <w:r w:rsidR="00494499">
              <w:rPr>
                <w:rFonts w:cs="Calibri"/>
                <w:lang w:val="ro-RO"/>
              </w:rPr>
              <w:t xml:space="preserve"> buc</w:t>
            </w:r>
          </w:p>
        </w:tc>
        <w:tc>
          <w:tcPr>
            <w:tcW w:w="1044" w:type="dxa"/>
            <w:tcBorders>
              <w:bottom w:val="single" w:sz="4" w:space="0" w:color="auto"/>
            </w:tcBorders>
          </w:tcPr>
          <w:p w:rsidR="00FE3B6C" w:rsidRPr="00A52C69" w:rsidRDefault="00FE3B6C" w:rsidP="007040D1">
            <w:pPr>
              <w:spacing w:after="0" w:line="240" w:lineRule="auto"/>
              <w:jc w:val="center"/>
              <w:rPr>
                <w:rFonts w:cs="Calibri"/>
                <w:lang w:val="ro-RO"/>
              </w:rPr>
            </w:pPr>
          </w:p>
        </w:tc>
        <w:tc>
          <w:tcPr>
            <w:tcW w:w="1327" w:type="dxa"/>
            <w:tcBorders>
              <w:bottom w:val="single" w:sz="4" w:space="0" w:color="auto"/>
            </w:tcBorders>
          </w:tcPr>
          <w:p w:rsidR="00FE3B6C" w:rsidRPr="00A52C69" w:rsidRDefault="00FE3B6C" w:rsidP="007040D1">
            <w:pPr>
              <w:spacing w:after="0" w:line="240" w:lineRule="auto"/>
              <w:jc w:val="center"/>
              <w:rPr>
                <w:rFonts w:cs="Calibri"/>
                <w:lang w:val="ro-RO"/>
              </w:rPr>
            </w:pPr>
          </w:p>
        </w:tc>
        <w:tc>
          <w:tcPr>
            <w:tcW w:w="1260" w:type="dxa"/>
            <w:tcBorders>
              <w:bottom w:val="single" w:sz="4" w:space="0" w:color="auto"/>
            </w:tcBorders>
          </w:tcPr>
          <w:p w:rsidR="00FE3B6C" w:rsidRPr="00A52C69" w:rsidRDefault="00FE3B6C" w:rsidP="007040D1">
            <w:pPr>
              <w:spacing w:after="0" w:line="240" w:lineRule="auto"/>
              <w:jc w:val="center"/>
              <w:rPr>
                <w:rFonts w:cs="Calibri"/>
                <w:lang w:val="ro-RO"/>
              </w:rPr>
            </w:pPr>
          </w:p>
        </w:tc>
        <w:tc>
          <w:tcPr>
            <w:tcW w:w="1553" w:type="dxa"/>
            <w:tcBorders>
              <w:bottom w:val="single" w:sz="4" w:space="0" w:color="auto"/>
            </w:tcBorders>
            <w:shd w:val="clear" w:color="auto" w:fill="auto"/>
            <w:noWrap/>
            <w:vAlign w:val="bottom"/>
          </w:tcPr>
          <w:p w:rsidR="00FE3B6C" w:rsidRPr="00A52C69" w:rsidRDefault="00FE3B6C" w:rsidP="007040D1">
            <w:pPr>
              <w:spacing w:after="0" w:line="240" w:lineRule="auto"/>
              <w:jc w:val="center"/>
              <w:rPr>
                <w:rFonts w:cs="Calibri"/>
                <w:lang w:val="ro-RO"/>
              </w:rPr>
            </w:pPr>
          </w:p>
        </w:tc>
      </w:tr>
      <w:tr w:rsidR="00707790" w:rsidRPr="004674D0" w:rsidTr="00151F63">
        <w:tc>
          <w:tcPr>
            <w:tcW w:w="5693" w:type="dxa"/>
            <w:gridSpan w:val="4"/>
            <w:tcBorders>
              <w:bottom w:val="single" w:sz="4" w:space="0" w:color="auto"/>
            </w:tcBorders>
            <w:shd w:val="clear" w:color="auto" w:fill="auto"/>
            <w:noWrap/>
            <w:vAlign w:val="center"/>
          </w:tcPr>
          <w:p w:rsidR="00707790" w:rsidRPr="00707790" w:rsidRDefault="00707790" w:rsidP="007040D1">
            <w:pPr>
              <w:spacing w:after="0" w:line="240" w:lineRule="auto"/>
              <w:jc w:val="center"/>
              <w:rPr>
                <w:rFonts w:cs="Calibri"/>
                <w:b/>
                <w:lang w:val="ro-RO"/>
              </w:rPr>
            </w:pPr>
            <w:r w:rsidRPr="00707790">
              <w:rPr>
                <w:rFonts w:cs="Calibri"/>
                <w:b/>
                <w:lang w:val="ro-RO"/>
              </w:rPr>
              <w:t>TOTAL</w:t>
            </w:r>
          </w:p>
        </w:tc>
        <w:tc>
          <w:tcPr>
            <w:tcW w:w="1327" w:type="dxa"/>
            <w:tcBorders>
              <w:bottom w:val="single" w:sz="4" w:space="0" w:color="auto"/>
            </w:tcBorders>
          </w:tcPr>
          <w:p w:rsidR="00707790" w:rsidRPr="00A52C69" w:rsidRDefault="00707790" w:rsidP="007040D1">
            <w:pPr>
              <w:spacing w:after="0" w:line="240" w:lineRule="auto"/>
              <w:jc w:val="center"/>
              <w:rPr>
                <w:rFonts w:cs="Calibri"/>
                <w:lang w:val="ro-RO"/>
              </w:rPr>
            </w:pPr>
          </w:p>
        </w:tc>
        <w:tc>
          <w:tcPr>
            <w:tcW w:w="1260" w:type="dxa"/>
            <w:tcBorders>
              <w:bottom w:val="single" w:sz="4" w:space="0" w:color="auto"/>
            </w:tcBorders>
          </w:tcPr>
          <w:p w:rsidR="00707790" w:rsidRPr="00A52C69" w:rsidRDefault="00707790" w:rsidP="007040D1">
            <w:pPr>
              <w:spacing w:after="0" w:line="240" w:lineRule="auto"/>
              <w:jc w:val="center"/>
              <w:rPr>
                <w:rFonts w:cs="Calibri"/>
                <w:lang w:val="ro-RO"/>
              </w:rPr>
            </w:pPr>
          </w:p>
        </w:tc>
        <w:tc>
          <w:tcPr>
            <w:tcW w:w="1553" w:type="dxa"/>
            <w:tcBorders>
              <w:bottom w:val="single" w:sz="4" w:space="0" w:color="auto"/>
            </w:tcBorders>
            <w:shd w:val="clear" w:color="auto" w:fill="auto"/>
            <w:noWrap/>
            <w:vAlign w:val="bottom"/>
          </w:tcPr>
          <w:p w:rsidR="00707790" w:rsidRPr="00A52C69" w:rsidRDefault="00707790" w:rsidP="007040D1">
            <w:pPr>
              <w:spacing w:after="0" w:line="240" w:lineRule="auto"/>
              <w:jc w:val="center"/>
              <w:rPr>
                <w:rFonts w:cs="Calibri"/>
                <w:lang w:val="ro-RO"/>
              </w:rPr>
            </w:pPr>
          </w:p>
        </w:tc>
      </w:tr>
    </w:tbl>
    <w:p w:rsidR="00297254" w:rsidRPr="00A52C69" w:rsidRDefault="00297254" w:rsidP="00297254">
      <w:pPr>
        <w:spacing w:after="0" w:line="240" w:lineRule="auto"/>
        <w:rPr>
          <w:rFonts w:cs="Calibri"/>
          <w:b/>
          <w:u w:val="single"/>
          <w:lang w:val="ro-RO"/>
        </w:rPr>
      </w:pPr>
    </w:p>
    <w:p w:rsidR="00297254" w:rsidRPr="00A52C69" w:rsidRDefault="00297254" w:rsidP="00297254">
      <w:pPr>
        <w:spacing w:after="0" w:line="240" w:lineRule="auto"/>
        <w:ind w:left="720" w:hanging="720"/>
        <w:jc w:val="both"/>
        <w:rPr>
          <w:rFonts w:cs="Calibri"/>
          <w:lang w:val="ro-RO"/>
        </w:rPr>
      </w:pPr>
      <w:r w:rsidRPr="00A52C69">
        <w:rPr>
          <w:rFonts w:cs="Calibri"/>
          <w:b/>
          <w:lang w:val="ro-RO"/>
        </w:rPr>
        <w:t>2.</w:t>
      </w:r>
      <w:r w:rsidRPr="00A52C69">
        <w:rPr>
          <w:rFonts w:cs="Calibri"/>
          <w:b/>
          <w:lang w:val="ro-RO"/>
        </w:rPr>
        <w:tab/>
      </w:r>
      <w:r w:rsidRPr="00A52C69">
        <w:rPr>
          <w:rFonts w:cs="Calibri"/>
          <w:b/>
          <w:u w:val="single"/>
          <w:lang w:val="ro-RO"/>
        </w:rPr>
        <w:t>Preţ fix:</w:t>
      </w:r>
      <w:r w:rsidR="003303AA">
        <w:rPr>
          <w:rFonts w:cs="Calibri"/>
          <w:b/>
          <w:u w:val="single"/>
          <w:lang w:val="ro-RO"/>
        </w:rPr>
        <w:t xml:space="preserve"> </w:t>
      </w:r>
      <w:r w:rsidRPr="00A52C69">
        <w:rPr>
          <w:rFonts w:cs="Calibri"/>
          <w:lang w:val="ro-RO"/>
        </w:rPr>
        <w:t>Preţul indicat mai sus este ferm şi fix şi nu poate fi modificat pe durata executării contractului.</w:t>
      </w:r>
    </w:p>
    <w:p w:rsidR="00297254" w:rsidRPr="00A52C69" w:rsidRDefault="00297254" w:rsidP="00297254">
      <w:pPr>
        <w:spacing w:after="0" w:line="240" w:lineRule="auto"/>
        <w:ind w:left="720" w:hanging="720"/>
        <w:rPr>
          <w:rFonts w:cs="Calibri"/>
          <w:b/>
          <w:lang w:val="ro-RO"/>
        </w:rPr>
      </w:pPr>
    </w:p>
    <w:p w:rsidR="00297254" w:rsidRPr="00A52C69" w:rsidRDefault="00297254" w:rsidP="00297254">
      <w:pPr>
        <w:spacing w:after="0" w:line="240" w:lineRule="auto"/>
        <w:ind w:left="720" w:hanging="720"/>
        <w:jc w:val="both"/>
        <w:rPr>
          <w:rFonts w:cs="Calibri"/>
          <w:i/>
          <w:color w:val="3366FF"/>
          <w:lang w:val="ro-RO"/>
        </w:rPr>
      </w:pPr>
      <w:r w:rsidRPr="00A52C69">
        <w:rPr>
          <w:rFonts w:cs="Calibri"/>
          <w:b/>
          <w:lang w:val="ro-RO"/>
        </w:rPr>
        <w:t>3.</w:t>
      </w:r>
      <w:r w:rsidRPr="00A52C69">
        <w:rPr>
          <w:rFonts w:cs="Calibri"/>
          <w:b/>
          <w:lang w:val="ro-RO"/>
        </w:rPr>
        <w:tab/>
      </w:r>
      <w:r w:rsidRPr="00A52C69">
        <w:rPr>
          <w:rFonts w:cs="Calibri"/>
          <w:b/>
          <w:u w:val="single"/>
          <w:lang w:val="ro-RO"/>
        </w:rPr>
        <w:t>Grafic de livrare:</w:t>
      </w:r>
      <w:r w:rsidR="003303AA" w:rsidRPr="003303AA">
        <w:rPr>
          <w:rFonts w:cs="Calibri"/>
          <w:b/>
          <w:lang w:val="ro-RO"/>
        </w:rPr>
        <w:t xml:space="preserve"> </w:t>
      </w:r>
      <w:r w:rsidRPr="00A52C69">
        <w:rPr>
          <w:rFonts w:cs="Calibri"/>
          <w:lang w:val="ro-RO"/>
        </w:rPr>
        <w:t xml:space="preserve">Livrarea se efectuează </w:t>
      </w:r>
      <w:r w:rsidRPr="00497AB5">
        <w:rPr>
          <w:rFonts w:cs="Calibri"/>
          <w:lang w:val="ro-RO"/>
        </w:rPr>
        <w:t xml:space="preserve">în cel mult </w:t>
      </w:r>
      <w:r w:rsidR="00157D3A">
        <w:rPr>
          <w:rFonts w:cs="Calibri"/>
          <w:lang w:val="ro-RO"/>
        </w:rPr>
        <w:t>10</w:t>
      </w:r>
      <w:r w:rsidR="00FE3B6C">
        <w:rPr>
          <w:rFonts w:cs="Calibri"/>
          <w:lang w:val="ro-RO"/>
        </w:rPr>
        <w:t xml:space="preserve"> zile</w:t>
      </w:r>
      <w:r w:rsidRPr="00A52C69">
        <w:rPr>
          <w:rFonts w:cs="Calibri"/>
          <w:lang w:val="ro-RO"/>
        </w:rPr>
        <w:t xml:space="preserve"> de la semnarea Contractului</w:t>
      </w:r>
      <w:r w:rsidR="00413DE7">
        <w:rPr>
          <w:rFonts w:cs="Calibri"/>
          <w:lang w:val="ro-RO"/>
        </w:rPr>
        <w:t xml:space="preserve"> </w:t>
      </w:r>
      <w:r w:rsidRPr="00A52C69">
        <w:rPr>
          <w:rFonts w:cs="Calibri"/>
          <w:lang w:val="ro-RO"/>
        </w:rPr>
        <w:t xml:space="preserve">/ Notei de Comanda, la destinația finală indicată, conform următorului grafic: </w:t>
      </w:r>
      <w:r w:rsidRPr="00A52C69">
        <w:rPr>
          <w:rFonts w:cs="Calibri"/>
          <w:i/>
          <w:color w:val="FF0000"/>
          <w:lang w:val="ro-RO"/>
        </w:rPr>
        <w:t>[a se completa de către Ofertant]</w:t>
      </w:r>
    </w:p>
    <w:p w:rsidR="00297254" w:rsidRPr="00A52C69" w:rsidRDefault="00297254" w:rsidP="00297254">
      <w:pPr>
        <w:spacing w:after="0" w:line="240" w:lineRule="auto"/>
        <w:ind w:left="720" w:hanging="720"/>
        <w:jc w:val="both"/>
        <w:rPr>
          <w:rFonts w:cs="Calibri"/>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900"/>
        <w:gridCol w:w="4033"/>
        <w:gridCol w:w="1276"/>
        <w:gridCol w:w="3624"/>
      </w:tblGrid>
      <w:tr w:rsidR="00297254" w:rsidRPr="004674D0" w:rsidTr="00151F63">
        <w:tc>
          <w:tcPr>
            <w:tcW w:w="900" w:type="dxa"/>
            <w:shd w:val="clear" w:color="auto" w:fill="auto"/>
            <w:noWrap/>
            <w:vAlign w:val="center"/>
          </w:tcPr>
          <w:p w:rsidR="00297254" w:rsidRPr="00A52C69" w:rsidRDefault="00297254" w:rsidP="007040D1">
            <w:pPr>
              <w:spacing w:after="0" w:line="240" w:lineRule="auto"/>
              <w:jc w:val="center"/>
              <w:rPr>
                <w:rFonts w:cs="Calibri"/>
                <w:b/>
                <w:lang w:val="ro-RO"/>
              </w:rPr>
            </w:pPr>
            <w:r w:rsidRPr="00A52C69">
              <w:rPr>
                <w:rFonts w:cs="Calibri"/>
                <w:b/>
                <w:lang w:val="ro-RO"/>
              </w:rPr>
              <w:t>Nr. crt.</w:t>
            </w:r>
          </w:p>
        </w:tc>
        <w:tc>
          <w:tcPr>
            <w:tcW w:w="4033" w:type="dxa"/>
            <w:shd w:val="clear" w:color="auto" w:fill="auto"/>
            <w:vAlign w:val="center"/>
          </w:tcPr>
          <w:p w:rsidR="00297254" w:rsidRPr="00A52C69" w:rsidRDefault="00297254" w:rsidP="007040D1">
            <w:pPr>
              <w:spacing w:after="0" w:line="240" w:lineRule="auto"/>
              <w:jc w:val="center"/>
              <w:rPr>
                <w:rFonts w:cs="Calibri"/>
                <w:b/>
                <w:lang w:val="ro-RO"/>
              </w:rPr>
            </w:pPr>
            <w:r w:rsidRPr="00A52C69">
              <w:rPr>
                <w:rFonts w:cs="Calibri"/>
                <w:b/>
                <w:lang w:val="ro-RO"/>
              </w:rPr>
              <w:t>Denumirea produselor</w:t>
            </w:r>
          </w:p>
        </w:tc>
        <w:tc>
          <w:tcPr>
            <w:tcW w:w="1276" w:type="dxa"/>
            <w:vAlign w:val="center"/>
          </w:tcPr>
          <w:p w:rsidR="00297254" w:rsidRPr="00A52C69" w:rsidRDefault="00297254" w:rsidP="007040D1">
            <w:pPr>
              <w:spacing w:after="0" w:line="240" w:lineRule="auto"/>
              <w:jc w:val="center"/>
              <w:rPr>
                <w:rFonts w:cs="Calibri"/>
                <w:b/>
                <w:lang w:val="ro-RO"/>
              </w:rPr>
            </w:pPr>
            <w:r w:rsidRPr="00A52C69">
              <w:rPr>
                <w:rFonts w:cs="Calibri"/>
                <w:b/>
                <w:lang w:val="ro-RO"/>
              </w:rPr>
              <w:t>Cant.</w:t>
            </w:r>
          </w:p>
        </w:tc>
        <w:tc>
          <w:tcPr>
            <w:tcW w:w="3624" w:type="dxa"/>
            <w:vAlign w:val="center"/>
          </w:tcPr>
          <w:p w:rsidR="00297254" w:rsidRPr="00A52C69" w:rsidRDefault="00297254" w:rsidP="007040D1">
            <w:pPr>
              <w:spacing w:after="0" w:line="240" w:lineRule="auto"/>
              <w:jc w:val="center"/>
              <w:rPr>
                <w:rFonts w:cs="Calibri"/>
                <w:b/>
                <w:lang w:val="ro-RO"/>
              </w:rPr>
            </w:pPr>
            <w:r w:rsidRPr="00A52C69">
              <w:rPr>
                <w:rFonts w:cs="Calibri"/>
                <w:b/>
                <w:lang w:val="ro-RO"/>
              </w:rPr>
              <w:t>Termene de livrare</w:t>
            </w:r>
          </w:p>
        </w:tc>
      </w:tr>
      <w:tr w:rsidR="00CF6D99" w:rsidRPr="004674D0" w:rsidTr="00151F63">
        <w:tc>
          <w:tcPr>
            <w:tcW w:w="900" w:type="dxa"/>
            <w:shd w:val="clear" w:color="auto" w:fill="auto"/>
            <w:noWrap/>
            <w:vAlign w:val="bottom"/>
          </w:tcPr>
          <w:p w:rsidR="00CF6D99" w:rsidRPr="00A52C69" w:rsidRDefault="00CF6D99" w:rsidP="007254CE">
            <w:pPr>
              <w:spacing w:after="0" w:line="240" w:lineRule="auto"/>
              <w:rPr>
                <w:rFonts w:cs="Calibri"/>
                <w:lang w:val="ro-RO"/>
              </w:rPr>
            </w:pPr>
            <w:r>
              <w:rPr>
                <w:rFonts w:cs="Calibri"/>
                <w:lang w:val="ro-RO"/>
              </w:rPr>
              <w:t>LOT 1</w:t>
            </w:r>
          </w:p>
        </w:tc>
        <w:tc>
          <w:tcPr>
            <w:tcW w:w="4033" w:type="dxa"/>
            <w:shd w:val="clear" w:color="auto" w:fill="auto"/>
            <w:vAlign w:val="bottom"/>
          </w:tcPr>
          <w:p w:rsidR="00CF6D99" w:rsidRPr="00CF6D99" w:rsidRDefault="00CF6D99" w:rsidP="00D13DF8">
            <w:pPr>
              <w:pStyle w:val="yiv0776947772msonormal"/>
              <w:shd w:val="clear" w:color="auto" w:fill="FFFFFF"/>
              <w:tabs>
                <w:tab w:val="left" w:pos="3687"/>
              </w:tabs>
              <w:spacing w:before="0" w:beforeAutospacing="0" w:after="0" w:afterAutospacing="0"/>
              <w:jc w:val="both"/>
              <w:rPr>
                <w:rFonts w:asciiTheme="minorHAnsi" w:hAnsiTheme="minorHAnsi" w:cs="Segoe UI"/>
                <w:sz w:val="20"/>
                <w:szCs w:val="20"/>
                <w:lang w:val="pt-BR"/>
              </w:rPr>
            </w:pPr>
            <w:r w:rsidRPr="00CF6D99">
              <w:rPr>
                <w:rFonts w:asciiTheme="minorHAnsi" w:hAnsiTheme="minorHAnsi" w:cs="Segoe UI"/>
                <w:sz w:val="20"/>
                <w:szCs w:val="20"/>
                <w:lang w:val="pt-BR"/>
              </w:rPr>
              <w:t>Set materiale pentru campania de informare, ce cuprinde: 90 afișe A3 color, 20 roll-upuri și 4000 flyere</w:t>
            </w:r>
          </w:p>
        </w:tc>
        <w:tc>
          <w:tcPr>
            <w:tcW w:w="1276" w:type="dxa"/>
            <w:vAlign w:val="center"/>
          </w:tcPr>
          <w:p w:rsidR="00CF6D99" w:rsidRPr="00A52C69" w:rsidRDefault="00CF6D99" w:rsidP="00D13DF8">
            <w:pPr>
              <w:spacing w:after="0" w:line="240" w:lineRule="auto"/>
              <w:jc w:val="center"/>
              <w:rPr>
                <w:rFonts w:cs="Calibri"/>
                <w:lang w:val="ro-RO"/>
              </w:rPr>
            </w:pPr>
            <w:r>
              <w:rPr>
                <w:rFonts w:cs="Calibri"/>
                <w:lang w:val="ro-RO"/>
              </w:rPr>
              <w:t>50</w:t>
            </w:r>
            <w:r w:rsidR="00151F63">
              <w:rPr>
                <w:rFonts w:cs="Calibri"/>
                <w:lang w:val="ro-RO"/>
              </w:rPr>
              <w:t xml:space="preserve"> set.</w:t>
            </w:r>
          </w:p>
        </w:tc>
        <w:tc>
          <w:tcPr>
            <w:tcW w:w="3624" w:type="dxa"/>
          </w:tcPr>
          <w:p w:rsidR="00CF6D99" w:rsidRPr="00A52C69" w:rsidRDefault="00CF6D99" w:rsidP="007040D1">
            <w:pPr>
              <w:spacing w:after="0" w:line="240" w:lineRule="auto"/>
              <w:jc w:val="center"/>
              <w:rPr>
                <w:rFonts w:cs="Calibri"/>
                <w:lang w:val="ro-RO"/>
              </w:rPr>
            </w:pPr>
          </w:p>
        </w:tc>
      </w:tr>
      <w:tr w:rsidR="00CF6D99" w:rsidRPr="004674D0" w:rsidTr="00151F63">
        <w:tc>
          <w:tcPr>
            <w:tcW w:w="900" w:type="dxa"/>
            <w:shd w:val="clear" w:color="auto" w:fill="auto"/>
            <w:noWrap/>
            <w:vAlign w:val="bottom"/>
          </w:tcPr>
          <w:p w:rsidR="00CF6D99" w:rsidRPr="00A52C69" w:rsidRDefault="00CF6D99" w:rsidP="007254CE">
            <w:pPr>
              <w:spacing w:after="0" w:line="240" w:lineRule="auto"/>
              <w:rPr>
                <w:rFonts w:cs="Calibri"/>
                <w:lang w:val="ro-RO"/>
              </w:rPr>
            </w:pPr>
            <w:r>
              <w:rPr>
                <w:rFonts w:cs="Calibri"/>
                <w:lang w:val="ro-RO"/>
              </w:rPr>
              <w:t>LOT 2</w:t>
            </w:r>
          </w:p>
        </w:tc>
        <w:tc>
          <w:tcPr>
            <w:tcW w:w="4033" w:type="dxa"/>
            <w:shd w:val="clear" w:color="auto" w:fill="auto"/>
            <w:vAlign w:val="bottom"/>
          </w:tcPr>
          <w:p w:rsidR="00CF6D99" w:rsidRPr="00A52C69" w:rsidRDefault="00CF6D99" w:rsidP="00D13DF8">
            <w:pPr>
              <w:pStyle w:val="yiv0776947772msonormal"/>
              <w:shd w:val="clear" w:color="auto" w:fill="FFFFFF"/>
              <w:tabs>
                <w:tab w:val="left" w:pos="3687"/>
              </w:tabs>
              <w:spacing w:before="0" w:beforeAutospacing="0" w:after="0" w:afterAutospacing="0"/>
              <w:jc w:val="both"/>
              <w:rPr>
                <w:rFonts w:cs="Calibri"/>
              </w:rPr>
            </w:pPr>
            <w:r w:rsidRPr="00CF6D99">
              <w:rPr>
                <w:rFonts w:asciiTheme="minorHAnsi" w:hAnsiTheme="minorHAnsi" w:cs="Segoe UI"/>
                <w:sz w:val="20"/>
                <w:szCs w:val="20"/>
                <w:lang w:val="pt-BR"/>
              </w:rPr>
              <w:t>Set materiale pentru campania de informare, ce cuprinde: 90 afișe A3 color, 20 roll-upuri și 4000 flyere</w:t>
            </w:r>
          </w:p>
        </w:tc>
        <w:tc>
          <w:tcPr>
            <w:tcW w:w="1276" w:type="dxa"/>
            <w:vAlign w:val="center"/>
          </w:tcPr>
          <w:p w:rsidR="00CF6D99" w:rsidRPr="00A52C69" w:rsidRDefault="00CF6D99" w:rsidP="00D13DF8">
            <w:pPr>
              <w:spacing w:after="0" w:line="240" w:lineRule="auto"/>
              <w:jc w:val="center"/>
              <w:rPr>
                <w:rFonts w:cs="Calibri"/>
                <w:lang w:val="ro-RO"/>
              </w:rPr>
            </w:pPr>
            <w:r>
              <w:rPr>
                <w:rFonts w:cs="Calibri"/>
                <w:lang w:val="ro-RO"/>
              </w:rPr>
              <w:t>1</w:t>
            </w:r>
            <w:r w:rsidR="00151F63">
              <w:rPr>
                <w:rFonts w:cs="Calibri"/>
                <w:lang w:val="ro-RO"/>
              </w:rPr>
              <w:t xml:space="preserve"> set.</w:t>
            </w:r>
          </w:p>
        </w:tc>
        <w:tc>
          <w:tcPr>
            <w:tcW w:w="3624" w:type="dxa"/>
          </w:tcPr>
          <w:p w:rsidR="00CF6D99" w:rsidRPr="00A52C69" w:rsidRDefault="00CF6D99" w:rsidP="007040D1">
            <w:pPr>
              <w:spacing w:after="0" w:line="240" w:lineRule="auto"/>
              <w:jc w:val="center"/>
              <w:rPr>
                <w:rFonts w:cs="Calibri"/>
                <w:lang w:val="ro-RO"/>
              </w:rPr>
            </w:pPr>
          </w:p>
        </w:tc>
      </w:tr>
      <w:tr w:rsidR="00CF6D99" w:rsidRPr="004674D0" w:rsidTr="00151F63">
        <w:tc>
          <w:tcPr>
            <w:tcW w:w="900" w:type="dxa"/>
            <w:shd w:val="clear" w:color="auto" w:fill="auto"/>
            <w:noWrap/>
            <w:vAlign w:val="bottom"/>
          </w:tcPr>
          <w:p w:rsidR="00CF6D99" w:rsidRDefault="00CF6D99" w:rsidP="007254CE">
            <w:pPr>
              <w:spacing w:after="0" w:line="240" w:lineRule="auto"/>
              <w:rPr>
                <w:rFonts w:cs="Calibri"/>
                <w:lang w:val="ro-RO"/>
              </w:rPr>
            </w:pPr>
            <w:r>
              <w:rPr>
                <w:rFonts w:cs="Calibri"/>
                <w:lang w:val="ro-RO"/>
              </w:rPr>
              <w:t>LOT 3</w:t>
            </w:r>
          </w:p>
        </w:tc>
        <w:tc>
          <w:tcPr>
            <w:tcW w:w="4033" w:type="dxa"/>
            <w:shd w:val="clear" w:color="auto" w:fill="auto"/>
            <w:vAlign w:val="bottom"/>
          </w:tcPr>
          <w:p w:rsidR="00CF6D99" w:rsidRPr="00A52C69" w:rsidRDefault="00CF6D99" w:rsidP="00CF6D99">
            <w:pPr>
              <w:spacing w:after="0" w:line="240" w:lineRule="auto"/>
              <w:ind w:left="-198" w:firstLine="198"/>
              <w:jc w:val="both"/>
              <w:rPr>
                <w:rFonts w:cs="Calibri"/>
                <w:lang w:val="ro-RO"/>
              </w:rPr>
            </w:pPr>
            <w:r w:rsidRPr="00CF6D99">
              <w:rPr>
                <w:rFonts w:cs="Calibri"/>
                <w:lang w:val="ro-RO"/>
              </w:rPr>
              <w:t>Certificate de participare</w:t>
            </w:r>
          </w:p>
        </w:tc>
        <w:tc>
          <w:tcPr>
            <w:tcW w:w="1276" w:type="dxa"/>
          </w:tcPr>
          <w:p w:rsidR="00CF6D99" w:rsidRPr="00A52C69" w:rsidRDefault="00CF6D99" w:rsidP="00D13DF8">
            <w:pPr>
              <w:spacing w:after="0" w:line="240" w:lineRule="auto"/>
              <w:jc w:val="center"/>
              <w:rPr>
                <w:rFonts w:cs="Calibri"/>
                <w:lang w:val="ro-RO"/>
              </w:rPr>
            </w:pPr>
            <w:r>
              <w:rPr>
                <w:rFonts w:cs="Calibri"/>
                <w:lang w:val="ro-RO"/>
              </w:rPr>
              <w:t>50</w:t>
            </w:r>
            <w:r w:rsidR="00151F63">
              <w:rPr>
                <w:rFonts w:cs="Calibri"/>
                <w:lang w:val="ro-RO"/>
              </w:rPr>
              <w:t xml:space="preserve"> buc.</w:t>
            </w:r>
          </w:p>
        </w:tc>
        <w:tc>
          <w:tcPr>
            <w:tcW w:w="3624" w:type="dxa"/>
          </w:tcPr>
          <w:p w:rsidR="00CF6D99" w:rsidRPr="00A52C69" w:rsidRDefault="00CF6D99" w:rsidP="007040D1">
            <w:pPr>
              <w:spacing w:after="0" w:line="240" w:lineRule="auto"/>
              <w:jc w:val="center"/>
              <w:rPr>
                <w:rFonts w:cs="Calibri"/>
                <w:lang w:val="ro-RO"/>
              </w:rPr>
            </w:pPr>
          </w:p>
        </w:tc>
      </w:tr>
    </w:tbl>
    <w:p w:rsidR="00297254" w:rsidRPr="00A52C69" w:rsidRDefault="00297254" w:rsidP="00297254">
      <w:pPr>
        <w:spacing w:after="0" w:line="240" w:lineRule="auto"/>
        <w:rPr>
          <w:rFonts w:cs="Calibri"/>
          <w:b/>
          <w:lang w:val="ro-RO"/>
        </w:rPr>
      </w:pPr>
    </w:p>
    <w:p w:rsidR="00297254" w:rsidRPr="00A52C69" w:rsidRDefault="00297254" w:rsidP="00297254">
      <w:pPr>
        <w:spacing w:after="0" w:line="240" w:lineRule="auto"/>
        <w:jc w:val="both"/>
        <w:rPr>
          <w:rFonts w:cs="Calibri"/>
          <w:lang w:val="ro-RO"/>
        </w:rPr>
      </w:pPr>
      <w:r w:rsidRPr="00A52C69">
        <w:rPr>
          <w:rFonts w:cs="Calibri"/>
          <w:b/>
          <w:lang w:val="ro-RO"/>
        </w:rPr>
        <w:t>4.</w:t>
      </w:r>
      <w:r w:rsidRPr="00A52C69">
        <w:rPr>
          <w:rFonts w:cs="Calibri"/>
          <w:b/>
          <w:lang w:val="ro-RO"/>
        </w:rPr>
        <w:tab/>
      </w:r>
      <w:r w:rsidRPr="00A52C69">
        <w:rPr>
          <w:rFonts w:cs="Calibri"/>
          <w:b/>
          <w:u w:val="single"/>
          <w:lang w:val="ro-RO"/>
        </w:rPr>
        <w:t>Plata</w:t>
      </w:r>
      <w:r w:rsidR="003B457E" w:rsidRPr="003B457E">
        <w:rPr>
          <w:rFonts w:cs="Calibri"/>
          <w:b/>
          <w:lang w:val="ro-RO"/>
        </w:rPr>
        <w:t xml:space="preserve"> </w:t>
      </w:r>
      <w:r w:rsidRPr="00A52C69">
        <w:rPr>
          <w:rFonts w:cs="Calibri"/>
          <w:lang w:val="ro-RO"/>
        </w:rPr>
        <w:t xml:space="preserve">facturii se va efectua în lei, 100% la livrarea efectivă a produselor la destinaţia finală indicată, pe baza facturii Furnizorului şi a procesului - verbal de recepţie, conform </w:t>
      </w:r>
      <w:r w:rsidRPr="00A52C69">
        <w:rPr>
          <w:rFonts w:cs="Calibri"/>
          <w:i/>
          <w:lang w:val="ro-RO"/>
        </w:rPr>
        <w:t>Graficului de livrare</w:t>
      </w:r>
      <w:r w:rsidRPr="00A52C69">
        <w:rPr>
          <w:rFonts w:cs="Calibri"/>
          <w:lang w:val="ro-RO"/>
        </w:rPr>
        <w:t>.</w:t>
      </w:r>
    </w:p>
    <w:p w:rsidR="00297254" w:rsidRPr="00A52C69" w:rsidRDefault="00297254" w:rsidP="00297254">
      <w:pPr>
        <w:tabs>
          <w:tab w:val="left" w:pos="-2127"/>
        </w:tabs>
        <w:suppressAutoHyphens/>
        <w:spacing w:after="0" w:line="240" w:lineRule="auto"/>
        <w:ind w:left="540" w:firstLine="27"/>
        <w:jc w:val="both"/>
        <w:rPr>
          <w:rFonts w:cs="Calibri"/>
          <w:lang w:val="ro-RO"/>
        </w:rPr>
      </w:pPr>
    </w:p>
    <w:p w:rsidR="00297254" w:rsidRPr="00A52C69" w:rsidRDefault="00297254" w:rsidP="00297254">
      <w:pPr>
        <w:spacing w:after="0" w:line="240" w:lineRule="auto"/>
        <w:jc w:val="both"/>
        <w:rPr>
          <w:rFonts w:cs="Calibri"/>
          <w:lang w:val="ro-RO"/>
        </w:rPr>
      </w:pPr>
      <w:r w:rsidRPr="00A52C69">
        <w:rPr>
          <w:rFonts w:cs="Calibri"/>
          <w:b/>
          <w:lang w:val="ro-RO"/>
        </w:rPr>
        <w:t>5.</w:t>
      </w:r>
      <w:r w:rsidRPr="00A52C69">
        <w:rPr>
          <w:rFonts w:cs="Calibri"/>
          <w:b/>
          <w:lang w:val="ro-RO"/>
        </w:rPr>
        <w:tab/>
      </w:r>
      <w:r w:rsidRPr="00A52C69">
        <w:rPr>
          <w:rFonts w:cs="Calibri"/>
          <w:b/>
          <w:u w:val="single"/>
          <w:lang w:val="ro-RO"/>
        </w:rPr>
        <w:t>Garanţie</w:t>
      </w:r>
      <w:r w:rsidRPr="00A52C69">
        <w:rPr>
          <w:rFonts w:cs="Calibri"/>
          <w:b/>
          <w:lang w:val="ro-RO"/>
        </w:rPr>
        <w:t xml:space="preserve">: </w:t>
      </w:r>
      <w:r w:rsidRPr="00A52C69">
        <w:rPr>
          <w:rFonts w:cs="Calibri"/>
          <w:lang w:val="ro-RO"/>
        </w:rPr>
        <w:t>Bunurile oferite vor fi acoperite de garanţia producătorului cel puţin 1 an de la data livrării către Beneficiar. Vă rugăm să menţionaţi perioada de garanţie şi termenii garanţiei, în detaliu.</w:t>
      </w:r>
    </w:p>
    <w:p w:rsidR="00297254" w:rsidRPr="00A52C69" w:rsidRDefault="00297254" w:rsidP="00297254">
      <w:pPr>
        <w:spacing w:after="0" w:line="240" w:lineRule="auto"/>
        <w:ind w:left="720" w:hanging="720"/>
        <w:rPr>
          <w:rFonts w:cs="Calibri"/>
          <w:b/>
          <w:lang w:val="ro-RO"/>
        </w:rPr>
      </w:pPr>
    </w:p>
    <w:p w:rsidR="00297254" w:rsidRPr="00A52C69" w:rsidRDefault="00297254" w:rsidP="00297254">
      <w:pPr>
        <w:spacing w:after="0" w:line="240" w:lineRule="auto"/>
        <w:ind w:left="720" w:hanging="720"/>
        <w:rPr>
          <w:rFonts w:cs="Calibri"/>
          <w:b/>
          <w:u w:val="single"/>
          <w:lang w:val="ro-RO"/>
        </w:rPr>
      </w:pPr>
      <w:r w:rsidRPr="00A52C69">
        <w:rPr>
          <w:rFonts w:cs="Calibri"/>
          <w:b/>
          <w:lang w:val="ro-RO"/>
        </w:rPr>
        <w:t>6.</w:t>
      </w:r>
      <w:r w:rsidRPr="00A52C69">
        <w:rPr>
          <w:rFonts w:cs="Calibri"/>
          <w:b/>
          <w:lang w:val="ro-RO"/>
        </w:rPr>
        <w:tab/>
      </w:r>
      <w:r w:rsidRPr="00A52C69">
        <w:rPr>
          <w:rFonts w:cs="Calibri"/>
          <w:b/>
          <w:u w:val="single"/>
          <w:lang w:val="ro-RO"/>
        </w:rPr>
        <w:t xml:space="preserve">Instrucţiuni de ambalare:  </w:t>
      </w:r>
    </w:p>
    <w:p w:rsidR="00297254" w:rsidRPr="00A52C69" w:rsidRDefault="00297254" w:rsidP="00297254">
      <w:pPr>
        <w:tabs>
          <w:tab w:val="left" w:pos="90"/>
        </w:tabs>
        <w:suppressAutoHyphens/>
        <w:spacing w:after="0" w:line="240" w:lineRule="auto"/>
        <w:ind w:right="-72"/>
        <w:jc w:val="both"/>
        <w:rPr>
          <w:rFonts w:cs="Calibri"/>
          <w:lang w:val="ro-RO"/>
        </w:rPr>
      </w:pPr>
      <w:r w:rsidRPr="00A52C69">
        <w:rPr>
          <w:rFonts w:cs="Calibri"/>
          <w:lang w:val="ro-RO"/>
        </w:rPr>
        <w:tab/>
      </w:r>
      <w:r w:rsidRPr="00A52C69">
        <w:rPr>
          <w:rFonts w:cs="Calibri"/>
          <w:lang w:val="ro-RO"/>
        </w:rPr>
        <w:tab/>
        <w:t xml:space="preserve">Furnizorul va asigura ambalarea produselor pentru a împiedica avarierea sau deteriorarea lor în timpul transportului către destinaţia finală. </w:t>
      </w:r>
    </w:p>
    <w:p w:rsidR="00297254" w:rsidRDefault="00297254" w:rsidP="001C11A9">
      <w:pPr>
        <w:rPr>
          <w:rFonts w:cs="Calibri"/>
          <w:b/>
          <w:u w:val="single"/>
          <w:lang w:val="ro-RO"/>
        </w:rPr>
      </w:pPr>
      <w:r>
        <w:rPr>
          <w:rFonts w:cs="Calibri"/>
          <w:lang w:val="ro-RO"/>
        </w:rPr>
        <w:br w:type="page"/>
      </w:r>
      <w:r w:rsidRPr="00A52C69">
        <w:rPr>
          <w:rFonts w:cs="Calibri"/>
          <w:b/>
          <w:lang w:val="ro-RO"/>
        </w:rPr>
        <w:lastRenderedPageBreak/>
        <w:t xml:space="preserve">7. </w:t>
      </w:r>
      <w:r w:rsidRPr="00A52C69">
        <w:rPr>
          <w:rFonts w:cs="Calibri"/>
          <w:b/>
          <w:lang w:val="ro-RO"/>
        </w:rPr>
        <w:tab/>
      </w:r>
      <w:r w:rsidRPr="00A52C69">
        <w:rPr>
          <w:rFonts w:cs="Calibri"/>
          <w:b/>
          <w:u w:val="single"/>
          <w:lang w:val="ro-RO"/>
        </w:rPr>
        <w:t>Specificaţii Tehnice:</w:t>
      </w:r>
    </w:p>
    <w:p w:rsidR="00157955" w:rsidRDefault="00157955" w:rsidP="001C11A9">
      <w:pPr>
        <w:rPr>
          <w:rFonts w:cs="Calibri"/>
          <w:b/>
          <w:lang w:val="ro-RO"/>
        </w:rPr>
      </w:pPr>
    </w:p>
    <w:p w:rsidR="0052093A" w:rsidRDefault="00A505AB" w:rsidP="00297254">
      <w:pPr>
        <w:spacing w:after="0" w:line="240" w:lineRule="auto"/>
        <w:ind w:left="720" w:hanging="720"/>
        <w:jc w:val="both"/>
        <w:rPr>
          <w:rFonts w:cs="Calibri"/>
          <w:b/>
          <w:lang w:val="ro-RO"/>
        </w:rPr>
      </w:pPr>
      <w:r>
        <w:rPr>
          <w:rFonts w:cs="Calibri"/>
          <w:b/>
          <w:lang w:val="ro-RO"/>
        </w:rPr>
        <w:t xml:space="preserve">1. </w:t>
      </w:r>
      <w:r w:rsidR="0052093A" w:rsidRPr="0052093A">
        <w:rPr>
          <w:rFonts w:cs="Calibri"/>
          <w:b/>
          <w:lang w:val="ro-RO"/>
        </w:rPr>
        <w:t>LOT 1</w:t>
      </w:r>
    </w:p>
    <w:p w:rsidR="00151F63" w:rsidRDefault="00151F63" w:rsidP="00297254">
      <w:pPr>
        <w:spacing w:after="0" w:line="240" w:lineRule="auto"/>
        <w:ind w:left="720" w:hanging="720"/>
        <w:jc w:val="both"/>
        <w:rPr>
          <w:rFonts w:cs="Calibri"/>
          <w:b/>
          <w:lang w:val="ro-RO"/>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680"/>
        <w:gridCol w:w="4320"/>
      </w:tblGrid>
      <w:tr w:rsidR="00151F63" w:rsidRPr="00386A28" w:rsidTr="00953DD6">
        <w:trPr>
          <w:trHeight w:val="285"/>
        </w:trPr>
        <w:tc>
          <w:tcPr>
            <w:tcW w:w="4680" w:type="dxa"/>
            <w:shd w:val="clear" w:color="auto" w:fill="auto"/>
            <w:vAlign w:val="center"/>
          </w:tcPr>
          <w:p w:rsidR="00151F63" w:rsidRPr="00151F63" w:rsidRDefault="00151F63" w:rsidP="00151F63">
            <w:pPr>
              <w:spacing w:after="0" w:line="240" w:lineRule="auto"/>
              <w:jc w:val="center"/>
              <w:rPr>
                <w:rFonts w:cs="Calibri"/>
                <w:b/>
                <w:lang w:val="ro-RO"/>
              </w:rPr>
            </w:pPr>
            <w:r w:rsidRPr="00A52C69">
              <w:rPr>
                <w:rFonts w:cs="Calibri"/>
                <w:b/>
                <w:lang w:val="ro-RO"/>
              </w:rPr>
              <w:t>A. Specificații tehnice solicitate</w:t>
            </w:r>
          </w:p>
        </w:tc>
        <w:tc>
          <w:tcPr>
            <w:tcW w:w="4320" w:type="dxa"/>
            <w:vAlign w:val="center"/>
          </w:tcPr>
          <w:p w:rsidR="00151F63" w:rsidRPr="00A52C69" w:rsidRDefault="00151F63" w:rsidP="00953DD6">
            <w:pPr>
              <w:spacing w:after="0" w:line="240" w:lineRule="auto"/>
              <w:jc w:val="center"/>
              <w:rPr>
                <w:rFonts w:cs="Calibri"/>
                <w:b/>
                <w:lang w:val="ro-RO"/>
              </w:rPr>
            </w:pPr>
            <w:r w:rsidRPr="00A52C69">
              <w:rPr>
                <w:rFonts w:cs="Calibri"/>
                <w:b/>
                <w:lang w:val="ro-RO"/>
              </w:rPr>
              <w:t>B. Specificații tehnice ofertate</w:t>
            </w:r>
          </w:p>
          <w:p w:rsidR="00151F63" w:rsidRPr="00A52C69" w:rsidRDefault="00151F63" w:rsidP="00953DD6">
            <w:pPr>
              <w:spacing w:after="0" w:line="240" w:lineRule="auto"/>
              <w:jc w:val="center"/>
              <w:rPr>
                <w:rFonts w:cs="Calibri"/>
                <w:i/>
                <w:color w:val="3366FF"/>
                <w:u w:val="single"/>
                <w:lang w:val="ro-RO"/>
              </w:rPr>
            </w:pPr>
            <w:r w:rsidRPr="00A52C69">
              <w:rPr>
                <w:rFonts w:cs="Calibri"/>
                <w:i/>
                <w:color w:val="FF0000"/>
                <w:lang w:val="ro-RO"/>
              </w:rPr>
              <w:t>[a se completa de către Ofertant]</w:t>
            </w:r>
          </w:p>
        </w:tc>
      </w:tr>
      <w:tr w:rsidR="00151F63" w:rsidRPr="004674D0" w:rsidTr="00953DD6">
        <w:trPr>
          <w:trHeight w:val="285"/>
        </w:trPr>
        <w:tc>
          <w:tcPr>
            <w:tcW w:w="4680" w:type="dxa"/>
            <w:shd w:val="clear" w:color="auto" w:fill="auto"/>
            <w:vAlign w:val="bottom"/>
          </w:tcPr>
          <w:p w:rsidR="00151F63" w:rsidRPr="00617FBC" w:rsidRDefault="00151F63" w:rsidP="00953DD6">
            <w:pPr>
              <w:spacing w:after="0" w:line="240" w:lineRule="auto"/>
              <w:jc w:val="both"/>
              <w:rPr>
                <w:rFonts w:cs="Calibri"/>
                <w:b/>
                <w:i/>
                <w:sz w:val="20"/>
                <w:szCs w:val="20"/>
                <w:lang w:val="ro-RO"/>
              </w:rPr>
            </w:pPr>
            <w:r w:rsidRPr="00617FBC">
              <w:rPr>
                <w:rFonts w:cs="Calibri"/>
                <w:b/>
                <w:i/>
                <w:sz w:val="20"/>
                <w:szCs w:val="20"/>
                <w:lang w:val="ro-RO"/>
              </w:rPr>
              <w:t>Denumire produs</w:t>
            </w:r>
          </w:p>
          <w:p w:rsidR="00151F63" w:rsidRPr="00A505AB" w:rsidRDefault="00151F63" w:rsidP="00953DD6">
            <w:pPr>
              <w:spacing w:after="0" w:line="240" w:lineRule="auto"/>
              <w:jc w:val="both"/>
              <w:rPr>
                <w:rFonts w:cs="Calibri"/>
                <w:b/>
                <w:lang w:val="ro-RO"/>
              </w:rPr>
            </w:pPr>
            <w:r w:rsidRPr="00157955">
              <w:rPr>
                <w:rFonts w:cs="Calibri"/>
                <w:lang w:val="ro-RO"/>
              </w:rPr>
              <w:t>Kit-ul participantului</w:t>
            </w:r>
          </w:p>
        </w:tc>
        <w:tc>
          <w:tcPr>
            <w:tcW w:w="4320" w:type="dxa"/>
          </w:tcPr>
          <w:p w:rsidR="00151F63" w:rsidRPr="00617FBC" w:rsidRDefault="00151F63" w:rsidP="00953DD6">
            <w:pPr>
              <w:spacing w:after="0" w:line="240" w:lineRule="auto"/>
              <w:jc w:val="both"/>
              <w:rPr>
                <w:rFonts w:cs="Calibri"/>
                <w:i/>
                <w:color w:val="FF0000"/>
                <w:sz w:val="20"/>
                <w:szCs w:val="20"/>
                <w:lang w:val="ro-RO"/>
              </w:rPr>
            </w:pPr>
            <w:r w:rsidRPr="00617FBC">
              <w:rPr>
                <w:rFonts w:cs="Calibri"/>
                <w:i/>
                <w:color w:val="FF0000"/>
                <w:sz w:val="20"/>
                <w:szCs w:val="20"/>
                <w:lang w:val="ro-RO"/>
              </w:rPr>
              <w:t>Marca / modelul produsului</w:t>
            </w:r>
          </w:p>
          <w:p w:rsidR="00151F63" w:rsidRPr="00617FBC" w:rsidRDefault="00151F63" w:rsidP="00953DD6">
            <w:pPr>
              <w:spacing w:after="0" w:line="240" w:lineRule="auto"/>
              <w:jc w:val="both"/>
              <w:rPr>
                <w:rFonts w:cs="Calibri"/>
                <w:i/>
                <w:color w:val="FF0000"/>
                <w:sz w:val="20"/>
                <w:szCs w:val="20"/>
                <w:lang w:val="ro-RO"/>
              </w:rPr>
            </w:pPr>
          </w:p>
        </w:tc>
      </w:tr>
      <w:tr w:rsidR="00151F63" w:rsidRPr="004674D0" w:rsidTr="00953DD6">
        <w:trPr>
          <w:trHeight w:val="285"/>
        </w:trPr>
        <w:tc>
          <w:tcPr>
            <w:tcW w:w="4680" w:type="dxa"/>
            <w:shd w:val="clear" w:color="auto" w:fill="auto"/>
            <w:vAlign w:val="bottom"/>
          </w:tcPr>
          <w:p w:rsidR="00151F63" w:rsidRPr="00617FBC" w:rsidRDefault="00151F63" w:rsidP="00953DD6">
            <w:pPr>
              <w:spacing w:after="0" w:line="240" w:lineRule="auto"/>
              <w:jc w:val="both"/>
              <w:rPr>
                <w:rFonts w:cs="Calibri"/>
                <w:b/>
                <w:i/>
                <w:sz w:val="20"/>
                <w:szCs w:val="20"/>
                <w:lang w:val="ro-RO"/>
              </w:rPr>
            </w:pPr>
            <w:r w:rsidRPr="00617FBC">
              <w:rPr>
                <w:rFonts w:cs="Calibri"/>
                <w:b/>
                <w:i/>
                <w:sz w:val="20"/>
                <w:szCs w:val="20"/>
                <w:lang w:val="ro-RO"/>
              </w:rPr>
              <w:t>Descriere generală</w:t>
            </w:r>
          </w:p>
          <w:p w:rsidR="00151F63" w:rsidRPr="0052093A" w:rsidRDefault="00151F63" w:rsidP="00953DD6">
            <w:pPr>
              <w:pStyle w:val="yiv0776947772msonormal"/>
              <w:shd w:val="clear" w:color="auto" w:fill="FFFFFF"/>
              <w:tabs>
                <w:tab w:val="left" w:pos="3687"/>
              </w:tabs>
              <w:spacing w:before="0" w:beforeAutospacing="0" w:after="0" w:afterAutospacing="0"/>
              <w:jc w:val="both"/>
              <w:rPr>
                <w:rFonts w:cs="Calibri"/>
                <w:b/>
                <w:i/>
              </w:rPr>
            </w:pPr>
            <w:r w:rsidRPr="00157955">
              <w:rPr>
                <w:rFonts w:asciiTheme="minorHAnsi" w:hAnsiTheme="minorHAnsi" w:cs="Segoe UI"/>
                <w:sz w:val="20"/>
                <w:szCs w:val="20"/>
                <w:lang w:val="pt-BR"/>
              </w:rPr>
              <w:t xml:space="preserve">Kit-ul participantului, personalizat cu elementele de identitate vizuală ale proiectului, </w:t>
            </w:r>
            <w:r>
              <w:rPr>
                <w:rFonts w:asciiTheme="minorHAnsi" w:hAnsiTheme="minorHAnsi" w:cs="Segoe UI"/>
                <w:sz w:val="20"/>
                <w:szCs w:val="20"/>
                <w:lang w:val="pt-BR"/>
              </w:rPr>
              <w:t xml:space="preserve">set </w:t>
            </w:r>
            <w:r w:rsidRPr="00157955">
              <w:rPr>
                <w:rFonts w:asciiTheme="minorHAnsi" w:hAnsiTheme="minorHAnsi" w:cs="Segoe UI"/>
                <w:sz w:val="20"/>
                <w:szCs w:val="20"/>
                <w:lang w:val="pt-BR"/>
              </w:rPr>
              <w:t>ce cuprinde</w:t>
            </w:r>
            <w:r>
              <w:rPr>
                <w:rFonts w:asciiTheme="minorHAnsi" w:hAnsiTheme="minorHAnsi" w:cs="Segoe UI"/>
                <w:sz w:val="20"/>
                <w:szCs w:val="20"/>
                <w:lang w:val="pt-BR"/>
              </w:rPr>
              <w:t xml:space="preserve"> obligatoriu</w:t>
            </w:r>
            <w:r w:rsidRPr="00157955">
              <w:rPr>
                <w:rFonts w:asciiTheme="minorHAnsi" w:hAnsiTheme="minorHAnsi" w:cs="Segoe UI"/>
                <w:sz w:val="20"/>
                <w:szCs w:val="20"/>
                <w:lang w:val="pt-BR"/>
              </w:rPr>
              <w:t>: 1 rucsac, 1 mapă, 2 pixuri, 1 set de creioane, 3 caiete A4, 1 tricou, 1 usb și 1 program al școlii de vară</w:t>
            </w:r>
          </w:p>
        </w:tc>
        <w:tc>
          <w:tcPr>
            <w:tcW w:w="4320" w:type="dxa"/>
          </w:tcPr>
          <w:p w:rsidR="00151F63" w:rsidRPr="00617FBC" w:rsidRDefault="00151F63" w:rsidP="00953DD6">
            <w:pPr>
              <w:spacing w:after="0" w:line="240" w:lineRule="auto"/>
              <w:jc w:val="both"/>
              <w:rPr>
                <w:rFonts w:cs="Calibri"/>
                <w:i/>
                <w:color w:val="FF0000"/>
                <w:sz w:val="20"/>
                <w:szCs w:val="20"/>
                <w:lang w:val="ro-RO"/>
              </w:rPr>
            </w:pPr>
            <w:r w:rsidRPr="00617FBC">
              <w:rPr>
                <w:rFonts w:cs="Calibri"/>
                <w:i/>
                <w:color w:val="FF0000"/>
                <w:sz w:val="20"/>
                <w:szCs w:val="20"/>
                <w:lang w:val="ro-RO"/>
              </w:rPr>
              <w:t>Descriere generală</w:t>
            </w:r>
          </w:p>
          <w:p w:rsidR="00151F63" w:rsidRPr="00617FBC" w:rsidRDefault="00151F63" w:rsidP="00953DD6">
            <w:pPr>
              <w:spacing w:after="0" w:line="240" w:lineRule="auto"/>
              <w:jc w:val="both"/>
              <w:rPr>
                <w:rFonts w:cs="Calibri"/>
                <w:i/>
                <w:color w:val="FF0000"/>
                <w:sz w:val="20"/>
                <w:szCs w:val="20"/>
                <w:lang w:val="ro-RO"/>
              </w:rPr>
            </w:pPr>
          </w:p>
        </w:tc>
      </w:tr>
      <w:tr w:rsidR="00151F63" w:rsidRPr="004674D0" w:rsidTr="00953DD6">
        <w:trPr>
          <w:trHeight w:val="285"/>
        </w:trPr>
        <w:tc>
          <w:tcPr>
            <w:tcW w:w="4680" w:type="dxa"/>
            <w:shd w:val="clear" w:color="auto" w:fill="auto"/>
            <w:vAlign w:val="bottom"/>
          </w:tcPr>
          <w:p w:rsidR="00151F63" w:rsidRPr="00F17D8B" w:rsidRDefault="00151F63" w:rsidP="00953DD6">
            <w:pPr>
              <w:spacing w:after="0" w:line="240" w:lineRule="auto"/>
              <w:ind w:left="-13" w:firstLine="13"/>
              <w:rPr>
                <w:rFonts w:asciiTheme="minorHAnsi" w:hAnsiTheme="minorHAnsi" w:cstheme="minorHAnsi"/>
                <w:i/>
                <w:sz w:val="20"/>
                <w:szCs w:val="20"/>
                <w:lang w:val="ro-RO"/>
              </w:rPr>
            </w:pPr>
            <w:r w:rsidRPr="00F17D8B">
              <w:rPr>
                <w:rFonts w:asciiTheme="minorHAnsi" w:hAnsiTheme="minorHAnsi" w:cstheme="minorHAnsi"/>
                <w:i/>
                <w:sz w:val="20"/>
                <w:szCs w:val="20"/>
                <w:lang w:val="ro-RO"/>
              </w:rPr>
              <w:t>Detalii specifice şi standarde tehnice minim acceptate de către Beneficiar:</w:t>
            </w:r>
          </w:p>
          <w:p w:rsidR="00151F63" w:rsidRPr="00F17D8B" w:rsidRDefault="00151F63" w:rsidP="00953DD6">
            <w:pPr>
              <w:pStyle w:val="yiv0776947772msonormal"/>
              <w:shd w:val="clear" w:color="auto" w:fill="FFFFFF"/>
              <w:tabs>
                <w:tab w:val="left" w:pos="3687"/>
              </w:tabs>
              <w:spacing w:before="0" w:beforeAutospacing="0" w:after="0" w:afterAutospacing="0"/>
              <w:jc w:val="both"/>
              <w:rPr>
                <w:rFonts w:asciiTheme="minorHAnsi" w:hAnsiTheme="minorHAnsi" w:cs="Segoe UI"/>
                <w:sz w:val="20"/>
                <w:szCs w:val="20"/>
              </w:rPr>
            </w:pPr>
            <w:r w:rsidRPr="003112B5">
              <w:rPr>
                <w:rFonts w:asciiTheme="minorHAnsi" w:hAnsiTheme="minorHAnsi" w:cs="Segoe UI"/>
                <w:b/>
                <w:bCs/>
                <w:sz w:val="20"/>
                <w:szCs w:val="20"/>
                <w:lang w:val="pt-BR"/>
              </w:rPr>
              <w:t>Rucsac</w:t>
            </w:r>
            <w:r>
              <w:rPr>
                <w:rFonts w:asciiTheme="minorHAnsi" w:hAnsiTheme="minorHAnsi" w:cs="Segoe UI"/>
                <w:b/>
                <w:bCs/>
                <w:sz w:val="20"/>
                <w:szCs w:val="20"/>
                <w:lang w:val="pt-BR"/>
              </w:rPr>
              <w:t xml:space="preserve"> </w:t>
            </w:r>
            <w:r w:rsidRPr="003112B5">
              <w:rPr>
                <w:rFonts w:asciiTheme="minorHAnsi" w:hAnsiTheme="minorHAnsi" w:cs="Segoe UI"/>
                <w:b/>
                <w:bCs/>
                <w:sz w:val="20"/>
                <w:szCs w:val="20"/>
                <w:lang w:val="pt-BR"/>
              </w:rPr>
              <w:t>personalizat</w:t>
            </w:r>
            <w:r>
              <w:rPr>
                <w:rFonts w:asciiTheme="minorHAnsi" w:hAnsiTheme="minorHAnsi" w:cs="Segoe UI"/>
                <w:b/>
                <w:bCs/>
                <w:sz w:val="20"/>
                <w:szCs w:val="20"/>
                <w:lang w:val="pt-BR"/>
              </w:rPr>
              <w:t xml:space="preserve">: </w:t>
            </w:r>
            <w:r w:rsidRPr="000E5EC9">
              <w:rPr>
                <w:rFonts w:asciiTheme="minorHAnsi" w:hAnsiTheme="minorHAnsi" w:cs="Segoe UI"/>
                <w:bCs/>
                <w:sz w:val="20"/>
                <w:szCs w:val="20"/>
                <w:lang w:val="pt-BR"/>
              </w:rPr>
              <w:t>r</w:t>
            </w:r>
            <w:r w:rsidRPr="003112B5">
              <w:rPr>
                <w:rFonts w:asciiTheme="minorHAnsi" w:hAnsiTheme="minorHAnsi" w:cs="Segoe UI"/>
                <w:sz w:val="20"/>
                <w:szCs w:val="20"/>
                <w:lang w:val="pt-BR"/>
              </w:rPr>
              <w:t>ucsac</w:t>
            </w:r>
            <w:r>
              <w:rPr>
                <w:rFonts w:asciiTheme="minorHAnsi" w:hAnsiTheme="minorHAnsi" w:cs="Segoe UI"/>
                <w:sz w:val="20"/>
                <w:szCs w:val="20"/>
                <w:lang w:val="pt-BR"/>
              </w:rPr>
              <w:t xml:space="preserve"> din</w:t>
            </w:r>
            <w:r w:rsidRPr="003112B5">
              <w:rPr>
                <w:rFonts w:asciiTheme="minorHAnsi" w:hAnsiTheme="minorHAnsi" w:cs="Segoe UI"/>
                <w:sz w:val="20"/>
                <w:szCs w:val="20"/>
                <w:lang w:val="pt-BR"/>
              </w:rPr>
              <w:t xml:space="preserve"> material </w:t>
            </w:r>
            <w:r>
              <w:rPr>
                <w:rFonts w:asciiTheme="minorHAnsi" w:hAnsiTheme="minorHAnsi" w:cs="Segoe UI"/>
                <w:sz w:val="20"/>
                <w:szCs w:val="20"/>
                <w:lang w:val="pt-BR"/>
              </w:rPr>
              <w:t xml:space="preserve">textil </w:t>
            </w:r>
            <w:r w:rsidRPr="003112B5">
              <w:rPr>
                <w:rFonts w:asciiTheme="minorHAnsi" w:hAnsiTheme="minorHAnsi" w:cs="Segoe UI"/>
                <w:sz w:val="20"/>
                <w:szCs w:val="20"/>
                <w:lang w:val="pt-BR"/>
              </w:rPr>
              <w:t>pol</w:t>
            </w:r>
            <w:r>
              <w:rPr>
                <w:rFonts w:asciiTheme="minorHAnsi" w:hAnsiTheme="minorHAnsi" w:cs="Segoe UI"/>
                <w:sz w:val="20"/>
                <w:szCs w:val="20"/>
                <w:lang w:val="pt-BR"/>
              </w:rPr>
              <w:t>i</w:t>
            </w:r>
            <w:r w:rsidRPr="003112B5">
              <w:rPr>
                <w:rFonts w:asciiTheme="minorHAnsi" w:hAnsiTheme="minorHAnsi" w:cs="Segoe UI"/>
                <w:sz w:val="20"/>
                <w:szCs w:val="20"/>
                <w:lang w:val="pt-BR"/>
              </w:rPr>
              <w:t>ester, dimensiuni</w:t>
            </w:r>
            <w:r>
              <w:rPr>
                <w:rFonts w:asciiTheme="minorHAnsi" w:hAnsiTheme="minorHAnsi" w:cs="Segoe UI"/>
                <w:sz w:val="20"/>
                <w:szCs w:val="20"/>
                <w:lang w:val="pt-BR"/>
              </w:rPr>
              <w:t xml:space="preserve"> aproximative (+/- 10%) </w:t>
            </w:r>
            <w:r w:rsidRPr="003112B5">
              <w:rPr>
                <w:rFonts w:asciiTheme="minorHAnsi" w:hAnsiTheme="minorHAnsi" w:cs="Segoe UI"/>
                <w:sz w:val="20"/>
                <w:szCs w:val="20"/>
                <w:lang w:val="pt-BR"/>
              </w:rPr>
              <w:t>280 x 380 x 120 mm</w:t>
            </w:r>
            <w:r>
              <w:rPr>
                <w:rFonts w:asciiTheme="minorHAnsi" w:hAnsiTheme="minorHAnsi" w:cs="Segoe UI"/>
                <w:sz w:val="20"/>
                <w:szCs w:val="20"/>
                <w:lang w:val="pt-BR"/>
              </w:rPr>
              <w:t xml:space="preserve"> (L x H x A)</w:t>
            </w:r>
            <w:r w:rsidRPr="003112B5">
              <w:rPr>
                <w:rFonts w:asciiTheme="minorHAnsi" w:hAnsiTheme="minorHAnsi" w:cs="Segoe UI"/>
                <w:sz w:val="20"/>
                <w:szCs w:val="20"/>
                <w:lang w:val="pt-BR"/>
              </w:rPr>
              <w:t xml:space="preserve">, </w:t>
            </w:r>
            <w:r w:rsidR="000E5EC9" w:rsidRPr="000E5EC9">
              <w:rPr>
                <w:rFonts w:asciiTheme="minorHAnsi" w:hAnsiTheme="minorHAnsi" w:cs="Segoe UI"/>
                <w:sz w:val="20"/>
                <w:szCs w:val="20"/>
                <w:lang w:val="pt-BR"/>
              </w:rPr>
              <w:t>prevăzut cu compartiment</w:t>
            </w:r>
            <w:r w:rsidR="000E5EC9">
              <w:rPr>
                <w:rFonts w:asciiTheme="minorHAnsi" w:hAnsiTheme="minorHAnsi" w:cs="Segoe UI"/>
                <w:sz w:val="20"/>
                <w:szCs w:val="20"/>
                <w:lang w:val="pt-BR"/>
              </w:rPr>
              <w:t>at</w:t>
            </w:r>
            <w:r w:rsidR="000E5EC9" w:rsidRPr="000E5EC9">
              <w:rPr>
                <w:rFonts w:asciiTheme="minorHAnsi" w:hAnsiTheme="minorHAnsi" w:cs="Segoe UI"/>
                <w:sz w:val="20"/>
                <w:szCs w:val="20"/>
                <w:lang w:val="pt-BR"/>
              </w:rPr>
              <w:t xml:space="preserve"> pentru laptop/tabletă și compartiment suplimentar interior, bretele</w:t>
            </w:r>
            <w:r w:rsidR="000E5EC9">
              <w:rPr>
                <w:rFonts w:asciiTheme="minorHAnsi" w:hAnsiTheme="minorHAnsi" w:cs="Segoe UI"/>
                <w:sz w:val="20"/>
                <w:szCs w:val="20"/>
                <w:lang w:val="pt-BR"/>
              </w:rPr>
              <w:t xml:space="preserve"> și</w:t>
            </w:r>
            <w:r>
              <w:rPr>
                <w:rFonts w:asciiTheme="minorHAnsi" w:hAnsiTheme="minorHAnsi" w:cs="Segoe UI"/>
                <w:sz w:val="20"/>
                <w:szCs w:val="20"/>
                <w:lang w:val="pt-BR"/>
              </w:rPr>
              <w:t xml:space="preserve"> </w:t>
            </w:r>
            <w:r w:rsidRPr="003112B5">
              <w:rPr>
                <w:rFonts w:asciiTheme="minorHAnsi" w:hAnsiTheme="minorHAnsi" w:cs="Segoe UI"/>
                <w:sz w:val="20"/>
                <w:szCs w:val="20"/>
                <w:lang w:val="pt-BR"/>
              </w:rPr>
              <w:t>m</w:t>
            </w:r>
            <w:r>
              <w:rPr>
                <w:rFonts w:asciiTheme="minorHAnsi" w:hAnsiTheme="minorHAnsi" w:cs="Segoe UI"/>
                <w:sz w:val="20"/>
                <w:szCs w:val="20"/>
                <w:lang w:val="pt-BR"/>
              </w:rPr>
              <w:t>â</w:t>
            </w:r>
            <w:r w:rsidRPr="003112B5">
              <w:rPr>
                <w:rFonts w:asciiTheme="minorHAnsi" w:hAnsiTheme="minorHAnsi" w:cs="Segoe UI"/>
                <w:sz w:val="20"/>
                <w:szCs w:val="20"/>
                <w:lang w:val="pt-BR"/>
              </w:rPr>
              <w:t>ner, personali</w:t>
            </w:r>
            <w:r>
              <w:rPr>
                <w:rFonts w:asciiTheme="minorHAnsi" w:hAnsiTheme="minorHAnsi" w:cs="Segoe UI"/>
                <w:sz w:val="20"/>
                <w:szCs w:val="20"/>
                <w:lang w:val="pt-BR"/>
              </w:rPr>
              <w:t>z</w:t>
            </w:r>
            <w:r w:rsidRPr="003112B5">
              <w:rPr>
                <w:rFonts w:asciiTheme="minorHAnsi" w:hAnsiTheme="minorHAnsi" w:cs="Segoe UI"/>
                <w:sz w:val="20"/>
                <w:szCs w:val="20"/>
                <w:lang w:val="pt-BR"/>
              </w:rPr>
              <w:t>are</w:t>
            </w:r>
            <w:r>
              <w:rPr>
                <w:rFonts w:asciiTheme="minorHAnsi" w:hAnsiTheme="minorHAnsi" w:cs="Segoe UI"/>
                <w:sz w:val="20"/>
                <w:szCs w:val="20"/>
                <w:lang w:val="pt-BR"/>
              </w:rPr>
              <w:t xml:space="preserve"> </w:t>
            </w:r>
            <w:r w:rsidRPr="003112B5">
              <w:rPr>
                <w:rFonts w:asciiTheme="minorHAnsi" w:hAnsiTheme="minorHAnsi" w:cs="Segoe UI"/>
                <w:sz w:val="20"/>
                <w:szCs w:val="20"/>
                <w:lang w:val="pt-BR"/>
              </w:rPr>
              <w:t>policromie</w:t>
            </w:r>
            <w:r>
              <w:rPr>
                <w:rFonts w:asciiTheme="minorHAnsi" w:hAnsiTheme="minorHAnsi" w:cs="Segoe UI"/>
                <w:sz w:val="20"/>
                <w:szCs w:val="20"/>
                <w:lang w:val="pt-BR"/>
              </w:rPr>
              <w:t xml:space="preserve"> </w:t>
            </w:r>
            <w:r w:rsidRPr="003112B5">
              <w:rPr>
                <w:rFonts w:asciiTheme="minorHAnsi" w:hAnsiTheme="minorHAnsi" w:cs="Segoe UI"/>
                <w:sz w:val="20"/>
                <w:szCs w:val="20"/>
                <w:lang w:val="pt-BR"/>
              </w:rPr>
              <w:t>pe</w:t>
            </w:r>
            <w:r>
              <w:rPr>
                <w:rFonts w:asciiTheme="minorHAnsi" w:hAnsiTheme="minorHAnsi" w:cs="Segoe UI"/>
                <w:sz w:val="20"/>
                <w:szCs w:val="20"/>
                <w:lang w:val="pt-BR"/>
              </w:rPr>
              <w:t xml:space="preserve"> </w:t>
            </w:r>
            <w:r w:rsidRPr="003112B5">
              <w:rPr>
                <w:rFonts w:asciiTheme="minorHAnsi" w:hAnsiTheme="minorHAnsi" w:cs="Segoe UI"/>
                <w:sz w:val="20"/>
                <w:szCs w:val="20"/>
                <w:lang w:val="pt-BR"/>
              </w:rPr>
              <w:t>suprafa</w:t>
            </w:r>
            <w:r>
              <w:rPr>
                <w:rFonts w:asciiTheme="minorHAnsi" w:hAnsiTheme="minorHAnsi" w:cs="Segoe UI"/>
                <w:sz w:val="20"/>
                <w:szCs w:val="20"/>
                <w:lang w:val="pt-BR"/>
              </w:rPr>
              <w:t>ț</w:t>
            </w:r>
            <w:r w:rsidRPr="003112B5">
              <w:rPr>
                <w:rFonts w:asciiTheme="minorHAnsi" w:hAnsiTheme="minorHAnsi" w:cs="Segoe UI"/>
                <w:sz w:val="20"/>
                <w:szCs w:val="20"/>
                <w:lang w:val="pt-BR"/>
              </w:rPr>
              <w:t>a</w:t>
            </w:r>
            <w:r>
              <w:rPr>
                <w:rFonts w:asciiTheme="minorHAnsi" w:hAnsiTheme="minorHAnsi" w:cs="Segoe UI"/>
                <w:sz w:val="20"/>
                <w:szCs w:val="20"/>
                <w:lang w:val="pt-BR"/>
              </w:rPr>
              <w:t xml:space="preserve"> </w:t>
            </w:r>
            <w:r w:rsidRPr="003112B5">
              <w:rPr>
                <w:rFonts w:asciiTheme="minorHAnsi" w:hAnsiTheme="minorHAnsi" w:cs="Segoe UI"/>
                <w:sz w:val="20"/>
                <w:szCs w:val="20"/>
                <w:lang w:val="pt-BR"/>
              </w:rPr>
              <w:t>exterioar</w:t>
            </w:r>
            <w:r>
              <w:rPr>
                <w:rFonts w:asciiTheme="minorHAnsi" w:hAnsiTheme="minorHAnsi" w:cs="Segoe UI"/>
                <w:sz w:val="20"/>
                <w:szCs w:val="20"/>
                <w:lang w:val="pt-BR"/>
              </w:rPr>
              <w:t>ă</w:t>
            </w:r>
            <w:r w:rsidRPr="003112B5">
              <w:rPr>
                <w:rFonts w:asciiTheme="minorHAnsi" w:hAnsiTheme="minorHAnsi" w:cs="Segoe UI"/>
                <w:sz w:val="20"/>
                <w:szCs w:val="20"/>
                <w:lang w:val="pt-BR"/>
              </w:rPr>
              <w:t xml:space="preserve"> a rucsacului</w:t>
            </w:r>
            <w:r>
              <w:rPr>
                <w:rFonts w:asciiTheme="minorHAnsi" w:hAnsiTheme="minorHAnsi" w:cs="Segoe UI"/>
                <w:sz w:val="20"/>
                <w:szCs w:val="20"/>
                <w:lang w:val="pt-BR"/>
              </w:rPr>
              <w:t>;</w:t>
            </w:r>
            <w:r w:rsidRPr="00F17D8B">
              <w:rPr>
                <w:rFonts w:asciiTheme="minorHAnsi" w:hAnsiTheme="minorHAnsi" w:cs="Segoe UI"/>
                <w:sz w:val="20"/>
                <w:szCs w:val="20"/>
                <w:lang w:val="pt-BR"/>
              </w:rPr>
              <w:t xml:space="preserve"> </w:t>
            </w:r>
          </w:p>
          <w:p w:rsidR="00151F63" w:rsidRPr="00F17D8B" w:rsidRDefault="00151F63" w:rsidP="00953DD6">
            <w:pPr>
              <w:pStyle w:val="yiv0776947772msonormal"/>
              <w:shd w:val="clear" w:color="auto" w:fill="FFFFFF"/>
              <w:spacing w:before="0" w:beforeAutospacing="0" w:after="0" w:afterAutospacing="0"/>
              <w:jc w:val="both"/>
              <w:rPr>
                <w:rFonts w:asciiTheme="minorHAnsi" w:hAnsiTheme="minorHAnsi" w:cs="Segoe UI"/>
                <w:sz w:val="20"/>
                <w:szCs w:val="20"/>
                <w:lang w:val="pt-BR"/>
              </w:rPr>
            </w:pPr>
            <w:r>
              <w:rPr>
                <w:rFonts w:asciiTheme="minorHAnsi" w:hAnsiTheme="minorHAnsi" w:cs="Segoe UI"/>
                <w:b/>
                <w:bCs/>
                <w:sz w:val="20"/>
                <w:szCs w:val="20"/>
                <w:lang w:val="pt-BR"/>
              </w:rPr>
              <w:t>Mapă personalizată</w:t>
            </w:r>
            <w:r w:rsidRPr="00F17D8B">
              <w:rPr>
                <w:rFonts w:asciiTheme="minorHAnsi" w:hAnsiTheme="minorHAnsi" w:cs="Segoe UI"/>
                <w:b/>
                <w:bCs/>
                <w:sz w:val="20"/>
                <w:szCs w:val="20"/>
                <w:lang w:val="pt-BR"/>
              </w:rPr>
              <w:t>:</w:t>
            </w:r>
            <w:r w:rsidRPr="00F17D8B">
              <w:rPr>
                <w:rFonts w:asciiTheme="minorHAnsi" w:hAnsiTheme="minorHAnsi" w:cs="Segoe UI"/>
                <w:sz w:val="20"/>
                <w:szCs w:val="20"/>
                <w:lang w:val="pt-BR"/>
              </w:rPr>
              <w:t> </w:t>
            </w:r>
            <w:r>
              <w:rPr>
                <w:rFonts w:asciiTheme="minorHAnsi" w:hAnsiTheme="minorHAnsi" w:cs="Segoe UI"/>
                <w:sz w:val="20"/>
                <w:szCs w:val="20"/>
                <w:lang w:val="pt-BR"/>
              </w:rPr>
              <w:t>m</w:t>
            </w:r>
            <w:r w:rsidRPr="00D6115A">
              <w:rPr>
                <w:rFonts w:asciiTheme="minorHAnsi" w:hAnsiTheme="minorHAnsi" w:cs="Segoe UI"/>
                <w:sz w:val="20"/>
                <w:szCs w:val="20"/>
                <w:lang w:val="pt-BR"/>
              </w:rPr>
              <w:t xml:space="preserve">apa format A4, suport </w:t>
            </w:r>
            <w:r>
              <w:rPr>
                <w:rFonts w:asciiTheme="minorHAnsi" w:hAnsiTheme="minorHAnsi" w:cs="Segoe UI"/>
                <w:sz w:val="20"/>
                <w:szCs w:val="20"/>
                <w:lang w:val="pt-BR"/>
              </w:rPr>
              <w:t xml:space="preserve">din </w:t>
            </w:r>
            <w:r w:rsidRPr="00D6115A">
              <w:rPr>
                <w:rFonts w:asciiTheme="minorHAnsi" w:hAnsiTheme="minorHAnsi" w:cs="Segoe UI"/>
                <w:sz w:val="20"/>
                <w:szCs w:val="20"/>
                <w:lang w:val="pt-BR"/>
              </w:rPr>
              <w:t xml:space="preserve">carton lucios </w:t>
            </w:r>
            <w:r>
              <w:rPr>
                <w:rFonts w:asciiTheme="minorHAnsi" w:hAnsiTheme="minorHAnsi" w:cs="Segoe UI"/>
                <w:sz w:val="20"/>
                <w:szCs w:val="20"/>
                <w:lang w:val="pt-BR"/>
              </w:rPr>
              <w:t xml:space="preserve">min. </w:t>
            </w:r>
            <w:r w:rsidRPr="00D6115A">
              <w:rPr>
                <w:rFonts w:asciiTheme="minorHAnsi" w:hAnsiTheme="minorHAnsi" w:cs="Segoe UI"/>
                <w:sz w:val="20"/>
                <w:szCs w:val="20"/>
                <w:lang w:val="pt-BR"/>
              </w:rPr>
              <w:t>300 g/</w:t>
            </w:r>
            <w:r>
              <w:rPr>
                <w:rFonts w:asciiTheme="minorHAnsi" w:hAnsiTheme="minorHAnsi" w:cs="Segoe UI"/>
                <w:sz w:val="20"/>
                <w:szCs w:val="20"/>
                <w:lang w:val="pt-BR"/>
              </w:rPr>
              <w:t>m</w:t>
            </w:r>
            <w:r w:rsidRPr="00D6115A">
              <w:rPr>
                <w:rFonts w:asciiTheme="minorHAnsi" w:hAnsiTheme="minorHAnsi" w:cs="Segoe UI"/>
                <w:sz w:val="20"/>
                <w:szCs w:val="20"/>
                <w:vertAlign w:val="superscript"/>
                <w:lang w:val="pt-BR"/>
              </w:rPr>
              <w:t>2</w:t>
            </w:r>
            <w:r w:rsidRPr="00D6115A">
              <w:rPr>
                <w:rFonts w:asciiTheme="minorHAnsi" w:hAnsiTheme="minorHAnsi" w:cs="Segoe UI"/>
                <w:sz w:val="20"/>
                <w:szCs w:val="20"/>
                <w:lang w:val="pt-BR"/>
              </w:rPr>
              <w:t xml:space="preserve">, </w:t>
            </w:r>
            <w:r>
              <w:rPr>
                <w:rFonts w:asciiTheme="minorHAnsi" w:hAnsiTheme="minorHAnsi" w:cs="Segoe UI"/>
                <w:sz w:val="20"/>
                <w:szCs w:val="20"/>
                <w:lang w:val="pt-BR"/>
              </w:rPr>
              <w:t>prevăzută cu</w:t>
            </w:r>
            <w:r w:rsidRPr="00D6115A">
              <w:rPr>
                <w:rFonts w:asciiTheme="minorHAnsi" w:hAnsiTheme="minorHAnsi" w:cs="Segoe UI"/>
                <w:sz w:val="20"/>
                <w:szCs w:val="20"/>
                <w:lang w:val="pt-BR"/>
              </w:rPr>
              <w:t xml:space="preserve"> buzunar, big simplu, personalizat</w:t>
            </w:r>
            <w:r>
              <w:rPr>
                <w:rFonts w:asciiTheme="minorHAnsi" w:hAnsiTheme="minorHAnsi" w:cs="Segoe UI"/>
                <w:sz w:val="20"/>
                <w:szCs w:val="20"/>
                <w:lang w:val="pt-BR"/>
              </w:rPr>
              <w:t>ă</w:t>
            </w:r>
            <w:r w:rsidRPr="00D6115A">
              <w:rPr>
                <w:rFonts w:asciiTheme="minorHAnsi" w:hAnsiTheme="minorHAnsi" w:cs="Segoe UI"/>
                <w:sz w:val="20"/>
                <w:szCs w:val="20"/>
                <w:lang w:val="pt-BR"/>
              </w:rPr>
              <w:t xml:space="preserve"> </w:t>
            </w:r>
            <w:r>
              <w:rPr>
                <w:rFonts w:asciiTheme="minorHAnsi" w:hAnsiTheme="minorHAnsi" w:cs="Segoe UI"/>
                <w:sz w:val="20"/>
                <w:szCs w:val="20"/>
                <w:lang w:val="pt-BR"/>
              </w:rPr>
              <w:t xml:space="preserve">prin </w:t>
            </w:r>
            <w:r w:rsidRPr="00D6115A">
              <w:rPr>
                <w:rFonts w:asciiTheme="minorHAnsi" w:hAnsiTheme="minorHAnsi" w:cs="Segoe UI"/>
                <w:sz w:val="20"/>
                <w:szCs w:val="20"/>
                <w:lang w:val="pt-BR"/>
              </w:rPr>
              <w:t>print</w:t>
            </w:r>
            <w:r>
              <w:rPr>
                <w:rFonts w:asciiTheme="minorHAnsi" w:hAnsiTheme="minorHAnsi" w:cs="Segoe UI"/>
                <w:sz w:val="20"/>
                <w:szCs w:val="20"/>
                <w:lang w:val="pt-BR"/>
              </w:rPr>
              <w:t>are</w:t>
            </w:r>
            <w:r w:rsidRPr="00D6115A">
              <w:rPr>
                <w:rFonts w:asciiTheme="minorHAnsi" w:hAnsiTheme="minorHAnsi" w:cs="Segoe UI"/>
                <w:sz w:val="20"/>
                <w:szCs w:val="20"/>
                <w:lang w:val="pt-BR"/>
              </w:rPr>
              <w:t xml:space="preserve"> policromie </w:t>
            </w:r>
            <w:r>
              <w:rPr>
                <w:rFonts w:asciiTheme="minorHAnsi" w:hAnsiTheme="minorHAnsi" w:cs="Segoe UI"/>
                <w:sz w:val="20"/>
                <w:szCs w:val="20"/>
                <w:lang w:val="pt-BR"/>
              </w:rPr>
              <w:t xml:space="preserve">și finisată prin </w:t>
            </w:r>
            <w:r w:rsidRPr="00D6115A">
              <w:rPr>
                <w:rFonts w:asciiTheme="minorHAnsi" w:hAnsiTheme="minorHAnsi" w:cs="Segoe UI"/>
                <w:sz w:val="20"/>
                <w:szCs w:val="20"/>
                <w:lang w:val="pt-BR"/>
              </w:rPr>
              <w:t>lamina</w:t>
            </w:r>
            <w:r>
              <w:rPr>
                <w:rFonts w:asciiTheme="minorHAnsi" w:hAnsiTheme="minorHAnsi" w:cs="Segoe UI"/>
                <w:sz w:val="20"/>
                <w:szCs w:val="20"/>
                <w:lang w:val="pt-BR"/>
              </w:rPr>
              <w:t>re</w:t>
            </w:r>
            <w:r w:rsidRPr="00D6115A">
              <w:rPr>
                <w:rFonts w:asciiTheme="minorHAnsi" w:hAnsiTheme="minorHAnsi" w:cs="Segoe UI"/>
                <w:sz w:val="20"/>
                <w:szCs w:val="20"/>
                <w:lang w:val="pt-BR"/>
              </w:rPr>
              <w:t xml:space="preserve"> </w:t>
            </w:r>
            <w:r w:rsidR="000E5EC9">
              <w:rPr>
                <w:rFonts w:asciiTheme="minorHAnsi" w:hAnsiTheme="minorHAnsi" w:cs="Segoe UI"/>
                <w:sz w:val="20"/>
                <w:szCs w:val="20"/>
                <w:lang w:val="pt-BR"/>
              </w:rPr>
              <w:t>folie soft-touch</w:t>
            </w:r>
            <w:r>
              <w:rPr>
                <w:rFonts w:asciiTheme="minorHAnsi" w:hAnsiTheme="minorHAnsi" w:cs="Segoe UI"/>
                <w:sz w:val="20"/>
                <w:szCs w:val="20"/>
                <w:lang w:val="pt-BR"/>
              </w:rPr>
              <w:t>;</w:t>
            </w:r>
            <w:r w:rsidRPr="00D6115A">
              <w:rPr>
                <w:rFonts w:asciiTheme="minorHAnsi" w:hAnsiTheme="minorHAnsi" w:cs="Segoe UI"/>
                <w:sz w:val="20"/>
                <w:szCs w:val="20"/>
                <w:lang w:val="pt-BR"/>
              </w:rPr>
              <w:t xml:space="preserve"> </w:t>
            </w:r>
          </w:p>
          <w:p w:rsidR="00151F63" w:rsidRPr="00F17D8B" w:rsidRDefault="00151F63" w:rsidP="00953DD6">
            <w:pPr>
              <w:pStyle w:val="yiv0776947772msonormal"/>
              <w:shd w:val="clear" w:color="auto" w:fill="FFFFFF"/>
              <w:spacing w:before="0" w:beforeAutospacing="0" w:after="0" w:afterAutospacing="0"/>
              <w:jc w:val="both"/>
              <w:rPr>
                <w:rFonts w:asciiTheme="minorHAnsi" w:hAnsiTheme="minorHAnsi" w:cs="Segoe UI"/>
                <w:sz w:val="20"/>
                <w:szCs w:val="20"/>
                <w:lang w:val="pt-BR"/>
              </w:rPr>
            </w:pPr>
            <w:r>
              <w:rPr>
                <w:rFonts w:asciiTheme="minorHAnsi" w:hAnsiTheme="minorHAnsi" w:cs="Segoe UI"/>
                <w:b/>
                <w:bCs/>
                <w:sz w:val="20"/>
                <w:szCs w:val="20"/>
                <w:lang w:val="pt-BR"/>
              </w:rPr>
              <w:t>Pix personalizat</w:t>
            </w:r>
            <w:r w:rsidRPr="00F17D8B">
              <w:rPr>
                <w:rFonts w:asciiTheme="minorHAnsi" w:hAnsiTheme="minorHAnsi" w:cs="Segoe UI"/>
                <w:b/>
                <w:bCs/>
                <w:sz w:val="20"/>
                <w:szCs w:val="20"/>
                <w:lang w:val="pt-BR"/>
              </w:rPr>
              <w:t>:</w:t>
            </w:r>
            <w:r w:rsidRPr="00F17D8B">
              <w:rPr>
                <w:rFonts w:asciiTheme="minorHAnsi" w:hAnsiTheme="minorHAnsi" w:cs="Helvetica"/>
                <w:sz w:val="20"/>
                <w:szCs w:val="20"/>
                <w:lang w:eastAsia="en-GB"/>
              </w:rPr>
              <w:t> </w:t>
            </w:r>
            <w:r>
              <w:rPr>
                <w:rFonts w:asciiTheme="minorHAnsi" w:hAnsiTheme="minorHAnsi" w:cs="Segoe UI"/>
                <w:sz w:val="20"/>
                <w:szCs w:val="20"/>
                <w:lang w:val="pt-BR"/>
              </w:rPr>
              <w:t>p</w:t>
            </w:r>
            <w:r w:rsidRPr="00205F50">
              <w:rPr>
                <w:rFonts w:asciiTheme="minorHAnsi" w:hAnsiTheme="minorHAnsi" w:cs="Segoe UI"/>
                <w:sz w:val="20"/>
                <w:szCs w:val="20"/>
                <w:lang w:val="pt-BR"/>
              </w:rPr>
              <w:t xml:space="preserve">ix corp </w:t>
            </w:r>
            <w:r>
              <w:rPr>
                <w:rFonts w:asciiTheme="minorHAnsi" w:hAnsiTheme="minorHAnsi" w:cs="Segoe UI"/>
                <w:sz w:val="20"/>
                <w:szCs w:val="20"/>
                <w:lang w:val="pt-BR"/>
              </w:rPr>
              <w:t xml:space="preserve">metalic </w:t>
            </w:r>
            <w:r w:rsidRPr="00205F50">
              <w:rPr>
                <w:rFonts w:asciiTheme="minorHAnsi" w:hAnsiTheme="minorHAnsi" w:cs="Segoe UI"/>
                <w:sz w:val="20"/>
                <w:szCs w:val="20"/>
                <w:lang w:val="pt-BR"/>
              </w:rPr>
              <w:t>solid</w:t>
            </w:r>
            <w:r w:rsidR="000E5EC9">
              <w:rPr>
                <w:rFonts w:asciiTheme="minorHAnsi" w:hAnsiTheme="minorHAnsi" w:cs="Segoe UI"/>
                <w:sz w:val="20"/>
                <w:szCs w:val="20"/>
                <w:lang w:val="pt-BR"/>
              </w:rPr>
              <w:t>, gumat</w:t>
            </w:r>
            <w:r>
              <w:rPr>
                <w:rFonts w:asciiTheme="minorHAnsi" w:hAnsiTheme="minorHAnsi" w:cs="Segoe UI"/>
                <w:sz w:val="20"/>
                <w:szCs w:val="20"/>
                <w:lang w:val="pt-BR"/>
              </w:rPr>
              <w:t>,</w:t>
            </w:r>
            <w:r w:rsidRPr="00205F50">
              <w:rPr>
                <w:rFonts w:asciiTheme="minorHAnsi" w:hAnsiTheme="minorHAnsi" w:cs="Segoe UI"/>
                <w:sz w:val="20"/>
                <w:szCs w:val="20"/>
                <w:lang w:val="pt-BR"/>
              </w:rPr>
              <w:t xml:space="preserve"> cu design elegant, culori</w:t>
            </w:r>
            <w:r>
              <w:rPr>
                <w:rFonts w:asciiTheme="minorHAnsi" w:hAnsiTheme="minorHAnsi" w:cs="Segoe UI"/>
                <w:sz w:val="20"/>
                <w:szCs w:val="20"/>
                <w:lang w:val="pt-BR"/>
              </w:rPr>
              <w:t xml:space="preserve"> diverse</w:t>
            </w:r>
            <w:r w:rsidRPr="00205F50">
              <w:rPr>
                <w:rFonts w:asciiTheme="minorHAnsi" w:hAnsiTheme="minorHAnsi" w:cs="Segoe UI"/>
                <w:sz w:val="20"/>
                <w:szCs w:val="20"/>
                <w:lang w:val="pt-BR"/>
              </w:rPr>
              <w:t>, mecanism</w:t>
            </w:r>
            <w:r>
              <w:rPr>
                <w:rFonts w:asciiTheme="minorHAnsi" w:hAnsiTheme="minorHAnsi" w:cs="Segoe UI"/>
                <w:sz w:val="20"/>
                <w:szCs w:val="20"/>
                <w:lang w:val="pt-BR"/>
              </w:rPr>
              <w:t xml:space="preserve"> </w:t>
            </w:r>
            <w:r w:rsidRPr="00205F50">
              <w:rPr>
                <w:rFonts w:asciiTheme="minorHAnsi" w:hAnsiTheme="minorHAnsi" w:cs="Segoe UI"/>
                <w:sz w:val="20"/>
                <w:szCs w:val="20"/>
                <w:lang w:val="pt-BR"/>
              </w:rPr>
              <w:t>ac</w:t>
            </w:r>
            <w:r>
              <w:rPr>
                <w:rFonts w:asciiTheme="minorHAnsi" w:hAnsiTheme="minorHAnsi" w:cs="Segoe UI"/>
                <w:sz w:val="20"/>
                <w:szCs w:val="20"/>
                <w:lang w:val="pt-BR"/>
              </w:rPr>
              <w:t>ț</w:t>
            </w:r>
            <w:r w:rsidRPr="00205F50">
              <w:rPr>
                <w:rFonts w:asciiTheme="minorHAnsi" w:hAnsiTheme="minorHAnsi" w:cs="Segoe UI"/>
                <w:sz w:val="20"/>
                <w:szCs w:val="20"/>
                <w:lang w:val="pt-BR"/>
              </w:rPr>
              <w:t>ionat</w:t>
            </w:r>
            <w:r>
              <w:rPr>
                <w:rFonts w:asciiTheme="minorHAnsi" w:hAnsiTheme="minorHAnsi" w:cs="Segoe UI"/>
                <w:sz w:val="20"/>
                <w:szCs w:val="20"/>
                <w:lang w:val="pt-BR"/>
              </w:rPr>
              <w:t xml:space="preserve"> </w:t>
            </w:r>
            <w:r w:rsidRPr="00205F50">
              <w:rPr>
                <w:rFonts w:asciiTheme="minorHAnsi" w:hAnsiTheme="minorHAnsi" w:cs="Segoe UI"/>
                <w:sz w:val="20"/>
                <w:szCs w:val="20"/>
                <w:lang w:val="pt-BR"/>
              </w:rPr>
              <w:t>prin</w:t>
            </w:r>
            <w:r>
              <w:rPr>
                <w:rFonts w:asciiTheme="minorHAnsi" w:hAnsiTheme="minorHAnsi" w:cs="Segoe UI"/>
                <w:sz w:val="20"/>
                <w:szCs w:val="20"/>
                <w:lang w:val="pt-BR"/>
              </w:rPr>
              <w:t xml:space="preserve"> </w:t>
            </w:r>
            <w:r w:rsidRPr="00205F50">
              <w:rPr>
                <w:rFonts w:asciiTheme="minorHAnsi" w:hAnsiTheme="minorHAnsi" w:cs="Segoe UI"/>
                <w:sz w:val="20"/>
                <w:szCs w:val="20"/>
                <w:lang w:val="pt-BR"/>
              </w:rPr>
              <w:t>ap</w:t>
            </w:r>
            <w:r>
              <w:rPr>
                <w:rFonts w:asciiTheme="minorHAnsi" w:hAnsiTheme="minorHAnsi" w:cs="Segoe UI"/>
                <w:sz w:val="20"/>
                <w:szCs w:val="20"/>
                <w:lang w:val="pt-BR"/>
              </w:rPr>
              <w:t>ă</w:t>
            </w:r>
            <w:r w:rsidRPr="00205F50">
              <w:rPr>
                <w:rFonts w:asciiTheme="minorHAnsi" w:hAnsiTheme="minorHAnsi" w:cs="Segoe UI"/>
                <w:sz w:val="20"/>
                <w:szCs w:val="20"/>
                <w:lang w:val="pt-BR"/>
              </w:rPr>
              <w:t>sare, grosime</w:t>
            </w:r>
            <w:r>
              <w:rPr>
                <w:rFonts w:asciiTheme="minorHAnsi" w:hAnsiTheme="minorHAnsi" w:cs="Segoe UI"/>
                <w:sz w:val="20"/>
                <w:szCs w:val="20"/>
                <w:lang w:val="pt-BR"/>
              </w:rPr>
              <w:t xml:space="preserve"> </w:t>
            </w:r>
            <w:r w:rsidRPr="00205F50">
              <w:rPr>
                <w:rFonts w:asciiTheme="minorHAnsi" w:hAnsiTheme="minorHAnsi" w:cs="Segoe UI"/>
                <w:sz w:val="20"/>
                <w:szCs w:val="20"/>
                <w:lang w:val="pt-BR"/>
              </w:rPr>
              <w:t>v</w:t>
            </w:r>
            <w:r>
              <w:rPr>
                <w:rFonts w:asciiTheme="minorHAnsi" w:hAnsiTheme="minorHAnsi" w:cs="Segoe UI"/>
                <w:sz w:val="20"/>
                <w:szCs w:val="20"/>
                <w:lang w:val="pt-BR"/>
              </w:rPr>
              <w:t>â</w:t>
            </w:r>
            <w:r w:rsidRPr="00205F50">
              <w:rPr>
                <w:rFonts w:asciiTheme="minorHAnsi" w:hAnsiTheme="minorHAnsi" w:cs="Segoe UI"/>
                <w:sz w:val="20"/>
                <w:szCs w:val="20"/>
                <w:lang w:val="pt-BR"/>
              </w:rPr>
              <w:t>rf 0,7</w:t>
            </w:r>
            <w:r w:rsidR="000E5EC9">
              <w:rPr>
                <w:rFonts w:asciiTheme="minorHAnsi" w:hAnsiTheme="minorHAnsi" w:cs="Segoe UI"/>
                <w:sz w:val="20"/>
                <w:szCs w:val="20"/>
                <w:lang w:val="pt-BR"/>
              </w:rPr>
              <w:t xml:space="preserve"> – 1 mm</w:t>
            </w:r>
            <w:r w:rsidRPr="00205F50">
              <w:rPr>
                <w:rFonts w:asciiTheme="minorHAnsi" w:hAnsiTheme="minorHAnsi" w:cs="Segoe UI"/>
                <w:sz w:val="20"/>
                <w:szCs w:val="20"/>
                <w:lang w:val="pt-BR"/>
              </w:rPr>
              <w:t>, cerneala</w:t>
            </w:r>
            <w:r>
              <w:rPr>
                <w:rFonts w:asciiTheme="minorHAnsi" w:hAnsiTheme="minorHAnsi" w:cs="Segoe UI"/>
                <w:sz w:val="20"/>
                <w:szCs w:val="20"/>
                <w:lang w:val="pt-BR"/>
              </w:rPr>
              <w:t xml:space="preserve"> </w:t>
            </w:r>
            <w:r w:rsidRPr="00205F50">
              <w:rPr>
                <w:rFonts w:asciiTheme="minorHAnsi" w:hAnsiTheme="minorHAnsi" w:cs="Segoe UI"/>
                <w:sz w:val="20"/>
                <w:szCs w:val="20"/>
                <w:lang w:val="pt-BR"/>
              </w:rPr>
              <w:t>albastr</w:t>
            </w:r>
            <w:r>
              <w:rPr>
                <w:rFonts w:asciiTheme="minorHAnsi" w:hAnsiTheme="minorHAnsi" w:cs="Segoe UI"/>
                <w:sz w:val="20"/>
                <w:szCs w:val="20"/>
                <w:lang w:val="pt-BR"/>
              </w:rPr>
              <w:t>ă</w:t>
            </w:r>
            <w:r w:rsidR="000E5EC9">
              <w:rPr>
                <w:rFonts w:asciiTheme="minorHAnsi" w:hAnsiTheme="minorHAnsi" w:cs="Segoe UI"/>
                <w:sz w:val="20"/>
                <w:szCs w:val="20"/>
                <w:lang w:val="pt-BR"/>
              </w:rPr>
              <w:t xml:space="preserve"> / negru</w:t>
            </w:r>
            <w:r>
              <w:rPr>
                <w:rFonts w:asciiTheme="minorHAnsi" w:hAnsiTheme="minorHAnsi" w:cs="Segoe UI"/>
                <w:sz w:val="20"/>
                <w:szCs w:val="20"/>
                <w:lang w:val="pt-BR"/>
              </w:rPr>
              <w:t xml:space="preserve">, personalizare </w:t>
            </w:r>
            <w:r w:rsidR="000E5EC9">
              <w:rPr>
                <w:rFonts w:asciiTheme="minorHAnsi" w:hAnsiTheme="minorHAnsi" w:cs="Segoe UI"/>
                <w:sz w:val="20"/>
                <w:szCs w:val="20"/>
                <w:lang w:val="pt-BR"/>
              </w:rPr>
              <w:t>policromie UV / gravare</w:t>
            </w:r>
            <w:r>
              <w:rPr>
                <w:rFonts w:asciiTheme="minorHAnsi" w:hAnsiTheme="minorHAnsi" w:cs="Segoe UI"/>
                <w:sz w:val="20"/>
                <w:szCs w:val="20"/>
                <w:lang w:val="pt-BR"/>
              </w:rPr>
              <w:t xml:space="preserve">; </w:t>
            </w:r>
          </w:p>
          <w:p w:rsidR="00151F63" w:rsidRDefault="00151F63" w:rsidP="00953DD6">
            <w:pPr>
              <w:spacing w:after="0" w:line="240" w:lineRule="auto"/>
              <w:ind w:left="-13" w:firstLine="13"/>
              <w:jc w:val="both"/>
              <w:rPr>
                <w:rFonts w:asciiTheme="minorHAnsi" w:eastAsia="Times New Roman" w:hAnsiTheme="minorHAnsi" w:cs="Segoe UI"/>
                <w:sz w:val="20"/>
                <w:szCs w:val="20"/>
                <w:lang w:val="pt-BR" w:eastAsia="ro-RO"/>
              </w:rPr>
            </w:pPr>
            <w:r>
              <w:rPr>
                <w:rFonts w:asciiTheme="minorHAnsi" w:eastAsia="Times New Roman" w:hAnsiTheme="minorHAnsi" w:cs="Segoe UI"/>
                <w:b/>
                <w:bCs/>
                <w:sz w:val="20"/>
                <w:szCs w:val="20"/>
                <w:lang w:val="pt-BR" w:eastAsia="ro-RO"/>
              </w:rPr>
              <w:t>Set de creioane</w:t>
            </w:r>
            <w:r w:rsidRPr="00F17D8B">
              <w:rPr>
                <w:rFonts w:asciiTheme="minorHAnsi" w:eastAsia="Times New Roman" w:hAnsiTheme="minorHAnsi" w:cs="Segoe UI"/>
                <w:b/>
                <w:bCs/>
                <w:sz w:val="20"/>
                <w:szCs w:val="20"/>
                <w:lang w:val="pt-BR" w:eastAsia="ro-RO"/>
              </w:rPr>
              <w:t>:</w:t>
            </w:r>
            <w:r w:rsidRPr="00F17D8B">
              <w:rPr>
                <w:rFonts w:asciiTheme="minorHAnsi" w:eastAsia="Times New Roman" w:hAnsiTheme="minorHAnsi" w:cs="Helvetica"/>
                <w:sz w:val="20"/>
                <w:szCs w:val="20"/>
                <w:lang w:eastAsia="en-GB"/>
              </w:rPr>
              <w:t xml:space="preserve"> </w:t>
            </w:r>
            <w:r>
              <w:rPr>
                <w:rFonts w:asciiTheme="minorHAnsi" w:eastAsia="Times New Roman" w:hAnsiTheme="minorHAnsi" w:cs="Segoe UI"/>
                <w:sz w:val="20"/>
                <w:szCs w:val="20"/>
                <w:lang w:val="pt-BR" w:eastAsia="ro-RO"/>
              </w:rPr>
              <w:t>s</w:t>
            </w:r>
            <w:r w:rsidRPr="0070562F">
              <w:rPr>
                <w:rFonts w:asciiTheme="minorHAnsi" w:eastAsia="Times New Roman" w:hAnsiTheme="minorHAnsi" w:cs="Segoe UI"/>
                <w:sz w:val="20"/>
                <w:szCs w:val="20"/>
                <w:lang w:val="pt-BR" w:eastAsia="ro-RO"/>
              </w:rPr>
              <w:t>et creioane</w:t>
            </w:r>
            <w:r>
              <w:rPr>
                <w:rFonts w:asciiTheme="minorHAnsi" w:eastAsia="Times New Roman" w:hAnsiTheme="minorHAnsi" w:cs="Segoe UI"/>
                <w:sz w:val="20"/>
                <w:szCs w:val="20"/>
                <w:lang w:val="pt-BR" w:eastAsia="ro-RO"/>
              </w:rPr>
              <w:t xml:space="preserve"> </w:t>
            </w:r>
            <w:r w:rsidRPr="0070562F">
              <w:rPr>
                <w:rFonts w:asciiTheme="minorHAnsi" w:eastAsia="Times New Roman" w:hAnsiTheme="minorHAnsi" w:cs="Segoe UI"/>
                <w:sz w:val="20"/>
                <w:szCs w:val="20"/>
                <w:lang w:val="pt-BR" w:eastAsia="ro-RO"/>
              </w:rPr>
              <w:t>colorate</w:t>
            </w:r>
            <w:r>
              <w:rPr>
                <w:rFonts w:asciiTheme="minorHAnsi" w:eastAsia="Times New Roman" w:hAnsiTheme="minorHAnsi" w:cs="Segoe UI"/>
                <w:sz w:val="20"/>
                <w:szCs w:val="20"/>
                <w:lang w:val="pt-BR" w:eastAsia="ro-RO"/>
              </w:rPr>
              <w:t>,</w:t>
            </w:r>
            <w:r w:rsidRPr="0070562F">
              <w:rPr>
                <w:rFonts w:asciiTheme="minorHAnsi" w:eastAsia="Times New Roman" w:hAnsiTheme="minorHAnsi" w:cs="Segoe UI"/>
                <w:sz w:val="20"/>
                <w:szCs w:val="20"/>
                <w:lang w:val="pt-BR" w:eastAsia="ro-RO"/>
              </w:rPr>
              <w:t xml:space="preserve"> 12 creioane/set, corp de form</w:t>
            </w:r>
            <w:r>
              <w:rPr>
                <w:rFonts w:asciiTheme="minorHAnsi" w:eastAsia="Times New Roman" w:hAnsiTheme="minorHAnsi" w:cs="Segoe UI"/>
                <w:sz w:val="20"/>
                <w:szCs w:val="20"/>
                <w:lang w:val="pt-BR" w:eastAsia="ro-RO"/>
              </w:rPr>
              <w:t>ă</w:t>
            </w:r>
            <w:r w:rsidRPr="0070562F">
              <w:rPr>
                <w:rFonts w:asciiTheme="minorHAnsi" w:eastAsia="Times New Roman" w:hAnsiTheme="minorHAnsi" w:cs="Segoe UI"/>
                <w:sz w:val="20"/>
                <w:szCs w:val="20"/>
                <w:lang w:val="pt-BR" w:eastAsia="ro-RO"/>
              </w:rPr>
              <w:t xml:space="preserve"> hexagonal</w:t>
            </w:r>
            <w:r>
              <w:rPr>
                <w:rFonts w:asciiTheme="minorHAnsi" w:eastAsia="Times New Roman" w:hAnsiTheme="minorHAnsi" w:cs="Segoe UI"/>
                <w:sz w:val="20"/>
                <w:szCs w:val="20"/>
                <w:lang w:val="pt-BR" w:eastAsia="ro-RO"/>
              </w:rPr>
              <w:t>ă</w:t>
            </w:r>
            <w:r w:rsidRPr="0070562F">
              <w:rPr>
                <w:rFonts w:asciiTheme="minorHAnsi" w:eastAsia="Times New Roman" w:hAnsiTheme="minorHAnsi" w:cs="Segoe UI"/>
                <w:sz w:val="20"/>
                <w:szCs w:val="20"/>
                <w:lang w:val="pt-BR" w:eastAsia="ro-RO"/>
              </w:rPr>
              <w:t xml:space="preserve"> din lemn moale l</w:t>
            </w:r>
            <w:r>
              <w:rPr>
                <w:rFonts w:asciiTheme="minorHAnsi" w:eastAsia="Times New Roman" w:hAnsiTheme="minorHAnsi" w:cs="Segoe UI"/>
                <w:sz w:val="20"/>
                <w:szCs w:val="20"/>
                <w:lang w:val="pt-BR" w:eastAsia="ro-RO"/>
              </w:rPr>
              <w:t>ă</w:t>
            </w:r>
            <w:r w:rsidRPr="0070562F">
              <w:rPr>
                <w:rFonts w:asciiTheme="minorHAnsi" w:eastAsia="Times New Roman" w:hAnsiTheme="minorHAnsi" w:cs="Segoe UI"/>
                <w:sz w:val="20"/>
                <w:szCs w:val="20"/>
                <w:lang w:val="pt-BR" w:eastAsia="ro-RO"/>
              </w:rPr>
              <w:t xml:space="preserve">cuit, lungime </w:t>
            </w:r>
            <w:r>
              <w:rPr>
                <w:rFonts w:asciiTheme="minorHAnsi" w:eastAsia="Times New Roman" w:hAnsiTheme="minorHAnsi" w:cs="Segoe UI"/>
                <w:sz w:val="20"/>
                <w:szCs w:val="20"/>
                <w:lang w:val="pt-BR" w:eastAsia="ro-RO"/>
              </w:rPr>
              <w:t xml:space="preserve">corp </w:t>
            </w:r>
            <w:r w:rsidRPr="0070562F">
              <w:rPr>
                <w:rFonts w:asciiTheme="minorHAnsi" w:eastAsia="Times New Roman" w:hAnsiTheme="minorHAnsi" w:cs="Segoe UI"/>
                <w:sz w:val="20"/>
                <w:szCs w:val="20"/>
                <w:lang w:val="pt-BR" w:eastAsia="ro-RO"/>
              </w:rPr>
              <w:t>minim 150 mm</w:t>
            </w:r>
            <w:r>
              <w:rPr>
                <w:rFonts w:asciiTheme="minorHAnsi" w:eastAsia="Times New Roman" w:hAnsiTheme="minorHAnsi" w:cs="Segoe UI"/>
                <w:sz w:val="20"/>
                <w:szCs w:val="20"/>
                <w:lang w:val="pt-BR" w:eastAsia="ro-RO"/>
              </w:rPr>
              <w:t>,</w:t>
            </w:r>
            <w:r w:rsidRPr="0070562F">
              <w:rPr>
                <w:rFonts w:asciiTheme="minorHAnsi" w:eastAsia="Times New Roman" w:hAnsiTheme="minorHAnsi" w:cs="Segoe UI"/>
                <w:sz w:val="20"/>
                <w:szCs w:val="20"/>
                <w:lang w:val="pt-BR" w:eastAsia="ro-RO"/>
              </w:rPr>
              <w:t xml:space="preserve"> grosimea</w:t>
            </w:r>
            <w:r>
              <w:rPr>
                <w:rFonts w:asciiTheme="minorHAnsi" w:eastAsia="Times New Roman" w:hAnsiTheme="minorHAnsi" w:cs="Segoe UI"/>
                <w:sz w:val="20"/>
                <w:szCs w:val="20"/>
                <w:lang w:val="pt-BR" w:eastAsia="ro-RO"/>
              </w:rPr>
              <w:t xml:space="preserve"> </w:t>
            </w:r>
            <w:r w:rsidRPr="0070562F">
              <w:rPr>
                <w:rFonts w:asciiTheme="minorHAnsi" w:eastAsia="Times New Roman" w:hAnsiTheme="minorHAnsi" w:cs="Segoe UI"/>
                <w:sz w:val="20"/>
                <w:szCs w:val="20"/>
                <w:lang w:val="pt-BR" w:eastAsia="ro-RO"/>
              </w:rPr>
              <w:t>liniei</w:t>
            </w:r>
            <w:r>
              <w:rPr>
                <w:rFonts w:asciiTheme="minorHAnsi" w:eastAsia="Times New Roman" w:hAnsiTheme="minorHAnsi" w:cs="Segoe UI"/>
                <w:sz w:val="20"/>
                <w:szCs w:val="20"/>
                <w:lang w:val="pt-BR" w:eastAsia="ro-RO"/>
              </w:rPr>
              <w:t xml:space="preserve"> </w:t>
            </w:r>
            <w:r w:rsidRPr="0070562F">
              <w:rPr>
                <w:rFonts w:asciiTheme="minorHAnsi" w:eastAsia="Times New Roman" w:hAnsiTheme="minorHAnsi" w:cs="Segoe UI"/>
                <w:sz w:val="20"/>
                <w:szCs w:val="20"/>
                <w:lang w:val="pt-BR" w:eastAsia="ro-RO"/>
              </w:rPr>
              <w:t>produse</w:t>
            </w:r>
            <w:r>
              <w:rPr>
                <w:rFonts w:asciiTheme="minorHAnsi" w:eastAsia="Times New Roman" w:hAnsiTheme="minorHAnsi" w:cs="Segoe UI"/>
                <w:sz w:val="20"/>
                <w:szCs w:val="20"/>
                <w:lang w:val="pt-BR" w:eastAsia="ro-RO"/>
              </w:rPr>
              <w:t xml:space="preserve"> </w:t>
            </w:r>
            <w:r w:rsidRPr="0070562F">
              <w:rPr>
                <w:rFonts w:asciiTheme="minorHAnsi" w:eastAsia="Times New Roman" w:hAnsiTheme="minorHAnsi" w:cs="Segoe UI"/>
                <w:sz w:val="20"/>
                <w:szCs w:val="20"/>
                <w:lang w:val="pt-BR" w:eastAsia="ro-RO"/>
              </w:rPr>
              <w:t>de minim 2 mm, nuan</w:t>
            </w:r>
            <w:r w:rsidR="000E5EC9">
              <w:rPr>
                <w:rFonts w:asciiTheme="minorHAnsi" w:eastAsia="Times New Roman" w:hAnsiTheme="minorHAnsi" w:cs="Segoe UI"/>
                <w:sz w:val="20"/>
                <w:szCs w:val="20"/>
                <w:lang w:val="pt-BR" w:eastAsia="ro-RO"/>
              </w:rPr>
              <w:t>ț</w:t>
            </w:r>
            <w:r w:rsidRPr="0070562F">
              <w:rPr>
                <w:rFonts w:asciiTheme="minorHAnsi" w:eastAsia="Times New Roman" w:hAnsiTheme="minorHAnsi" w:cs="Segoe UI"/>
                <w:sz w:val="20"/>
                <w:szCs w:val="20"/>
                <w:lang w:val="pt-BR" w:eastAsia="ro-RO"/>
              </w:rPr>
              <w:t>e</w:t>
            </w:r>
            <w:r>
              <w:rPr>
                <w:rFonts w:asciiTheme="minorHAnsi" w:eastAsia="Times New Roman" w:hAnsiTheme="minorHAnsi" w:cs="Segoe UI"/>
                <w:sz w:val="20"/>
                <w:szCs w:val="20"/>
                <w:lang w:val="pt-BR" w:eastAsia="ro-RO"/>
              </w:rPr>
              <w:t xml:space="preserve"> </w:t>
            </w:r>
            <w:r w:rsidRPr="0070562F">
              <w:rPr>
                <w:rFonts w:asciiTheme="minorHAnsi" w:eastAsia="Times New Roman" w:hAnsiTheme="minorHAnsi" w:cs="Segoe UI"/>
                <w:sz w:val="20"/>
                <w:szCs w:val="20"/>
                <w:lang w:val="pt-BR" w:eastAsia="ro-RO"/>
              </w:rPr>
              <w:t>pastel, ascu</w:t>
            </w:r>
            <w:r>
              <w:rPr>
                <w:rFonts w:asciiTheme="minorHAnsi" w:eastAsia="Times New Roman" w:hAnsiTheme="minorHAnsi" w:cs="Segoe UI"/>
                <w:sz w:val="20"/>
                <w:szCs w:val="20"/>
                <w:lang w:val="pt-BR" w:eastAsia="ro-RO"/>
              </w:rPr>
              <w:t>țire ușoară;</w:t>
            </w:r>
          </w:p>
          <w:p w:rsidR="00151F63" w:rsidRDefault="00151F63" w:rsidP="00953DD6">
            <w:pPr>
              <w:spacing w:after="0" w:line="240" w:lineRule="auto"/>
              <w:ind w:left="-13" w:firstLine="13"/>
              <w:jc w:val="both"/>
              <w:rPr>
                <w:rFonts w:asciiTheme="minorHAnsi" w:eastAsia="Times New Roman" w:hAnsiTheme="minorHAnsi" w:cs="Helvetica"/>
                <w:sz w:val="20"/>
                <w:szCs w:val="20"/>
                <w:lang w:eastAsia="en-GB"/>
              </w:rPr>
            </w:pPr>
            <w:r w:rsidRPr="00F17D8B">
              <w:rPr>
                <w:rFonts w:asciiTheme="minorHAnsi" w:eastAsia="Times New Roman" w:hAnsiTheme="minorHAnsi" w:cs="Helvetica"/>
                <w:b/>
                <w:sz w:val="20"/>
                <w:szCs w:val="20"/>
                <w:lang w:eastAsia="en-GB"/>
              </w:rPr>
              <w:t>C</w:t>
            </w:r>
            <w:r>
              <w:rPr>
                <w:rFonts w:asciiTheme="minorHAnsi" w:eastAsia="Times New Roman" w:hAnsiTheme="minorHAnsi" w:cs="Helvetica"/>
                <w:b/>
                <w:sz w:val="20"/>
                <w:szCs w:val="20"/>
                <w:lang w:eastAsia="en-GB"/>
              </w:rPr>
              <w:t>aiet A4 personalizat</w:t>
            </w:r>
            <w:r w:rsidRPr="00F17D8B">
              <w:rPr>
                <w:rFonts w:asciiTheme="minorHAnsi" w:eastAsia="Times New Roman" w:hAnsiTheme="minorHAnsi" w:cs="Helvetica"/>
                <w:b/>
                <w:sz w:val="20"/>
                <w:szCs w:val="20"/>
                <w:lang w:eastAsia="en-GB"/>
              </w:rPr>
              <w:t>:</w:t>
            </w:r>
            <w:r w:rsidRPr="00A065F9">
              <w:rPr>
                <w:rFonts w:asciiTheme="minorHAnsi" w:eastAsia="Times New Roman" w:hAnsiTheme="minorHAnsi" w:cs="Helvetica"/>
                <w:sz w:val="20"/>
                <w:szCs w:val="20"/>
                <w:lang w:eastAsia="en-GB"/>
              </w:rPr>
              <w:t xml:space="preserve"> format A4, </w:t>
            </w:r>
            <w:r>
              <w:rPr>
                <w:rFonts w:asciiTheme="minorHAnsi" w:eastAsia="Times New Roman" w:hAnsiTheme="minorHAnsi" w:cs="Helvetica"/>
                <w:sz w:val="20"/>
                <w:szCs w:val="20"/>
                <w:lang w:eastAsia="en-GB"/>
              </w:rPr>
              <w:t>liniatura</w:t>
            </w:r>
            <w:r w:rsidRPr="00A065F9">
              <w:rPr>
                <w:rFonts w:asciiTheme="minorHAnsi" w:eastAsia="Times New Roman" w:hAnsiTheme="minorHAnsi" w:cs="Helvetica"/>
                <w:sz w:val="20"/>
                <w:szCs w:val="20"/>
                <w:lang w:eastAsia="en-GB"/>
              </w:rPr>
              <w:t xml:space="preserve"> dictando, </w:t>
            </w:r>
            <w:r>
              <w:rPr>
                <w:rFonts w:asciiTheme="minorHAnsi" w:eastAsia="Times New Roman" w:hAnsiTheme="minorHAnsi" w:cs="Helvetica"/>
                <w:sz w:val="20"/>
                <w:szCs w:val="20"/>
                <w:lang w:eastAsia="en-GB"/>
              </w:rPr>
              <w:t xml:space="preserve">personalizare </w:t>
            </w:r>
            <w:r w:rsidRPr="00A065F9">
              <w:rPr>
                <w:rFonts w:asciiTheme="minorHAnsi" w:eastAsia="Times New Roman" w:hAnsiTheme="minorHAnsi" w:cs="Helvetica"/>
                <w:sz w:val="20"/>
                <w:szCs w:val="20"/>
                <w:lang w:eastAsia="en-GB"/>
              </w:rPr>
              <w:t>coperta print</w:t>
            </w:r>
            <w:r>
              <w:rPr>
                <w:rFonts w:asciiTheme="minorHAnsi" w:eastAsia="Times New Roman" w:hAnsiTheme="minorHAnsi" w:cs="Helvetica"/>
                <w:sz w:val="20"/>
                <w:szCs w:val="20"/>
                <w:lang w:eastAsia="en-GB"/>
              </w:rPr>
              <w:t>are</w:t>
            </w:r>
            <w:r w:rsidRPr="00A065F9">
              <w:rPr>
                <w:rFonts w:asciiTheme="minorHAnsi" w:eastAsia="Times New Roman" w:hAnsiTheme="minorHAnsi" w:cs="Helvetica"/>
                <w:sz w:val="20"/>
                <w:szCs w:val="20"/>
                <w:lang w:eastAsia="en-GB"/>
              </w:rPr>
              <w:t xml:space="preserve"> policromie fata verso, </w:t>
            </w:r>
            <w:r w:rsidRPr="00D6115A">
              <w:rPr>
                <w:rFonts w:asciiTheme="minorHAnsi" w:hAnsiTheme="minorHAnsi" w:cs="Segoe UI"/>
                <w:sz w:val="20"/>
                <w:szCs w:val="20"/>
                <w:lang w:val="pt-BR"/>
              </w:rPr>
              <w:t xml:space="preserve">carton </w:t>
            </w:r>
            <w:r>
              <w:rPr>
                <w:rFonts w:asciiTheme="minorHAnsi" w:hAnsiTheme="minorHAnsi" w:cs="Segoe UI"/>
                <w:sz w:val="20"/>
                <w:szCs w:val="20"/>
                <w:lang w:val="pt-BR"/>
              </w:rPr>
              <w:t xml:space="preserve">min. </w:t>
            </w:r>
            <w:r w:rsidRPr="00D6115A">
              <w:rPr>
                <w:rFonts w:asciiTheme="minorHAnsi" w:hAnsiTheme="minorHAnsi" w:cs="Segoe UI"/>
                <w:sz w:val="20"/>
                <w:szCs w:val="20"/>
                <w:lang w:val="pt-BR"/>
              </w:rPr>
              <w:t>300 g/</w:t>
            </w:r>
            <w:r>
              <w:rPr>
                <w:rFonts w:asciiTheme="minorHAnsi" w:hAnsiTheme="minorHAnsi" w:cs="Segoe UI"/>
                <w:sz w:val="20"/>
                <w:szCs w:val="20"/>
                <w:lang w:val="pt-BR"/>
              </w:rPr>
              <w:t>m</w:t>
            </w:r>
            <w:r w:rsidRPr="00D6115A">
              <w:rPr>
                <w:rFonts w:asciiTheme="minorHAnsi" w:hAnsiTheme="minorHAnsi" w:cs="Segoe UI"/>
                <w:sz w:val="20"/>
                <w:szCs w:val="20"/>
                <w:vertAlign w:val="superscript"/>
                <w:lang w:val="pt-BR"/>
              </w:rPr>
              <w:t>2</w:t>
            </w:r>
            <w:r>
              <w:rPr>
                <w:rFonts w:asciiTheme="minorHAnsi" w:eastAsia="Times New Roman" w:hAnsiTheme="minorHAnsi" w:cs="Helvetica"/>
                <w:sz w:val="20"/>
                <w:szCs w:val="20"/>
                <w:lang w:eastAsia="en-GB"/>
              </w:rPr>
              <w:t xml:space="preserve"> </w:t>
            </w:r>
            <w:r w:rsidRPr="00A065F9">
              <w:rPr>
                <w:rFonts w:asciiTheme="minorHAnsi" w:eastAsia="Times New Roman" w:hAnsiTheme="minorHAnsi" w:cs="Helvetica"/>
                <w:sz w:val="20"/>
                <w:szCs w:val="20"/>
                <w:lang w:eastAsia="en-GB"/>
              </w:rPr>
              <w:t xml:space="preserve">lucios, </w:t>
            </w:r>
            <w:r>
              <w:rPr>
                <w:rFonts w:asciiTheme="minorHAnsi" w:eastAsia="Times New Roman" w:hAnsiTheme="minorHAnsi" w:cs="Helvetica"/>
                <w:sz w:val="20"/>
                <w:szCs w:val="20"/>
                <w:lang w:eastAsia="en-GB"/>
              </w:rPr>
              <w:t xml:space="preserve">finisare prin </w:t>
            </w:r>
            <w:r w:rsidRPr="00A065F9">
              <w:rPr>
                <w:rFonts w:asciiTheme="minorHAnsi" w:eastAsia="Times New Roman" w:hAnsiTheme="minorHAnsi" w:cs="Helvetica"/>
                <w:sz w:val="20"/>
                <w:szCs w:val="20"/>
                <w:lang w:eastAsia="en-GB"/>
              </w:rPr>
              <w:t>biguire, laminare</w:t>
            </w:r>
            <w:r>
              <w:rPr>
                <w:rFonts w:asciiTheme="minorHAnsi" w:eastAsia="Times New Roman" w:hAnsiTheme="minorHAnsi" w:cs="Helvetica"/>
                <w:sz w:val="20"/>
                <w:szCs w:val="20"/>
                <w:lang w:eastAsia="en-GB"/>
              </w:rPr>
              <w:t xml:space="preserve"> și</w:t>
            </w:r>
            <w:r w:rsidRPr="00A065F9">
              <w:rPr>
                <w:rFonts w:asciiTheme="minorHAnsi" w:eastAsia="Times New Roman" w:hAnsiTheme="minorHAnsi" w:cs="Helvetica"/>
                <w:sz w:val="20"/>
                <w:szCs w:val="20"/>
                <w:lang w:eastAsia="en-GB"/>
              </w:rPr>
              <w:t xml:space="preserve"> capsare</w:t>
            </w:r>
          </w:p>
          <w:p w:rsidR="00151F63" w:rsidRPr="00F17D8B" w:rsidRDefault="00151F63" w:rsidP="00953DD6">
            <w:pPr>
              <w:spacing w:after="0" w:line="240" w:lineRule="auto"/>
              <w:ind w:left="-13" w:firstLine="13"/>
              <w:jc w:val="both"/>
              <w:rPr>
                <w:rFonts w:asciiTheme="minorHAnsi" w:eastAsia="Times New Roman" w:hAnsiTheme="minorHAnsi" w:cs="Helvetica"/>
                <w:sz w:val="20"/>
                <w:szCs w:val="20"/>
                <w:lang w:eastAsia="en-GB"/>
              </w:rPr>
            </w:pPr>
            <w:r>
              <w:rPr>
                <w:rFonts w:asciiTheme="minorHAnsi" w:eastAsia="Times New Roman" w:hAnsiTheme="minorHAnsi" w:cs="Helvetica"/>
                <w:b/>
                <w:sz w:val="20"/>
                <w:szCs w:val="20"/>
                <w:lang w:eastAsia="en-GB"/>
              </w:rPr>
              <w:t>Tricou personalizat</w:t>
            </w:r>
            <w:r w:rsidRPr="00F17D8B">
              <w:rPr>
                <w:rFonts w:asciiTheme="minorHAnsi" w:eastAsia="Times New Roman" w:hAnsiTheme="minorHAnsi" w:cs="Helvetica"/>
                <w:b/>
                <w:sz w:val="20"/>
                <w:szCs w:val="20"/>
                <w:lang w:eastAsia="en-GB"/>
              </w:rPr>
              <w:t>:</w:t>
            </w:r>
            <w:r w:rsidRPr="00F17D8B">
              <w:rPr>
                <w:rFonts w:asciiTheme="minorHAnsi" w:eastAsia="Times New Roman" w:hAnsiTheme="minorHAnsi" w:cs="Helvetica"/>
                <w:sz w:val="20"/>
                <w:szCs w:val="20"/>
                <w:lang w:eastAsia="en-GB"/>
              </w:rPr>
              <w:t xml:space="preserve"> </w:t>
            </w:r>
            <w:r w:rsidRPr="00A065F9">
              <w:rPr>
                <w:rFonts w:asciiTheme="minorHAnsi" w:eastAsia="Times New Roman" w:hAnsiTheme="minorHAnsi" w:cs="Helvetica"/>
                <w:sz w:val="20"/>
                <w:szCs w:val="20"/>
                <w:lang w:eastAsia="en-GB"/>
              </w:rPr>
              <w:t xml:space="preserve">100% bumbac, </w:t>
            </w:r>
            <w:r>
              <w:rPr>
                <w:rFonts w:asciiTheme="minorHAnsi" w:eastAsia="Times New Roman" w:hAnsiTheme="minorHAnsi" w:cs="Helvetica"/>
                <w:sz w:val="20"/>
                <w:szCs w:val="20"/>
                <w:lang w:eastAsia="en-GB"/>
              </w:rPr>
              <w:t xml:space="preserve">densitate material textil min. </w:t>
            </w:r>
            <w:r w:rsidRPr="00A065F9">
              <w:rPr>
                <w:rFonts w:asciiTheme="minorHAnsi" w:eastAsia="Times New Roman" w:hAnsiTheme="minorHAnsi" w:cs="Helvetica"/>
                <w:sz w:val="20"/>
                <w:szCs w:val="20"/>
                <w:lang w:eastAsia="en-GB"/>
              </w:rPr>
              <w:t>180 g/m</w:t>
            </w:r>
            <w:r w:rsidRPr="00A065F9">
              <w:rPr>
                <w:rFonts w:asciiTheme="minorHAnsi" w:eastAsia="Times New Roman" w:hAnsiTheme="minorHAnsi" w:cs="Helvetica"/>
                <w:sz w:val="20"/>
                <w:szCs w:val="20"/>
                <w:vertAlign w:val="superscript"/>
                <w:lang w:eastAsia="en-GB"/>
              </w:rPr>
              <w:t>2</w:t>
            </w:r>
            <w:r w:rsidRPr="00A065F9">
              <w:rPr>
                <w:rFonts w:asciiTheme="minorHAnsi" w:eastAsia="Times New Roman" w:hAnsiTheme="minorHAnsi" w:cs="Helvetica"/>
                <w:sz w:val="20"/>
                <w:szCs w:val="20"/>
                <w:lang w:eastAsia="en-GB"/>
              </w:rPr>
              <w:t>, personalizare</w:t>
            </w:r>
            <w:r>
              <w:rPr>
                <w:rFonts w:asciiTheme="minorHAnsi" w:eastAsia="Times New Roman" w:hAnsiTheme="minorHAnsi" w:cs="Helvetica"/>
                <w:sz w:val="20"/>
                <w:szCs w:val="20"/>
                <w:lang w:eastAsia="en-GB"/>
              </w:rPr>
              <w:t xml:space="preserve"> </w:t>
            </w:r>
            <w:r w:rsidRPr="00A065F9">
              <w:rPr>
                <w:rFonts w:asciiTheme="minorHAnsi" w:eastAsia="Times New Roman" w:hAnsiTheme="minorHAnsi" w:cs="Helvetica"/>
                <w:sz w:val="20"/>
                <w:szCs w:val="20"/>
                <w:lang w:eastAsia="en-GB"/>
              </w:rPr>
              <w:t>pe fa</w:t>
            </w:r>
            <w:r>
              <w:rPr>
                <w:rFonts w:asciiTheme="minorHAnsi" w:eastAsia="Times New Roman" w:hAnsiTheme="minorHAnsi" w:cs="Helvetica"/>
                <w:sz w:val="20"/>
                <w:szCs w:val="20"/>
                <w:lang w:eastAsia="en-GB"/>
              </w:rPr>
              <w:t>ță,</w:t>
            </w:r>
            <w:r w:rsidRPr="00A065F9">
              <w:rPr>
                <w:rFonts w:asciiTheme="minorHAnsi" w:eastAsia="Times New Roman" w:hAnsiTheme="minorHAnsi" w:cs="Helvetica"/>
                <w:sz w:val="20"/>
                <w:szCs w:val="20"/>
                <w:lang w:eastAsia="en-GB"/>
              </w:rPr>
              <w:t xml:space="preserve"> 1 logo </w:t>
            </w:r>
            <w:r>
              <w:rPr>
                <w:rFonts w:asciiTheme="minorHAnsi" w:eastAsia="Times New Roman" w:hAnsiTheme="minorHAnsi" w:cs="Helvetica"/>
                <w:sz w:val="20"/>
                <w:szCs w:val="20"/>
                <w:lang w:eastAsia="en-GB"/>
              </w:rPr>
              <w:t>ș</w:t>
            </w:r>
            <w:r w:rsidRPr="00A065F9">
              <w:rPr>
                <w:rFonts w:asciiTheme="minorHAnsi" w:eastAsia="Times New Roman" w:hAnsiTheme="minorHAnsi" w:cs="Helvetica"/>
                <w:sz w:val="20"/>
                <w:szCs w:val="20"/>
                <w:lang w:eastAsia="en-GB"/>
              </w:rPr>
              <w:t xml:space="preserve">i  un print </w:t>
            </w:r>
            <w:r w:rsidR="00DC4A7C">
              <w:rPr>
                <w:rFonts w:asciiTheme="minorHAnsi" w:eastAsia="Times New Roman" w:hAnsiTheme="minorHAnsi" w:cs="Helvetica"/>
                <w:sz w:val="20"/>
                <w:szCs w:val="20"/>
                <w:lang w:eastAsia="en-GB"/>
              </w:rPr>
              <w:t xml:space="preserve">pe spate, </w:t>
            </w:r>
            <w:r w:rsidRPr="00A065F9">
              <w:rPr>
                <w:rFonts w:asciiTheme="minorHAnsi" w:eastAsia="Times New Roman" w:hAnsiTheme="minorHAnsi" w:cs="Helvetica"/>
                <w:sz w:val="20"/>
                <w:szCs w:val="20"/>
                <w:lang w:eastAsia="en-GB"/>
              </w:rPr>
              <w:t xml:space="preserve">de dimensine aproximativ 300 x 220 mm </w:t>
            </w:r>
            <w:r>
              <w:rPr>
                <w:rFonts w:asciiTheme="minorHAnsi" w:hAnsiTheme="minorHAnsi" w:cs="Segoe UI"/>
                <w:sz w:val="20"/>
                <w:szCs w:val="20"/>
                <w:lang w:val="pt-BR"/>
              </w:rPr>
              <w:t>(+/- 5%)</w:t>
            </w:r>
            <w:r w:rsidR="00DC4A7C">
              <w:rPr>
                <w:rFonts w:asciiTheme="minorHAnsi" w:hAnsiTheme="minorHAnsi" w:cs="Segoe UI"/>
                <w:sz w:val="20"/>
                <w:szCs w:val="20"/>
                <w:lang w:val="pt-BR"/>
              </w:rPr>
              <w:t>, policromie integral</w:t>
            </w:r>
            <w:r>
              <w:rPr>
                <w:rFonts w:asciiTheme="minorHAnsi" w:hAnsiTheme="minorHAnsi" w:cs="Segoe UI"/>
                <w:sz w:val="20"/>
                <w:szCs w:val="20"/>
                <w:lang w:val="pt-BR"/>
              </w:rPr>
              <w:t xml:space="preserve">, </w:t>
            </w:r>
            <w:r w:rsidRPr="00A065F9">
              <w:rPr>
                <w:rFonts w:asciiTheme="minorHAnsi" w:eastAsia="Times New Roman" w:hAnsiTheme="minorHAnsi" w:cs="Helvetica"/>
                <w:sz w:val="20"/>
                <w:szCs w:val="20"/>
                <w:lang w:eastAsia="en-GB"/>
              </w:rPr>
              <w:t xml:space="preserve">guler </w:t>
            </w:r>
            <w:r w:rsidR="000E5EC9">
              <w:rPr>
                <w:rFonts w:asciiTheme="minorHAnsi" w:eastAsia="Times New Roman" w:hAnsiTheme="minorHAnsi" w:cs="Helvetica"/>
                <w:sz w:val="20"/>
                <w:szCs w:val="20"/>
                <w:lang w:eastAsia="en-GB"/>
              </w:rPr>
              <w:t>polo.</w:t>
            </w:r>
          </w:p>
          <w:p w:rsidR="00151F63" w:rsidRDefault="00151F63" w:rsidP="00953DD6">
            <w:pPr>
              <w:pStyle w:val="yiv0776947772msonormal"/>
              <w:shd w:val="clear" w:color="auto" w:fill="FFFFFF"/>
              <w:spacing w:before="0" w:beforeAutospacing="0" w:after="0" w:afterAutospacing="0"/>
              <w:jc w:val="both"/>
              <w:rPr>
                <w:rFonts w:asciiTheme="minorHAnsi" w:hAnsiTheme="minorHAnsi" w:cs="Segoe UI"/>
                <w:sz w:val="20"/>
                <w:szCs w:val="20"/>
                <w:lang w:val="pt-BR"/>
              </w:rPr>
            </w:pPr>
            <w:r w:rsidRPr="009F24B2">
              <w:rPr>
                <w:rFonts w:asciiTheme="minorHAnsi" w:hAnsiTheme="minorHAnsi" w:cs="Segoe UI"/>
                <w:b/>
                <w:bCs/>
                <w:sz w:val="20"/>
                <w:szCs w:val="20"/>
                <w:lang w:val="pt-BR"/>
              </w:rPr>
              <w:t>Stick USB</w:t>
            </w:r>
            <w:r>
              <w:rPr>
                <w:rFonts w:asciiTheme="minorHAnsi" w:hAnsiTheme="minorHAnsi" w:cs="Segoe UI"/>
                <w:b/>
                <w:bCs/>
                <w:sz w:val="20"/>
                <w:szCs w:val="20"/>
                <w:lang w:val="pt-BR"/>
              </w:rPr>
              <w:t xml:space="preserve"> personalizat</w:t>
            </w:r>
            <w:r w:rsidRPr="00F17D8B">
              <w:rPr>
                <w:rFonts w:asciiTheme="minorHAnsi" w:hAnsiTheme="minorHAnsi" w:cs="Segoe UI"/>
                <w:b/>
                <w:bCs/>
                <w:sz w:val="20"/>
                <w:szCs w:val="20"/>
                <w:lang w:val="pt-BR"/>
              </w:rPr>
              <w:t>:</w:t>
            </w:r>
            <w:r w:rsidRPr="00F17D8B">
              <w:rPr>
                <w:rFonts w:asciiTheme="minorHAnsi" w:hAnsiTheme="minorHAnsi" w:cs="Segoe UI"/>
                <w:sz w:val="20"/>
                <w:szCs w:val="20"/>
                <w:lang w:val="pt-BR"/>
              </w:rPr>
              <w:t> </w:t>
            </w:r>
            <w:r>
              <w:rPr>
                <w:rFonts w:asciiTheme="minorHAnsi" w:hAnsiTheme="minorHAnsi" w:cs="Segoe UI"/>
                <w:sz w:val="20"/>
                <w:szCs w:val="20"/>
                <w:lang w:val="pt-BR"/>
              </w:rPr>
              <w:t xml:space="preserve">memorie USB, capacitate min. 8 GB, interfață min. USB 3.0, viteza scriere min. 10 </w:t>
            </w:r>
            <w:r w:rsidRPr="009F24B2">
              <w:rPr>
                <w:rFonts w:asciiTheme="minorHAnsi" w:hAnsiTheme="minorHAnsi" w:cs="Segoe UI"/>
                <w:sz w:val="20"/>
                <w:szCs w:val="20"/>
                <w:lang w:val="pt-BR"/>
              </w:rPr>
              <w:t>MB/s</w:t>
            </w:r>
            <w:r>
              <w:rPr>
                <w:rFonts w:asciiTheme="minorHAnsi" w:hAnsiTheme="minorHAnsi" w:cs="Segoe UI"/>
                <w:sz w:val="20"/>
                <w:szCs w:val="20"/>
                <w:lang w:val="pt-BR"/>
              </w:rPr>
              <w:t xml:space="preserve">, citire min. 50 </w:t>
            </w:r>
            <w:r w:rsidRPr="009F24B2">
              <w:rPr>
                <w:rFonts w:asciiTheme="minorHAnsi" w:hAnsiTheme="minorHAnsi" w:cs="Segoe UI"/>
                <w:sz w:val="20"/>
                <w:szCs w:val="20"/>
                <w:lang w:val="pt-BR"/>
              </w:rPr>
              <w:t>MB/s</w:t>
            </w:r>
            <w:r>
              <w:rPr>
                <w:rFonts w:asciiTheme="minorHAnsi" w:hAnsiTheme="minorHAnsi" w:cs="Segoe UI"/>
                <w:sz w:val="20"/>
                <w:szCs w:val="20"/>
                <w:lang w:val="pt-BR"/>
              </w:rPr>
              <w:t xml:space="preserve">, carcasa metalică personalizată </w:t>
            </w:r>
            <w:r w:rsidR="008F1FC9">
              <w:rPr>
                <w:rFonts w:asciiTheme="minorHAnsi" w:hAnsiTheme="minorHAnsi" w:cs="Segoe UI"/>
                <w:sz w:val="20"/>
                <w:szCs w:val="20"/>
                <w:lang w:val="pt-BR"/>
              </w:rPr>
              <w:t>policromie UV / gravare</w:t>
            </w:r>
            <w:r>
              <w:rPr>
                <w:rFonts w:asciiTheme="minorHAnsi" w:hAnsiTheme="minorHAnsi" w:cs="Segoe UI"/>
                <w:sz w:val="20"/>
                <w:szCs w:val="20"/>
                <w:lang w:val="pt-BR"/>
              </w:rPr>
              <w:t>, compatibilitate Windows 7/8/8.1,</w:t>
            </w:r>
            <w:r w:rsidR="00157D3A">
              <w:rPr>
                <w:rFonts w:asciiTheme="minorHAnsi" w:hAnsiTheme="minorHAnsi" w:cs="Segoe UI"/>
                <w:sz w:val="20"/>
                <w:szCs w:val="20"/>
                <w:lang w:val="pt-BR"/>
              </w:rPr>
              <w:t>10,</w:t>
            </w:r>
            <w:r>
              <w:rPr>
                <w:rFonts w:asciiTheme="minorHAnsi" w:hAnsiTheme="minorHAnsi" w:cs="Segoe UI"/>
                <w:sz w:val="20"/>
                <w:szCs w:val="20"/>
                <w:lang w:val="pt-BR"/>
              </w:rPr>
              <w:t xml:space="preserve"> Mac OSX, Linux 2.6+, Chrome OS, temperatura de operare 0 – 60 </w:t>
            </w:r>
            <w:r w:rsidRPr="00B6466C">
              <w:rPr>
                <w:rFonts w:asciiTheme="minorHAnsi" w:hAnsiTheme="minorHAnsi" w:cs="Segoe UI"/>
                <w:sz w:val="20"/>
                <w:szCs w:val="20"/>
                <w:vertAlign w:val="superscript"/>
                <w:lang w:val="pt-BR"/>
              </w:rPr>
              <w:t>0</w:t>
            </w:r>
            <w:r>
              <w:rPr>
                <w:rFonts w:asciiTheme="minorHAnsi" w:hAnsiTheme="minorHAnsi" w:cs="Segoe UI"/>
                <w:sz w:val="20"/>
                <w:szCs w:val="20"/>
                <w:lang w:val="pt-BR"/>
              </w:rPr>
              <w:t>C</w:t>
            </w:r>
          </w:p>
          <w:p w:rsidR="00151F63" w:rsidRDefault="00151F63" w:rsidP="00953DD6">
            <w:pPr>
              <w:spacing w:after="0" w:line="240" w:lineRule="auto"/>
              <w:jc w:val="both"/>
              <w:rPr>
                <w:rFonts w:asciiTheme="minorHAnsi" w:eastAsia="Times New Roman" w:hAnsiTheme="minorHAnsi" w:cs="Helvetica"/>
                <w:sz w:val="20"/>
                <w:szCs w:val="20"/>
                <w:lang w:eastAsia="en-GB"/>
              </w:rPr>
            </w:pPr>
            <w:r>
              <w:rPr>
                <w:rFonts w:asciiTheme="minorHAnsi" w:eastAsia="Times New Roman" w:hAnsiTheme="minorHAnsi" w:cs="Helvetica"/>
                <w:b/>
                <w:sz w:val="20"/>
                <w:szCs w:val="20"/>
                <w:lang w:eastAsia="en-GB"/>
              </w:rPr>
              <w:t>Program școala de vară</w:t>
            </w:r>
            <w:r w:rsidRPr="00F17D8B">
              <w:rPr>
                <w:rFonts w:asciiTheme="minorHAnsi" w:eastAsia="Times New Roman" w:hAnsiTheme="minorHAnsi" w:cs="Helvetica"/>
                <w:b/>
                <w:sz w:val="20"/>
                <w:szCs w:val="20"/>
                <w:lang w:eastAsia="en-GB"/>
              </w:rPr>
              <w:t>:</w:t>
            </w:r>
            <w:r w:rsidRPr="00F17D8B">
              <w:rPr>
                <w:rFonts w:asciiTheme="minorHAnsi" w:eastAsia="Times New Roman" w:hAnsiTheme="minorHAnsi" w:cs="Helvetica"/>
                <w:sz w:val="20"/>
                <w:szCs w:val="20"/>
                <w:lang w:eastAsia="en-GB"/>
              </w:rPr>
              <w:t xml:space="preserve"> </w:t>
            </w:r>
            <w:r w:rsidRPr="00B6466C">
              <w:rPr>
                <w:rFonts w:asciiTheme="minorHAnsi" w:eastAsia="Times New Roman" w:hAnsiTheme="minorHAnsi" w:cs="Helvetica"/>
                <w:sz w:val="20"/>
                <w:szCs w:val="20"/>
                <w:lang w:eastAsia="en-GB"/>
              </w:rPr>
              <w:t xml:space="preserve">format A5, </w:t>
            </w:r>
            <w:r>
              <w:rPr>
                <w:rFonts w:asciiTheme="minorHAnsi" w:eastAsia="Times New Roman" w:hAnsiTheme="minorHAnsi" w:cs="Helvetica"/>
                <w:sz w:val="20"/>
                <w:szCs w:val="20"/>
                <w:lang w:eastAsia="en-GB"/>
              </w:rPr>
              <w:t xml:space="preserve">personalizare </w:t>
            </w:r>
            <w:r w:rsidRPr="00B6466C">
              <w:rPr>
                <w:rFonts w:asciiTheme="minorHAnsi" w:eastAsia="Times New Roman" w:hAnsiTheme="minorHAnsi" w:cs="Helvetica"/>
                <w:sz w:val="20"/>
                <w:szCs w:val="20"/>
                <w:lang w:eastAsia="en-GB"/>
              </w:rPr>
              <w:t>policromie fa</w:t>
            </w:r>
            <w:r>
              <w:rPr>
                <w:rFonts w:asciiTheme="minorHAnsi" w:eastAsia="Times New Roman" w:hAnsiTheme="minorHAnsi" w:cs="Helvetica"/>
                <w:sz w:val="20"/>
                <w:szCs w:val="20"/>
                <w:lang w:eastAsia="en-GB"/>
              </w:rPr>
              <w:t>ță/verso, suport hâ</w:t>
            </w:r>
            <w:r w:rsidRPr="00B6466C">
              <w:rPr>
                <w:rFonts w:asciiTheme="minorHAnsi" w:eastAsia="Times New Roman" w:hAnsiTheme="minorHAnsi" w:cs="Helvetica"/>
                <w:sz w:val="20"/>
                <w:szCs w:val="20"/>
                <w:lang w:eastAsia="en-GB"/>
              </w:rPr>
              <w:t>rtie</w:t>
            </w:r>
            <w:r>
              <w:rPr>
                <w:rFonts w:asciiTheme="minorHAnsi" w:eastAsia="Times New Roman" w:hAnsiTheme="minorHAnsi" w:cs="Helvetica"/>
                <w:sz w:val="20"/>
                <w:szCs w:val="20"/>
                <w:lang w:eastAsia="en-GB"/>
              </w:rPr>
              <w:t xml:space="preserve"> </w:t>
            </w:r>
            <w:r w:rsidR="008F1FC9">
              <w:rPr>
                <w:rFonts w:asciiTheme="minorHAnsi" w:eastAsia="Times New Roman" w:hAnsiTheme="minorHAnsi" w:cs="Helvetica"/>
                <w:sz w:val="20"/>
                <w:szCs w:val="20"/>
                <w:lang w:eastAsia="en-GB"/>
              </w:rPr>
              <w:t>115</w:t>
            </w:r>
            <w:r>
              <w:rPr>
                <w:rFonts w:asciiTheme="minorHAnsi" w:eastAsia="Times New Roman" w:hAnsiTheme="minorHAnsi" w:cs="Helvetica"/>
                <w:sz w:val="20"/>
                <w:szCs w:val="20"/>
                <w:lang w:eastAsia="en-GB"/>
              </w:rPr>
              <w:t xml:space="preserve"> - 1</w:t>
            </w:r>
            <w:r w:rsidR="008F1FC9">
              <w:rPr>
                <w:rFonts w:asciiTheme="minorHAnsi" w:eastAsia="Times New Roman" w:hAnsiTheme="minorHAnsi" w:cs="Helvetica"/>
                <w:sz w:val="20"/>
                <w:szCs w:val="20"/>
                <w:lang w:eastAsia="en-GB"/>
              </w:rPr>
              <w:t>30</w:t>
            </w:r>
            <w:r>
              <w:rPr>
                <w:rFonts w:asciiTheme="minorHAnsi" w:eastAsia="Times New Roman" w:hAnsiTheme="minorHAnsi" w:cs="Helvetica"/>
                <w:sz w:val="20"/>
                <w:szCs w:val="20"/>
                <w:lang w:eastAsia="en-GB"/>
              </w:rPr>
              <w:t xml:space="preserve"> g</w:t>
            </w:r>
            <w:r w:rsidRPr="00B6466C">
              <w:rPr>
                <w:rFonts w:asciiTheme="minorHAnsi" w:eastAsia="Times New Roman" w:hAnsiTheme="minorHAnsi" w:cs="Helvetica"/>
                <w:sz w:val="20"/>
                <w:szCs w:val="20"/>
                <w:lang w:eastAsia="en-GB"/>
              </w:rPr>
              <w:t>/m</w:t>
            </w:r>
            <w:r w:rsidRPr="00B6466C">
              <w:rPr>
                <w:rFonts w:asciiTheme="minorHAnsi" w:eastAsia="Times New Roman" w:hAnsiTheme="minorHAnsi" w:cs="Helvetica"/>
                <w:sz w:val="20"/>
                <w:szCs w:val="20"/>
                <w:vertAlign w:val="superscript"/>
                <w:lang w:eastAsia="en-GB"/>
              </w:rPr>
              <w:t>2</w:t>
            </w:r>
            <w:r w:rsidRPr="00B6466C">
              <w:rPr>
                <w:rFonts w:asciiTheme="minorHAnsi" w:eastAsia="Times New Roman" w:hAnsiTheme="minorHAnsi" w:cs="Helvetica"/>
                <w:sz w:val="20"/>
                <w:szCs w:val="20"/>
                <w:lang w:eastAsia="en-GB"/>
              </w:rPr>
              <w:t>,</w:t>
            </w:r>
            <w:r>
              <w:rPr>
                <w:rFonts w:asciiTheme="minorHAnsi" w:eastAsia="Times New Roman" w:hAnsiTheme="minorHAnsi" w:cs="Helvetica"/>
                <w:sz w:val="20"/>
                <w:szCs w:val="20"/>
                <w:lang w:eastAsia="en-GB"/>
              </w:rPr>
              <w:t xml:space="preserve"> finisare prin </w:t>
            </w:r>
            <w:r w:rsidRPr="00B6466C">
              <w:rPr>
                <w:rFonts w:asciiTheme="minorHAnsi" w:eastAsia="Times New Roman" w:hAnsiTheme="minorHAnsi" w:cs="Helvetica"/>
                <w:sz w:val="20"/>
                <w:szCs w:val="20"/>
                <w:lang w:eastAsia="en-GB"/>
              </w:rPr>
              <w:t>biguire, laminare</w:t>
            </w:r>
            <w:r>
              <w:rPr>
                <w:rFonts w:asciiTheme="minorHAnsi" w:eastAsia="Times New Roman" w:hAnsiTheme="minorHAnsi" w:cs="Helvetica"/>
                <w:sz w:val="20"/>
                <w:szCs w:val="20"/>
                <w:lang w:eastAsia="en-GB"/>
              </w:rPr>
              <w:t xml:space="preserve"> </w:t>
            </w:r>
            <w:r w:rsidR="00877B19">
              <w:rPr>
                <w:rFonts w:asciiTheme="minorHAnsi" w:eastAsia="Times New Roman" w:hAnsiTheme="minorHAnsi" w:cs="Helvetica"/>
                <w:sz w:val="20"/>
                <w:szCs w:val="20"/>
                <w:lang w:eastAsia="en-GB"/>
              </w:rPr>
              <w:t>soft-touch.</w:t>
            </w:r>
          </w:p>
          <w:p w:rsidR="00151F63" w:rsidRPr="00F17D8B" w:rsidRDefault="00151F63" w:rsidP="00953DD6">
            <w:pPr>
              <w:spacing w:after="0" w:line="240" w:lineRule="auto"/>
              <w:ind w:left="-13" w:firstLine="13"/>
              <w:rPr>
                <w:rFonts w:asciiTheme="minorHAnsi" w:hAnsiTheme="minorHAnsi" w:cstheme="minorHAnsi"/>
                <w:i/>
                <w:sz w:val="20"/>
                <w:szCs w:val="20"/>
                <w:lang w:val="ro-RO"/>
              </w:rPr>
            </w:pPr>
            <w:r w:rsidRPr="00F17D8B">
              <w:rPr>
                <w:rFonts w:asciiTheme="minorHAnsi" w:eastAsia="Times New Roman" w:hAnsiTheme="minorHAnsi" w:cs="Helvetica"/>
                <w:b/>
                <w:sz w:val="20"/>
                <w:szCs w:val="20"/>
                <w:lang w:eastAsia="en-GB"/>
              </w:rPr>
              <w:t xml:space="preserve">Garanție </w:t>
            </w:r>
            <w:r>
              <w:rPr>
                <w:rFonts w:asciiTheme="minorHAnsi" w:eastAsia="Times New Roman" w:hAnsiTheme="minorHAnsi" w:cs="Helvetica"/>
                <w:b/>
                <w:sz w:val="20"/>
                <w:szCs w:val="20"/>
                <w:lang w:eastAsia="en-GB"/>
              </w:rPr>
              <w:t>produse</w:t>
            </w:r>
            <w:r w:rsidRPr="00F17D8B">
              <w:rPr>
                <w:rFonts w:asciiTheme="minorHAnsi" w:eastAsia="Times New Roman" w:hAnsiTheme="minorHAnsi" w:cs="Helvetica"/>
                <w:b/>
                <w:sz w:val="20"/>
                <w:szCs w:val="20"/>
                <w:lang w:eastAsia="en-GB"/>
              </w:rPr>
              <w:t>:</w:t>
            </w:r>
            <w:r w:rsidRPr="00F17D8B">
              <w:rPr>
                <w:rFonts w:asciiTheme="minorHAnsi" w:eastAsia="Times New Roman" w:hAnsiTheme="minorHAnsi" w:cs="Helvetica"/>
                <w:sz w:val="20"/>
                <w:szCs w:val="20"/>
                <w:lang w:eastAsia="en-GB"/>
              </w:rPr>
              <w:t xml:space="preserve"> minim </w:t>
            </w:r>
            <w:r>
              <w:rPr>
                <w:rFonts w:asciiTheme="minorHAnsi" w:eastAsia="Times New Roman" w:hAnsiTheme="minorHAnsi" w:cs="Helvetica"/>
                <w:sz w:val="20"/>
                <w:szCs w:val="20"/>
                <w:lang w:eastAsia="en-GB"/>
              </w:rPr>
              <w:t>12</w:t>
            </w:r>
            <w:r w:rsidRPr="00F17D8B">
              <w:rPr>
                <w:rFonts w:asciiTheme="minorHAnsi" w:eastAsia="Times New Roman" w:hAnsiTheme="minorHAnsi" w:cs="Helvetica"/>
                <w:sz w:val="20"/>
                <w:szCs w:val="20"/>
                <w:lang w:eastAsia="en-GB"/>
              </w:rPr>
              <w:t xml:space="preserve"> luni.</w:t>
            </w:r>
          </w:p>
        </w:tc>
        <w:tc>
          <w:tcPr>
            <w:tcW w:w="4320" w:type="dxa"/>
          </w:tcPr>
          <w:p w:rsidR="00151F63" w:rsidRDefault="00151F63" w:rsidP="00953DD6">
            <w:pPr>
              <w:spacing w:after="0" w:line="240" w:lineRule="auto"/>
              <w:jc w:val="both"/>
              <w:rPr>
                <w:rFonts w:cs="Calibri"/>
                <w:i/>
                <w:color w:val="FF0000"/>
                <w:sz w:val="20"/>
                <w:szCs w:val="20"/>
                <w:lang w:val="ro-RO"/>
              </w:rPr>
            </w:pPr>
            <w:r w:rsidRPr="00617FBC">
              <w:rPr>
                <w:rFonts w:cs="Calibri"/>
                <w:i/>
                <w:color w:val="FF0000"/>
                <w:sz w:val="20"/>
                <w:szCs w:val="20"/>
                <w:lang w:val="ro-RO"/>
              </w:rPr>
              <w:t>Detaliile specifice şi standardele tehnice ale produsului ofertat</w:t>
            </w:r>
          </w:p>
          <w:p w:rsidR="00B22F00" w:rsidRPr="00B22F00" w:rsidRDefault="00B22F00" w:rsidP="00953DD6">
            <w:pPr>
              <w:spacing w:after="0" w:line="240" w:lineRule="auto"/>
              <w:jc w:val="both"/>
              <w:rPr>
                <w:rFonts w:cs="Calibri"/>
                <w:sz w:val="20"/>
                <w:szCs w:val="20"/>
                <w:lang w:val="ro-RO"/>
              </w:rPr>
            </w:pPr>
          </w:p>
          <w:p w:rsidR="00151F63" w:rsidRPr="00617FBC" w:rsidRDefault="00151F63" w:rsidP="00953DD6">
            <w:pPr>
              <w:spacing w:after="0" w:line="240" w:lineRule="auto"/>
              <w:jc w:val="both"/>
              <w:rPr>
                <w:rFonts w:cs="Calibri"/>
                <w:i/>
                <w:color w:val="FF0000"/>
                <w:sz w:val="20"/>
                <w:szCs w:val="20"/>
                <w:lang w:val="ro-RO"/>
              </w:rPr>
            </w:pPr>
          </w:p>
        </w:tc>
      </w:tr>
      <w:tr w:rsidR="00151F63" w:rsidRPr="00386A28" w:rsidTr="00953DD6">
        <w:trPr>
          <w:trHeight w:val="285"/>
        </w:trPr>
        <w:tc>
          <w:tcPr>
            <w:tcW w:w="4680" w:type="dxa"/>
            <w:shd w:val="clear" w:color="auto" w:fill="auto"/>
            <w:vAlign w:val="center"/>
          </w:tcPr>
          <w:p w:rsidR="00151F63" w:rsidRPr="00001B97" w:rsidRDefault="00151F63" w:rsidP="00953DD6">
            <w:pPr>
              <w:spacing w:after="0" w:line="240" w:lineRule="auto"/>
              <w:jc w:val="both"/>
              <w:rPr>
                <w:rFonts w:asciiTheme="minorHAnsi" w:hAnsiTheme="minorHAnsi" w:cs="Calibri"/>
                <w:b/>
                <w:i/>
                <w:sz w:val="20"/>
                <w:szCs w:val="20"/>
                <w:lang w:val="ro-RO"/>
              </w:rPr>
            </w:pPr>
            <w:r w:rsidRPr="00001B97">
              <w:rPr>
                <w:rFonts w:cs="Calibri"/>
                <w:b/>
                <w:sz w:val="20"/>
                <w:szCs w:val="20"/>
                <w:lang w:val="ro-RO"/>
              </w:rPr>
              <w:t>Conținutul și grafica pentru personalizare vor fi transmise de beneficiar în format electronic.</w:t>
            </w:r>
          </w:p>
        </w:tc>
        <w:tc>
          <w:tcPr>
            <w:tcW w:w="4320" w:type="dxa"/>
          </w:tcPr>
          <w:p w:rsidR="00151F63" w:rsidRPr="00B22F00" w:rsidRDefault="00151F63" w:rsidP="00953DD6">
            <w:pPr>
              <w:spacing w:after="0" w:line="240" w:lineRule="auto"/>
              <w:jc w:val="both"/>
              <w:rPr>
                <w:rFonts w:cs="Calibri"/>
                <w:lang w:val="ro-RO"/>
              </w:rPr>
            </w:pPr>
          </w:p>
        </w:tc>
      </w:tr>
    </w:tbl>
    <w:p w:rsidR="001C11A9" w:rsidRDefault="001C11A9" w:rsidP="00297254">
      <w:pPr>
        <w:spacing w:after="0" w:line="240" w:lineRule="auto"/>
        <w:rPr>
          <w:rFonts w:cs="Calibri"/>
          <w:b/>
          <w:lang w:val="ro-RO"/>
        </w:rPr>
      </w:pPr>
    </w:p>
    <w:p w:rsidR="001C11A9" w:rsidRDefault="001C11A9" w:rsidP="00297254">
      <w:pPr>
        <w:spacing w:after="0" w:line="240" w:lineRule="auto"/>
        <w:rPr>
          <w:rFonts w:cs="Calibri"/>
          <w:b/>
          <w:lang w:val="ro-RO"/>
        </w:rPr>
      </w:pPr>
    </w:p>
    <w:p w:rsidR="00157955" w:rsidRPr="00A52C69" w:rsidRDefault="00157955" w:rsidP="00297254">
      <w:pPr>
        <w:spacing w:after="0" w:line="240" w:lineRule="auto"/>
        <w:rPr>
          <w:rFonts w:cs="Calibri"/>
          <w:b/>
          <w:lang w:val="ro-RO"/>
        </w:rPr>
      </w:pPr>
    </w:p>
    <w:p w:rsidR="009811FA" w:rsidRDefault="009811FA" w:rsidP="00A505AB">
      <w:pPr>
        <w:spacing w:after="0" w:line="240" w:lineRule="auto"/>
        <w:ind w:left="720" w:hanging="720"/>
        <w:jc w:val="both"/>
        <w:rPr>
          <w:rFonts w:cs="Calibri"/>
          <w:b/>
          <w:lang w:val="ro-RO"/>
        </w:rPr>
      </w:pPr>
    </w:p>
    <w:p w:rsidR="00151F63" w:rsidRDefault="00151F63" w:rsidP="00A505AB">
      <w:pPr>
        <w:spacing w:after="0" w:line="240" w:lineRule="auto"/>
        <w:ind w:left="720" w:hanging="720"/>
        <w:jc w:val="both"/>
        <w:rPr>
          <w:rFonts w:cs="Calibri"/>
          <w:b/>
          <w:lang w:val="ro-RO"/>
        </w:rPr>
      </w:pPr>
    </w:p>
    <w:p w:rsidR="00151F63" w:rsidRDefault="00151F63" w:rsidP="00A505AB">
      <w:pPr>
        <w:spacing w:after="0" w:line="240" w:lineRule="auto"/>
        <w:ind w:left="720" w:hanging="720"/>
        <w:jc w:val="both"/>
        <w:rPr>
          <w:rFonts w:cs="Calibri"/>
          <w:b/>
          <w:lang w:val="ro-RO"/>
        </w:rPr>
      </w:pPr>
    </w:p>
    <w:p w:rsidR="00A505AB" w:rsidRDefault="00A505AB" w:rsidP="00A505AB">
      <w:pPr>
        <w:spacing w:after="0" w:line="240" w:lineRule="auto"/>
        <w:ind w:left="720" w:hanging="720"/>
        <w:jc w:val="both"/>
        <w:rPr>
          <w:rFonts w:cs="Calibri"/>
          <w:b/>
          <w:lang w:val="ro-RO"/>
        </w:rPr>
      </w:pPr>
      <w:r>
        <w:rPr>
          <w:rFonts w:cs="Calibri"/>
          <w:b/>
          <w:lang w:val="ro-RO"/>
        </w:rPr>
        <w:t xml:space="preserve">2. </w:t>
      </w:r>
      <w:r w:rsidRPr="0052093A">
        <w:rPr>
          <w:rFonts w:cs="Calibri"/>
          <w:b/>
          <w:lang w:val="ro-RO"/>
        </w:rPr>
        <w:t>LOT</w:t>
      </w:r>
      <w:r>
        <w:rPr>
          <w:rFonts w:cs="Calibri"/>
          <w:b/>
          <w:lang w:val="ro-RO"/>
        </w:rPr>
        <w:t xml:space="preserve"> 2</w:t>
      </w:r>
    </w:p>
    <w:p w:rsidR="009811FA" w:rsidRPr="0052093A" w:rsidRDefault="009811FA" w:rsidP="00A505AB">
      <w:pPr>
        <w:spacing w:after="0" w:line="240" w:lineRule="auto"/>
        <w:ind w:left="720" w:hanging="720"/>
        <w:jc w:val="both"/>
        <w:rPr>
          <w:rFonts w:cs="Calibri"/>
          <w:b/>
          <w:lang w:val="ro-RO"/>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680"/>
        <w:gridCol w:w="4320"/>
      </w:tblGrid>
      <w:tr w:rsidR="00A505AB" w:rsidRPr="00386A28" w:rsidTr="007254CE">
        <w:trPr>
          <w:trHeight w:val="285"/>
        </w:trPr>
        <w:tc>
          <w:tcPr>
            <w:tcW w:w="4680" w:type="dxa"/>
            <w:shd w:val="clear" w:color="auto" w:fill="auto"/>
            <w:vAlign w:val="center"/>
          </w:tcPr>
          <w:p w:rsidR="00A505AB" w:rsidRPr="00151F63" w:rsidRDefault="00A505AB" w:rsidP="00151F63">
            <w:pPr>
              <w:spacing w:after="0" w:line="240" w:lineRule="auto"/>
              <w:jc w:val="center"/>
              <w:rPr>
                <w:rFonts w:cs="Calibri"/>
                <w:b/>
                <w:lang w:val="ro-RO"/>
              </w:rPr>
            </w:pPr>
            <w:r w:rsidRPr="00A52C69">
              <w:rPr>
                <w:rFonts w:cs="Calibri"/>
                <w:b/>
                <w:lang w:val="ro-RO"/>
              </w:rPr>
              <w:t>A. Specificații tehnice solicitate</w:t>
            </w:r>
          </w:p>
        </w:tc>
        <w:tc>
          <w:tcPr>
            <w:tcW w:w="4320" w:type="dxa"/>
            <w:vAlign w:val="center"/>
          </w:tcPr>
          <w:p w:rsidR="00A505AB" w:rsidRPr="00A52C69" w:rsidRDefault="00A505AB" w:rsidP="007254CE">
            <w:pPr>
              <w:spacing w:after="0" w:line="240" w:lineRule="auto"/>
              <w:jc w:val="center"/>
              <w:rPr>
                <w:rFonts w:cs="Calibri"/>
                <w:b/>
                <w:lang w:val="ro-RO"/>
              </w:rPr>
            </w:pPr>
            <w:r w:rsidRPr="00A52C69">
              <w:rPr>
                <w:rFonts w:cs="Calibri"/>
                <w:b/>
                <w:lang w:val="ro-RO"/>
              </w:rPr>
              <w:t>B. Specificații tehnice ofertate</w:t>
            </w:r>
          </w:p>
          <w:p w:rsidR="00A505AB" w:rsidRPr="00A52C69" w:rsidRDefault="00A505AB" w:rsidP="007254CE">
            <w:pPr>
              <w:spacing w:after="0" w:line="240" w:lineRule="auto"/>
              <w:jc w:val="center"/>
              <w:rPr>
                <w:rFonts w:cs="Calibri"/>
                <w:i/>
                <w:color w:val="3366FF"/>
                <w:u w:val="single"/>
                <w:lang w:val="ro-RO"/>
              </w:rPr>
            </w:pPr>
            <w:r w:rsidRPr="00A52C69">
              <w:rPr>
                <w:rFonts w:cs="Calibri"/>
                <w:i/>
                <w:color w:val="FF0000"/>
                <w:lang w:val="ro-RO"/>
              </w:rPr>
              <w:t>[a se completa de către Ofertant]</w:t>
            </w:r>
          </w:p>
        </w:tc>
      </w:tr>
      <w:tr w:rsidR="00A505AB" w:rsidRPr="004674D0" w:rsidTr="007254CE">
        <w:trPr>
          <w:trHeight w:val="285"/>
        </w:trPr>
        <w:tc>
          <w:tcPr>
            <w:tcW w:w="4680" w:type="dxa"/>
            <w:shd w:val="clear" w:color="auto" w:fill="auto"/>
            <w:vAlign w:val="bottom"/>
          </w:tcPr>
          <w:p w:rsidR="00A505AB" w:rsidRPr="00617FBC" w:rsidRDefault="00A505AB" w:rsidP="007254CE">
            <w:pPr>
              <w:spacing w:after="0" w:line="240" w:lineRule="auto"/>
              <w:jc w:val="both"/>
              <w:rPr>
                <w:rFonts w:cs="Calibri"/>
                <w:b/>
                <w:i/>
                <w:sz w:val="20"/>
                <w:szCs w:val="20"/>
                <w:lang w:val="ro-RO"/>
              </w:rPr>
            </w:pPr>
            <w:r w:rsidRPr="00617FBC">
              <w:rPr>
                <w:rFonts w:cs="Calibri"/>
                <w:b/>
                <w:i/>
                <w:sz w:val="20"/>
                <w:szCs w:val="20"/>
                <w:lang w:val="ro-RO"/>
              </w:rPr>
              <w:t>Denumire produs</w:t>
            </w:r>
          </w:p>
          <w:p w:rsidR="00A505AB" w:rsidRPr="004D50C8" w:rsidRDefault="00157955" w:rsidP="007254CE">
            <w:pPr>
              <w:spacing w:after="0" w:line="240" w:lineRule="auto"/>
              <w:jc w:val="both"/>
              <w:rPr>
                <w:rFonts w:cs="Calibri"/>
                <w:lang w:val="ro-RO"/>
              </w:rPr>
            </w:pPr>
            <w:r w:rsidRPr="00157955">
              <w:rPr>
                <w:rFonts w:asciiTheme="minorHAnsi" w:hAnsiTheme="minorHAnsi" w:cs="Calibri"/>
                <w:i/>
                <w:lang w:val="ro-RO"/>
              </w:rPr>
              <w:t>Materiale pentru campania de informare</w:t>
            </w:r>
          </w:p>
        </w:tc>
        <w:tc>
          <w:tcPr>
            <w:tcW w:w="4320" w:type="dxa"/>
          </w:tcPr>
          <w:p w:rsidR="00A505AB" w:rsidRPr="00441282" w:rsidRDefault="00A505AB" w:rsidP="007254CE">
            <w:pPr>
              <w:spacing w:after="0" w:line="240" w:lineRule="auto"/>
              <w:jc w:val="both"/>
              <w:rPr>
                <w:rFonts w:cs="Calibri"/>
                <w:i/>
                <w:color w:val="FF0000"/>
                <w:sz w:val="20"/>
                <w:szCs w:val="20"/>
                <w:lang w:val="ro-RO"/>
              </w:rPr>
            </w:pPr>
            <w:r w:rsidRPr="00441282">
              <w:rPr>
                <w:rFonts w:cs="Calibri"/>
                <w:i/>
                <w:color w:val="FF0000"/>
                <w:sz w:val="20"/>
                <w:szCs w:val="20"/>
                <w:lang w:val="ro-RO"/>
              </w:rPr>
              <w:t>Marca / modelul produsului</w:t>
            </w:r>
          </w:p>
          <w:p w:rsidR="00A505AB" w:rsidRPr="00B22F00" w:rsidRDefault="00A505AB" w:rsidP="007254CE">
            <w:pPr>
              <w:spacing w:after="0" w:line="240" w:lineRule="auto"/>
              <w:jc w:val="both"/>
              <w:rPr>
                <w:rFonts w:cs="Calibri"/>
                <w:color w:val="FF0000"/>
                <w:sz w:val="20"/>
                <w:szCs w:val="20"/>
                <w:lang w:val="ro-RO"/>
              </w:rPr>
            </w:pPr>
          </w:p>
        </w:tc>
      </w:tr>
      <w:tr w:rsidR="00A505AB" w:rsidRPr="004674D0" w:rsidTr="004D50C8">
        <w:tc>
          <w:tcPr>
            <w:tcW w:w="4680" w:type="dxa"/>
            <w:shd w:val="clear" w:color="auto" w:fill="auto"/>
            <w:vAlign w:val="bottom"/>
          </w:tcPr>
          <w:p w:rsidR="00A505AB" w:rsidRPr="00617FBC" w:rsidRDefault="00A505AB" w:rsidP="007254CE">
            <w:pPr>
              <w:spacing w:after="0" w:line="240" w:lineRule="auto"/>
              <w:jc w:val="both"/>
              <w:rPr>
                <w:rFonts w:cs="Calibri"/>
                <w:b/>
                <w:i/>
                <w:sz w:val="20"/>
                <w:szCs w:val="20"/>
                <w:lang w:val="ro-RO"/>
              </w:rPr>
            </w:pPr>
            <w:r w:rsidRPr="00617FBC">
              <w:rPr>
                <w:rFonts w:cs="Calibri"/>
                <w:b/>
                <w:i/>
                <w:sz w:val="20"/>
                <w:szCs w:val="20"/>
                <w:lang w:val="ro-RO"/>
              </w:rPr>
              <w:t>Descriere generală</w:t>
            </w:r>
          </w:p>
          <w:p w:rsidR="00A505AB" w:rsidRPr="004D50C8" w:rsidRDefault="00CF6D99" w:rsidP="00CF6D99">
            <w:pPr>
              <w:spacing w:after="0" w:line="240" w:lineRule="auto"/>
              <w:ind w:left="-13" w:firstLine="13"/>
              <w:jc w:val="both"/>
              <w:rPr>
                <w:rFonts w:asciiTheme="minorHAnsi" w:hAnsiTheme="minorHAnsi" w:cs="Calibri"/>
                <w:lang w:val="ro-RO"/>
              </w:rPr>
            </w:pPr>
            <w:r>
              <w:rPr>
                <w:rFonts w:asciiTheme="minorHAnsi" w:eastAsia="Times New Roman" w:hAnsiTheme="minorHAnsi" w:cs="Segoe UI"/>
                <w:sz w:val="20"/>
                <w:szCs w:val="20"/>
                <w:lang w:val="pt-BR" w:eastAsia="ro-RO"/>
              </w:rPr>
              <w:t>Set m</w:t>
            </w:r>
            <w:r w:rsidR="00157955" w:rsidRPr="00157955">
              <w:rPr>
                <w:rFonts w:asciiTheme="minorHAnsi" w:eastAsia="Times New Roman" w:hAnsiTheme="minorHAnsi" w:cs="Segoe UI"/>
                <w:sz w:val="20"/>
                <w:szCs w:val="20"/>
                <w:lang w:val="pt-BR" w:eastAsia="ro-RO"/>
              </w:rPr>
              <w:t>ateriale pentru campania de informare</w:t>
            </w:r>
            <w:r>
              <w:rPr>
                <w:rFonts w:asciiTheme="minorHAnsi" w:eastAsia="Times New Roman" w:hAnsiTheme="minorHAnsi" w:cs="Segoe UI"/>
                <w:sz w:val="20"/>
                <w:szCs w:val="20"/>
                <w:lang w:val="pt-BR" w:eastAsia="ro-RO"/>
              </w:rPr>
              <w:t xml:space="preserve">, ce cuprinde: </w:t>
            </w:r>
            <w:r w:rsidR="00157955" w:rsidRPr="00157955">
              <w:rPr>
                <w:rFonts w:asciiTheme="minorHAnsi" w:eastAsia="Times New Roman" w:hAnsiTheme="minorHAnsi" w:cs="Segoe UI"/>
                <w:sz w:val="20"/>
                <w:szCs w:val="20"/>
                <w:lang w:val="pt-BR" w:eastAsia="ro-RO"/>
              </w:rPr>
              <w:t>90 afișe A3 color, 20 roll-upuri</w:t>
            </w:r>
            <w:r>
              <w:rPr>
                <w:rFonts w:asciiTheme="minorHAnsi" w:eastAsia="Times New Roman" w:hAnsiTheme="minorHAnsi" w:cs="Segoe UI"/>
                <w:sz w:val="20"/>
                <w:szCs w:val="20"/>
                <w:lang w:val="pt-BR" w:eastAsia="ro-RO"/>
              </w:rPr>
              <w:t xml:space="preserve"> și</w:t>
            </w:r>
            <w:r w:rsidR="00157955" w:rsidRPr="00157955">
              <w:rPr>
                <w:rFonts w:asciiTheme="minorHAnsi" w:eastAsia="Times New Roman" w:hAnsiTheme="minorHAnsi" w:cs="Segoe UI"/>
                <w:sz w:val="20"/>
                <w:szCs w:val="20"/>
                <w:lang w:val="pt-BR" w:eastAsia="ro-RO"/>
              </w:rPr>
              <w:t xml:space="preserve"> 4000 flyere</w:t>
            </w:r>
          </w:p>
        </w:tc>
        <w:tc>
          <w:tcPr>
            <w:tcW w:w="4320" w:type="dxa"/>
          </w:tcPr>
          <w:p w:rsidR="00A505AB" w:rsidRPr="00441282" w:rsidRDefault="00A505AB" w:rsidP="007254CE">
            <w:pPr>
              <w:spacing w:after="0" w:line="240" w:lineRule="auto"/>
              <w:jc w:val="both"/>
              <w:rPr>
                <w:rFonts w:cs="Calibri"/>
                <w:i/>
                <w:color w:val="FF0000"/>
                <w:sz w:val="20"/>
                <w:szCs w:val="20"/>
                <w:lang w:val="ro-RO"/>
              </w:rPr>
            </w:pPr>
            <w:r w:rsidRPr="00441282">
              <w:rPr>
                <w:rFonts w:cs="Calibri"/>
                <w:i/>
                <w:color w:val="FF0000"/>
                <w:sz w:val="20"/>
                <w:szCs w:val="20"/>
                <w:lang w:val="ro-RO"/>
              </w:rPr>
              <w:t>Descriere generală</w:t>
            </w:r>
          </w:p>
          <w:p w:rsidR="00A505AB" w:rsidRPr="00B22F00" w:rsidRDefault="00A505AB" w:rsidP="007254CE">
            <w:pPr>
              <w:spacing w:after="0" w:line="240" w:lineRule="auto"/>
              <w:jc w:val="both"/>
              <w:rPr>
                <w:rFonts w:cs="Calibri"/>
                <w:color w:val="FF0000"/>
                <w:sz w:val="20"/>
                <w:szCs w:val="20"/>
                <w:lang w:val="ro-RO"/>
              </w:rPr>
            </w:pPr>
          </w:p>
        </w:tc>
      </w:tr>
      <w:tr w:rsidR="00A505AB" w:rsidRPr="004674D0" w:rsidTr="007254CE">
        <w:trPr>
          <w:trHeight w:val="285"/>
        </w:trPr>
        <w:tc>
          <w:tcPr>
            <w:tcW w:w="4680" w:type="dxa"/>
            <w:shd w:val="clear" w:color="auto" w:fill="auto"/>
            <w:vAlign w:val="bottom"/>
          </w:tcPr>
          <w:p w:rsidR="00A505AB" w:rsidRPr="00617FBC" w:rsidRDefault="00A505AB" w:rsidP="007254CE">
            <w:pPr>
              <w:spacing w:after="0" w:line="240" w:lineRule="auto"/>
              <w:jc w:val="both"/>
              <w:rPr>
                <w:rFonts w:cs="Calibri"/>
                <w:b/>
                <w:i/>
                <w:sz w:val="20"/>
                <w:szCs w:val="20"/>
                <w:lang w:val="ro-RO"/>
              </w:rPr>
            </w:pPr>
            <w:r w:rsidRPr="00617FBC">
              <w:rPr>
                <w:rFonts w:cs="Calibri"/>
                <w:b/>
                <w:i/>
                <w:sz w:val="20"/>
                <w:szCs w:val="20"/>
                <w:lang w:val="ro-RO"/>
              </w:rPr>
              <w:t>Detalii specifice şi standarde tehnice minim acceptate de către Beneficiar</w:t>
            </w:r>
          </w:p>
          <w:p w:rsidR="00157955" w:rsidRPr="00F17D8B" w:rsidRDefault="00157955" w:rsidP="00157955">
            <w:pPr>
              <w:pStyle w:val="yiv0776947772msonormal"/>
              <w:shd w:val="clear" w:color="auto" w:fill="FFFFFF"/>
              <w:tabs>
                <w:tab w:val="left" w:pos="3687"/>
              </w:tabs>
              <w:spacing w:before="0" w:beforeAutospacing="0" w:after="0" w:afterAutospacing="0"/>
              <w:jc w:val="both"/>
              <w:rPr>
                <w:rFonts w:asciiTheme="minorHAnsi" w:hAnsiTheme="minorHAnsi" w:cs="Segoe UI"/>
                <w:sz w:val="20"/>
                <w:szCs w:val="20"/>
              </w:rPr>
            </w:pPr>
            <w:r>
              <w:rPr>
                <w:rFonts w:asciiTheme="minorHAnsi" w:hAnsiTheme="minorHAnsi" w:cs="Segoe UI"/>
                <w:b/>
                <w:bCs/>
                <w:sz w:val="20"/>
                <w:szCs w:val="20"/>
                <w:lang w:val="pt-BR"/>
              </w:rPr>
              <w:t>Afiș A3 color:</w:t>
            </w:r>
            <w:r w:rsidRPr="00E829FF">
              <w:rPr>
                <w:rFonts w:asciiTheme="minorHAnsi" w:hAnsiTheme="minorHAnsi" w:cs="Segoe UI"/>
                <w:sz w:val="20"/>
                <w:szCs w:val="20"/>
                <w:lang w:val="pt-BR"/>
              </w:rPr>
              <w:t xml:space="preserve"> </w:t>
            </w:r>
            <w:r>
              <w:rPr>
                <w:rFonts w:asciiTheme="minorHAnsi" w:hAnsiTheme="minorHAnsi" w:cs="Segoe UI"/>
                <w:sz w:val="20"/>
                <w:szCs w:val="20"/>
                <w:lang w:val="pt-BR"/>
              </w:rPr>
              <w:t xml:space="preserve">format </w:t>
            </w:r>
            <w:r w:rsidRPr="00E829FF">
              <w:rPr>
                <w:rFonts w:asciiTheme="minorHAnsi" w:hAnsiTheme="minorHAnsi" w:cs="Segoe UI"/>
                <w:sz w:val="20"/>
                <w:szCs w:val="20"/>
                <w:lang w:val="pt-BR"/>
              </w:rPr>
              <w:t>A3, suport h</w:t>
            </w:r>
            <w:r>
              <w:rPr>
                <w:rFonts w:asciiTheme="minorHAnsi" w:hAnsiTheme="minorHAnsi" w:cs="Segoe UI"/>
                <w:sz w:val="20"/>
                <w:szCs w:val="20"/>
                <w:lang w:val="pt-BR"/>
              </w:rPr>
              <w:t>â</w:t>
            </w:r>
            <w:r w:rsidRPr="00E829FF">
              <w:rPr>
                <w:rFonts w:asciiTheme="minorHAnsi" w:hAnsiTheme="minorHAnsi" w:cs="Segoe UI"/>
                <w:sz w:val="20"/>
                <w:szCs w:val="20"/>
                <w:lang w:val="pt-BR"/>
              </w:rPr>
              <w:t>rtie DCM</w:t>
            </w:r>
            <w:r>
              <w:rPr>
                <w:rFonts w:asciiTheme="minorHAnsi" w:hAnsiTheme="minorHAnsi" w:cs="Segoe UI"/>
                <w:sz w:val="20"/>
                <w:szCs w:val="20"/>
                <w:lang w:val="pt-BR"/>
              </w:rPr>
              <w:t xml:space="preserve"> min.</w:t>
            </w:r>
            <w:r w:rsidRPr="00E829FF">
              <w:rPr>
                <w:rFonts w:asciiTheme="minorHAnsi" w:hAnsiTheme="minorHAnsi" w:cs="Segoe UI"/>
                <w:sz w:val="20"/>
                <w:szCs w:val="20"/>
                <w:lang w:val="pt-BR"/>
              </w:rPr>
              <w:t xml:space="preserve"> 1</w:t>
            </w:r>
            <w:r w:rsidR="00877B19">
              <w:rPr>
                <w:rFonts w:asciiTheme="minorHAnsi" w:hAnsiTheme="minorHAnsi" w:cs="Segoe UI"/>
                <w:sz w:val="20"/>
                <w:szCs w:val="20"/>
                <w:lang w:val="pt-BR"/>
              </w:rPr>
              <w:t>30</w:t>
            </w:r>
            <w:r w:rsidRPr="00E829FF">
              <w:rPr>
                <w:rFonts w:asciiTheme="minorHAnsi" w:hAnsiTheme="minorHAnsi" w:cs="Segoe UI"/>
                <w:sz w:val="20"/>
                <w:szCs w:val="20"/>
                <w:lang w:val="pt-BR"/>
              </w:rPr>
              <w:t xml:space="preserve"> g/m</w:t>
            </w:r>
            <w:r w:rsidRPr="00E829FF">
              <w:rPr>
                <w:rFonts w:asciiTheme="minorHAnsi" w:hAnsiTheme="minorHAnsi" w:cs="Segoe UI"/>
                <w:sz w:val="20"/>
                <w:szCs w:val="20"/>
                <w:vertAlign w:val="superscript"/>
                <w:lang w:val="pt-BR"/>
              </w:rPr>
              <w:t>2</w:t>
            </w:r>
            <w:r w:rsidRPr="00E829FF">
              <w:rPr>
                <w:rFonts w:asciiTheme="minorHAnsi" w:hAnsiTheme="minorHAnsi" w:cs="Segoe UI"/>
                <w:sz w:val="20"/>
                <w:szCs w:val="20"/>
                <w:lang w:val="pt-BR"/>
              </w:rPr>
              <w:t xml:space="preserve">, </w:t>
            </w:r>
            <w:r>
              <w:rPr>
                <w:rFonts w:asciiTheme="minorHAnsi" w:hAnsiTheme="minorHAnsi" w:cs="Segoe UI"/>
                <w:sz w:val="20"/>
                <w:szCs w:val="20"/>
                <w:lang w:val="pt-BR"/>
              </w:rPr>
              <w:t>imprimare policromie 1</w:t>
            </w:r>
            <w:r w:rsidRPr="00E829FF">
              <w:rPr>
                <w:rFonts w:asciiTheme="minorHAnsi" w:hAnsiTheme="minorHAnsi" w:cs="Segoe UI"/>
                <w:sz w:val="20"/>
                <w:szCs w:val="20"/>
                <w:lang w:val="pt-BR"/>
              </w:rPr>
              <w:t xml:space="preserve"> fa</w:t>
            </w:r>
            <w:r>
              <w:rPr>
                <w:rFonts w:asciiTheme="minorHAnsi" w:hAnsiTheme="minorHAnsi" w:cs="Segoe UI"/>
                <w:sz w:val="20"/>
                <w:szCs w:val="20"/>
                <w:lang w:val="pt-BR"/>
              </w:rPr>
              <w:t>ță;</w:t>
            </w:r>
            <w:r w:rsidRPr="00F17D8B">
              <w:rPr>
                <w:rFonts w:asciiTheme="minorHAnsi" w:hAnsiTheme="minorHAnsi" w:cs="Segoe UI"/>
                <w:sz w:val="20"/>
                <w:szCs w:val="20"/>
                <w:lang w:val="pt-BR"/>
              </w:rPr>
              <w:t xml:space="preserve"> </w:t>
            </w:r>
          </w:p>
          <w:p w:rsidR="00157955" w:rsidRPr="00F17D8B" w:rsidRDefault="00157955" w:rsidP="00157955">
            <w:pPr>
              <w:pStyle w:val="yiv0776947772msonormal"/>
              <w:shd w:val="clear" w:color="auto" w:fill="FFFFFF"/>
              <w:spacing w:before="0" w:beforeAutospacing="0" w:after="0" w:afterAutospacing="0"/>
              <w:jc w:val="both"/>
              <w:rPr>
                <w:rFonts w:asciiTheme="minorHAnsi" w:hAnsiTheme="minorHAnsi" w:cs="Segoe UI"/>
                <w:sz w:val="20"/>
                <w:szCs w:val="20"/>
                <w:lang w:val="pt-BR"/>
              </w:rPr>
            </w:pPr>
            <w:r>
              <w:rPr>
                <w:rFonts w:asciiTheme="minorHAnsi" w:hAnsiTheme="minorHAnsi" w:cs="Segoe UI"/>
                <w:b/>
                <w:bCs/>
                <w:sz w:val="20"/>
                <w:szCs w:val="20"/>
                <w:lang w:val="pt-BR"/>
              </w:rPr>
              <w:t>Roll-up</w:t>
            </w:r>
            <w:r w:rsidRPr="00F17D8B">
              <w:rPr>
                <w:rFonts w:asciiTheme="minorHAnsi" w:hAnsiTheme="minorHAnsi" w:cs="Segoe UI"/>
                <w:b/>
                <w:bCs/>
                <w:sz w:val="20"/>
                <w:szCs w:val="20"/>
                <w:lang w:val="pt-BR"/>
              </w:rPr>
              <w:t>:</w:t>
            </w:r>
            <w:r w:rsidRPr="00F17D8B">
              <w:rPr>
                <w:rFonts w:asciiTheme="minorHAnsi" w:hAnsiTheme="minorHAnsi" w:cs="Segoe UI"/>
                <w:sz w:val="20"/>
                <w:szCs w:val="20"/>
                <w:lang w:val="pt-BR"/>
              </w:rPr>
              <w:t> </w:t>
            </w:r>
            <w:r w:rsidRPr="00E829FF">
              <w:rPr>
                <w:rFonts w:asciiTheme="minorHAnsi" w:hAnsiTheme="minorHAnsi" w:cs="Segoe UI"/>
                <w:sz w:val="20"/>
                <w:szCs w:val="20"/>
                <w:lang w:val="pt-BR"/>
              </w:rPr>
              <w:t>dimenisiuni 850 mm x 2000 mm</w:t>
            </w:r>
            <w:r>
              <w:rPr>
                <w:rFonts w:asciiTheme="minorHAnsi" w:hAnsiTheme="minorHAnsi" w:cs="Segoe UI"/>
                <w:sz w:val="20"/>
                <w:szCs w:val="20"/>
                <w:lang w:val="pt-BR"/>
              </w:rPr>
              <w:t>,</w:t>
            </w:r>
            <w:r w:rsidRPr="00E829FF">
              <w:rPr>
                <w:rFonts w:asciiTheme="minorHAnsi" w:hAnsiTheme="minorHAnsi" w:cs="Segoe UI"/>
                <w:sz w:val="20"/>
                <w:szCs w:val="20"/>
                <w:lang w:val="pt-BR"/>
              </w:rPr>
              <w:t xml:space="preserve"> </w:t>
            </w:r>
            <w:r>
              <w:rPr>
                <w:rFonts w:asciiTheme="minorHAnsi" w:hAnsiTheme="minorHAnsi" w:cs="Segoe UI"/>
                <w:sz w:val="20"/>
                <w:szCs w:val="20"/>
                <w:lang w:val="pt-BR"/>
              </w:rPr>
              <w:t xml:space="preserve">retractibil în casetă </w:t>
            </w:r>
            <w:r w:rsidRPr="00E829FF">
              <w:rPr>
                <w:rFonts w:asciiTheme="minorHAnsi" w:hAnsiTheme="minorHAnsi" w:cs="Segoe UI"/>
                <w:sz w:val="20"/>
                <w:szCs w:val="20"/>
                <w:lang w:val="pt-BR"/>
              </w:rPr>
              <w:t>metalic</w:t>
            </w:r>
            <w:r>
              <w:rPr>
                <w:rFonts w:asciiTheme="minorHAnsi" w:hAnsiTheme="minorHAnsi" w:cs="Segoe UI"/>
                <w:sz w:val="20"/>
                <w:szCs w:val="20"/>
                <w:lang w:val="pt-BR"/>
              </w:rPr>
              <w:t>ă</w:t>
            </w:r>
            <w:r w:rsidRPr="00E829FF">
              <w:rPr>
                <w:rFonts w:asciiTheme="minorHAnsi" w:hAnsiTheme="minorHAnsi" w:cs="Segoe UI"/>
                <w:sz w:val="20"/>
                <w:szCs w:val="20"/>
                <w:lang w:val="pt-BR"/>
              </w:rPr>
              <w:t xml:space="preserve"> cu picioare de sus</w:t>
            </w:r>
            <w:r>
              <w:rPr>
                <w:rFonts w:asciiTheme="minorHAnsi" w:hAnsiTheme="minorHAnsi" w:cs="Segoe UI"/>
                <w:sz w:val="20"/>
                <w:szCs w:val="20"/>
                <w:lang w:val="pt-BR"/>
              </w:rPr>
              <w:t>ț</w:t>
            </w:r>
            <w:r w:rsidRPr="00E829FF">
              <w:rPr>
                <w:rFonts w:asciiTheme="minorHAnsi" w:hAnsiTheme="minorHAnsi" w:cs="Segoe UI"/>
                <w:sz w:val="20"/>
                <w:szCs w:val="20"/>
                <w:lang w:val="pt-BR"/>
              </w:rPr>
              <w:t>inere rabatabile</w:t>
            </w:r>
            <w:r>
              <w:rPr>
                <w:rFonts w:asciiTheme="minorHAnsi" w:hAnsiTheme="minorHAnsi" w:cs="Segoe UI"/>
                <w:sz w:val="20"/>
                <w:szCs w:val="20"/>
                <w:lang w:val="pt-BR"/>
              </w:rPr>
              <w:t>,</w:t>
            </w:r>
            <w:r w:rsidRPr="00E829FF">
              <w:rPr>
                <w:rFonts w:asciiTheme="minorHAnsi" w:hAnsiTheme="minorHAnsi" w:cs="Segoe UI"/>
                <w:sz w:val="20"/>
                <w:szCs w:val="20"/>
                <w:lang w:val="pt-BR"/>
              </w:rPr>
              <w:t xml:space="preserve"> tija </w:t>
            </w:r>
            <w:r>
              <w:rPr>
                <w:rFonts w:asciiTheme="minorHAnsi" w:hAnsiTheme="minorHAnsi" w:cs="Segoe UI"/>
                <w:sz w:val="20"/>
                <w:szCs w:val="20"/>
                <w:lang w:val="pt-BR"/>
              </w:rPr>
              <w:t>metalică</w:t>
            </w:r>
            <w:r w:rsidRPr="00E829FF">
              <w:rPr>
                <w:rFonts w:asciiTheme="minorHAnsi" w:hAnsiTheme="minorHAnsi" w:cs="Segoe UI"/>
                <w:sz w:val="20"/>
                <w:szCs w:val="20"/>
                <w:lang w:val="pt-BR"/>
              </w:rPr>
              <w:t xml:space="preserve"> pentru fixare </w:t>
            </w:r>
            <w:r>
              <w:rPr>
                <w:rFonts w:asciiTheme="minorHAnsi" w:hAnsiTheme="minorHAnsi" w:cs="Segoe UI"/>
                <w:sz w:val="20"/>
                <w:szCs w:val="20"/>
                <w:lang w:val="pt-BR"/>
              </w:rPr>
              <w:t>î</w:t>
            </w:r>
            <w:r w:rsidRPr="00E829FF">
              <w:rPr>
                <w:rFonts w:asciiTheme="minorHAnsi" w:hAnsiTheme="minorHAnsi" w:cs="Segoe UI"/>
                <w:sz w:val="20"/>
                <w:szCs w:val="20"/>
                <w:lang w:val="pt-BR"/>
              </w:rPr>
              <w:t>n pozi</w:t>
            </w:r>
            <w:r>
              <w:rPr>
                <w:rFonts w:asciiTheme="minorHAnsi" w:hAnsiTheme="minorHAnsi" w:cs="Segoe UI"/>
                <w:sz w:val="20"/>
                <w:szCs w:val="20"/>
                <w:lang w:val="pt-BR"/>
              </w:rPr>
              <w:t>ț</w:t>
            </w:r>
            <w:r w:rsidRPr="00E829FF">
              <w:rPr>
                <w:rFonts w:asciiTheme="minorHAnsi" w:hAnsiTheme="minorHAnsi" w:cs="Segoe UI"/>
                <w:sz w:val="20"/>
                <w:szCs w:val="20"/>
                <w:lang w:val="pt-BR"/>
              </w:rPr>
              <w:t>ie desf</w:t>
            </w:r>
            <w:r>
              <w:rPr>
                <w:rFonts w:asciiTheme="minorHAnsi" w:hAnsiTheme="minorHAnsi" w:cs="Segoe UI"/>
                <w:sz w:val="20"/>
                <w:szCs w:val="20"/>
                <w:lang w:val="pt-BR"/>
              </w:rPr>
              <w:t>ăș</w:t>
            </w:r>
            <w:r w:rsidRPr="00E829FF">
              <w:rPr>
                <w:rFonts w:asciiTheme="minorHAnsi" w:hAnsiTheme="minorHAnsi" w:cs="Segoe UI"/>
                <w:sz w:val="20"/>
                <w:szCs w:val="20"/>
                <w:lang w:val="pt-BR"/>
              </w:rPr>
              <w:t>urat</w:t>
            </w:r>
            <w:r>
              <w:rPr>
                <w:rFonts w:asciiTheme="minorHAnsi" w:hAnsiTheme="minorHAnsi" w:cs="Segoe UI"/>
                <w:sz w:val="20"/>
                <w:szCs w:val="20"/>
                <w:lang w:val="pt-BR"/>
              </w:rPr>
              <w:t>ă,</w:t>
            </w:r>
            <w:r w:rsidRPr="00E829FF">
              <w:rPr>
                <w:rFonts w:asciiTheme="minorHAnsi" w:hAnsiTheme="minorHAnsi" w:cs="Segoe UI"/>
                <w:sz w:val="20"/>
                <w:szCs w:val="20"/>
                <w:lang w:val="pt-BR"/>
              </w:rPr>
              <w:t xml:space="preserve"> </w:t>
            </w:r>
            <w:r>
              <w:rPr>
                <w:rFonts w:asciiTheme="minorHAnsi" w:hAnsiTheme="minorHAnsi" w:cs="Segoe UI"/>
                <w:sz w:val="20"/>
                <w:szCs w:val="20"/>
                <w:lang w:val="pt-BR"/>
              </w:rPr>
              <w:t>imprimare policromie 1</w:t>
            </w:r>
            <w:r w:rsidRPr="00E829FF">
              <w:rPr>
                <w:rFonts w:asciiTheme="minorHAnsi" w:hAnsiTheme="minorHAnsi" w:cs="Segoe UI"/>
                <w:sz w:val="20"/>
                <w:szCs w:val="20"/>
                <w:lang w:val="pt-BR"/>
              </w:rPr>
              <w:t xml:space="preserve"> fa</w:t>
            </w:r>
            <w:r>
              <w:rPr>
                <w:rFonts w:asciiTheme="minorHAnsi" w:hAnsiTheme="minorHAnsi" w:cs="Segoe UI"/>
                <w:sz w:val="20"/>
                <w:szCs w:val="20"/>
                <w:lang w:val="pt-BR"/>
              </w:rPr>
              <w:t>ță</w:t>
            </w:r>
            <w:r w:rsidRPr="00E829FF">
              <w:rPr>
                <w:rFonts w:asciiTheme="minorHAnsi" w:hAnsiTheme="minorHAnsi" w:cs="Segoe UI"/>
                <w:sz w:val="20"/>
                <w:szCs w:val="20"/>
                <w:lang w:val="pt-BR"/>
              </w:rPr>
              <w:t>, husa de transport</w:t>
            </w:r>
            <w:r>
              <w:rPr>
                <w:rFonts w:asciiTheme="minorHAnsi" w:hAnsiTheme="minorHAnsi" w:cs="Segoe UI"/>
                <w:sz w:val="20"/>
                <w:szCs w:val="20"/>
                <w:lang w:val="pt-BR"/>
              </w:rPr>
              <w:t>;</w:t>
            </w:r>
          </w:p>
          <w:p w:rsidR="00157955" w:rsidRPr="00F17D8B" w:rsidRDefault="00157955" w:rsidP="00157955">
            <w:pPr>
              <w:pStyle w:val="yiv0776947772msonormal"/>
              <w:shd w:val="clear" w:color="auto" w:fill="FFFFFF"/>
              <w:spacing w:before="0" w:beforeAutospacing="0" w:after="0" w:afterAutospacing="0"/>
              <w:jc w:val="both"/>
              <w:rPr>
                <w:rFonts w:asciiTheme="minorHAnsi" w:hAnsiTheme="minorHAnsi" w:cs="Segoe UI"/>
                <w:sz w:val="20"/>
                <w:szCs w:val="20"/>
                <w:lang w:val="pt-BR"/>
              </w:rPr>
            </w:pPr>
            <w:r>
              <w:rPr>
                <w:rFonts w:asciiTheme="minorHAnsi" w:hAnsiTheme="minorHAnsi" w:cs="Segoe UI"/>
                <w:b/>
                <w:bCs/>
                <w:sz w:val="20"/>
                <w:szCs w:val="20"/>
                <w:lang w:val="pt-BR"/>
              </w:rPr>
              <w:t>Flyer</w:t>
            </w:r>
            <w:r w:rsidRPr="00F17D8B">
              <w:rPr>
                <w:rFonts w:asciiTheme="minorHAnsi" w:hAnsiTheme="minorHAnsi" w:cs="Segoe UI"/>
                <w:b/>
                <w:bCs/>
                <w:sz w:val="20"/>
                <w:szCs w:val="20"/>
                <w:lang w:val="pt-BR"/>
              </w:rPr>
              <w:t>:</w:t>
            </w:r>
            <w:r w:rsidRPr="00F17D8B">
              <w:rPr>
                <w:rFonts w:asciiTheme="minorHAnsi" w:hAnsiTheme="minorHAnsi" w:cs="Helvetica"/>
                <w:sz w:val="20"/>
                <w:szCs w:val="20"/>
                <w:lang w:eastAsia="en-GB"/>
              </w:rPr>
              <w:t> </w:t>
            </w:r>
            <w:r>
              <w:rPr>
                <w:rFonts w:asciiTheme="minorHAnsi" w:hAnsiTheme="minorHAnsi" w:cs="Segoe UI"/>
                <w:sz w:val="20"/>
                <w:szCs w:val="20"/>
                <w:lang w:val="pt-BR"/>
              </w:rPr>
              <w:t xml:space="preserve">format </w:t>
            </w:r>
            <w:r w:rsidRPr="00E829FF">
              <w:rPr>
                <w:rFonts w:asciiTheme="minorHAnsi" w:hAnsiTheme="minorHAnsi" w:cs="Segoe UI"/>
                <w:sz w:val="20"/>
                <w:szCs w:val="20"/>
                <w:lang w:val="pt-BR"/>
              </w:rPr>
              <w:t>A</w:t>
            </w:r>
            <w:r>
              <w:rPr>
                <w:rFonts w:asciiTheme="minorHAnsi" w:hAnsiTheme="minorHAnsi" w:cs="Segoe UI"/>
                <w:sz w:val="20"/>
                <w:szCs w:val="20"/>
                <w:lang w:val="pt-BR"/>
              </w:rPr>
              <w:t>5</w:t>
            </w:r>
            <w:r w:rsidRPr="00E829FF">
              <w:rPr>
                <w:rFonts w:asciiTheme="minorHAnsi" w:hAnsiTheme="minorHAnsi" w:cs="Segoe UI"/>
                <w:sz w:val="20"/>
                <w:szCs w:val="20"/>
                <w:lang w:val="pt-BR"/>
              </w:rPr>
              <w:t>, suport h</w:t>
            </w:r>
            <w:r>
              <w:rPr>
                <w:rFonts w:asciiTheme="minorHAnsi" w:hAnsiTheme="minorHAnsi" w:cs="Segoe UI"/>
                <w:sz w:val="20"/>
                <w:szCs w:val="20"/>
                <w:lang w:val="pt-BR"/>
              </w:rPr>
              <w:t>â</w:t>
            </w:r>
            <w:r w:rsidRPr="00E829FF">
              <w:rPr>
                <w:rFonts w:asciiTheme="minorHAnsi" w:hAnsiTheme="minorHAnsi" w:cs="Segoe UI"/>
                <w:sz w:val="20"/>
                <w:szCs w:val="20"/>
                <w:lang w:val="pt-BR"/>
              </w:rPr>
              <w:t>rtie DCM</w:t>
            </w:r>
            <w:r>
              <w:rPr>
                <w:rFonts w:asciiTheme="minorHAnsi" w:hAnsiTheme="minorHAnsi" w:cs="Segoe UI"/>
                <w:sz w:val="20"/>
                <w:szCs w:val="20"/>
                <w:lang w:val="pt-BR"/>
              </w:rPr>
              <w:t xml:space="preserve"> min.</w:t>
            </w:r>
            <w:r w:rsidRPr="00E829FF">
              <w:rPr>
                <w:rFonts w:asciiTheme="minorHAnsi" w:hAnsiTheme="minorHAnsi" w:cs="Segoe UI"/>
                <w:sz w:val="20"/>
                <w:szCs w:val="20"/>
                <w:lang w:val="pt-BR"/>
              </w:rPr>
              <w:t xml:space="preserve"> 1</w:t>
            </w:r>
            <w:r w:rsidR="00877B19">
              <w:rPr>
                <w:rFonts w:asciiTheme="minorHAnsi" w:hAnsiTheme="minorHAnsi" w:cs="Segoe UI"/>
                <w:sz w:val="20"/>
                <w:szCs w:val="20"/>
                <w:lang w:val="pt-BR"/>
              </w:rPr>
              <w:t>30</w:t>
            </w:r>
            <w:r w:rsidRPr="00E829FF">
              <w:rPr>
                <w:rFonts w:asciiTheme="minorHAnsi" w:hAnsiTheme="minorHAnsi" w:cs="Segoe UI"/>
                <w:sz w:val="20"/>
                <w:szCs w:val="20"/>
                <w:lang w:val="pt-BR"/>
              </w:rPr>
              <w:t xml:space="preserve"> g/m</w:t>
            </w:r>
            <w:r w:rsidRPr="00E829FF">
              <w:rPr>
                <w:rFonts w:asciiTheme="minorHAnsi" w:hAnsiTheme="minorHAnsi" w:cs="Segoe UI"/>
                <w:sz w:val="20"/>
                <w:szCs w:val="20"/>
                <w:vertAlign w:val="superscript"/>
                <w:lang w:val="pt-BR"/>
              </w:rPr>
              <w:t>2</w:t>
            </w:r>
            <w:r w:rsidRPr="00E829FF">
              <w:rPr>
                <w:rFonts w:asciiTheme="minorHAnsi" w:hAnsiTheme="minorHAnsi" w:cs="Segoe UI"/>
                <w:sz w:val="20"/>
                <w:szCs w:val="20"/>
                <w:lang w:val="pt-BR"/>
              </w:rPr>
              <w:t xml:space="preserve">, </w:t>
            </w:r>
            <w:r>
              <w:rPr>
                <w:rFonts w:asciiTheme="minorHAnsi" w:hAnsiTheme="minorHAnsi" w:cs="Segoe UI"/>
                <w:sz w:val="20"/>
                <w:szCs w:val="20"/>
                <w:lang w:val="pt-BR"/>
              </w:rPr>
              <w:t>im</w:t>
            </w:r>
            <w:r w:rsidR="00D80F31">
              <w:rPr>
                <w:rFonts w:asciiTheme="minorHAnsi" w:hAnsiTheme="minorHAnsi" w:cs="Segoe UI"/>
                <w:sz w:val="20"/>
                <w:szCs w:val="20"/>
                <w:lang w:val="pt-BR"/>
              </w:rPr>
              <w:t>primare policromie față / verso.</w:t>
            </w:r>
          </w:p>
          <w:p w:rsidR="00A505AB" w:rsidRPr="0052093A" w:rsidRDefault="00157955" w:rsidP="00157955">
            <w:pPr>
              <w:spacing w:after="0" w:line="240" w:lineRule="auto"/>
              <w:jc w:val="both"/>
              <w:rPr>
                <w:rFonts w:cs="Calibri"/>
                <w:b/>
                <w:i/>
                <w:lang w:val="ro-RO"/>
              </w:rPr>
            </w:pPr>
            <w:r w:rsidRPr="00F17D8B">
              <w:rPr>
                <w:rFonts w:asciiTheme="minorHAnsi" w:eastAsia="Times New Roman" w:hAnsiTheme="minorHAnsi" w:cs="Helvetica"/>
                <w:b/>
                <w:sz w:val="20"/>
                <w:szCs w:val="20"/>
                <w:lang w:eastAsia="en-GB"/>
              </w:rPr>
              <w:t xml:space="preserve">Garanție </w:t>
            </w:r>
            <w:r>
              <w:rPr>
                <w:rFonts w:asciiTheme="minorHAnsi" w:eastAsia="Times New Roman" w:hAnsiTheme="minorHAnsi" w:cs="Helvetica"/>
                <w:b/>
                <w:sz w:val="20"/>
                <w:szCs w:val="20"/>
                <w:lang w:eastAsia="en-GB"/>
              </w:rPr>
              <w:t>produse</w:t>
            </w:r>
            <w:r w:rsidRPr="00F17D8B">
              <w:rPr>
                <w:rFonts w:asciiTheme="minorHAnsi" w:eastAsia="Times New Roman" w:hAnsiTheme="minorHAnsi" w:cs="Helvetica"/>
                <w:b/>
                <w:sz w:val="20"/>
                <w:szCs w:val="20"/>
                <w:lang w:eastAsia="en-GB"/>
              </w:rPr>
              <w:t>:</w:t>
            </w:r>
            <w:r w:rsidRPr="00F17D8B">
              <w:rPr>
                <w:rFonts w:asciiTheme="minorHAnsi" w:eastAsia="Times New Roman" w:hAnsiTheme="minorHAnsi" w:cs="Helvetica"/>
                <w:sz w:val="20"/>
                <w:szCs w:val="20"/>
                <w:lang w:eastAsia="en-GB"/>
              </w:rPr>
              <w:t xml:space="preserve"> minim </w:t>
            </w:r>
            <w:r>
              <w:rPr>
                <w:rFonts w:asciiTheme="minorHAnsi" w:eastAsia="Times New Roman" w:hAnsiTheme="minorHAnsi" w:cs="Helvetica"/>
                <w:sz w:val="20"/>
                <w:szCs w:val="20"/>
                <w:lang w:eastAsia="en-GB"/>
              </w:rPr>
              <w:t>12</w:t>
            </w:r>
            <w:r w:rsidRPr="00F17D8B">
              <w:rPr>
                <w:rFonts w:asciiTheme="minorHAnsi" w:eastAsia="Times New Roman" w:hAnsiTheme="minorHAnsi" w:cs="Helvetica"/>
                <w:sz w:val="20"/>
                <w:szCs w:val="20"/>
                <w:lang w:eastAsia="en-GB"/>
              </w:rPr>
              <w:t xml:space="preserve"> luni.</w:t>
            </w:r>
          </w:p>
        </w:tc>
        <w:tc>
          <w:tcPr>
            <w:tcW w:w="4320" w:type="dxa"/>
          </w:tcPr>
          <w:p w:rsidR="00A505AB" w:rsidRPr="00441282" w:rsidRDefault="00A505AB" w:rsidP="007254CE">
            <w:pPr>
              <w:spacing w:after="0" w:line="240" w:lineRule="auto"/>
              <w:jc w:val="both"/>
              <w:rPr>
                <w:rFonts w:cs="Calibri"/>
                <w:i/>
                <w:color w:val="FF0000"/>
                <w:sz w:val="20"/>
                <w:szCs w:val="20"/>
                <w:lang w:val="ro-RO"/>
              </w:rPr>
            </w:pPr>
            <w:r w:rsidRPr="00441282">
              <w:rPr>
                <w:rFonts w:cs="Calibri"/>
                <w:i/>
                <w:color w:val="FF0000"/>
                <w:sz w:val="20"/>
                <w:szCs w:val="20"/>
                <w:lang w:val="ro-RO"/>
              </w:rPr>
              <w:t>Detaliile specifice şi standardele tehnice ale produsului ofertat</w:t>
            </w:r>
          </w:p>
          <w:p w:rsidR="00A505AB" w:rsidRPr="00B22F00" w:rsidRDefault="00A505AB" w:rsidP="007254CE">
            <w:pPr>
              <w:spacing w:after="0" w:line="240" w:lineRule="auto"/>
              <w:jc w:val="both"/>
              <w:rPr>
                <w:rFonts w:cs="Calibri"/>
                <w:color w:val="FF0000"/>
                <w:sz w:val="20"/>
                <w:szCs w:val="20"/>
                <w:lang w:val="ro-RO"/>
              </w:rPr>
            </w:pPr>
          </w:p>
        </w:tc>
      </w:tr>
      <w:tr w:rsidR="00A505AB" w:rsidRPr="00386A28" w:rsidTr="007254CE">
        <w:trPr>
          <w:trHeight w:val="285"/>
        </w:trPr>
        <w:tc>
          <w:tcPr>
            <w:tcW w:w="4680" w:type="dxa"/>
            <w:shd w:val="clear" w:color="auto" w:fill="auto"/>
            <w:vAlign w:val="bottom"/>
          </w:tcPr>
          <w:p w:rsidR="000330BC" w:rsidRPr="00A505AB" w:rsidRDefault="00157955" w:rsidP="00157955">
            <w:pPr>
              <w:spacing w:after="0" w:line="240" w:lineRule="auto"/>
              <w:ind w:left="-13" w:firstLine="13"/>
              <w:jc w:val="both"/>
              <w:rPr>
                <w:rFonts w:cs="Calibri"/>
                <w:b/>
                <w:i/>
                <w:lang w:val="ro-RO"/>
              </w:rPr>
            </w:pPr>
            <w:r w:rsidRPr="00157955">
              <w:rPr>
                <w:rFonts w:asciiTheme="minorHAnsi" w:eastAsia="Times New Roman" w:hAnsiTheme="minorHAnsi" w:cs="Helvetica"/>
                <w:b/>
                <w:sz w:val="20"/>
                <w:szCs w:val="20"/>
                <w:lang w:eastAsia="en-GB"/>
              </w:rPr>
              <w:t>Conținutul și grafica pentru personalizare vor fi transmise de beneficiar în format electronic.</w:t>
            </w:r>
          </w:p>
        </w:tc>
        <w:tc>
          <w:tcPr>
            <w:tcW w:w="4320" w:type="dxa"/>
          </w:tcPr>
          <w:p w:rsidR="00A505AB" w:rsidRPr="00A52C69" w:rsidRDefault="00A505AB" w:rsidP="00157955">
            <w:pPr>
              <w:spacing w:after="0" w:line="240" w:lineRule="auto"/>
              <w:jc w:val="both"/>
              <w:rPr>
                <w:rFonts w:cs="Calibri"/>
                <w:i/>
                <w:color w:val="FF0000"/>
                <w:lang w:val="ro-RO"/>
              </w:rPr>
            </w:pPr>
          </w:p>
        </w:tc>
      </w:tr>
    </w:tbl>
    <w:p w:rsidR="00A505AB" w:rsidRDefault="00A505AB" w:rsidP="00A505AB">
      <w:pPr>
        <w:spacing w:after="0" w:line="240" w:lineRule="auto"/>
        <w:rPr>
          <w:rFonts w:cs="Calibri"/>
          <w:b/>
          <w:lang w:val="ro-RO"/>
        </w:rPr>
      </w:pPr>
    </w:p>
    <w:p w:rsidR="009811FA" w:rsidRDefault="009811FA" w:rsidP="00A505AB">
      <w:pPr>
        <w:spacing w:after="0" w:line="240" w:lineRule="auto"/>
        <w:rPr>
          <w:rFonts w:cs="Calibri"/>
          <w:b/>
          <w:lang w:val="ro-RO"/>
        </w:rPr>
      </w:pPr>
    </w:p>
    <w:p w:rsidR="009811FA" w:rsidRPr="00A52C69" w:rsidRDefault="009811FA" w:rsidP="00A505AB">
      <w:pPr>
        <w:spacing w:after="0" w:line="240" w:lineRule="auto"/>
        <w:rPr>
          <w:rFonts w:cs="Calibri"/>
          <w:b/>
          <w:lang w:val="ro-RO"/>
        </w:rPr>
      </w:pPr>
    </w:p>
    <w:p w:rsidR="009811FA" w:rsidRDefault="009811FA" w:rsidP="009811FA">
      <w:pPr>
        <w:spacing w:after="0" w:line="240" w:lineRule="auto"/>
        <w:ind w:left="720" w:hanging="720"/>
        <w:jc w:val="both"/>
        <w:rPr>
          <w:rFonts w:cs="Calibri"/>
          <w:b/>
          <w:lang w:val="ro-RO"/>
        </w:rPr>
      </w:pPr>
      <w:r>
        <w:rPr>
          <w:rFonts w:cs="Calibri"/>
          <w:b/>
          <w:lang w:val="ro-RO"/>
        </w:rPr>
        <w:t xml:space="preserve">3. </w:t>
      </w:r>
      <w:r w:rsidRPr="0052093A">
        <w:rPr>
          <w:rFonts w:cs="Calibri"/>
          <w:b/>
          <w:lang w:val="ro-RO"/>
        </w:rPr>
        <w:t>LOT</w:t>
      </w:r>
      <w:r>
        <w:rPr>
          <w:rFonts w:cs="Calibri"/>
          <w:b/>
          <w:lang w:val="ro-RO"/>
        </w:rPr>
        <w:t xml:space="preserve"> 3</w:t>
      </w:r>
    </w:p>
    <w:p w:rsidR="009811FA" w:rsidRPr="0052093A" w:rsidRDefault="009811FA" w:rsidP="009811FA">
      <w:pPr>
        <w:spacing w:after="0" w:line="240" w:lineRule="auto"/>
        <w:ind w:left="720" w:hanging="720"/>
        <w:jc w:val="both"/>
        <w:rPr>
          <w:rFonts w:cs="Calibri"/>
          <w:b/>
          <w:lang w:val="ro-RO"/>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680"/>
        <w:gridCol w:w="4320"/>
      </w:tblGrid>
      <w:tr w:rsidR="009811FA" w:rsidRPr="00386A28" w:rsidTr="00D13DF8">
        <w:trPr>
          <w:trHeight w:val="285"/>
        </w:trPr>
        <w:tc>
          <w:tcPr>
            <w:tcW w:w="4680" w:type="dxa"/>
            <w:shd w:val="clear" w:color="auto" w:fill="auto"/>
            <w:vAlign w:val="center"/>
          </w:tcPr>
          <w:p w:rsidR="009811FA" w:rsidRPr="00151F63" w:rsidRDefault="009811FA" w:rsidP="00151F63">
            <w:pPr>
              <w:spacing w:after="0" w:line="240" w:lineRule="auto"/>
              <w:jc w:val="center"/>
              <w:rPr>
                <w:rFonts w:cs="Calibri"/>
                <w:b/>
                <w:lang w:val="ro-RO"/>
              </w:rPr>
            </w:pPr>
            <w:r w:rsidRPr="00A52C69">
              <w:rPr>
                <w:rFonts w:cs="Calibri"/>
                <w:b/>
                <w:lang w:val="ro-RO"/>
              </w:rPr>
              <w:t>A. Specificații tehnice solicitate</w:t>
            </w:r>
          </w:p>
        </w:tc>
        <w:tc>
          <w:tcPr>
            <w:tcW w:w="4320" w:type="dxa"/>
            <w:vAlign w:val="center"/>
          </w:tcPr>
          <w:p w:rsidR="009811FA" w:rsidRPr="00A52C69" w:rsidRDefault="009811FA" w:rsidP="00D13DF8">
            <w:pPr>
              <w:spacing w:after="0" w:line="240" w:lineRule="auto"/>
              <w:jc w:val="center"/>
              <w:rPr>
                <w:rFonts w:cs="Calibri"/>
                <w:b/>
                <w:lang w:val="ro-RO"/>
              </w:rPr>
            </w:pPr>
            <w:r w:rsidRPr="00A52C69">
              <w:rPr>
                <w:rFonts w:cs="Calibri"/>
                <w:b/>
                <w:lang w:val="ro-RO"/>
              </w:rPr>
              <w:t>B. Specificații tehnice ofertate</w:t>
            </w:r>
          </w:p>
          <w:p w:rsidR="009811FA" w:rsidRPr="00A52C69" w:rsidRDefault="009811FA" w:rsidP="00D13DF8">
            <w:pPr>
              <w:spacing w:after="0" w:line="240" w:lineRule="auto"/>
              <w:jc w:val="center"/>
              <w:rPr>
                <w:rFonts w:cs="Calibri"/>
                <w:i/>
                <w:color w:val="3366FF"/>
                <w:u w:val="single"/>
                <w:lang w:val="ro-RO"/>
              </w:rPr>
            </w:pPr>
            <w:r w:rsidRPr="00A52C69">
              <w:rPr>
                <w:rFonts w:cs="Calibri"/>
                <w:i/>
                <w:color w:val="FF0000"/>
                <w:lang w:val="ro-RO"/>
              </w:rPr>
              <w:t>[a se completa de către Ofertant]</w:t>
            </w:r>
          </w:p>
        </w:tc>
      </w:tr>
      <w:tr w:rsidR="009811FA" w:rsidRPr="004674D0" w:rsidTr="00D13DF8">
        <w:trPr>
          <w:trHeight w:val="285"/>
        </w:trPr>
        <w:tc>
          <w:tcPr>
            <w:tcW w:w="4680" w:type="dxa"/>
            <w:shd w:val="clear" w:color="auto" w:fill="auto"/>
            <w:vAlign w:val="bottom"/>
          </w:tcPr>
          <w:p w:rsidR="009811FA" w:rsidRPr="00617FBC" w:rsidRDefault="009811FA" w:rsidP="00D13DF8">
            <w:pPr>
              <w:spacing w:after="0" w:line="240" w:lineRule="auto"/>
              <w:jc w:val="both"/>
              <w:rPr>
                <w:rFonts w:cs="Calibri"/>
                <w:b/>
                <w:i/>
                <w:sz w:val="20"/>
                <w:szCs w:val="20"/>
                <w:lang w:val="ro-RO"/>
              </w:rPr>
            </w:pPr>
            <w:r w:rsidRPr="00617FBC">
              <w:rPr>
                <w:rFonts w:cs="Calibri"/>
                <w:b/>
                <w:i/>
                <w:sz w:val="20"/>
                <w:szCs w:val="20"/>
                <w:lang w:val="ro-RO"/>
              </w:rPr>
              <w:t>Denumire produs</w:t>
            </w:r>
          </w:p>
          <w:p w:rsidR="009811FA" w:rsidRPr="004D50C8" w:rsidRDefault="009811FA" w:rsidP="00D13DF8">
            <w:pPr>
              <w:spacing w:after="0" w:line="240" w:lineRule="auto"/>
              <w:jc w:val="both"/>
              <w:rPr>
                <w:rFonts w:cs="Calibri"/>
                <w:lang w:val="ro-RO"/>
              </w:rPr>
            </w:pPr>
            <w:r w:rsidRPr="009811FA">
              <w:rPr>
                <w:rFonts w:asciiTheme="minorHAnsi" w:hAnsiTheme="minorHAnsi" w:cs="Calibri"/>
                <w:i/>
                <w:lang w:val="ro-RO"/>
              </w:rPr>
              <w:t>Certificate de participare</w:t>
            </w:r>
          </w:p>
        </w:tc>
        <w:tc>
          <w:tcPr>
            <w:tcW w:w="4320" w:type="dxa"/>
          </w:tcPr>
          <w:p w:rsidR="009811FA" w:rsidRPr="00441282" w:rsidRDefault="009811FA" w:rsidP="00D13DF8">
            <w:pPr>
              <w:spacing w:after="0" w:line="240" w:lineRule="auto"/>
              <w:jc w:val="both"/>
              <w:rPr>
                <w:rFonts w:cs="Calibri"/>
                <w:i/>
                <w:color w:val="FF0000"/>
                <w:sz w:val="20"/>
                <w:szCs w:val="20"/>
                <w:lang w:val="ro-RO"/>
              </w:rPr>
            </w:pPr>
            <w:r w:rsidRPr="00441282">
              <w:rPr>
                <w:rFonts w:cs="Calibri"/>
                <w:i/>
                <w:color w:val="FF0000"/>
                <w:sz w:val="20"/>
                <w:szCs w:val="20"/>
                <w:lang w:val="ro-RO"/>
              </w:rPr>
              <w:t>Marca / modelul produsului</w:t>
            </w:r>
          </w:p>
          <w:p w:rsidR="009811FA" w:rsidRPr="00B22F00" w:rsidRDefault="009811FA" w:rsidP="00D13DF8">
            <w:pPr>
              <w:spacing w:after="0" w:line="240" w:lineRule="auto"/>
              <w:jc w:val="both"/>
              <w:rPr>
                <w:rFonts w:cs="Calibri"/>
                <w:color w:val="FF0000"/>
                <w:sz w:val="20"/>
                <w:szCs w:val="20"/>
                <w:lang w:val="ro-RO"/>
              </w:rPr>
            </w:pPr>
          </w:p>
        </w:tc>
      </w:tr>
      <w:tr w:rsidR="009811FA" w:rsidRPr="004674D0" w:rsidTr="00D13DF8">
        <w:tc>
          <w:tcPr>
            <w:tcW w:w="4680" w:type="dxa"/>
            <w:shd w:val="clear" w:color="auto" w:fill="auto"/>
            <w:vAlign w:val="bottom"/>
          </w:tcPr>
          <w:p w:rsidR="009811FA" w:rsidRPr="00617FBC" w:rsidRDefault="009811FA" w:rsidP="00D13DF8">
            <w:pPr>
              <w:spacing w:after="0" w:line="240" w:lineRule="auto"/>
              <w:jc w:val="both"/>
              <w:rPr>
                <w:rFonts w:cs="Calibri"/>
                <w:b/>
                <w:i/>
                <w:sz w:val="20"/>
                <w:szCs w:val="20"/>
                <w:lang w:val="ro-RO"/>
              </w:rPr>
            </w:pPr>
            <w:r w:rsidRPr="00617FBC">
              <w:rPr>
                <w:rFonts w:cs="Calibri"/>
                <w:b/>
                <w:i/>
                <w:sz w:val="20"/>
                <w:szCs w:val="20"/>
                <w:lang w:val="ro-RO"/>
              </w:rPr>
              <w:t>Descriere generală</w:t>
            </w:r>
          </w:p>
          <w:p w:rsidR="009811FA" w:rsidRPr="004D50C8" w:rsidRDefault="009811FA" w:rsidP="00D13DF8">
            <w:pPr>
              <w:spacing w:after="0" w:line="240" w:lineRule="auto"/>
              <w:ind w:left="-13" w:firstLine="13"/>
              <w:jc w:val="both"/>
              <w:rPr>
                <w:rFonts w:asciiTheme="minorHAnsi" w:hAnsiTheme="minorHAnsi" w:cs="Calibri"/>
                <w:lang w:val="ro-RO"/>
              </w:rPr>
            </w:pPr>
            <w:r w:rsidRPr="009811FA">
              <w:rPr>
                <w:rFonts w:asciiTheme="minorHAnsi" w:eastAsia="Times New Roman" w:hAnsiTheme="minorHAnsi" w:cs="Segoe UI"/>
                <w:sz w:val="20"/>
                <w:szCs w:val="20"/>
                <w:lang w:val="pt-BR" w:eastAsia="ro-RO"/>
              </w:rPr>
              <w:t>Certificate de participare, A4</w:t>
            </w:r>
          </w:p>
        </w:tc>
        <w:tc>
          <w:tcPr>
            <w:tcW w:w="4320" w:type="dxa"/>
          </w:tcPr>
          <w:p w:rsidR="009811FA" w:rsidRPr="00441282" w:rsidRDefault="009811FA" w:rsidP="00D13DF8">
            <w:pPr>
              <w:spacing w:after="0" w:line="240" w:lineRule="auto"/>
              <w:jc w:val="both"/>
              <w:rPr>
                <w:rFonts w:cs="Calibri"/>
                <w:i/>
                <w:color w:val="FF0000"/>
                <w:sz w:val="20"/>
                <w:szCs w:val="20"/>
                <w:lang w:val="ro-RO"/>
              </w:rPr>
            </w:pPr>
            <w:r w:rsidRPr="00441282">
              <w:rPr>
                <w:rFonts w:cs="Calibri"/>
                <w:i/>
                <w:color w:val="FF0000"/>
                <w:sz w:val="20"/>
                <w:szCs w:val="20"/>
                <w:lang w:val="ro-RO"/>
              </w:rPr>
              <w:t>Descriere generală</w:t>
            </w:r>
          </w:p>
          <w:p w:rsidR="009811FA" w:rsidRPr="00B22F00" w:rsidRDefault="009811FA" w:rsidP="00D13DF8">
            <w:pPr>
              <w:spacing w:after="0" w:line="240" w:lineRule="auto"/>
              <w:jc w:val="both"/>
              <w:rPr>
                <w:rFonts w:cs="Calibri"/>
                <w:color w:val="FF0000"/>
                <w:sz w:val="20"/>
                <w:szCs w:val="20"/>
                <w:lang w:val="ro-RO"/>
              </w:rPr>
            </w:pPr>
          </w:p>
        </w:tc>
      </w:tr>
      <w:tr w:rsidR="009811FA" w:rsidRPr="004674D0" w:rsidTr="00D13DF8">
        <w:trPr>
          <w:trHeight w:val="285"/>
        </w:trPr>
        <w:tc>
          <w:tcPr>
            <w:tcW w:w="4680" w:type="dxa"/>
            <w:shd w:val="clear" w:color="auto" w:fill="auto"/>
            <w:vAlign w:val="bottom"/>
          </w:tcPr>
          <w:p w:rsidR="009811FA" w:rsidRPr="00617FBC" w:rsidRDefault="009811FA" w:rsidP="00D13DF8">
            <w:pPr>
              <w:spacing w:after="0" w:line="240" w:lineRule="auto"/>
              <w:jc w:val="both"/>
              <w:rPr>
                <w:rFonts w:cs="Calibri"/>
                <w:b/>
                <w:i/>
                <w:sz w:val="20"/>
                <w:szCs w:val="20"/>
                <w:lang w:val="ro-RO"/>
              </w:rPr>
            </w:pPr>
            <w:r w:rsidRPr="00617FBC">
              <w:rPr>
                <w:rFonts w:cs="Calibri"/>
                <w:b/>
                <w:i/>
                <w:sz w:val="20"/>
                <w:szCs w:val="20"/>
                <w:lang w:val="ro-RO"/>
              </w:rPr>
              <w:t>Detalii specifice şi standarde tehnice minim acceptate de către Beneficiar</w:t>
            </w:r>
          </w:p>
          <w:p w:rsidR="009811FA" w:rsidRPr="00F17D8B" w:rsidRDefault="009811FA" w:rsidP="009811FA">
            <w:pPr>
              <w:pStyle w:val="yiv0776947772msonormal"/>
              <w:shd w:val="clear" w:color="auto" w:fill="FFFFFF"/>
              <w:tabs>
                <w:tab w:val="left" w:pos="3687"/>
              </w:tabs>
              <w:spacing w:before="0" w:beforeAutospacing="0" w:after="0" w:afterAutospacing="0"/>
              <w:jc w:val="both"/>
              <w:rPr>
                <w:rFonts w:asciiTheme="minorHAnsi" w:hAnsiTheme="minorHAnsi" w:cs="Segoe UI"/>
                <w:sz w:val="20"/>
                <w:szCs w:val="20"/>
              </w:rPr>
            </w:pPr>
            <w:r>
              <w:rPr>
                <w:rFonts w:asciiTheme="minorHAnsi" w:hAnsiTheme="minorHAnsi" w:cs="Segoe UI"/>
                <w:b/>
                <w:bCs/>
                <w:sz w:val="20"/>
                <w:szCs w:val="20"/>
                <w:lang w:val="pt-BR"/>
              </w:rPr>
              <w:t>Certificat de participare:</w:t>
            </w:r>
            <w:r w:rsidRPr="00E829FF">
              <w:rPr>
                <w:rFonts w:asciiTheme="minorHAnsi" w:hAnsiTheme="minorHAnsi" w:cs="Segoe UI"/>
                <w:sz w:val="20"/>
                <w:szCs w:val="20"/>
                <w:lang w:val="pt-BR"/>
              </w:rPr>
              <w:t xml:space="preserve"> </w:t>
            </w:r>
            <w:r>
              <w:rPr>
                <w:rFonts w:asciiTheme="minorHAnsi" w:hAnsiTheme="minorHAnsi" w:cs="Segoe UI"/>
                <w:sz w:val="20"/>
                <w:szCs w:val="20"/>
                <w:lang w:val="pt-BR"/>
              </w:rPr>
              <w:t xml:space="preserve">format </w:t>
            </w:r>
            <w:r w:rsidRPr="00E829FF">
              <w:rPr>
                <w:rFonts w:asciiTheme="minorHAnsi" w:hAnsiTheme="minorHAnsi" w:cs="Segoe UI"/>
                <w:sz w:val="20"/>
                <w:szCs w:val="20"/>
                <w:lang w:val="pt-BR"/>
              </w:rPr>
              <w:t>A</w:t>
            </w:r>
            <w:r>
              <w:rPr>
                <w:rFonts w:asciiTheme="minorHAnsi" w:hAnsiTheme="minorHAnsi" w:cs="Segoe UI"/>
                <w:sz w:val="20"/>
                <w:szCs w:val="20"/>
                <w:lang w:val="pt-BR"/>
              </w:rPr>
              <w:t>4</w:t>
            </w:r>
            <w:r w:rsidRPr="00E829FF">
              <w:rPr>
                <w:rFonts w:asciiTheme="minorHAnsi" w:hAnsiTheme="minorHAnsi" w:cs="Segoe UI"/>
                <w:sz w:val="20"/>
                <w:szCs w:val="20"/>
                <w:lang w:val="pt-BR"/>
              </w:rPr>
              <w:t>, suport h</w:t>
            </w:r>
            <w:r>
              <w:rPr>
                <w:rFonts w:asciiTheme="minorHAnsi" w:hAnsiTheme="minorHAnsi" w:cs="Segoe UI"/>
                <w:sz w:val="20"/>
                <w:szCs w:val="20"/>
                <w:lang w:val="pt-BR"/>
              </w:rPr>
              <w:t>â</w:t>
            </w:r>
            <w:r w:rsidRPr="00E829FF">
              <w:rPr>
                <w:rFonts w:asciiTheme="minorHAnsi" w:hAnsiTheme="minorHAnsi" w:cs="Segoe UI"/>
                <w:sz w:val="20"/>
                <w:szCs w:val="20"/>
                <w:lang w:val="pt-BR"/>
              </w:rPr>
              <w:t>rtie DC</w:t>
            </w:r>
            <w:r>
              <w:rPr>
                <w:rFonts w:asciiTheme="minorHAnsi" w:hAnsiTheme="minorHAnsi" w:cs="Segoe UI"/>
                <w:sz w:val="20"/>
                <w:szCs w:val="20"/>
                <w:lang w:val="pt-BR"/>
              </w:rPr>
              <w:t>L min.</w:t>
            </w:r>
            <w:r w:rsidRPr="00E829FF">
              <w:rPr>
                <w:rFonts w:asciiTheme="minorHAnsi" w:hAnsiTheme="minorHAnsi" w:cs="Segoe UI"/>
                <w:sz w:val="20"/>
                <w:szCs w:val="20"/>
                <w:lang w:val="pt-BR"/>
              </w:rPr>
              <w:t xml:space="preserve"> </w:t>
            </w:r>
            <w:r w:rsidR="00592807">
              <w:rPr>
                <w:rFonts w:asciiTheme="minorHAnsi" w:hAnsiTheme="minorHAnsi" w:cs="Segoe UI"/>
                <w:sz w:val="20"/>
                <w:szCs w:val="20"/>
                <w:lang w:val="pt-BR"/>
              </w:rPr>
              <w:t>20</w:t>
            </w:r>
            <w:r>
              <w:rPr>
                <w:rFonts w:asciiTheme="minorHAnsi" w:hAnsiTheme="minorHAnsi" w:cs="Segoe UI"/>
                <w:sz w:val="20"/>
                <w:szCs w:val="20"/>
                <w:lang w:val="pt-BR"/>
              </w:rPr>
              <w:t>0</w:t>
            </w:r>
            <w:r w:rsidRPr="00E829FF">
              <w:rPr>
                <w:rFonts w:asciiTheme="minorHAnsi" w:hAnsiTheme="minorHAnsi" w:cs="Segoe UI"/>
                <w:sz w:val="20"/>
                <w:szCs w:val="20"/>
                <w:lang w:val="pt-BR"/>
              </w:rPr>
              <w:t xml:space="preserve"> g/m</w:t>
            </w:r>
            <w:r w:rsidRPr="00E829FF">
              <w:rPr>
                <w:rFonts w:asciiTheme="minorHAnsi" w:hAnsiTheme="minorHAnsi" w:cs="Segoe UI"/>
                <w:sz w:val="20"/>
                <w:szCs w:val="20"/>
                <w:vertAlign w:val="superscript"/>
                <w:lang w:val="pt-BR"/>
              </w:rPr>
              <w:t>2</w:t>
            </w:r>
            <w:r w:rsidRPr="00E829FF">
              <w:rPr>
                <w:rFonts w:asciiTheme="minorHAnsi" w:hAnsiTheme="minorHAnsi" w:cs="Segoe UI"/>
                <w:sz w:val="20"/>
                <w:szCs w:val="20"/>
                <w:lang w:val="pt-BR"/>
              </w:rPr>
              <w:t xml:space="preserve">, </w:t>
            </w:r>
            <w:r>
              <w:rPr>
                <w:rFonts w:asciiTheme="minorHAnsi" w:hAnsiTheme="minorHAnsi" w:cs="Segoe UI"/>
                <w:sz w:val="20"/>
                <w:szCs w:val="20"/>
                <w:lang w:val="pt-BR"/>
              </w:rPr>
              <w:t>imprimare policromie 1</w:t>
            </w:r>
            <w:r w:rsidRPr="00E829FF">
              <w:rPr>
                <w:rFonts w:asciiTheme="minorHAnsi" w:hAnsiTheme="minorHAnsi" w:cs="Segoe UI"/>
                <w:sz w:val="20"/>
                <w:szCs w:val="20"/>
                <w:lang w:val="pt-BR"/>
              </w:rPr>
              <w:t xml:space="preserve"> fa</w:t>
            </w:r>
            <w:r>
              <w:rPr>
                <w:rFonts w:asciiTheme="minorHAnsi" w:hAnsiTheme="minorHAnsi" w:cs="Segoe UI"/>
                <w:sz w:val="20"/>
                <w:szCs w:val="20"/>
                <w:lang w:val="pt-BR"/>
              </w:rPr>
              <w:t>ță;</w:t>
            </w:r>
            <w:r w:rsidRPr="00F17D8B">
              <w:rPr>
                <w:rFonts w:asciiTheme="minorHAnsi" w:hAnsiTheme="minorHAnsi" w:cs="Segoe UI"/>
                <w:sz w:val="20"/>
                <w:szCs w:val="20"/>
                <w:lang w:val="pt-BR"/>
              </w:rPr>
              <w:t xml:space="preserve"> </w:t>
            </w:r>
          </w:p>
          <w:p w:rsidR="009811FA" w:rsidRPr="0052093A" w:rsidRDefault="009811FA" w:rsidP="009811FA">
            <w:pPr>
              <w:spacing w:after="0" w:line="240" w:lineRule="auto"/>
              <w:jc w:val="both"/>
              <w:rPr>
                <w:rFonts w:cs="Calibri"/>
                <w:b/>
                <w:i/>
                <w:lang w:val="ro-RO"/>
              </w:rPr>
            </w:pPr>
            <w:r w:rsidRPr="00F17D8B">
              <w:rPr>
                <w:rFonts w:asciiTheme="minorHAnsi" w:eastAsia="Times New Roman" w:hAnsiTheme="minorHAnsi" w:cs="Helvetica"/>
                <w:b/>
                <w:sz w:val="20"/>
                <w:szCs w:val="20"/>
                <w:lang w:eastAsia="en-GB"/>
              </w:rPr>
              <w:t xml:space="preserve">Garanție </w:t>
            </w:r>
            <w:r>
              <w:rPr>
                <w:rFonts w:asciiTheme="minorHAnsi" w:eastAsia="Times New Roman" w:hAnsiTheme="minorHAnsi" w:cs="Helvetica"/>
                <w:b/>
                <w:sz w:val="20"/>
                <w:szCs w:val="20"/>
                <w:lang w:eastAsia="en-GB"/>
              </w:rPr>
              <w:t>produse</w:t>
            </w:r>
            <w:r w:rsidRPr="00F17D8B">
              <w:rPr>
                <w:rFonts w:asciiTheme="minorHAnsi" w:eastAsia="Times New Roman" w:hAnsiTheme="minorHAnsi" w:cs="Helvetica"/>
                <w:b/>
                <w:sz w:val="20"/>
                <w:szCs w:val="20"/>
                <w:lang w:eastAsia="en-GB"/>
              </w:rPr>
              <w:t>:</w:t>
            </w:r>
            <w:r w:rsidRPr="00F17D8B">
              <w:rPr>
                <w:rFonts w:asciiTheme="minorHAnsi" w:eastAsia="Times New Roman" w:hAnsiTheme="minorHAnsi" w:cs="Helvetica"/>
                <w:sz w:val="20"/>
                <w:szCs w:val="20"/>
                <w:lang w:eastAsia="en-GB"/>
              </w:rPr>
              <w:t xml:space="preserve"> minim </w:t>
            </w:r>
            <w:r>
              <w:rPr>
                <w:rFonts w:asciiTheme="minorHAnsi" w:eastAsia="Times New Roman" w:hAnsiTheme="minorHAnsi" w:cs="Helvetica"/>
                <w:sz w:val="20"/>
                <w:szCs w:val="20"/>
                <w:lang w:eastAsia="en-GB"/>
              </w:rPr>
              <w:t>12</w:t>
            </w:r>
            <w:r w:rsidRPr="00F17D8B">
              <w:rPr>
                <w:rFonts w:asciiTheme="minorHAnsi" w:eastAsia="Times New Roman" w:hAnsiTheme="minorHAnsi" w:cs="Helvetica"/>
                <w:sz w:val="20"/>
                <w:szCs w:val="20"/>
                <w:lang w:eastAsia="en-GB"/>
              </w:rPr>
              <w:t xml:space="preserve"> luni.</w:t>
            </w:r>
          </w:p>
        </w:tc>
        <w:tc>
          <w:tcPr>
            <w:tcW w:w="4320" w:type="dxa"/>
          </w:tcPr>
          <w:p w:rsidR="009811FA" w:rsidRPr="00441282" w:rsidRDefault="009811FA" w:rsidP="00D13DF8">
            <w:pPr>
              <w:spacing w:after="0" w:line="240" w:lineRule="auto"/>
              <w:jc w:val="both"/>
              <w:rPr>
                <w:rFonts w:cs="Calibri"/>
                <w:i/>
                <w:color w:val="FF0000"/>
                <w:sz w:val="20"/>
                <w:szCs w:val="20"/>
                <w:lang w:val="ro-RO"/>
              </w:rPr>
            </w:pPr>
            <w:r w:rsidRPr="00441282">
              <w:rPr>
                <w:rFonts w:cs="Calibri"/>
                <w:i/>
                <w:color w:val="FF0000"/>
                <w:sz w:val="20"/>
                <w:szCs w:val="20"/>
                <w:lang w:val="ro-RO"/>
              </w:rPr>
              <w:t>Detaliile specifice şi standardele tehnice ale produsului ofertat</w:t>
            </w:r>
          </w:p>
          <w:p w:rsidR="009811FA" w:rsidRPr="00B22F00" w:rsidRDefault="009811FA" w:rsidP="00D13DF8">
            <w:pPr>
              <w:spacing w:after="0" w:line="240" w:lineRule="auto"/>
              <w:jc w:val="both"/>
              <w:rPr>
                <w:rFonts w:cs="Calibri"/>
                <w:color w:val="FF0000"/>
                <w:sz w:val="20"/>
                <w:szCs w:val="20"/>
                <w:lang w:val="ro-RO"/>
              </w:rPr>
            </w:pPr>
          </w:p>
        </w:tc>
      </w:tr>
      <w:tr w:rsidR="009811FA" w:rsidRPr="00386A28" w:rsidTr="00D13DF8">
        <w:trPr>
          <w:trHeight w:val="285"/>
        </w:trPr>
        <w:tc>
          <w:tcPr>
            <w:tcW w:w="4680" w:type="dxa"/>
            <w:shd w:val="clear" w:color="auto" w:fill="auto"/>
            <w:vAlign w:val="bottom"/>
          </w:tcPr>
          <w:p w:rsidR="009811FA" w:rsidRPr="00A505AB" w:rsidRDefault="009811FA" w:rsidP="00D13DF8">
            <w:pPr>
              <w:spacing w:after="0" w:line="240" w:lineRule="auto"/>
              <w:ind w:left="-13" w:firstLine="13"/>
              <w:jc w:val="both"/>
              <w:rPr>
                <w:rFonts w:cs="Calibri"/>
                <w:b/>
                <w:i/>
                <w:lang w:val="ro-RO"/>
              </w:rPr>
            </w:pPr>
            <w:r w:rsidRPr="00157955">
              <w:rPr>
                <w:rFonts w:asciiTheme="minorHAnsi" w:eastAsia="Times New Roman" w:hAnsiTheme="minorHAnsi" w:cs="Helvetica"/>
                <w:b/>
                <w:sz w:val="20"/>
                <w:szCs w:val="20"/>
                <w:lang w:eastAsia="en-GB"/>
              </w:rPr>
              <w:t>Conținutul și grafica pentru personalizare vor fi transmise de beneficiar în format electronic.</w:t>
            </w:r>
          </w:p>
        </w:tc>
        <w:tc>
          <w:tcPr>
            <w:tcW w:w="4320" w:type="dxa"/>
          </w:tcPr>
          <w:p w:rsidR="009811FA" w:rsidRPr="00B22F00" w:rsidRDefault="009811FA" w:rsidP="00D13DF8">
            <w:pPr>
              <w:spacing w:after="0" w:line="240" w:lineRule="auto"/>
              <w:jc w:val="both"/>
              <w:rPr>
                <w:rFonts w:cs="Calibri"/>
                <w:color w:val="FF0000"/>
                <w:lang w:val="ro-RO"/>
              </w:rPr>
            </w:pPr>
          </w:p>
        </w:tc>
      </w:tr>
    </w:tbl>
    <w:p w:rsidR="009811FA" w:rsidRPr="00A52C69" w:rsidRDefault="009811FA" w:rsidP="009811FA">
      <w:pPr>
        <w:spacing w:after="0" w:line="240" w:lineRule="auto"/>
        <w:rPr>
          <w:rFonts w:cs="Calibri"/>
          <w:b/>
          <w:lang w:val="ro-RO"/>
        </w:rPr>
      </w:pPr>
    </w:p>
    <w:p w:rsidR="00A505AB" w:rsidRDefault="00A505AB" w:rsidP="00A505AB">
      <w:pPr>
        <w:spacing w:after="0" w:line="240" w:lineRule="auto"/>
        <w:rPr>
          <w:rFonts w:cs="Calibri"/>
          <w:b/>
          <w:lang w:val="ro-RO"/>
        </w:rPr>
      </w:pPr>
    </w:p>
    <w:p w:rsidR="00297254" w:rsidRDefault="00297254" w:rsidP="00297254">
      <w:pPr>
        <w:spacing w:after="0" w:line="240" w:lineRule="auto"/>
        <w:rPr>
          <w:rFonts w:cs="Calibri"/>
          <w:b/>
          <w:lang w:val="ro-RO"/>
        </w:rPr>
      </w:pPr>
    </w:p>
    <w:p w:rsidR="0052093A" w:rsidRPr="00A52C69" w:rsidRDefault="0052093A" w:rsidP="00297254">
      <w:pPr>
        <w:spacing w:after="0" w:line="240" w:lineRule="auto"/>
        <w:rPr>
          <w:rFonts w:cs="Calibri"/>
          <w:b/>
          <w:lang w:val="ro-RO"/>
        </w:rPr>
      </w:pPr>
    </w:p>
    <w:p w:rsidR="00297254" w:rsidRPr="00A52C69" w:rsidRDefault="00297254" w:rsidP="00297254">
      <w:pPr>
        <w:spacing w:after="0" w:line="240" w:lineRule="auto"/>
        <w:rPr>
          <w:rFonts w:cs="Calibri"/>
          <w:b/>
          <w:lang w:val="ro-RO"/>
        </w:rPr>
      </w:pPr>
      <w:r w:rsidRPr="00A52C69">
        <w:rPr>
          <w:rFonts w:cs="Calibri"/>
          <w:b/>
          <w:lang w:val="ro-RO"/>
        </w:rPr>
        <w:t>NUMELE OFERTANTULUI_____________________</w:t>
      </w:r>
    </w:p>
    <w:p w:rsidR="00297254" w:rsidRPr="00A52C69" w:rsidRDefault="00297254" w:rsidP="00297254">
      <w:pPr>
        <w:spacing w:after="0" w:line="240" w:lineRule="auto"/>
        <w:rPr>
          <w:rFonts w:cs="Calibri"/>
          <w:b/>
          <w:lang w:val="ro-RO"/>
        </w:rPr>
      </w:pPr>
      <w:r w:rsidRPr="00A52C69">
        <w:rPr>
          <w:rFonts w:cs="Calibri"/>
          <w:b/>
          <w:lang w:val="ro-RO"/>
        </w:rPr>
        <w:t>Semnătură autorizată___________________________</w:t>
      </w:r>
    </w:p>
    <w:p w:rsidR="00297254" w:rsidRPr="00A52C69" w:rsidRDefault="00297254" w:rsidP="00297254">
      <w:pPr>
        <w:spacing w:after="0" w:line="240" w:lineRule="auto"/>
        <w:rPr>
          <w:rFonts w:cs="Calibri"/>
          <w:b/>
          <w:lang w:val="ro-RO"/>
        </w:rPr>
      </w:pPr>
      <w:r w:rsidRPr="00A52C69">
        <w:rPr>
          <w:rFonts w:cs="Calibri"/>
          <w:b/>
          <w:lang w:val="ro-RO"/>
        </w:rPr>
        <w:t>Locul:</w:t>
      </w:r>
    </w:p>
    <w:p w:rsidR="00297254" w:rsidRPr="00A52C69" w:rsidRDefault="00297254" w:rsidP="00297254">
      <w:pPr>
        <w:spacing w:after="0" w:line="240" w:lineRule="auto"/>
        <w:rPr>
          <w:rFonts w:cs="Calibri"/>
          <w:b/>
          <w:lang w:val="ro-RO"/>
        </w:rPr>
      </w:pPr>
      <w:r w:rsidRPr="00A52C69">
        <w:rPr>
          <w:rFonts w:cs="Calibri"/>
          <w:b/>
          <w:lang w:val="ro-RO"/>
        </w:rPr>
        <w:t>Data:</w:t>
      </w:r>
    </w:p>
    <w:p w:rsidR="00297254" w:rsidRPr="00A52C69" w:rsidRDefault="00297254" w:rsidP="00297254">
      <w:pPr>
        <w:spacing w:after="0" w:line="240" w:lineRule="auto"/>
        <w:ind w:left="720"/>
        <w:jc w:val="center"/>
        <w:rPr>
          <w:rFonts w:cs="Calibri"/>
          <w:b/>
          <w:lang w:val="ro-RO"/>
        </w:rPr>
      </w:pPr>
    </w:p>
    <w:p w:rsidR="00297254" w:rsidRPr="00A52C69" w:rsidRDefault="00297254" w:rsidP="00297254">
      <w:pPr>
        <w:spacing w:after="0" w:line="240" w:lineRule="auto"/>
        <w:rPr>
          <w:rFonts w:ascii="Cambria" w:hAnsi="Cambria"/>
          <w:i/>
          <w:lang w:val="ro-RO"/>
        </w:rPr>
      </w:pPr>
    </w:p>
    <w:p w:rsidR="00297254" w:rsidRDefault="00297254" w:rsidP="00297254">
      <w:pPr>
        <w:spacing w:after="0" w:line="240" w:lineRule="auto"/>
        <w:rPr>
          <w:rFonts w:cs="Calibri"/>
          <w:b/>
          <w:lang w:val="ro-RO"/>
        </w:rPr>
      </w:pPr>
    </w:p>
    <w:sectPr w:rsidR="00297254" w:rsidSect="00151F63">
      <w:pgSz w:w="11906" w:h="16838" w:code="9"/>
      <w:pgMar w:top="567" w:right="851" w:bottom="567" w:left="1418" w:header="567"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E6BA5" w:rsidRDefault="002E6BA5" w:rsidP="0020720D">
      <w:pPr>
        <w:spacing w:after="0" w:line="240" w:lineRule="auto"/>
      </w:pPr>
      <w:r>
        <w:separator/>
      </w:r>
    </w:p>
  </w:endnote>
  <w:endnote w:type="continuationSeparator" w:id="1">
    <w:p w:rsidR="002E6BA5" w:rsidRDefault="002E6BA5" w:rsidP="0020720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EE"/>
    <w:family w:val="swiss"/>
    <w:pitch w:val="variable"/>
    <w:sig w:usb0="E0002AFF" w:usb1="C0007843" w:usb2="00000009" w:usb3="00000000" w:csb0="000001FF" w:csb1="00000000"/>
  </w:font>
  <w:font w:name="Times">
    <w:panose1 w:val="02020603050405020304"/>
    <w:charset w:val="EE"/>
    <w:family w:val="roman"/>
    <w:pitch w:val="variable"/>
    <w:sig w:usb0="E0002E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E6BA5" w:rsidRDefault="002E6BA5" w:rsidP="0020720D">
      <w:pPr>
        <w:spacing w:after="0" w:line="240" w:lineRule="auto"/>
      </w:pPr>
      <w:r>
        <w:separator/>
      </w:r>
    </w:p>
  </w:footnote>
  <w:footnote w:type="continuationSeparator" w:id="1">
    <w:p w:rsidR="002E6BA5" w:rsidRDefault="002E6BA5" w:rsidP="0020720D">
      <w:pPr>
        <w:spacing w:after="0" w:line="240" w:lineRule="auto"/>
      </w:pPr>
      <w:r>
        <w:continuationSeparator/>
      </w:r>
    </w:p>
  </w:footnote>
  <w:footnote w:id="2">
    <w:p w:rsidR="00297254" w:rsidRPr="003B457E" w:rsidRDefault="00297254" w:rsidP="00297254">
      <w:pPr>
        <w:spacing w:after="0" w:line="240" w:lineRule="auto"/>
        <w:jc w:val="both"/>
        <w:rPr>
          <w:b/>
          <w:i/>
          <w:sz w:val="20"/>
          <w:lang w:val="ro-RO"/>
        </w:rPr>
      </w:pPr>
      <w:r w:rsidRPr="00CB44CF">
        <w:rPr>
          <w:rStyle w:val="FootnoteReference"/>
          <w:sz w:val="20"/>
        </w:rPr>
        <w:footnoteRef/>
      </w:r>
      <w:r w:rsidRPr="003B457E">
        <w:rPr>
          <w:b/>
          <w:i/>
          <w:sz w:val="20"/>
          <w:lang w:val="ro-RO"/>
        </w:rPr>
        <w:t xml:space="preserve"> Ofertanții completează formularul cu oferta lor - pct.1, pct. 3 si pct.7B -  şi îl returnează  Beneficiarului semnat, dacă acceptă condițiile de livrare cerute de Beneficiar.</w:t>
      </w:r>
    </w:p>
    <w:p w:rsidR="00297254" w:rsidRPr="00CB44CF" w:rsidRDefault="00297254" w:rsidP="00297254">
      <w:pPr>
        <w:pStyle w:val="FootnoteText"/>
        <w:rPr>
          <w:lang w:val="ro-RO"/>
        </w:rPr>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D20C6"/>
    <w:multiLevelType w:val="singleLevel"/>
    <w:tmpl w:val="03261F86"/>
    <w:lvl w:ilvl="0">
      <w:start w:val="1"/>
      <w:numFmt w:val="upperLetter"/>
      <w:lvlText w:val="%1."/>
      <w:lvlJc w:val="left"/>
      <w:pPr>
        <w:tabs>
          <w:tab w:val="num" w:pos="720"/>
        </w:tabs>
        <w:ind w:left="720" w:hanging="360"/>
      </w:pPr>
      <w:rPr>
        <w:rFonts w:hint="default"/>
      </w:rPr>
    </w:lvl>
  </w:abstractNum>
  <w:abstractNum w:abstractNumId="1">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nsid w:val="027E5798"/>
    <w:multiLevelType w:val="hybridMultilevel"/>
    <w:tmpl w:val="473640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2C439E7"/>
    <w:multiLevelType w:val="hybridMultilevel"/>
    <w:tmpl w:val="613CC32A"/>
    <w:lvl w:ilvl="0" w:tplc="34261D3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3161A22"/>
    <w:multiLevelType w:val="hybridMultilevel"/>
    <w:tmpl w:val="1C2417E4"/>
    <w:lvl w:ilvl="0" w:tplc="F648EA2C">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5F6588C"/>
    <w:multiLevelType w:val="hybridMultilevel"/>
    <w:tmpl w:val="F0AECE48"/>
    <w:lvl w:ilvl="0" w:tplc="B30427FA">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9221969"/>
    <w:multiLevelType w:val="hybridMultilevel"/>
    <w:tmpl w:val="466644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9D42A90"/>
    <w:multiLevelType w:val="singleLevel"/>
    <w:tmpl w:val="33689A44"/>
    <w:lvl w:ilvl="0">
      <w:start w:val="1"/>
      <w:numFmt w:val="lowerRoman"/>
      <w:lvlText w:val="(%1)"/>
      <w:lvlJc w:val="left"/>
      <w:pPr>
        <w:tabs>
          <w:tab w:val="num" w:pos="1290"/>
        </w:tabs>
        <w:ind w:left="1290" w:hanging="720"/>
      </w:pPr>
      <w:rPr>
        <w:rFonts w:hint="default"/>
        <w:b/>
      </w:rPr>
    </w:lvl>
  </w:abstractNum>
  <w:abstractNum w:abstractNumId="8">
    <w:nsid w:val="0AC550AE"/>
    <w:multiLevelType w:val="hybridMultilevel"/>
    <w:tmpl w:val="C88AF17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0ADD7E9A"/>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10">
    <w:nsid w:val="0B5B5AA8"/>
    <w:multiLevelType w:val="hybridMultilevel"/>
    <w:tmpl w:val="363E4E04"/>
    <w:lvl w:ilvl="0" w:tplc="0418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B916C73"/>
    <w:multiLevelType w:val="hybridMultilevel"/>
    <w:tmpl w:val="3A60D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E1606B8"/>
    <w:multiLevelType w:val="hybridMultilevel"/>
    <w:tmpl w:val="D9E82050"/>
    <w:lvl w:ilvl="0" w:tplc="04090001">
      <w:start w:val="1"/>
      <w:numFmt w:val="bullet"/>
      <w:lvlText w:val=""/>
      <w:lvlJc w:val="left"/>
      <w:pPr>
        <w:ind w:left="678" w:hanging="360"/>
      </w:pPr>
      <w:rPr>
        <w:rFonts w:ascii="Symbol" w:hAnsi="Symbol" w:hint="default"/>
      </w:rPr>
    </w:lvl>
    <w:lvl w:ilvl="1" w:tplc="04090003" w:tentative="1">
      <w:start w:val="1"/>
      <w:numFmt w:val="bullet"/>
      <w:lvlText w:val="o"/>
      <w:lvlJc w:val="left"/>
      <w:pPr>
        <w:ind w:left="1398" w:hanging="360"/>
      </w:pPr>
      <w:rPr>
        <w:rFonts w:ascii="Courier New" w:hAnsi="Courier New" w:cs="Courier New" w:hint="default"/>
      </w:rPr>
    </w:lvl>
    <w:lvl w:ilvl="2" w:tplc="04090005" w:tentative="1">
      <w:start w:val="1"/>
      <w:numFmt w:val="bullet"/>
      <w:lvlText w:val=""/>
      <w:lvlJc w:val="left"/>
      <w:pPr>
        <w:ind w:left="2118" w:hanging="360"/>
      </w:pPr>
      <w:rPr>
        <w:rFonts w:ascii="Wingdings" w:hAnsi="Wingdings" w:hint="default"/>
      </w:rPr>
    </w:lvl>
    <w:lvl w:ilvl="3" w:tplc="04090001" w:tentative="1">
      <w:start w:val="1"/>
      <w:numFmt w:val="bullet"/>
      <w:lvlText w:val=""/>
      <w:lvlJc w:val="left"/>
      <w:pPr>
        <w:ind w:left="2838" w:hanging="360"/>
      </w:pPr>
      <w:rPr>
        <w:rFonts w:ascii="Symbol" w:hAnsi="Symbol" w:hint="default"/>
      </w:rPr>
    </w:lvl>
    <w:lvl w:ilvl="4" w:tplc="04090003" w:tentative="1">
      <w:start w:val="1"/>
      <w:numFmt w:val="bullet"/>
      <w:lvlText w:val="o"/>
      <w:lvlJc w:val="left"/>
      <w:pPr>
        <w:ind w:left="3558" w:hanging="360"/>
      </w:pPr>
      <w:rPr>
        <w:rFonts w:ascii="Courier New" w:hAnsi="Courier New" w:cs="Courier New" w:hint="default"/>
      </w:rPr>
    </w:lvl>
    <w:lvl w:ilvl="5" w:tplc="04090005" w:tentative="1">
      <w:start w:val="1"/>
      <w:numFmt w:val="bullet"/>
      <w:lvlText w:val=""/>
      <w:lvlJc w:val="left"/>
      <w:pPr>
        <w:ind w:left="4278" w:hanging="360"/>
      </w:pPr>
      <w:rPr>
        <w:rFonts w:ascii="Wingdings" w:hAnsi="Wingdings" w:hint="default"/>
      </w:rPr>
    </w:lvl>
    <w:lvl w:ilvl="6" w:tplc="04090001" w:tentative="1">
      <w:start w:val="1"/>
      <w:numFmt w:val="bullet"/>
      <w:lvlText w:val=""/>
      <w:lvlJc w:val="left"/>
      <w:pPr>
        <w:ind w:left="4998" w:hanging="360"/>
      </w:pPr>
      <w:rPr>
        <w:rFonts w:ascii="Symbol" w:hAnsi="Symbol" w:hint="default"/>
      </w:rPr>
    </w:lvl>
    <w:lvl w:ilvl="7" w:tplc="04090003" w:tentative="1">
      <w:start w:val="1"/>
      <w:numFmt w:val="bullet"/>
      <w:lvlText w:val="o"/>
      <w:lvlJc w:val="left"/>
      <w:pPr>
        <w:ind w:left="5718" w:hanging="360"/>
      </w:pPr>
      <w:rPr>
        <w:rFonts w:ascii="Courier New" w:hAnsi="Courier New" w:cs="Courier New" w:hint="default"/>
      </w:rPr>
    </w:lvl>
    <w:lvl w:ilvl="8" w:tplc="04090005" w:tentative="1">
      <w:start w:val="1"/>
      <w:numFmt w:val="bullet"/>
      <w:lvlText w:val=""/>
      <w:lvlJc w:val="left"/>
      <w:pPr>
        <w:ind w:left="6438" w:hanging="360"/>
      </w:pPr>
      <w:rPr>
        <w:rFonts w:ascii="Wingdings" w:hAnsi="Wingdings" w:hint="default"/>
      </w:rPr>
    </w:lvl>
  </w:abstractNum>
  <w:abstractNum w:abstractNumId="13">
    <w:nsid w:val="0FC47D23"/>
    <w:multiLevelType w:val="hybridMultilevel"/>
    <w:tmpl w:val="9566141E"/>
    <w:lvl w:ilvl="0" w:tplc="20EA3768">
      <w:start w:val="1"/>
      <w:numFmt w:val="upp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14">
    <w:nsid w:val="114B0CD3"/>
    <w:multiLevelType w:val="hybridMultilevel"/>
    <w:tmpl w:val="536A76D4"/>
    <w:lvl w:ilvl="0" w:tplc="7B0850CC">
      <w:start w:val="1"/>
      <w:numFmt w:val="bullet"/>
      <w:lvlText w:val=""/>
      <w:lvlJc w:val="left"/>
      <w:pPr>
        <w:tabs>
          <w:tab w:val="num" w:pos="1080"/>
        </w:tabs>
        <w:ind w:left="1080" w:hanging="360"/>
      </w:pPr>
      <w:rPr>
        <w:rFonts w:ascii="Symbol" w:eastAsia="Times New Roman" w:hAnsi="Symbol" w:cs="Times New Roman" w:hint="default"/>
        <w:color w:val="auto"/>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nsid w:val="16504205"/>
    <w:multiLevelType w:val="hybridMultilevel"/>
    <w:tmpl w:val="684C93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193711ED"/>
    <w:multiLevelType w:val="hybridMultilevel"/>
    <w:tmpl w:val="BD4CAB00"/>
    <w:lvl w:ilvl="0" w:tplc="38709344">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A5B481C"/>
    <w:multiLevelType w:val="hybridMultilevel"/>
    <w:tmpl w:val="E0220634"/>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nsid w:val="1A752A36"/>
    <w:multiLevelType w:val="hybridMultilevel"/>
    <w:tmpl w:val="F364DF80"/>
    <w:lvl w:ilvl="0" w:tplc="0418000F">
      <w:start w:val="3"/>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nsid w:val="1BCA57BE"/>
    <w:multiLevelType w:val="hybridMultilevel"/>
    <w:tmpl w:val="EE4C8230"/>
    <w:lvl w:ilvl="0" w:tplc="0DFA7C24">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nsid w:val="1CC439B2"/>
    <w:multiLevelType w:val="multilevel"/>
    <w:tmpl w:val="040C84B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i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1CF51CDA"/>
    <w:multiLevelType w:val="hybridMultilevel"/>
    <w:tmpl w:val="293E7E1C"/>
    <w:lvl w:ilvl="0" w:tplc="ADC00ADA">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1DA04854"/>
    <w:multiLevelType w:val="hybridMultilevel"/>
    <w:tmpl w:val="0F5EE194"/>
    <w:lvl w:ilvl="0" w:tplc="04090017">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23">
    <w:nsid w:val="1E52550E"/>
    <w:multiLevelType w:val="hybridMultilevel"/>
    <w:tmpl w:val="5170CFBA"/>
    <w:lvl w:ilvl="0" w:tplc="C9E63ABA">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1E64172C"/>
    <w:multiLevelType w:val="hybridMultilevel"/>
    <w:tmpl w:val="D7F0B994"/>
    <w:lvl w:ilvl="0" w:tplc="20EA3768">
      <w:start w:val="1"/>
      <w:numFmt w:val="upp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25">
    <w:nsid w:val="200F0BFA"/>
    <w:multiLevelType w:val="hybridMultilevel"/>
    <w:tmpl w:val="57FCD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24965480"/>
    <w:multiLevelType w:val="hybridMultilevel"/>
    <w:tmpl w:val="F8D21B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60B2DC3"/>
    <w:multiLevelType w:val="hybridMultilevel"/>
    <w:tmpl w:val="A84E5F38"/>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6316D09"/>
    <w:multiLevelType w:val="hybridMultilevel"/>
    <w:tmpl w:val="8856E414"/>
    <w:lvl w:ilvl="0" w:tplc="B1489AEE">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29B52E07"/>
    <w:multiLevelType w:val="singleLevel"/>
    <w:tmpl w:val="03261F86"/>
    <w:lvl w:ilvl="0">
      <w:start w:val="1"/>
      <w:numFmt w:val="upperLetter"/>
      <w:lvlText w:val="%1."/>
      <w:lvlJc w:val="left"/>
      <w:pPr>
        <w:tabs>
          <w:tab w:val="num" w:pos="720"/>
        </w:tabs>
        <w:ind w:left="720" w:hanging="360"/>
      </w:pPr>
      <w:rPr>
        <w:rFonts w:hint="default"/>
      </w:rPr>
    </w:lvl>
  </w:abstractNum>
  <w:abstractNum w:abstractNumId="30">
    <w:nsid w:val="2A5774E0"/>
    <w:multiLevelType w:val="hybridMultilevel"/>
    <w:tmpl w:val="05EA3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2C711BAE"/>
    <w:multiLevelType w:val="hybridMultilevel"/>
    <w:tmpl w:val="B25AA214"/>
    <w:lvl w:ilvl="0" w:tplc="04090001">
      <w:start w:val="1"/>
      <w:numFmt w:val="bullet"/>
      <w:lvlText w:val=""/>
      <w:lvlJc w:val="left"/>
      <w:pPr>
        <w:ind w:left="720" w:hanging="360"/>
      </w:pPr>
      <w:rPr>
        <w:rFonts w:ascii="Symbol" w:hAnsi="Symbol" w:hint="default"/>
      </w:rPr>
    </w:lvl>
    <w:lvl w:ilvl="1" w:tplc="04090007">
      <w:start w:val="1"/>
      <w:numFmt w:val="bullet"/>
      <w:lvlText w:val=""/>
      <w:lvlJc w:val="left"/>
      <w:pPr>
        <w:tabs>
          <w:tab w:val="num" w:pos="2220"/>
        </w:tabs>
        <w:ind w:left="2220" w:hanging="360"/>
      </w:pPr>
      <w:rPr>
        <w:rFonts w:ascii="Wingdings" w:hAnsi="Wingdings" w:hint="default"/>
        <w:sz w:val="16"/>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2">
    <w:nsid w:val="2DDB7950"/>
    <w:multiLevelType w:val="hybridMultilevel"/>
    <w:tmpl w:val="872623E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3">
    <w:nsid w:val="2FAA4F59"/>
    <w:multiLevelType w:val="hybridMultilevel"/>
    <w:tmpl w:val="97A6396C"/>
    <w:lvl w:ilvl="0" w:tplc="ADC00ADA">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03B7894"/>
    <w:multiLevelType w:val="hybridMultilevel"/>
    <w:tmpl w:val="1456A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058580F"/>
    <w:multiLevelType w:val="hybridMultilevel"/>
    <w:tmpl w:val="E37A7E38"/>
    <w:lvl w:ilvl="0" w:tplc="38709344">
      <w:numFmt w:val="bullet"/>
      <w:lvlText w:val="-"/>
      <w:lvlJc w:val="left"/>
      <w:pPr>
        <w:ind w:left="1440" w:hanging="360"/>
      </w:pPr>
      <w:rPr>
        <w:rFonts w:ascii="Courier New" w:eastAsia="Times New Roman" w:hAnsi="Courier New" w:cs="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317E66D1"/>
    <w:multiLevelType w:val="hybridMultilevel"/>
    <w:tmpl w:val="F364DF80"/>
    <w:lvl w:ilvl="0" w:tplc="0418000F">
      <w:start w:val="3"/>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nsid w:val="320522F3"/>
    <w:multiLevelType w:val="hybridMultilevel"/>
    <w:tmpl w:val="1D7A17E8"/>
    <w:lvl w:ilvl="0" w:tplc="0418000D">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38">
    <w:nsid w:val="36533EBF"/>
    <w:multiLevelType w:val="hybridMultilevel"/>
    <w:tmpl w:val="ECD0663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9">
    <w:nsid w:val="3B532978"/>
    <w:multiLevelType w:val="hybridMultilevel"/>
    <w:tmpl w:val="4C1C66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3EF27D36"/>
    <w:multiLevelType w:val="hybridMultilevel"/>
    <w:tmpl w:val="1926226A"/>
    <w:lvl w:ilvl="0" w:tplc="A57CFCCA">
      <w:start w:val="1"/>
      <w:numFmt w:val="lowerLetter"/>
      <w:lvlText w:val="%1)"/>
      <w:lvlJc w:val="left"/>
      <w:pPr>
        <w:ind w:left="720" w:hanging="360"/>
      </w:pPr>
      <w:rPr>
        <w:rFonts w:hint="default"/>
        <w:b w:val="0"/>
      </w:rPr>
    </w:lvl>
    <w:lvl w:ilvl="1" w:tplc="9A7E66D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2">
    <w:nsid w:val="45A91D9A"/>
    <w:multiLevelType w:val="hybridMultilevel"/>
    <w:tmpl w:val="8FA65394"/>
    <w:lvl w:ilvl="0" w:tplc="49D4C9A0">
      <w:start w:val="2"/>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4A170C5B"/>
    <w:multiLevelType w:val="hybridMultilevel"/>
    <w:tmpl w:val="62086B0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4B9E2437"/>
    <w:multiLevelType w:val="hybridMultilevel"/>
    <w:tmpl w:val="3BDA7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BBE02C5"/>
    <w:multiLevelType w:val="multilevel"/>
    <w:tmpl w:val="E5FCB0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6">
    <w:nsid w:val="4D0C7DD6"/>
    <w:multiLevelType w:val="hybridMultilevel"/>
    <w:tmpl w:val="BDB67AF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4FDD1233"/>
    <w:multiLevelType w:val="hybridMultilevel"/>
    <w:tmpl w:val="BE86A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07C7BB0"/>
    <w:multiLevelType w:val="hybridMultilevel"/>
    <w:tmpl w:val="E1D663D2"/>
    <w:lvl w:ilvl="0" w:tplc="D158C5BE">
      <w:start w:val="1"/>
      <w:numFmt w:val="bullet"/>
      <w:lvlText w:val=""/>
      <w:lvlJc w:val="left"/>
      <w:pPr>
        <w:ind w:left="1080" w:hanging="360"/>
      </w:pPr>
      <w:rPr>
        <w:rFonts w:ascii="Wingdings" w:hAnsi="Wingdings"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49">
    <w:nsid w:val="560A0150"/>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50">
    <w:nsid w:val="56BD4AAE"/>
    <w:multiLevelType w:val="hybridMultilevel"/>
    <w:tmpl w:val="46407AEA"/>
    <w:lvl w:ilvl="0" w:tplc="BD7E445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nsid w:val="5DC17DE5"/>
    <w:multiLevelType w:val="singleLevel"/>
    <w:tmpl w:val="33689A44"/>
    <w:lvl w:ilvl="0">
      <w:start w:val="1"/>
      <w:numFmt w:val="lowerRoman"/>
      <w:lvlText w:val="(%1)"/>
      <w:lvlJc w:val="left"/>
      <w:pPr>
        <w:tabs>
          <w:tab w:val="num" w:pos="1290"/>
        </w:tabs>
        <w:ind w:left="1290" w:hanging="720"/>
      </w:pPr>
      <w:rPr>
        <w:rFonts w:hint="default"/>
        <w:b/>
      </w:rPr>
    </w:lvl>
  </w:abstractNum>
  <w:abstractNum w:abstractNumId="52">
    <w:nsid w:val="64956D9B"/>
    <w:multiLevelType w:val="hybridMultilevel"/>
    <w:tmpl w:val="57F82F44"/>
    <w:lvl w:ilvl="0" w:tplc="88909BE0">
      <w:start w:val="1"/>
      <w:numFmt w:val="upp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666E5F99"/>
    <w:multiLevelType w:val="hybridMultilevel"/>
    <w:tmpl w:val="642EBB54"/>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4">
    <w:nsid w:val="67155F2A"/>
    <w:multiLevelType w:val="hybridMultilevel"/>
    <w:tmpl w:val="1F8ED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69582ABF"/>
    <w:multiLevelType w:val="hybridMultilevel"/>
    <w:tmpl w:val="26FA9E60"/>
    <w:lvl w:ilvl="0" w:tplc="38709344">
      <w:numFmt w:val="bullet"/>
      <w:lvlText w:val="-"/>
      <w:lvlJc w:val="left"/>
      <w:pPr>
        <w:tabs>
          <w:tab w:val="num" w:pos="1440"/>
        </w:tabs>
        <w:ind w:left="1440" w:hanging="360"/>
      </w:pPr>
      <w:rPr>
        <w:rFonts w:ascii="Courier New" w:eastAsia="Times New Roman"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nsid w:val="6BD064FA"/>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57">
    <w:nsid w:val="6EE64567"/>
    <w:multiLevelType w:val="hybridMultilevel"/>
    <w:tmpl w:val="83D8647C"/>
    <w:lvl w:ilvl="0" w:tplc="0418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71DA1692"/>
    <w:multiLevelType w:val="hybridMultilevel"/>
    <w:tmpl w:val="04BE4682"/>
    <w:lvl w:ilvl="0" w:tplc="0418001B">
      <w:start w:val="1"/>
      <w:numFmt w:val="lowerRoman"/>
      <w:lvlText w:val="%1."/>
      <w:lvlJc w:val="right"/>
      <w:pPr>
        <w:ind w:left="541" w:hanging="360"/>
      </w:pPr>
      <w:rPr>
        <w:rFonts w:hint="default"/>
      </w:rPr>
    </w:lvl>
    <w:lvl w:ilvl="1" w:tplc="04090019" w:tentative="1">
      <w:start w:val="1"/>
      <w:numFmt w:val="lowerLetter"/>
      <w:lvlText w:val="%2."/>
      <w:lvlJc w:val="left"/>
      <w:pPr>
        <w:ind w:left="1261" w:hanging="360"/>
      </w:pPr>
    </w:lvl>
    <w:lvl w:ilvl="2" w:tplc="0409001B" w:tentative="1">
      <w:start w:val="1"/>
      <w:numFmt w:val="lowerRoman"/>
      <w:lvlText w:val="%3."/>
      <w:lvlJc w:val="right"/>
      <w:pPr>
        <w:ind w:left="1981" w:hanging="180"/>
      </w:pPr>
    </w:lvl>
    <w:lvl w:ilvl="3" w:tplc="0409000F" w:tentative="1">
      <w:start w:val="1"/>
      <w:numFmt w:val="decimal"/>
      <w:lvlText w:val="%4."/>
      <w:lvlJc w:val="left"/>
      <w:pPr>
        <w:ind w:left="2701" w:hanging="360"/>
      </w:pPr>
    </w:lvl>
    <w:lvl w:ilvl="4" w:tplc="04090019" w:tentative="1">
      <w:start w:val="1"/>
      <w:numFmt w:val="lowerLetter"/>
      <w:lvlText w:val="%5."/>
      <w:lvlJc w:val="left"/>
      <w:pPr>
        <w:ind w:left="3421" w:hanging="360"/>
      </w:pPr>
    </w:lvl>
    <w:lvl w:ilvl="5" w:tplc="0409001B" w:tentative="1">
      <w:start w:val="1"/>
      <w:numFmt w:val="lowerRoman"/>
      <w:lvlText w:val="%6."/>
      <w:lvlJc w:val="right"/>
      <w:pPr>
        <w:ind w:left="4141" w:hanging="180"/>
      </w:pPr>
    </w:lvl>
    <w:lvl w:ilvl="6" w:tplc="0409000F" w:tentative="1">
      <w:start w:val="1"/>
      <w:numFmt w:val="decimal"/>
      <w:lvlText w:val="%7."/>
      <w:lvlJc w:val="left"/>
      <w:pPr>
        <w:ind w:left="4861" w:hanging="360"/>
      </w:pPr>
    </w:lvl>
    <w:lvl w:ilvl="7" w:tplc="04090019" w:tentative="1">
      <w:start w:val="1"/>
      <w:numFmt w:val="lowerLetter"/>
      <w:lvlText w:val="%8."/>
      <w:lvlJc w:val="left"/>
      <w:pPr>
        <w:ind w:left="5581" w:hanging="360"/>
      </w:pPr>
    </w:lvl>
    <w:lvl w:ilvl="8" w:tplc="0409001B" w:tentative="1">
      <w:start w:val="1"/>
      <w:numFmt w:val="lowerRoman"/>
      <w:lvlText w:val="%9."/>
      <w:lvlJc w:val="right"/>
      <w:pPr>
        <w:ind w:left="6301" w:hanging="180"/>
      </w:pPr>
    </w:lvl>
  </w:abstractNum>
  <w:abstractNum w:abstractNumId="59">
    <w:nsid w:val="726908AB"/>
    <w:multiLevelType w:val="hybridMultilevel"/>
    <w:tmpl w:val="75BE9A64"/>
    <w:lvl w:ilvl="0" w:tplc="38709344">
      <w:numFmt w:val="bullet"/>
      <w:lvlText w:val="-"/>
      <w:lvlJc w:val="left"/>
      <w:pPr>
        <w:ind w:left="763" w:hanging="360"/>
      </w:pPr>
      <w:rPr>
        <w:rFonts w:ascii="Courier New" w:eastAsia="Times New Roman" w:hAnsi="Courier New" w:cs="Courier New" w:hint="default"/>
      </w:rPr>
    </w:lvl>
    <w:lvl w:ilvl="1" w:tplc="04090003" w:tentative="1">
      <w:start w:val="1"/>
      <w:numFmt w:val="bullet"/>
      <w:lvlText w:val="o"/>
      <w:lvlJc w:val="left"/>
      <w:pPr>
        <w:ind w:left="1483" w:hanging="360"/>
      </w:pPr>
      <w:rPr>
        <w:rFonts w:ascii="Courier New" w:hAnsi="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60">
    <w:nsid w:val="72916DE2"/>
    <w:multiLevelType w:val="hybridMultilevel"/>
    <w:tmpl w:val="89C82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758C3EB5"/>
    <w:multiLevelType w:val="hybridMultilevel"/>
    <w:tmpl w:val="08421E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nsid w:val="75E826EC"/>
    <w:multiLevelType w:val="hybridMultilevel"/>
    <w:tmpl w:val="B7D86214"/>
    <w:lvl w:ilvl="0" w:tplc="0409000B">
      <w:start w:val="1"/>
      <w:numFmt w:val="bullet"/>
      <w:lvlText w:val=""/>
      <w:lvlJc w:val="left"/>
      <w:pPr>
        <w:ind w:left="720" w:hanging="360"/>
      </w:pPr>
      <w:rPr>
        <w:rFonts w:ascii="Wingdings" w:hAnsi="Wingdings" w:hint="default"/>
      </w:rPr>
    </w:lvl>
    <w:lvl w:ilvl="1" w:tplc="38709344">
      <w:numFmt w:val="bullet"/>
      <w:lvlText w:val="-"/>
      <w:lvlJc w:val="left"/>
      <w:pPr>
        <w:ind w:left="1440" w:hanging="360"/>
      </w:pPr>
      <w:rPr>
        <w:rFonts w:ascii="Courier New" w:eastAsia="Times New Roman"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76D6539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64">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
    <w:nsid w:val="7A4A29A0"/>
    <w:multiLevelType w:val="hybridMultilevel"/>
    <w:tmpl w:val="3222A7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nsid w:val="7B7208C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num w:numId="1">
    <w:abstractNumId w:val="20"/>
  </w:num>
  <w:num w:numId="2">
    <w:abstractNumId w:val="1"/>
  </w:num>
  <w:num w:numId="3">
    <w:abstractNumId w:val="64"/>
  </w:num>
  <w:num w:numId="4">
    <w:abstractNumId w:val="41"/>
  </w:num>
  <w:num w:numId="5">
    <w:abstractNumId w:val="40"/>
  </w:num>
  <w:num w:numId="6">
    <w:abstractNumId w:val="39"/>
  </w:num>
  <w:num w:numId="7">
    <w:abstractNumId w:val="60"/>
  </w:num>
  <w:num w:numId="8">
    <w:abstractNumId w:val="54"/>
  </w:num>
  <w:num w:numId="9">
    <w:abstractNumId w:val="61"/>
  </w:num>
  <w:num w:numId="10">
    <w:abstractNumId w:val="21"/>
  </w:num>
  <w:num w:numId="11">
    <w:abstractNumId w:val="15"/>
  </w:num>
  <w:num w:numId="12">
    <w:abstractNumId w:val="65"/>
  </w:num>
  <w:num w:numId="13">
    <w:abstractNumId w:val="23"/>
  </w:num>
  <w:num w:numId="14">
    <w:abstractNumId w:val="33"/>
  </w:num>
  <w:num w:numId="15">
    <w:abstractNumId w:val="10"/>
  </w:num>
  <w:num w:numId="16">
    <w:abstractNumId w:val="57"/>
  </w:num>
  <w:num w:numId="17">
    <w:abstractNumId w:val="58"/>
  </w:num>
  <w:num w:numId="18">
    <w:abstractNumId w:val="48"/>
  </w:num>
  <w:num w:numId="19">
    <w:abstractNumId w:val="53"/>
  </w:num>
  <w:num w:numId="20">
    <w:abstractNumId w:val="27"/>
  </w:num>
  <w:num w:numId="21">
    <w:abstractNumId w:val="37"/>
  </w:num>
  <w:num w:numId="22">
    <w:abstractNumId w:val="26"/>
  </w:num>
  <w:num w:numId="23">
    <w:abstractNumId w:val="31"/>
  </w:num>
  <w:num w:numId="24">
    <w:abstractNumId w:val="6"/>
  </w:num>
  <w:num w:numId="25">
    <w:abstractNumId w:val="3"/>
  </w:num>
  <w:num w:numId="26">
    <w:abstractNumId w:val="30"/>
  </w:num>
  <w:num w:numId="27">
    <w:abstractNumId w:val="32"/>
  </w:num>
  <w:num w:numId="28">
    <w:abstractNumId w:val="55"/>
  </w:num>
  <w:num w:numId="29">
    <w:abstractNumId w:val="11"/>
  </w:num>
  <w:num w:numId="30">
    <w:abstractNumId w:val="62"/>
  </w:num>
  <w:num w:numId="31">
    <w:abstractNumId w:val="59"/>
  </w:num>
  <w:num w:numId="32">
    <w:abstractNumId w:val="16"/>
  </w:num>
  <w:num w:numId="33">
    <w:abstractNumId w:val="44"/>
  </w:num>
  <w:num w:numId="34">
    <w:abstractNumId w:val="19"/>
  </w:num>
  <w:num w:numId="35">
    <w:abstractNumId w:val="17"/>
  </w:num>
  <w:num w:numId="36">
    <w:abstractNumId w:val="51"/>
  </w:num>
  <w:num w:numId="37">
    <w:abstractNumId w:val="36"/>
  </w:num>
  <w:num w:numId="38">
    <w:abstractNumId w:val="13"/>
  </w:num>
  <w:num w:numId="39">
    <w:abstractNumId w:val="0"/>
  </w:num>
  <w:num w:numId="40">
    <w:abstractNumId w:val="63"/>
  </w:num>
  <w:num w:numId="41">
    <w:abstractNumId w:val="35"/>
  </w:num>
  <w:num w:numId="42">
    <w:abstractNumId w:val="14"/>
  </w:num>
  <w:num w:numId="43">
    <w:abstractNumId w:val="8"/>
  </w:num>
  <w:num w:numId="44">
    <w:abstractNumId w:val="66"/>
  </w:num>
  <w:num w:numId="45">
    <w:abstractNumId w:val="49"/>
  </w:num>
  <w:num w:numId="46">
    <w:abstractNumId w:val="56"/>
  </w:num>
  <w:num w:numId="47">
    <w:abstractNumId w:val="46"/>
  </w:num>
  <w:num w:numId="48">
    <w:abstractNumId w:val="47"/>
  </w:num>
  <w:num w:numId="49">
    <w:abstractNumId w:val="25"/>
  </w:num>
  <w:num w:numId="50">
    <w:abstractNumId w:val="2"/>
  </w:num>
  <w:num w:numId="51">
    <w:abstractNumId w:val="38"/>
  </w:num>
  <w:num w:numId="52">
    <w:abstractNumId w:val="12"/>
  </w:num>
  <w:num w:numId="53">
    <w:abstractNumId w:val="34"/>
  </w:num>
  <w:num w:numId="54">
    <w:abstractNumId w:val="7"/>
  </w:num>
  <w:num w:numId="55">
    <w:abstractNumId w:val="18"/>
  </w:num>
  <w:num w:numId="56">
    <w:abstractNumId w:val="24"/>
  </w:num>
  <w:num w:numId="57">
    <w:abstractNumId w:val="29"/>
  </w:num>
  <w:num w:numId="58">
    <w:abstractNumId w:val="5"/>
  </w:num>
  <w:num w:numId="59">
    <w:abstractNumId w:val="45"/>
  </w:num>
  <w:num w:numId="6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3"/>
  </w:num>
  <w:num w:numId="84">
    <w:abstractNumId w:val="28"/>
  </w:num>
  <w:num w:numId="85">
    <w:abstractNumId w:val="50"/>
  </w:num>
  <w:num w:numId="86">
    <w:abstractNumId w:val="42"/>
  </w:num>
  <w:num w:numId="87">
    <w:abstractNumId w:val="9"/>
  </w:num>
  <w:num w:numId="88">
    <w:abstractNumId w:val="22"/>
  </w:num>
  <w:num w:numId="89">
    <w:abstractNumId w:val="52"/>
  </w:num>
  <w:num w:numId="90">
    <w:abstractNumId w:val="4"/>
  </w:num>
  <w:numIdMacAtCleanup w:val="8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displayBackgroundShape/>
  <w:hideSpellingErrors/>
  <w:hideGrammaticalErrors/>
  <w:defaultTabStop w:val="720"/>
  <w:hyphenationZone w:val="425"/>
  <w:characterSpacingControl w:val="doNotCompress"/>
  <w:hdrShapeDefaults>
    <o:shapedefaults v:ext="edit" spidmax="4403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E3MTY2NDEDAlNTCyUdpeDU4uLM/DyQAsNaANeVepIsAAAA"/>
  </w:docVars>
  <w:rsids>
    <w:rsidRoot w:val="003D4F97"/>
    <w:rsid w:val="00000524"/>
    <w:rsid w:val="00000711"/>
    <w:rsid w:val="00000B72"/>
    <w:rsid w:val="00000BFD"/>
    <w:rsid w:val="000011EE"/>
    <w:rsid w:val="000013F6"/>
    <w:rsid w:val="0000158A"/>
    <w:rsid w:val="00001C54"/>
    <w:rsid w:val="00002C9B"/>
    <w:rsid w:val="00002DDF"/>
    <w:rsid w:val="00002EF3"/>
    <w:rsid w:val="00003004"/>
    <w:rsid w:val="00003D69"/>
    <w:rsid w:val="00004223"/>
    <w:rsid w:val="00005055"/>
    <w:rsid w:val="0000564A"/>
    <w:rsid w:val="00006E80"/>
    <w:rsid w:val="000072C9"/>
    <w:rsid w:val="00007314"/>
    <w:rsid w:val="0001084A"/>
    <w:rsid w:val="00010A58"/>
    <w:rsid w:val="00011AE5"/>
    <w:rsid w:val="00011B49"/>
    <w:rsid w:val="00011F5A"/>
    <w:rsid w:val="00012D2C"/>
    <w:rsid w:val="0001340A"/>
    <w:rsid w:val="000146AF"/>
    <w:rsid w:val="00014BEC"/>
    <w:rsid w:val="00015252"/>
    <w:rsid w:val="000154ED"/>
    <w:rsid w:val="0001553D"/>
    <w:rsid w:val="000155B1"/>
    <w:rsid w:val="000163BF"/>
    <w:rsid w:val="000165E4"/>
    <w:rsid w:val="00016A46"/>
    <w:rsid w:val="0001789E"/>
    <w:rsid w:val="00017DD5"/>
    <w:rsid w:val="00017FA2"/>
    <w:rsid w:val="00020226"/>
    <w:rsid w:val="000204DB"/>
    <w:rsid w:val="00020FC0"/>
    <w:rsid w:val="0002182E"/>
    <w:rsid w:val="00021C73"/>
    <w:rsid w:val="00022924"/>
    <w:rsid w:val="00022E98"/>
    <w:rsid w:val="000233C0"/>
    <w:rsid w:val="000236C1"/>
    <w:rsid w:val="00023915"/>
    <w:rsid w:val="00024866"/>
    <w:rsid w:val="00024D34"/>
    <w:rsid w:val="00025ECF"/>
    <w:rsid w:val="00025F62"/>
    <w:rsid w:val="000263B9"/>
    <w:rsid w:val="00026BD7"/>
    <w:rsid w:val="000271FB"/>
    <w:rsid w:val="00027728"/>
    <w:rsid w:val="00030279"/>
    <w:rsid w:val="00030C03"/>
    <w:rsid w:val="000313F5"/>
    <w:rsid w:val="000314BA"/>
    <w:rsid w:val="00031A71"/>
    <w:rsid w:val="00031CA8"/>
    <w:rsid w:val="0003216B"/>
    <w:rsid w:val="000322AD"/>
    <w:rsid w:val="000330BC"/>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2681"/>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935"/>
    <w:rsid w:val="000539C3"/>
    <w:rsid w:val="00053CB1"/>
    <w:rsid w:val="00053DD9"/>
    <w:rsid w:val="00054D0F"/>
    <w:rsid w:val="00055284"/>
    <w:rsid w:val="000563F0"/>
    <w:rsid w:val="00056B70"/>
    <w:rsid w:val="000573FC"/>
    <w:rsid w:val="00057564"/>
    <w:rsid w:val="000577B3"/>
    <w:rsid w:val="00060ED5"/>
    <w:rsid w:val="000613C5"/>
    <w:rsid w:val="00061C05"/>
    <w:rsid w:val="000630EC"/>
    <w:rsid w:val="00063729"/>
    <w:rsid w:val="00064413"/>
    <w:rsid w:val="000658CC"/>
    <w:rsid w:val="000667B2"/>
    <w:rsid w:val="00066909"/>
    <w:rsid w:val="00066E04"/>
    <w:rsid w:val="00067384"/>
    <w:rsid w:val="000673EB"/>
    <w:rsid w:val="000678A2"/>
    <w:rsid w:val="00067E1E"/>
    <w:rsid w:val="00067EEB"/>
    <w:rsid w:val="0007036F"/>
    <w:rsid w:val="0007052C"/>
    <w:rsid w:val="000713D8"/>
    <w:rsid w:val="00071DD7"/>
    <w:rsid w:val="00072747"/>
    <w:rsid w:val="00072F90"/>
    <w:rsid w:val="00072FE3"/>
    <w:rsid w:val="00073B86"/>
    <w:rsid w:val="00073BB7"/>
    <w:rsid w:val="000740A3"/>
    <w:rsid w:val="0007443D"/>
    <w:rsid w:val="00075F9B"/>
    <w:rsid w:val="0007630D"/>
    <w:rsid w:val="00076C84"/>
    <w:rsid w:val="000778BE"/>
    <w:rsid w:val="00077ECF"/>
    <w:rsid w:val="000801B7"/>
    <w:rsid w:val="00081D5A"/>
    <w:rsid w:val="00082FB1"/>
    <w:rsid w:val="000831A5"/>
    <w:rsid w:val="000831A8"/>
    <w:rsid w:val="000844A1"/>
    <w:rsid w:val="00084F9E"/>
    <w:rsid w:val="00084FDC"/>
    <w:rsid w:val="00085710"/>
    <w:rsid w:val="00085D7E"/>
    <w:rsid w:val="0008613F"/>
    <w:rsid w:val="00086525"/>
    <w:rsid w:val="00086BDF"/>
    <w:rsid w:val="00086FA5"/>
    <w:rsid w:val="00090201"/>
    <w:rsid w:val="00090F3F"/>
    <w:rsid w:val="000913FF"/>
    <w:rsid w:val="000932DF"/>
    <w:rsid w:val="0009360C"/>
    <w:rsid w:val="00094B0E"/>
    <w:rsid w:val="00094EF4"/>
    <w:rsid w:val="00094FC1"/>
    <w:rsid w:val="0009512E"/>
    <w:rsid w:val="000952F7"/>
    <w:rsid w:val="0009541E"/>
    <w:rsid w:val="00096542"/>
    <w:rsid w:val="00096799"/>
    <w:rsid w:val="000970DC"/>
    <w:rsid w:val="000971D2"/>
    <w:rsid w:val="000A0504"/>
    <w:rsid w:val="000A1B2A"/>
    <w:rsid w:val="000A2843"/>
    <w:rsid w:val="000A34BD"/>
    <w:rsid w:val="000A36E2"/>
    <w:rsid w:val="000A36FE"/>
    <w:rsid w:val="000A509E"/>
    <w:rsid w:val="000A5C70"/>
    <w:rsid w:val="000A5D52"/>
    <w:rsid w:val="000A5DE3"/>
    <w:rsid w:val="000A62F8"/>
    <w:rsid w:val="000A687B"/>
    <w:rsid w:val="000A68BA"/>
    <w:rsid w:val="000A73ED"/>
    <w:rsid w:val="000B02CF"/>
    <w:rsid w:val="000B0C5C"/>
    <w:rsid w:val="000B14A1"/>
    <w:rsid w:val="000B1526"/>
    <w:rsid w:val="000B2479"/>
    <w:rsid w:val="000B2651"/>
    <w:rsid w:val="000B2CA5"/>
    <w:rsid w:val="000B2FE8"/>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2177"/>
    <w:rsid w:val="000C29C8"/>
    <w:rsid w:val="000C2F64"/>
    <w:rsid w:val="000C339A"/>
    <w:rsid w:val="000C3B25"/>
    <w:rsid w:val="000C425E"/>
    <w:rsid w:val="000C4837"/>
    <w:rsid w:val="000C55B2"/>
    <w:rsid w:val="000C5C38"/>
    <w:rsid w:val="000C6F2F"/>
    <w:rsid w:val="000C731E"/>
    <w:rsid w:val="000C7B26"/>
    <w:rsid w:val="000D077F"/>
    <w:rsid w:val="000D11E3"/>
    <w:rsid w:val="000D1345"/>
    <w:rsid w:val="000D2B78"/>
    <w:rsid w:val="000D3581"/>
    <w:rsid w:val="000D56B5"/>
    <w:rsid w:val="000D66CD"/>
    <w:rsid w:val="000D6D8F"/>
    <w:rsid w:val="000D6E2D"/>
    <w:rsid w:val="000D6FBF"/>
    <w:rsid w:val="000D7841"/>
    <w:rsid w:val="000E02EA"/>
    <w:rsid w:val="000E10F0"/>
    <w:rsid w:val="000E121A"/>
    <w:rsid w:val="000E169F"/>
    <w:rsid w:val="000E1C83"/>
    <w:rsid w:val="000E1CC7"/>
    <w:rsid w:val="000E256A"/>
    <w:rsid w:val="000E344B"/>
    <w:rsid w:val="000E3517"/>
    <w:rsid w:val="000E4238"/>
    <w:rsid w:val="000E44BE"/>
    <w:rsid w:val="000E4D46"/>
    <w:rsid w:val="000E534A"/>
    <w:rsid w:val="000E5390"/>
    <w:rsid w:val="000E5EC9"/>
    <w:rsid w:val="000E604B"/>
    <w:rsid w:val="000E6202"/>
    <w:rsid w:val="000E65FC"/>
    <w:rsid w:val="000F0D21"/>
    <w:rsid w:val="000F1F7D"/>
    <w:rsid w:val="000F246A"/>
    <w:rsid w:val="000F3C16"/>
    <w:rsid w:val="000F4622"/>
    <w:rsid w:val="000F4D1C"/>
    <w:rsid w:val="000F56B8"/>
    <w:rsid w:val="000F57BB"/>
    <w:rsid w:val="000F5E35"/>
    <w:rsid w:val="000F69F3"/>
    <w:rsid w:val="000F6BEF"/>
    <w:rsid w:val="001000A1"/>
    <w:rsid w:val="00100336"/>
    <w:rsid w:val="00100D81"/>
    <w:rsid w:val="0010159E"/>
    <w:rsid w:val="00101A21"/>
    <w:rsid w:val="00101B15"/>
    <w:rsid w:val="00102EC0"/>
    <w:rsid w:val="001032A2"/>
    <w:rsid w:val="00104096"/>
    <w:rsid w:val="001049B6"/>
    <w:rsid w:val="00104D3A"/>
    <w:rsid w:val="00104FB3"/>
    <w:rsid w:val="00105C0D"/>
    <w:rsid w:val="00105EB0"/>
    <w:rsid w:val="00107CF5"/>
    <w:rsid w:val="00107EE2"/>
    <w:rsid w:val="00111267"/>
    <w:rsid w:val="0011202D"/>
    <w:rsid w:val="00112075"/>
    <w:rsid w:val="00112495"/>
    <w:rsid w:val="001126EA"/>
    <w:rsid w:val="00112DEE"/>
    <w:rsid w:val="00113A54"/>
    <w:rsid w:val="0011405D"/>
    <w:rsid w:val="00114358"/>
    <w:rsid w:val="001146EF"/>
    <w:rsid w:val="00114907"/>
    <w:rsid w:val="00115395"/>
    <w:rsid w:val="0011544C"/>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CB"/>
    <w:rsid w:val="00130FA7"/>
    <w:rsid w:val="001331AB"/>
    <w:rsid w:val="001332C7"/>
    <w:rsid w:val="001336F8"/>
    <w:rsid w:val="00133D24"/>
    <w:rsid w:val="0013423E"/>
    <w:rsid w:val="00134802"/>
    <w:rsid w:val="00134A73"/>
    <w:rsid w:val="00135385"/>
    <w:rsid w:val="00136CB5"/>
    <w:rsid w:val="001400F4"/>
    <w:rsid w:val="00140340"/>
    <w:rsid w:val="001405D5"/>
    <w:rsid w:val="00140695"/>
    <w:rsid w:val="00140858"/>
    <w:rsid w:val="00140917"/>
    <w:rsid w:val="00141B42"/>
    <w:rsid w:val="00142083"/>
    <w:rsid w:val="0014239A"/>
    <w:rsid w:val="0014271F"/>
    <w:rsid w:val="00142C02"/>
    <w:rsid w:val="00142C27"/>
    <w:rsid w:val="001436E6"/>
    <w:rsid w:val="00143728"/>
    <w:rsid w:val="00145AD4"/>
    <w:rsid w:val="00145AE7"/>
    <w:rsid w:val="00145B28"/>
    <w:rsid w:val="00145ECC"/>
    <w:rsid w:val="00146287"/>
    <w:rsid w:val="00146717"/>
    <w:rsid w:val="001467F8"/>
    <w:rsid w:val="00146C43"/>
    <w:rsid w:val="00147503"/>
    <w:rsid w:val="00147B58"/>
    <w:rsid w:val="0015040C"/>
    <w:rsid w:val="00150ACD"/>
    <w:rsid w:val="00150DF6"/>
    <w:rsid w:val="00151013"/>
    <w:rsid w:val="001513E3"/>
    <w:rsid w:val="00151B5E"/>
    <w:rsid w:val="00151D98"/>
    <w:rsid w:val="00151F63"/>
    <w:rsid w:val="001525F2"/>
    <w:rsid w:val="00153EFE"/>
    <w:rsid w:val="00153F59"/>
    <w:rsid w:val="00154465"/>
    <w:rsid w:val="00154FAA"/>
    <w:rsid w:val="00155A19"/>
    <w:rsid w:val="00155D43"/>
    <w:rsid w:val="00155D6D"/>
    <w:rsid w:val="00155FFA"/>
    <w:rsid w:val="00156A0A"/>
    <w:rsid w:val="0015701C"/>
    <w:rsid w:val="00157064"/>
    <w:rsid w:val="00157271"/>
    <w:rsid w:val="00157955"/>
    <w:rsid w:val="00157D3A"/>
    <w:rsid w:val="001601B5"/>
    <w:rsid w:val="0016024F"/>
    <w:rsid w:val="0016089E"/>
    <w:rsid w:val="00160A41"/>
    <w:rsid w:val="00160AB5"/>
    <w:rsid w:val="001612E9"/>
    <w:rsid w:val="00161360"/>
    <w:rsid w:val="00161449"/>
    <w:rsid w:val="0016155B"/>
    <w:rsid w:val="00161E5A"/>
    <w:rsid w:val="001621AC"/>
    <w:rsid w:val="001628A6"/>
    <w:rsid w:val="00162B4D"/>
    <w:rsid w:val="00163FDE"/>
    <w:rsid w:val="00164268"/>
    <w:rsid w:val="00164EFB"/>
    <w:rsid w:val="00166A62"/>
    <w:rsid w:val="00166DDA"/>
    <w:rsid w:val="00166F27"/>
    <w:rsid w:val="0016763D"/>
    <w:rsid w:val="00170307"/>
    <w:rsid w:val="0017033C"/>
    <w:rsid w:val="0017055A"/>
    <w:rsid w:val="001707F7"/>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CBF"/>
    <w:rsid w:val="00184E59"/>
    <w:rsid w:val="00185DB8"/>
    <w:rsid w:val="00186404"/>
    <w:rsid w:val="00186962"/>
    <w:rsid w:val="00186FEC"/>
    <w:rsid w:val="001870AA"/>
    <w:rsid w:val="001871DF"/>
    <w:rsid w:val="00190EC9"/>
    <w:rsid w:val="00191280"/>
    <w:rsid w:val="001922FE"/>
    <w:rsid w:val="001924E0"/>
    <w:rsid w:val="001926E8"/>
    <w:rsid w:val="00192985"/>
    <w:rsid w:val="00192A03"/>
    <w:rsid w:val="00193651"/>
    <w:rsid w:val="00193CEB"/>
    <w:rsid w:val="00193FEC"/>
    <w:rsid w:val="00194570"/>
    <w:rsid w:val="001945A0"/>
    <w:rsid w:val="00194973"/>
    <w:rsid w:val="0019539E"/>
    <w:rsid w:val="00195A8B"/>
    <w:rsid w:val="00195C57"/>
    <w:rsid w:val="00195D38"/>
    <w:rsid w:val="00195D6E"/>
    <w:rsid w:val="001965CF"/>
    <w:rsid w:val="00196789"/>
    <w:rsid w:val="00197C86"/>
    <w:rsid w:val="001A071E"/>
    <w:rsid w:val="001A0A26"/>
    <w:rsid w:val="001A0BD5"/>
    <w:rsid w:val="001A1090"/>
    <w:rsid w:val="001A17F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237"/>
    <w:rsid w:val="001B2E33"/>
    <w:rsid w:val="001B4B9D"/>
    <w:rsid w:val="001B4C42"/>
    <w:rsid w:val="001B588C"/>
    <w:rsid w:val="001B59A4"/>
    <w:rsid w:val="001B6B0A"/>
    <w:rsid w:val="001B6BD6"/>
    <w:rsid w:val="001B7ED8"/>
    <w:rsid w:val="001C0592"/>
    <w:rsid w:val="001C10E5"/>
    <w:rsid w:val="001C11A9"/>
    <w:rsid w:val="001C3156"/>
    <w:rsid w:val="001C43EB"/>
    <w:rsid w:val="001C443A"/>
    <w:rsid w:val="001C4466"/>
    <w:rsid w:val="001C4C9B"/>
    <w:rsid w:val="001C4D0C"/>
    <w:rsid w:val="001C5827"/>
    <w:rsid w:val="001C58E1"/>
    <w:rsid w:val="001C5C1E"/>
    <w:rsid w:val="001C6C99"/>
    <w:rsid w:val="001C7354"/>
    <w:rsid w:val="001C75A9"/>
    <w:rsid w:val="001C7803"/>
    <w:rsid w:val="001C7B6D"/>
    <w:rsid w:val="001C7D01"/>
    <w:rsid w:val="001D0CA4"/>
    <w:rsid w:val="001D0F5F"/>
    <w:rsid w:val="001D1074"/>
    <w:rsid w:val="001D1BE1"/>
    <w:rsid w:val="001D1C2B"/>
    <w:rsid w:val="001D211F"/>
    <w:rsid w:val="001D2320"/>
    <w:rsid w:val="001D2936"/>
    <w:rsid w:val="001D34BC"/>
    <w:rsid w:val="001D47B8"/>
    <w:rsid w:val="001D4C7F"/>
    <w:rsid w:val="001D7C7C"/>
    <w:rsid w:val="001E12F6"/>
    <w:rsid w:val="001E3D2E"/>
    <w:rsid w:val="001E3F1D"/>
    <w:rsid w:val="001E5422"/>
    <w:rsid w:val="001E5444"/>
    <w:rsid w:val="001E5556"/>
    <w:rsid w:val="001E5721"/>
    <w:rsid w:val="001E58D3"/>
    <w:rsid w:val="001E722D"/>
    <w:rsid w:val="001F0842"/>
    <w:rsid w:val="001F0D47"/>
    <w:rsid w:val="001F14CB"/>
    <w:rsid w:val="001F2046"/>
    <w:rsid w:val="001F21E3"/>
    <w:rsid w:val="001F2D85"/>
    <w:rsid w:val="001F30D2"/>
    <w:rsid w:val="001F3699"/>
    <w:rsid w:val="001F431D"/>
    <w:rsid w:val="001F5741"/>
    <w:rsid w:val="001F5B60"/>
    <w:rsid w:val="001F6EA9"/>
    <w:rsid w:val="001F7DA4"/>
    <w:rsid w:val="00200CB0"/>
    <w:rsid w:val="00200E71"/>
    <w:rsid w:val="00201A6C"/>
    <w:rsid w:val="00202CC8"/>
    <w:rsid w:val="002033EC"/>
    <w:rsid w:val="00203C8A"/>
    <w:rsid w:val="0020464F"/>
    <w:rsid w:val="00204AB1"/>
    <w:rsid w:val="00204FBB"/>
    <w:rsid w:val="0020510A"/>
    <w:rsid w:val="0020578E"/>
    <w:rsid w:val="00205887"/>
    <w:rsid w:val="002063F4"/>
    <w:rsid w:val="0020720D"/>
    <w:rsid w:val="002078F7"/>
    <w:rsid w:val="00207927"/>
    <w:rsid w:val="00210247"/>
    <w:rsid w:val="0021040F"/>
    <w:rsid w:val="002104C0"/>
    <w:rsid w:val="002106B1"/>
    <w:rsid w:val="00213358"/>
    <w:rsid w:val="00213C1F"/>
    <w:rsid w:val="00213D05"/>
    <w:rsid w:val="00213F88"/>
    <w:rsid w:val="00214363"/>
    <w:rsid w:val="002146BD"/>
    <w:rsid w:val="00214A64"/>
    <w:rsid w:val="00214DC8"/>
    <w:rsid w:val="0021577E"/>
    <w:rsid w:val="00216827"/>
    <w:rsid w:val="002202C3"/>
    <w:rsid w:val="002202DA"/>
    <w:rsid w:val="002207B6"/>
    <w:rsid w:val="00221306"/>
    <w:rsid w:val="002219F9"/>
    <w:rsid w:val="00221C45"/>
    <w:rsid w:val="00223ECB"/>
    <w:rsid w:val="00223F89"/>
    <w:rsid w:val="002249A9"/>
    <w:rsid w:val="002263FB"/>
    <w:rsid w:val="00226D3A"/>
    <w:rsid w:val="00226D62"/>
    <w:rsid w:val="00227465"/>
    <w:rsid w:val="0022789D"/>
    <w:rsid w:val="0022799D"/>
    <w:rsid w:val="00227A22"/>
    <w:rsid w:val="00227C6C"/>
    <w:rsid w:val="00227F54"/>
    <w:rsid w:val="002314C8"/>
    <w:rsid w:val="002314E7"/>
    <w:rsid w:val="00231BB5"/>
    <w:rsid w:val="00231DE4"/>
    <w:rsid w:val="00232677"/>
    <w:rsid w:val="00232F3F"/>
    <w:rsid w:val="00233022"/>
    <w:rsid w:val="00233649"/>
    <w:rsid w:val="00233890"/>
    <w:rsid w:val="002338BC"/>
    <w:rsid w:val="00234020"/>
    <w:rsid w:val="00234171"/>
    <w:rsid w:val="00234A1E"/>
    <w:rsid w:val="002354E3"/>
    <w:rsid w:val="00235C7E"/>
    <w:rsid w:val="00235D2C"/>
    <w:rsid w:val="00236B8F"/>
    <w:rsid w:val="00236D56"/>
    <w:rsid w:val="00237637"/>
    <w:rsid w:val="002404C2"/>
    <w:rsid w:val="002412E5"/>
    <w:rsid w:val="00241621"/>
    <w:rsid w:val="00241630"/>
    <w:rsid w:val="002419BB"/>
    <w:rsid w:val="00242B33"/>
    <w:rsid w:val="002438E9"/>
    <w:rsid w:val="00243C7C"/>
    <w:rsid w:val="002440E9"/>
    <w:rsid w:val="00245078"/>
    <w:rsid w:val="002455CD"/>
    <w:rsid w:val="002468A2"/>
    <w:rsid w:val="00246DF1"/>
    <w:rsid w:val="00246E7F"/>
    <w:rsid w:val="002502F0"/>
    <w:rsid w:val="0025058E"/>
    <w:rsid w:val="002511AE"/>
    <w:rsid w:val="0025144E"/>
    <w:rsid w:val="0025165D"/>
    <w:rsid w:val="00251C7F"/>
    <w:rsid w:val="0025204B"/>
    <w:rsid w:val="002523C5"/>
    <w:rsid w:val="00253210"/>
    <w:rsid w:val="00253D1E"/>
    <w:rsid w:val="00254313"/>
    <w:rsid w:val="00254A54"/>
    <w:rsid w:val="00254B00"/>
    <w:rsid w:val="00254C01"/>
    <w:rsid w:val="00255E41"/>
    <w:rsid w:val="002569F7"/>
    <w:rsid w:val="002572B1"/>
    <w:rsid w:val="00257AA9"/>
    <w:rsid w:val="00260E19"/>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E1"/>
    <w:rsid w:val="00265C7E"/>
    <w:rsid w:val="00265EEF"/>
    <w:rsid w:val="0026693C"/>
    <w:rsid w:val="00266E36"/>
    <w:rsid w:val="00266E79"/>
    <w:rsid w:val="00266F12"/>
    <w:rsid w:val="00267FD1"/>
    <w:rsid w:val="0027179C"/>
    <w:rsid w:val="00271DE1"/>
    <w:rsid w:val="00271E1D"/>
    <w:rsid w:val="002720C5"/>
    <w:rsid w:val="00272967"/>
    <w:rsid w:val="00273530"/>
    <w:rsid w:val="002741F2"/>
    <w:rsid w:val="002745B4"/>
    <w:rsid w:val="00274E4C"/>
    <w:rsid w:val="002750E5"/>
    <w:rsid w:val="00275304"/>
    <w:rsid w:val="0027573F"/>
    <w:rsid w:val="00275F2A"/>
    <w:rsid w:val="0027627C"/>
    <w:rsid w:val="002764E5"/>
    <w:rsid w:val="00276E3A"/>
    <w:rsid w:val="00280443"/>
    <w:rsid w:val="00280AF7"/>
    <w:rsid w:val="00281240"/>
    <w:rsid w:val="00281261"/>
    <w:rsid w:val="002821FB"/>
    <w:rsid w:val="002825CA"/>
    <w:rsid w:val="00282998"/>
    <w:rsid w:val="00282BF2"/>
    <w:rsid w:val="002832ED"/>
    <w:rsid w:val="00283C84"/>
    <w:rsid w:val="00285317"/>
    <w:rsid w:val="00285444"/>
    <w:rsid w:val="00285C68"/>
    <w:rsid w:val="002877CF"/>
    <w:rsid w:val="002901F4"/>
    <w:rsid w:val="00290E51"/>
    <w:rsid w:val="00291F70"/>
    <w:rsid w:val="00291F7D"/>
    <w:rsid w:val="0029208F"/>
    <w:rsid w:val="002923FC"/>
    <w:rsid w:val="002924D9"/>
    <w:rsid w:val="00292720"/>
    <w:rsid w:val="00295EEE"/>
    <w:rsid w:val="00296E33"/>
    <w:rsid w:val="00297254"/>
    <w:rsid w:val="002975DC"/>
    <w:rsid w:val="002A0BB6"/>
    <w:rsid w:val="002A14A0"/>
    <w:rsid w:val="002A215D"/>
    <w:rsid w:val="002A286E"/>
    <w:rsid w:val="002A3204"/>
    <w:rsid w:val="002A5762"/>
    <w:rsid w:val="002A57C1"/>
    <w:rsid w:val="002A5A19"/>
    <w:rsid w:val="002A5CAD"/>
    <w:rsid w:val="002A5D79"/>
    <w:rsid w:val="002A5D94"/>
    <w:rsid w:val="002A6135"/>
    <w:rsid w:val="002A6A6F"/>
    <w:rsid w:val="002A7CF6"/>
    <w:rsid w:val="002B01AC"/>
    <w:rsid w:val="002B0759"/>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7F0"/>
    <w:rsid w:val="002C1460"/>
    <w:rsid w:val="002C155B"/>
    <w:rsid w:val="002C1DA1"/>
    <w:rsid w:val="002C247E"/>
    <w:rsid w:val="002C273B"/>
    <w:rsid w:val="002C302A"/>
    <w:rsid w:val="002C37C3"/>
    <w:rsid w:val="002C38E2"/>
    <w:rsid w:val="002C3C53"/>
    <w:rsid w:val="002C3DD5"/>
    <w:rsid w:val="002C3FD8"/>
    <w:rsid w:val="002C4537"/>
    <w:rsid w:val="002C4B70"/>
    <w:rsid w:val="002C4B7F"/>
    <w:rsid w:val="002C570B"/>
    <w:rsid w:val="002C622E"/>
    <w:rsid w:val="002C63BB"/>
    <w:rsid w:val="002C6419"/>
    <w:rsid w:val="002C6702"/>
    <w:rsid w:val="002C6CE4"/>
    <w:rsid w:val="002C7706"/>
    <w:rsid w:val="002C7CBF"/>
    <w:rsid w:val="002C7D53"/>
    <w:rsid w:val="002C7D78"/>
    <w:rsid w:val="002D01A4"/>
    <w:rsid w:val="002D18F7"/>
    <w:rsid w:val="002D3A34"/>
    <w:rsid w:val="002D3A3F"/>
    <w:rsid w:val="002D3EBA"/>
    <w:rsid w:val="002D5826"/>
    <w:rsid w:val="002D66C1"/>
    <w:rsid w:val="002D689E"/>
    <w:rsid w:val="002D68F7"/>
    <w:rsid w:val="002D6C08"/>
    <w:rsid w:val="002D6F34"/>
    <w:rsid w:val="002D75F4"/>
    <w:rsid w:val="002E05F9"/>
    <w:rsid w:val="002E081C"/>
    <w:rsid w:val="002E0DE2"/>
    <w:rsid w:val="002E0E44"/>
    <w:rsid w:val="002E1198"/>
    <w:rsid w:val="002E1384"/>
    <w:rsid w:val="002E2C7A"/>
    <w:rsid w:val="002E32F3"/>
    <w:rsid w:val="002E4435"/>
    <w:rsid w:val="002E463D"/>
    <w:rsid w:val="002E4E13"/>
    <w:rsid w:val="002E5AEE"/>
    <w:rsid w:val="002E5C4A"/>
    <w:rsid w:val="002E60B4"/>
    <w:rsid w:val="002E6BA5"/>
    <w:rsid w:val="002E6BD6"/>
    <w:rsid w:val="002E6D54"/>
    <w:rsid w:val="002F1360"/>
    <w:rsid w:val="002F1F07"/>
    <w:rsid w:val="002F1F2F"/>
    <w:rsid w:val="002F2C84"/>
    <w:rsid w:val="002F2E42"/>
    <w:rsid w:val="002F392A"/>
    <w:rsid w:val="002F3C58"/>
    <w:rsid w:val="002F3D89"/>
    <w:rsid w:val="002F3E3C"/>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359D"/>
    <w:rsid w:val="00304AE2"/>
    <w:rsid w:val="00304AF8"/>
    <w:rsid w:val="00305D1B"/>
    <w:rsid w:val="00307C27"/>
    <w:rsid w:val="003110B8"/>
    <w:rsid w:val="00312017"/>
    <w:rsid w:val="003121B9"/>
    <w:rsid w:val="00313787"/>
    <w:rsid w:val="0031481E"/>
    <w:rsid w:val="00314D44"/>
    <w:rsid w:val="00315704"/>
    <w:rsid w:val="00316721"/>
    <w:rsid w:val="00316839"/>
    <w:rsid w:val="003170F4"/>
    <w:rsid w:val="00317898"/>
    <w:rsid w:val="00320E70"/>
    <w:rsid w:val="0032143B"/>
    <w:rsid w:val="003215F0"/>
    <w:rsid w:val="00321877"/>
    <w:rsid w:val="00321C37"/>
    <w:rsid w:val="00323304"/>
    <w:rsid w:val="0032385B"/>
    <w:rsid w:val="00324AD7"/>
    <w:rsid w:val="00325B7B"/>
    <w:rsid w:val="00327930"/>
    <w:rsid w:val="00327ACC"/>
    <w:rsid w:val="00330324"/>
    <w:rsid w:val="003303AA"/>
    <w:rsid w:val="003306F3"/>
    <w:rsid w:val="00330D93"/>
    <w:rsid w:val="00330EB3"/>
    <w:rsid w:val="0033158A"/>
    <w:rsid w:val="003316B3"/>
    <w:rsid w:val="003319F0"/>
    <w:rsid w:val="00331A61"/>
    <w:rsid w:val="00333EB4"/>
    <w:rsid w:val="00334770"/>
    <w:rsid w:val="00334A04"/>
    <w:rsid w:val="00334BA9"/>
    <w:rsid w:val="003358AD"/>
    <w:rsid w:val="00336D35"/>
    <w:rsid w:val="003372EC"/>
    <w:rsid w:val="00337DB0"/>
    <w:rsid w:val="003404D4"/>
    <w:rsid w:val="003404F6"/>
    <w:rsid w:val="0034079D"/>
    <w:rsid w:val="0034089F"/>
    <w:rsid w:val="00340F8D"/>
    <w:rsid w:val="003412D6"/>
    <w:rsid w:val="00341795"/>
    <w:rsid w:val="00342107"/>
    <w:rsid w:val="00342122"/>
    <w:rsid w:val="00342131"/>
    <w:rsid w:val="00343DF0"/>
    <w:rsid w:val="00344837"/>
    <w:rsid w:val="00344BA8"/>
    <w:rsid w:val="00347864"/>
    <w:rsid w:val="00347A61"/>
    <w:rsid w:val="003501DB"/>
    <w:rsid w:val="00350354"/>
    <w:rsid w:val="0035065E"/>
    <w:rsid w:val="0035174A"/>
    <w:rsid w:val="00351C7A"/>
    <w:rsid w:val="00351CE0"/>
    <w:rsid w:val="00351DA5"/>
    <w:rsid w:val="0035243A"/>
    <w:rsid w:val="00354A65"/>
    <w:rsid w:val="00354D1A"/>
    <w:rsid w:val="00354D3B"/>
    <w:rsid w:val="0035537F"/>
    <w:rsid w:val="00355AB0"/>
    <w:rsid w:val="0035710E"/>
    <w:rsid w:val="003574E2"/>
    <w:rsid w:val="00357A78"/>
    <w:rsid w:val="00360471"/>
    <w:rsid w:val="003609DC"/>
    <w:rsid w:val="00361C78"/>
    <w:rsid w:val="0036294C"/>
    <w:rsid w:val="00362A5B"/>
    <w:rsid w:val="0036504B"/>
    <w:rsid w:val="00365C5D"/>
    <w:rsid w:val="00365E6D"/>
    <w:rsid w:val="00365ED1"/>
    <w:rsid w:val="0036667C"/>
    <w:rsid w:val="003667DD"/>
    <w:rsid w:val="00366883"/>
    <w:rsid w:val="00366ADD"/>
    <w:rsid w:val="00366DE7"/>
    <w:rsid w:val="00370423"/>
    <w:rsid w:val="00370812"/>
    <w:rsid w:val="003711A2"/>
    <w:rsid w:val="003717DD"/>
    <w:rsid w:val="0037209C"/>
    <w:rsid w:val="00372C35"/>
    <w:rsid w:val="00372E27"/>
    <w:rsid w:val="00372F88"/>
    <w:rsid w:val="00373508"/>
    <w:rsid w:val="00373D4F"/>
    <w:rsid w:val="00373F6A"/>
    <w:rsid w:val="00374661"/>
    <w:rsid w:val="00374713"/>
    <w:rsid w:val="003747C0"/>
    <w:rsid w:val="0037498E"/>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A28"/>
    <w:rsid w:val="00386F49"/>
    <w:rsid w:val="00387100"/>
    <w:rsid w:val="003875F7"/>
    <w:rsid w:val="0039086C"/>
    <w:rsid w:val="00390878"/>
    <w:rsid w:val="00390D3A"/>
    <w:rsid w:val="00391179"/>
    <w:rsid w:val="003918C2"/>
    <w:rsid w:val="00391BE9"/>
    <w:rsid w:val="0039236D"/>
    <w:rsid w:val="00392EA8"/>
    <w:rsid w:val="00392EC9"/>
    <w:rsid w:val="00392ED7"/>
    <w:rsid w:val="003938A4"/>
    <w:rsid w:val="00393F6F"/>
    <w:rsid w:val="003941D4"/>
    <w:rsid w:val="00394797"/>
    <w:rsid w:val="00395C13"/>
    <w:rsid w:val="00397316"/>
    <w:rsid w:val="00397852"/>
    <w:rsid w:val="00397ABD"/>
    <w:rsid w:val="00397C19"/>
    <w:rsid w:val="00397DC9"/>
    <w:rsid w:val="00397E8D"/>
    <w:rsid w:val="003A1127"/>
    <w:rsid w:val="003A1DA1"/>
    <w:rsid w:val="003A2036"/>
    <w:rsid w:val="003A27D6"/>
    <w:rsid w:val="003A418B"/>
    <w:rsid w:val="003A5078"/>
    <w:rsid w:val="003A52B0"/>
    <w:rsid w:val="003A5763"/>
    <w:rsid w:val="003A58EF"/>
    <w:rsid w:val="003A5EB2"/>
    <w:rsid w:val="003A6374"/>
    <w:rsid w:val="003A6951"/>
    <w:rsid w:val="003A6E6B"/>
    <w:rsid w:val="003A737D"/>
    <w:rsid w:val="003B104C"/>
    <w:rsid w:val="003B1804"/>
    <w:rsid w:val="003B24A1"/>
    <w:rsid w:val="003B2681"/>
    <w:rsid w:val="003B29AF"/>
    <w:rsid w:val="003B2BB4"/>
    <w:rsid w:val="003B2F97"/>
    <w:rsid w:val="003B3883"/>
    <w:rsid w:val="003B3A4E"/>
    <w:rsid w:val="003B3BD3"/>
    <w:rsid w:val="003B3E38"/>
    <w:rsid w:val="003B457E"/>
    <w:rsid w:val="003B4689"/>
    <w:rsid w:val="003B4E7E"/>
    <w:rsid w:val="003B5185"/>
    <w:rsid w:val="003B5517"/>
    <w:rsid w:val="003B6D8C"/>
    <w:rsid w:val="003B6FF7"/>
    <w:rsid w:val="003B703B"/>
    <w:rsid w:val="003B73C7"/>
    <w:rsid w:val="003B762D"/>
    <w:rsid w:val="003B7C53"/>
    <w:rsid w:val="003C0102"/>
    <w:rsid w:val="003C0114"/>
    <w:rsid w:val="003C16E6"/>
    <w:rsid w:val="003C178B"/>
    <w:rsid w:val="003C2F66"/>
    <w:rsid w:val="003C3502"/>
    <w:rsid w:val="003C3768"/>
    <w:rsid w:val="003C37DD"/>
    <w:rsid w:val="003C41B1"/>
    <w:rsid w:val="003C4453"/>
    <w:rsid w:val="003C5138"/>
    <w:rsid w:val="003C5571"/>
    <w:rsid w:val="003C55BE"/>
    <w:rsid w:val="003C5A34"/>
    <w:rsid w:val="003C5CB6"/>
    <w:rsid w:val="003C6047"/>
    <w:rsid w:val="003C62E3"/>
    <w:rsid w:val="003C7416"/>
    <w:rsid w:val="003C754F"/>
    <w:rsid w:val="003D00A2"/>
    <w:rsid w:val="003D027E"/>
    <w:rsid w:val="003D0EF9"/>
    <w:rsid w:val="003D1107"/>
    <w:rsid w:val="003D13C6"/>
    <w:rsid w:val="003D17A5"/>
    <w:rsid w:val="003D27E5"/>
    <w:rsid w:val="003D2F01"/>
    <w:rsid w:val="003D3207"/>
    <w:rsid w:val="003D36BA"/>
    <w:rsid w:val="003D3711"/>
    <w:rsid w:val="003D4F97"/>
    <w:rsid w:val="003D5A49"/>
    <w:rsid w:val="003D5CA3"/>
    <w:rsid w:val="003D72CA"/>
    <w:rsid w:val="003E0AE6"/>
    <w:rsid w:val="003E2EBD"/>
    <w:rsid w:val="003E3716"/>
    <w:rsid w:val="003E392D"/>
    <w:rsid w:val="003E43C8"/>
    <w:rsid w:val="003E4506"/>
    <w:rsid w:val="003E45DC"/>
    <w:rsid w:val="003E4CD3"/>
    <w:rsid w:val="003E5092"/>
    <w:rsid w:val="003E5D86"/>
    <w:rsid w:val="003E6E9B"/>
    <w:rsid w:val="003F02B6"/>
    <w:rsid w:val="003F0BF5"/>
    <w:rsid w:val="003F0BFB"/>
    <w:rsid w:val="003F1F9A"/>
    <w:rsid w:val="003F2FBB"/>
    <w:rsid w:val="003F32FF"/>
    <w:rsid w:val="003F369F"/>
    <w:rsid w:val="003F4CA4"/>
    <w:rsid w:val="003F5A92"/>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5234"/>
    <w:rsid w:val="00405825"/>
    <w:rsid w:val="0040589F"/>
    <w:rsid w:val="00405E3F"/>
    <w:rsid w:val="00406ED2"/>
    <w:rsid w:val="004071D4"/>
    <w:rsid w:val="004073F6"/>
    <w:rsid w:val="00407619"/>
    <w:rsid w:val="00407D0E"/>
    <w:rsid w:val="00407EB0"/>
    <w:rsid w:val="00410837"/>
    <w:rsid w:val="00410F62"/>
    <w:rsid w:val="004112FE"/>
    <w:rsid w:val="00411480"/>
    <w:rsid w:val="00412031"/>
    <w:rsid w:val="00412DFC"/>
    <w:rsid w:val="0041343B"/>
    <w:rsid w:val="00413680"/>
    <w:rsid w:val="0041368E"/>
    <w:rsid w:val="00413C04"/>
    <w:rsid w:val="00413DE7"/>
    <w:rsid w:val="004156DD"/>
    <w:rsid w:val="004158A1"/>
    <w:rsid w:val="00415D00"/>
    <w:rsid w:val="00415F5E"/>
    <w:rsid w:val="004163B0"/>
    <w:rsid w:val="004164E0"/>
    <w:rsid w:val="004166EC"/>
    <w:rsid w:val="0041718B"/>
    <w:rsid w:val="0041721E"/>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40B"/>
    <w:rsid w:val="00427608"/>
    <w:rsid w:val="00427971"/>
    <w:rsid w:val="00427E7C"/>
    <w:rsid w:val="00430D69"/>
    <w:rsid w:val="00431969"/>
    <w:rsid w:val="00432016"/>
    <w:rsid w:val="00433143"/>
    <w:rsid w:val="00433205"/>
    <w:rsid w:val="00433C1E"/>
    <w:rsid w:val="00433D96"/>
    <w:rsid w:val="004343D3"/>
    <w:rsid w:val="00435992"/>
    <w:rsid w:val="0043635D"/>
    <w:rsid w:val="00436FDF"/>
    <w:rsid w:val="004372D2"/>
    <w:rsid w:val="0043767A"/>
    <w:rsid w:val="004402C8"/>
    <w:rsid w:val="004407D8"/>
    <w:rsid w:val="00440858"/>
    <w:rsid w:val="00441040"/>
    <w:rsid w:val="00441282"/>
    <w:rsid w:val="004416F2"/>
    <w:rsid w:val="00442C8E"/>
    <w:rsid w:val="00443334"/>
    <w:rsid w:val="0044384E"/>
    <w:rsid w:val="0044416B"/>
    <w:rsid w:val="004456ED"/>
    <w:rsid w:val="00445A88"/>
    <w:rsid w:val="00445DA0"/>
    <w:rsid w:val="00445EE9"/>
    <w:rsid w:val="004460A6"/>
    <w:rsid w:val="00446B44"/>
    <w:rsid w:val="00446BCC"/>
    <w:rsid w:val="0044781F"/>
    <w:rsid w:val="00447876"/>
    <w:rsid w:val="00447AF3"/>
    <w:rsid w:val="004507FE"/>
    <w:rsid w:val="00450E3E"/>
    <w:rsid w:val="00451501"/>
    <w:rsid w:val="0045171F"/>
    <w:rsid w:val="00451ED0"/>
    <w:rsid w:val="0045240C"/>
    <w:rsid w:val="004541C6"/>
    <w:rsid w:val="00454311"/>
    <w:rsid w:val="00454983"/>
    <w:rsid w:val="00454AB6"/>
    <w:rsid w:val="00454C3F"/>
    <w:rsid w:val="00454EDE"/>
    <w:rsid w:val="004556A6"/>
    <w:rsid w:val="00455923"/>
    <w:rsid w:val="00455BAE"/>
    <w:rsid w:val="00456382"/>
    <w:rsid w:val="00456706"/>
    <w:rsid w:val="00456BBC"/>
    <w:rsid w:val="00456E09"/>
    <w:rsid w:val="0045744F"/>
    <w:rsid w:val="0045759D"/>
    <w:rsid w:val="00457E08"/>
    <w:rsid w:val="00460D00"/>
    <w:rsid w:val="004612E4"/>
    <w:rsid w:val="00462C34"/>
    <w:rsid w:val="00462CCA"/>
    <w:rsid w:val="0046337D"/>
    <w:rsid w:val="00463449"/>
    <w:rsid w:val="00463E08"/>
    <w:rsid w:val="004657CF"/>
    <w:rsid w:val="004657F9"/>
    <w:rsid w:val="00465B54"/>
    <w:rsid w:val="004668FD"/>
    <w:rsid w:val="00467240"/>
    <w:rsid w:val="00467301"/>
    <w:rsid w:val="004674D0"/>
    <w:rsid w:val="004704AB"/>
    <w:rsid w:val="0047057F"/>
    <w:rsid w:val="004707E7"/>
    <w:rsid w:val="00470A6B"/>
    <w:rsid w:val="00470B0F"/>
    <w:rsid w:val="00471474"/>
    <w:rsid w:val="004720FA"/>
    <w:rsid w:val="00473679"/>
    <w:rsid w:val="00473929"/>
    <w:rsid w:val="00473B66"/>
    <w:rsid w:val="00473CF4"/>
    <w:rsid w:val="00473E7A"/>
    <w:rsid w:val="00474652"/>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C96"/>
    <w:rsid w:val="004860E5"/>
    <w:rsid w:val="004871C1"/>
    <w:rsid w:val="00487BEC"/>
    <w:rsid w:val="00490798"/>
    <w:rsid w:val="00491237"/>
    <w:rsid w:val="00491316"/>
    <w:rsid w:val="00491861"/>
    <w:rsid w:val="00491FE9"/>
    <w:rsid w:val="004925BE"/>
    <w:rsid w:val="004928F6"/>
    <w:rsid w:val="004933B4"/>
    <w:rsid w:val="00493AA4"/>
    <w:rsid w:val="00494499"/>
    <w:rsid w:val="0049486F"/>
    <w:rsid w:val="00494E2B"/>
    <w:rsid w:val="00495884"/>
    <w:rsid w:val="00495C15"/>
    <w:rsid w:val="00496197"/>
    <w:rsid w:val="004974BB"/>
    <w:rsid w:val="0049796D"/>
    <w:rsid w:val="004979B9"/>
    <w:rsid w:val="00497AB5"/>
    <w:rsid w:val="004A01AA"/>
    <w:rsid w:val="004A08D7"/>
    <w:rsid w:val="004A1696"/>
    <w:rsid w:val="004A1AED"/>
    <w:rsid w:val="004A2499"/>
    <w:rsid w:val="004A251F"/>
    <w:rsid w:val="004A2FAF"/>
    <w:rsid w:val="004A37D5"/>
    <w:rsid w:val="004A3C4B"/>
    <w:rsid w:val="004A480C"/>
    <w:rsid w:val="004A52E7"/>
    <w:rsid w:val="004A5486"/>
    <w:rsid w:val="004A756A"/>
    <w:rsid w:val="004A788F"/>
    <w:rsid w:val="004B06CE"/>
    <w:rsid w:val="004B142C"/>
    <w:rsid w:val="004B1DB2"/>
    <w:rsid w:val="004B25BC"/>
    <w:rsid w:val="004B2AB7"/>
    <w:rsid w:val="004B4981"/>
    <w:rsid w:val="004B4C0E"/>
    <w:rsid w:val="004B4C37"/>
    <w:rsid w:val="004B4E30"/>
    <w:rsid w:val="004B4FFB"/>
    <w:rsid w:val="004B53B4"/>
    <w:rsid w:val="004B54E8"/>
    <w:rsid w:val="004B5C20"/>
    <w:rsid w:val="004B5F69"/>
    <w:rsid w:val="004B65DC"/>
    <w:rsid w:val="004B734E"/>
    <w:rsid w:val="004B7B7B"/>
    <w:rsid w:val="004C0387"/>
    <w:rsid w:val="004C0B95"/>
    <w:rsid w:val="004C0F48"/>
    <w:rsid w:val="004C12C8"/>
    <w:rsid w:val="004C12CF"/>
    <w:rsid w:val="004C1422"/>
    <w:rsid w:val="004C18A6"/>
    <w:rsid w:val="004C2C78"/>
    <w:rsid w:val="004C31E9"/>
    <w:rsid w:val="004C485A"/>
    <w:rsid w:val="004C4953"/>
    <w:rsid w:val="004C559A"/>
    <w:rsid w:val="004C5A6C"/>
    <w:rsid w:val="004C5AA7"/>
    <w:rsid w:val="004C6452"/>
    <w:rsid w:val="004C67F4"/>
    <w:rsid w:val="004C7223"/>
    <w:rsid w:val="004C7352"/>
    <w:rsid w:val="004C771A"/>
    <w:rsid w:val="004C7BAE"/>
    <w:rsid w:val="004C7DEE"/>
    <w:rsid w:val="004D21E4"/>
    <w:rsid w:val="004D22CF"/>
    <w:rsid w:val="004D2519"/>
    <w:rsid w:val="004D27F7"/>
    <w:rsid w:val="004D2BF6"/>
    <w:rsid w:val="004D31AE"/>
    <w:rsid w:val="004D326E"/>
    <w:rsid w:val="004D34F9"/>
    <w:rsid w:val="004D469C"/>
    <w:rsid w:val="004D4CD5"/>
    <w:rsid w:val="004D5066"/>
    <w:rsid w:val="004D50C8"/>
    <w:rsid w:val="004D5456"/>
    <w:rsid w:val="004D57CE"/>
    <w:rsid w:val="004D613E"/>
    <w:rsid w:val="004D6C86"/>
    <w:rsid w:val="004D771A"/>
    <w:rsid w:val="004E027C"/>
    <w:rsid w:val="004E068E"/>
    <w:rsid w:val="004E091F"/>
    <w:rsid w:val="004E1091"/>
    <w:rsid w:val="004E19FE"/>
    <w:rsid w:val="004E225A"/>
    <w:rsid w:val="004E32ED"/>
    <w:rsid w:val="004E4416"/>
    <w:rsid w:val="004E449C"/>
    <w:rsid w:val="004E45C0"/>
    <w:rsid w:val="004E479C"/>
    <w:rsid w:val="004E6718"/>
    <w:rsid w:val="004E701D"/>
    <w:rsid w:val="004E70BE"/>
    <w:rsid w:val="004E730B"/>
    <w:rsid w:val="004E7D41"/>
    <w:rsid w:val="004F0A42"/>
    <w:rsid w:val="004F107B"/>
    <w:rsid w:val="004F1752"/>
    <w:rsid w:val="004F1CDE"/>
    <w:rsid w:val="004F2197"/>
    <w:rsid w:val="004F267D"/>
    <w:rsid w:val="004F2B25"/>
    <w:rsid w:val="004F2D57"/>
    <w:rsid w:val="004F339E"/>
    <w:rsid w:val="004F3446"/>
    <w:rsid w:val="004F358A"/>
    <w:rsid w:val="004F3701"/>
    <w:rsid w:val="004F4557"/>
    <w:rsid w:val="004F46C3"/>
    <w:rsid w:val="004F491B"/>
    <w:rsid w:val="004F4DEB"/>
    <w:rsid w:val="004F4FBF"/>
    <w:rsid w:val="004F6BA5"/>
    <w:rsid w:val="004F78BF"/>
    <w:rsid w:val="004F7B29"/>
    <w:rsid w:val="004F7FC2"/>
    <w:rsid w:val="005002A2"/>
    <w:rsid w:val="00500431"/>
    <w:rsid w:val="005006FC"/>
    <w:rsid w:val="00500B4F"/>
    <w:rsid w:val="00501E54"/>
    <w:rsid w:val="0050206F"/>
    <w:rsid w:val="00502DC0"/>
    <w:rsid w:val="005031E5"/>
    <w:rsid w:val="00503B35"/>
    <w:rsid w:val="00504520"/>
    <w:rsid w:val="0050467B"/>
    <w:rsid w:val="0050469D"/>
    <w:rsid w:val="005051E3"/>
    <w:rsid w:val="00506087"/>
    <w:rsid w:val="00506C99"/>
    <w:rsid w:val="00506CCE"/>
    <w:rsid w:val="00506FAF"/>
    <w:rsid w:val="005071F9"/>
    <w:rsid w:val="005076E7"/>
    <w:rsid w:val="00510980"/>
    <w:rsid w:val="00510AD2"/>
    <w:rsid w:val="005122F1"/>
    <w:rsid w:val="00512709"/>
    <w:rsid w:val="00513752"/>
    <w:rsid w:val="00513E85"/>
    <w:rsid w:val="00514BE6"/>
    <w:rsid w:val="00515030"/>
    <w:rsid w:val="00515FA1"/>
    <w:rsid w:val="0051609C"/>
    <w:rsid w:val="005162A0"/>
    <w:rsid w:val="0052093A"/>
    <w:rsid w:val="00521275"/>
    <w:rsid w:val="00521819"/>
    <w:rsid w:val="005221AA"/>
    <w:rsid w:val="005222C8"/>
    <w:rsid w:val="00522A50"/>
    <w:rsid w:val="00522DF3"/>
    <w:rsid w:val="00522F01"/>
    <w:rsid w:val="00522F31"/>
    <w:rsid w:val="0052371D"/>
    <w:rsid w:val="00524093"/>
    <w:rsid w:val="005240B3"/>
    <w:rsid w:val="005248F3"/>
    <w:rsid w:val="00524D99"/>
    <w:rsid w:val="005254D7"/>
    <w:rsid w:val="005259B4"/>
    <w:rsid w:val="00525ACC"/>
    <w:rsid w:val="0052611B"/>
    <w:rsid w:val="00526D9A"/>
    <w:rsid w:val="00526F64"/>
    <w:rsid w:val="00527E46"/>
    <w:rsid w:val="005300DB"/>
    <w:rsid w:val="005304C9"/>
    <w:rsid w:val="0053243B"/>
    <w:rsid w:val="00532F7D"/>
    <w:rsid w:val="00532F87"/>
    <w:rsid w:val="00533132"/>
    <w:rsid w:val="005335F5"/>
    <w:rsid w:val="00533919"/>
    <w:rsid w:val="00533991"/>
    <w:rsid w:val="00533AF5"/>
    <w:rsid w:val="00534B95"/>
    <w:rsid w:val="00535F05"/>
    <w:rsid w:val="00535FA0"/>
    <w:rsid w:val="005365E7"/>
    <w:rsid w:val="00537289"/>
    <w:rsid w:val="00537AE4"/>
    <w:rsid w:val="00537AF9"/>
    <w:rsid w:val="00541072"/>
    <w:rsid w:val="00541085"/>
    <w:rsid w:val="005416D4"/>
    <w:rsid w:val="00542DAD"/>
    <w:rsid w:val="0054308E"/>
    <w:rsid w:val="005443BB"/>
    <w:rsid w:val="00544E80"/>
    <w:rsid w:val="0054525E"/>
    <w:rsid w:val="00545A8B"/>
    <w:rsid w:val="00546941"/>
    <w:rsid w:val="00547045"/>
    <w:rsid w:val="00547862"/>
    <w:rsid w:val="00547BA8"/>
    <w:rsid w:val="00547CE7"/>
    <w:rsid w:val="00547F5F"/>
    <w:rsid w:val="00547FB9"/>
    <w:rsid w:val="005500DD"/>
    <w:rsid w:val="00550508"/>
    <w:rsid w:val="005518F8"/>
    <w:rsid w:val="00551A3E"/>
    <w:rsid w:val="00552974"/>
    <w:rsid w:val="0055369F"/>
    <w:rsid w:val="00553F5D"/>
    <w:rsid w:val="005545DE"/>
    <w:rsid w:val="0055468B"/>
    <w:rsid w:val="00554AB8"/>
    <w:rsid w:val="00554CDE"/>
    <w:rsid w:val="00555271"/>
    <w:rsid w:val="00557D44"/>
    <w:rsid w:val="00557E87"/>
    <w:rsid w:val="00557F22"/>
    <w:rsid w:val="00560164"/>
    <w:rsid w:val="00561743"/>
    <w:rsid w:val="00561A5F"/>
    <w:rsid w:val="00562228"/>
    <w:rsid w:val="005629AC"/>
    <w:rsid w:val="00563065"/>
    <w:rsid w:val="005640D3"/>
    <w:rsid w:val="00565731"/>
    <w:rsid w:val="00565A30"/>
    <w:rsid w:val="00565BE3"/>
    <w:rsid w:val="00565E70"/>
    <w:rsid w:val="005665F9"/>
    <w:rsid w:val="00566FA4"/>
    <w:rsid w:val="005673BB"/>
    <w:rsid w:val="00570569"/>
    <w:rsid w:val="00571398"/>
    <w:rsid w:val="005714DF"/>
    <w:rsid w:val="005716B1"/>
    <w:rsid w:val="005718D6"/>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99D"/>
    <w:rsid w:val="00577C1A"/>
    <w:rsid w:val="0058072C"/>
    <w:rsid w:val="00581C6A"/>
    <w:rsid w:val="0058250E"/>
    <w:rsid w:val="00582737"/>
    <w:rsid w:val="00582C46"/>
    <w:rsid w:val="00582F8A"/>
    <w:rsid w:val="00584140"/>
    <w:rsid w:val="0058470B"/>
    <w:rsid w:val="005854AB"/>
    <w:rsid w:val="005858CE"/>
    <w:rsid w:val="005859C7"/>
    <w:rsid w:val="00585AE0"/>
    <w:rsid w:val="005860F9"/>
    <w:rsid w:val="00586E2A"/>
    <w:rsid w:val="00587739"/>
    <w:rsid w:val="0059111D"/>
    <w:rsid w:val="005912E0"/>
    <w:rsid w:val="005924EC"/>
    <w:rsid w:val="00592807"/>
    <w:rsid w:val="0059359A"/>
    <w:rsid w:val="00593AD7"/>
    <w:rsid w:val="00593C50"/>
    <w:rsid w:val="00595C2D"/>
    <w:rsid w:val="00596668"/>
    <w:rsid w:val="00596D8B"/>
    <w:rsid w:val="005971E1"/>
    <w:rsid w:val="0059793C"/>
    <w:rsid w:val="00597A41"/>
    <w:rsid w:val="00597B1B"/>
    <w:rsid w:val="00597EBC"/>
    <w:rsid w:val="005A0861"/>
    <w:rsid w:val="005A0C46"/>
    <w:rsid w:val="005A1661"/>
    <w:rsid w:val="005A1C4B"/>
    <w:rsid w:val="005A1DAF"/>
    <w:rsid w:val="005A27FF"/>
    <w:rsid w:val="005A29EF"/>
    <w:rsid w:val="005A2BEC"/>
    <w:rsid w:val="005A3ABA"/>
    <w:rsid w:val="005A3F74"/>
    <w:rsid w:val="005A40F4"/>
    <w:rsid w:val="005A4B19"/>
    <w:rsid w:val="005A4B5E"/>
    <w:rsid w:val="005A4CC6"/>
    <w:rsid w:val="005A4D51"/>
    <w:rsid w:val="005A57A6"/>
    <w:rsid w:val="005A69A2"/>
    <w:rsid w:val="005A735A"/>
    <w:rsid w:val="005A73CD"/>
    <w:rsid w:val="005B0086"/>
    <w:rsid w:val="005B0393"/>
    <w:rsid w:val="005B071B"/>
    <w:rsid w:val="005B080B"/>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5562"/>
    <w:rsid w:val="005C57C7"/>
    <w:rsid w:val="005C5966"/>
    <w:rsid w:val="005C5C26"/>
    <w:rsid w:val="005C5CE1"/>
    <w:rsid w:val="005C5DA2"/>
    <w:rsid w:val="005C721A"/>
    <w:rsid w:val="005D0B01"/>
    <w:rsid w:val="005D14C1"/>
    <w:rsid w:val="005D2A36"/>
    <w:rsid w:val="005D2D95"/>
    <w:rsid w:val="005D3472"/>
    <w:rsid w:val="005D3790"/>
    <w:rsid w:val="005D3B50"/>
    <w:rsid w:val="005D44B8"/>
    <w:rsid w:val="005D4A05"/>
    <w:rsid w:val="005D4ECC"/>
    <w:rsid w:val="005D5433"/>
    <w:rsid w:val="005D5694"/>
    <w:rsid w:val="005D5D93"/>
    <w:rsid w:val="005D6918"/>
    <w:rsid w:val="005D6BAD"/>
    <w:rsid w:val="005D736B"/>
    <w:rsid w:val="005D7BF7"/>
    <w:rsid w:val="005E00FA"/>
    <w:rsid w:val="005E0B70"/>
    <w:rsid w:val="005E1BD8"/>
    <w:rsid w:val="005E1F41"/>
    <w:rsid w:val="005E2229"/>
    <w:rsid w:val="005E2640"/>
    <w:rsid w:val="005E27FD"/>
    <w:rsid w:val="005E325A"/>
    <w:rsid w:val="005E345A"/>
    <w:rsid w:val="005E3A99"/>
    <w:rsid w:val="005E3FFC"/>
    <w:rsid w:val="005E41AF"/>
    <w:rsid w:val="005E513E"/>
    <w:rsid w:val="005E5B04"/>
    <w:rsid w:val="005E7164"/>
    <w:rsid w:val="005E7296"/>
    <w:rsid w:val="005E72A1"/>
    <w:rsid w:val="005E7C6E"/>
    <w:rsid w:val="005F0593"/>
    <w:rsid w:val="005F1043"/>
    <w:rsid w:val="005F1140"/>
    <w:rsid w:val="005F1CB4"/>
    <w:rsid w:val="005F20CE"/>
    <w:rsid w:val="005F2363"/>
    <w:rsid w:val="005F2CC4"/>
    <w:rsid w:val="005F2E4C"/>
    <w:rsid w:val="005F2EF5"/>
    <w:rsid w:val="005F3649"/>
    <w:rsid w:val="005F3B24"/>
    <w:rsid w:val="005F3BF7"/>
    <w:rsid w:val="005F4515"/>
    <w:rsid w:val="005F5484"/>
    <w:rsid w:val="005F54F5"/>
    <w:rsid w:val="005F5732"/>
    <w:rsid w:val="005F6ADA"/>
    <w:rsid w:val="005F6CDF"/>
    <w:rsid w:val="005F6DF3"/>
    <w:rsid w:val="005F6FA0"/>
    <w:rsid w:val="005F757A"/>
    <w:rsid w:val="005F78CB"/>
    <w:rsid w:val="005F7D73"/>
    <w:rsid w:val="005F7DDD"/>
    <w:rsid w:val="006002A3"/>
    <w:rsid w:val="00600512"/>
    <w:rsid w:val="00603330"/>
    <w:rsid w:val="00603715"/>
    <w:rsid w:val="00604543"/>
    <w:rsid w:val="00604DA3"/>
    <w:rsid w:val="0060565D"/>
    <w:rsid w:val="0060567F"/>
    <w:rsid w:val="006056A9"/>
    <w:rsid w:val="006058AA"/>
    <w:rsid w:val="006058E7"/>
    <w:rsid w:val="00607207"/>
    <w:rsid w:val="00610A88"/>
    <w:rsid w:val="00610D5D"/>
    <w:rsid w:val="0061124B"/>
    <w:rsid w:val="006121CB"/>
    <w:rsid w:val="00612982"/>
    <w:rsid w:val="00612A8D"/>
    <w:rsid w:val="00612B1C"/>
    <w:rsid w:val="00612D25"/>
    <w:rsid w:val="0061322A"/>
    <w:rsid w:val="0061579E"/>
    <w:rsid w:val="00615EB7"/>
    <w:rsid w:val="00616604"/>
    <w:rsid w:val="00616903"/>
    <w:rsid w:val="00616965"/>
    <w:rsid w:val="006175B2"/>
    <w:rsid w:val="00617ACB"/>
    <w:rsid w:val="00617B89"/>
    <w:rsid w:val="00617DA1"/>
    <w:rsid w:val="00617FBC"/>
    <w:rsid w:val="00620AD8"/>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67F"/>
    <w:rsid w:val="00630D0E"/>
    <w:rsid w:val="00631267"/>
    <w:rsid w:val="00631FF0"/>
    <w:rsid w:val="00632877"/>
    <w:rsid w:val="00632970"/>
    <w:rsid w:val="00632C25"/>
    <w:rsid w:val="006330C0"/>
    <w:rsid w:val="00634EF7"/>
    <w:rsid w:val="006371CB"/>
    <w:rsid w:val="00637669"/>
    <w:rsid w:val="00637A93"/>
    <w:rsid w:val="00637B02"/>
    <w:rsid w:val="00637DEA"/>
    <w:rsid w:val="00640766"/>
    <w:rsid w:val="00640B96"/>
    <w:rsid w:val="00641110"/>
    <w:rsid w:val="00641933"/>
    <w:rsid w:val="00642CF1"/>
    <w:rsid w:val="00643008"/>
    <w:rsid w:val="00643191"/>
    <w:rsid w:val="00643D34"/>
    <w:rsid w:val="00644171"/>
    <w:rsid w:val="0064462B"/>
    <w:rsid w:val="00644EF6"/>
    <w:rsid w:val="006450E8"/>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125"/>
    <w:rsid w:val="00660E90"/>
    <w:rsid w:val="00660ECB"/>
    <w:rsid w:val="0066165B"/>
    <w:rsid w:val="00661CCB"/>
    <w:rsid w:val="006625F3"/>
    <w:rsid w:val="006637BA"/>
    <w:rsid w:val="0066382B"/>
    <w:rsid w:val="00663855"/>
    <w:rsid w:val="00663CE5"/>
    <w:rsid w:val="00663DD2"/>
    <w:rsid w:val="00663F42"/>
    <w:rsid w:val="00664B27"/>
    <w:rsid w:val="00665062"/>
    <w:rsid w:val="00665DD8"/>
    <w:rsid w:val="00665E0F"/>
    <w:rsid w:val="00665E60"/>
    <w:rsid w:val="00665E8C"/>
    <w:rsid w:val="00665F6A"/>
    <w:rsid w:val="006666A2"/>
    <w:rsid w:val="00666B17"/>
    <w:rsid w:val="0066707B"/>
    <w:rsid w:val="006678B6"/>
    <w:rsid w:val="006678CA"/>
    <w:rsid w:val="0067014E"/>
    <w:rsid w:val="0067056E"/>
    <w:rsid w:val="00670623"/>
    <w:rsid w:val="0067195B"/>
    <w:rsid w:val="006721C2"/>
    <w:rsid w:val="00672452"/>
    <w:rsid w:val="0067245C"/>
    <w:rsid w:val="00673B40"/>
    <w:rsid w:val="006741BB"/>
    <w:rsid w:val="00675356"/>
    <w:rsid w:val="006755B4"/>
    <w:rsid w:val="006755B7"/>
    <w:rsid w:val="00675FF0"/>
    <w:rsid w:val="006764C7"/>
    <w:rsid w:val="00676DD8"/>
    <w:rsid w:val="0067732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8E2"/>
    <w:rsid w:val="006929EF"/>
    <w:rsid w:val="006938BA"/>
    <w:rsid w:val="006944B5"/>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4D8F"/>
    <w:rsid w:val="006A5477"/>
    <w:rsid w:val="006A5BF4"/>
    <w:rsid w:val="006A5C3F"/>
    <w:rsid w:val="006A5F05"/>
    <w:rsid w:val="006A60C3"/>
    <w:rsid w:val="006A62BD"/>
    <w:rsid w:val="006A69FC"/>
    <w:rsid w:val="006A7609"/>
    <w:rsid w:val="006A7B89"/>
    <w:rsid w:val="006A7FF2"/>
    <w:rsid w:val="006B0A72"/>
    <w:rsid w:val="006B1A32"/>
    <w:rsid w:val="006B3432"/>
    <w:rsid w:val="006B41E6"/>
    <w:rsid w:val="006B59FC"/>
    <w:rsid w:val="006B6A16"/>
    <w:rsid w:val="006B6DEF"/>
    <w:rsid w:val="006B7111"/>
    <w:rsid w:val="006C011E"/>
    <w:rsid w:val="006C0271"/>
    <w:rsid w:val="006C261B"/>
    <w:rsid w:val="006C3C54"/>
    <w:rsid w:val="006C4579"/>
    <w:rsid w:val="006C4F51"/>
    <w:rsid w:val="006C5802"/>
    <w:rsid w:val="006C5E0B"/>
    <w:rsid w:val="006C5F15"/>
    <w:rsid w:val="006C6348"/>
    <w:rsid w:val="006C6540"/>
    <w:rsid w:val="006C6E45"/>
    <w:rsid w:val="006C6EE9"/>
    <w:rsid w:val="006C77B4"/>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D7790"/>
    <w:rsid w:val="006E03B7"/>
    <w:rsid w:val="006E06D8"/>
    <w:rsid w:val="006E073D"/>
    <w:rsid w:val="006E1174"/>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8E6"/>
    <w:rsid w:val="006E7E03"/>
    <w:rsid w:val="006F063C"/>
    <w:rsid w:val="006F0A9B"/>
    <w:rsid w:val="006F118F"/>
    <w:rsid w:val="006F12BE"/>
    <w:rsid w:val="006F1DC3"/>
    <w:rsid w:val="006F24C2"/>
    <w:rsid w:val="006F27D6"/>
    <w:rsid w:val="006F28C0"/>
    <w:rsid w:val="006F2DD5"/>
    <w:rsid w:val="006F2F43"/>
    <w:rsid w:val="006F31AA"/>
    <w:rsid w:val="006F39F5"/>
    <w:rsid w:val="006F40F4"/>
    <w:rsid w:val="006F4318"/>
    <w:rsid w:val="006F5B06"/>
    <w:rsid w:val="006F7F64"/>
    <w:rsid w:val="007005EE"/>
    <w:rsid w:val="007008F4"/>
    <w:rsid w:val="00700E18"/>
    <w:rsid w:val="0070153D"/>
    <w:rsid w:val="00701DF4"/>
    <w:rsid w:val="007040D1"/>
    <w:rsid w:val="00705CF8"/>
    <w:rsid w:val="00705F7F"/>
    <w:rsid w:val="007063C0"/>
    <w:rsid w:val="00706B29"/>
    <w:rsid w:val="0070720D"/>
    <w:rsid w:val="007076E5"/>
    <w:rsid w:val="00707790"/>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411D"/>
    <w:rsid w:val="00714411"/>
    <w:rsid w:val="007146A0"/>
    <w:rsid w:val="00714968"/>
    <w:rsid w:val="00714C83"/>
    <w:rsid w:val="0071572A"/>
    <w:rsid w:val="00715D03"/>
    <w:rsid w:val="00716644"/>
    <w:rsid w:val="00716A55"/>
    <w:rsid w:val="00716B7F"/>
    <w:rsid w:val="00716D32"/>
    <w:rsid w:val="00717FD2"/>
    <w:rsid w:val="00720A6E"/>
    <w:rsid w:val="00721913"/>
    <w:rsid w:val="00721C59"/>
    <w:rsid w:val="00722280"/>
    <w:rsid w:val="0072352A"/>
    <w:rsid w:val="0072354E"/>
    <w:rsid w:val="00723710"/>
    <w:rsid w:val="00723CBA"/>
    <w:rsid w:val="00723D00"/>
    <w:rsid w:val="00724DA4"/>
    <w:rsid w:val="00724E7E"/>
    <w:rsid w:val="007251B9"/>
    <w:rsid w:val="007254CE"/>
    <w:rsid w:val="00725DC7"/>
    <w:rsid w:val="00726C3E"/>
    <w:rsid w:val="00726E8B"/>
    <w:rsid w:val="007272BD"/>
    <w:rsid w:val="00727456"/>
    <w:rsid w:val="00727764"/>
    <w:rsid w:val="00727989"/>
    <w:rsid w:val="007279CF"/>
    <w:rsid w:val="00727A7A"/>
    <w:rsid w:val="007300EC"/>
    <w:rsid w:val="00730408"/>
    <w:rsid w:val="00730861"/>
    <w:rsid w:val="00730A1E"/>
    <w:rsid w:val="00730AC6"/>
    <w:rsid w:val="00731109"/>
    <w:rsid w:val="00731EB2"/>
    <w:rsid w:val="0073255A"/>
    <w:rsid w:val="007330C9"/>
    <w:rsid w:val="007336DF"/>
    <w:rsid w:val="007336FF"/>
    <w:rsid w:val="0073370B"/>
    <w:rsid w:val="0073399E"/>
    <w:rsid w:val="00733A4E"/>
    <w:rsid w:val="0073443D"/>
    <w:rsid w:val="00734BC9"/>
    <w:rsid w:val="00735378"/>
    <w:rsid w:val="0073572B"/>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6E0"/>
    <w:rsid w:val="00743BFE"/>
    <w:rsid w:val="00743ED4"/>
    <w:rsid w:val="00744005"/>
    <w:rsid w:val="00745A0E"/>
    <w:rsid w:val="00745D23"/>
    <w:rsid w:val="0074604E"/>
    <w:rsid w:val="00746D4C"/>
    <w:rsid w:val="0074744B"/>
    <w:rsid w:val="00747755"/>
    <w:rsid w:val="00750131"/>
    <w:rsid w:val="007508A9"/>
    <w:rsid w:val="007516D2"/>
    <w:rsid w:val="00751998"/>
    <w:rsid w:val="007523EB"/>
    <w:rsid w:val="00752731"/>
    <w:rsid w:val="00752B2B"/>
    <w:rsid w:val="00752F9D"/>
    <w:rsid w:val="00753C1D"/>
    <w:rsid w:val="00753FC2"/>
    <w:rsid w:val="00754C50"/>
    <w:rsid w:val="0075521B"/>
    <w:rsid w:val="0075699C"/>
    <w:rsid w:val="00757242"/>
    <w:rsid w:val="0075774F"/>
    <w:rsid w:val="0076002A"/>
    <w:rsid w:val="0076029A"/>
    <w:rsid w:val="00760989"/>
    <w:rsid w:val="007610C9"/>
    <w:rsid w:val="00761550"/>
    <w:rsid w:val="007625D8"/>
    <w:rsid w:val="007625E5"/>
    <w:rsid w:val="00762FF9"/>
    <w:rsid w:val="00763266"/>
    <w:rsid w:val="00763A0E"/>
    <w:rsid w:val="00764504"/>
    <w:rsid w:val="00764932"/>
    <w:rsid w:val="007649B8"/>
    <w:rsid w:val="00764C02"/>
    <w:rsid w:val="007665CA"/>
    <w:rsid w:val="00767707"/>
    <w:rsid w:val="0076770E"/>
    <w:rsid w:val="00767902"/>
    <w:rsid w:val="007700FB"/>
    <w:rsid w:val="007703D6"/>
    <w:rsid w:val="0077053A"/>
    <w:rsid w:val="00770A0B"/>
    <w:rsid w:val="00770C97"/>
    <w:rsid w:val="00772C88"/>
    <w:rsid w:val="007739AB"/>
    <w:rsid w:val="00773CF9"/>
    <w:rsid w:val="00773ECB"/>
    <w:rsid w:val="00774096"/>
    <w:rsid w:val="0077429A"/>
    <w:rsid w:val="00776FD1"/>
    <w:rsid w:val="00777308"/>
    <w:rsid w:val="007774D7"/>
    <w:rsid w:val="00777DAF"/>
    <w:rsid w:val="00780573"/>
    <w:rsid w:val="00780902"/>
    <w:rsid w:val="00781369"/>
    <w:rsid w:val="007816EF"/>
    <w:rsid w:val="00782837"/>
    <w:rsid w:val="0078292A"/>
    <w:rsid w:val="00783DBF"/>
    <w:rsid w:val="007848CD"/>
    <w:rsid w:val="00784E31"/>
    <w:rsid w:val="00785310"/>
    <w:rsid w:val="00785F0D"/>
    <w:rsid w:val="00786BFF"/>
    <w:rsid w:val="00786EB2"/>
    <w:rsid w:val="00787CD5"/>
    <w:rsid w:val="007910B4"/>
    <w:rsid w:val="00791B38"/>
    <w:rsid w:val="00791F3D"/>
    <w:rsid w:val="007929B1"/>
    <w:rsid w:val="00793671"/>
    <w:rsid w:val="007936F7"/>
    <w:rsid w:val="00793957"/>
    <w:rsid w:val="00793A71"/>
    <w:rsid w:val="0079435D"/>
    <w:rsid w:val="00794531"/>
    <w:rsid w:val="0079654B"/>
    <w:rsid w:val="00797160"/>
    <w:rsid w:val="007A05B0"/>
    <w:rsid w:val="007A0A99"/>
    <w:rsid w:val="007A0DDE"/>
    <w:rsid w:val="007A1EE2"/>
    <w:rsid w:val="007A207B"/>
    <w:rsid w:val="007A20FB"/>
    <w:rsid w:val="007A274D"/>
    <w:rsid w:val="007A3017"/>
    <w:rsid w:val="007A3FFC"/>
    <w:rsid w:val="007A480C"/>
    <w:rsid w:val="007A60E2"/>
    <w:rsid w:val="007A686B"/>
    <w:rsid w:val="007A75BE"/>
    <w:rsid w:val="007A7E10"/>
    <w:rsid w:val="007B0B37"/>
    <w:rsid w:val="007B1D2F"/>
    <w:rsid w:val="007B1D84"/>
    <w:rsid w:val="007B3380"/>
    <w:rsid w:val="007B364A"/>
    <w:rsid w:val="007B38B1"/>
    <w:rsid w:val="007B3C44"/>
    <w:rsid w:val="007B5436"/>
    <w:rsid w:val="007B7A87"/>
    <w:rsid w:val="007B7E55"/>
    <w:rsid w:val="007C04FD"/>
    <w:rsid w:val="007C09DB"/>
    <w:rsid w:val="007C128D"/>
    <w:rsid w:val="007C1411"/>
    <w:rsid w:val="007C297C"/>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CFB"/>
    <w:rsid w:val="007C7D76"/>
    <w:rsid w:val="007D0DDA"/>
    <w:rsid w:val="007D1552"/>
    <w:rsid w:val="007D2794"/>
    <w:rsid w:val="007D36B2"/>
    <w:rsid w:val="007D3D20"/>
    <w:rsid w:val="007D4177"/>
    <w:rsid w:val="007D4814"/>
    <w:rsid w:val="007D4948"/>
    <w:rsid w:val="007D573F"/>
    <w:rsid w:val="007D66A5"/>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EDC"/>
    <w:rsid w:val="007E6361"/>
    <w:rsid w:val="007E74F7"/>
    <w:rsid w:val="007E7D51"/>
    <w:rsid w:val="007E7E68"/>
    <w:rsid w:val="007F0180"/>
    <w:rsid w:val="007F0F97"/>
    <w:rsid w:val="007F179E"/>
    <w:rsid w:val="007F372D"/>
    <w:rsid w:val="007F382F"/>
    <w:rsid w:val="007F4143"/>
    <w:rsid w:val="007F4D47"/>
    <w:rsid w:val="007F559E"/>
    <w:rsid w:val="007F5A65"/>
    <w:rsid w:val="007F5D26"/>
    <w:rsid w:val="007F5E77"/>
    <w:rsid w:val="007F621D"/>
    <w:rsid w:val="007F7681"/>
    <w:rsid w:val="007F7BCE"/>
    <w:rsid w:val="008020D4"/>
    <w:rsid w:val="0080233A"/>
    <w:rsid w:val="00802666"/>
    <w:rsid w:val="00802A25"/>
    <w:rsid w:val="00803D36"/>
    <w:rsid w:val="00807210"/>
    <w:rsid w:val="00807E79"/>
    <w:rsid w:val="00810A22"/>
    <w:rsid w:val="008111AF"/>
    <w:rsid w:val="00811271"/>
    <w:rsid w:val="00812666"/>
    <w:rsid w:val="0081273E"/>
    <w:rsid w:val="008145BC"/>
    <w:rsid w:val="00814EB2"/>
    <w:rsid w:val="0081761C"/>
    <w:rsid w:val="00817B57"/>
    <w:rsid w:val="00821D7E"/>
    <w:rsid w:val="008226B8"/>
    <w:rsid w:val="00823262"/>
    <w:rsid w:val="00823C9D"/>
    <w:rsid w:val="00824297"/>
    <w:rsid w:val="00824EBF"/>
    <w:rsid w:val="008255AC"/>
    <w:rsid w:val="00825B18"/>
    <w:rsid w:val="00825DEF"/>
    <w:rsid w:val="00826295"/>
    <w:rsid w:val="008266AF"/>
    <w:rsid w:val="00827334"/>
    <w:rsid w:val="008273A7"/>
    <w:rsid w:val="00827521"/>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988"/>
    <w:rsid w:val="008531C8"/>
    <w:rsid w:val="00853909"/>
    <w:rsid w:val="00853DBF"/>
    <w:rsid w:val="0085452B"/>
    <w:rsid w:val="00854A6F"/>
    <w:rsid w:val="00854C7D"/>
    <w:rsid w:val="00854DC0"/>
    <w:rsid w:val="00854E08"/>
    <w:rsid w:val="00854F7A"/>
    <w:rsid w:val="00855195"/>
    <w:rsid w:val="00855208"/>
    <w:rsid w:val="00855484"/>
    <w:rsid w:val="008555AB"/>
    <w:rsid w:val="00855694"/>
    <w:rsid w:val="00855F25"/>
    <w:rsid w:val="0086005E"/>
    <w:rsid w:val="00860B75"/>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DEC"/>
    <w:rsid w:val="008700E9"/>
    <w:rsid w:val="008703CF"/>
    <w:rsid w:val="00871F89"/>
    <w:rsid w:val="00872731"/>
    <w:rsid w:val="00872849"/>
    <w:rsid w:val="0087299D"/>
    <w:rsid w:val="008739F2"/>
    <w:rsid w:val="00873C45"/>
    <w:rsid w:val="00873C4D"/>
    <w:rsid w:val="008741D5"/>
    <w:rsid w:val="008749C9"/>
    <w:rsid w:val="0087742E"/>
    <w:rsid w:val="0087744D"/>
    <w:rsid w:val="008774D6"/>
    <w:rsid w:val="008774FE"/>
    <w:rsid w:val="00877B19"/>
    <w:rsid w:val="00877C21"/>
    <w:rsid w:val="008801AA"/>
    <w:rsid w:val="00880480"/>
    <w:rsid w:val="00880EF5"/>
    <w:rsid w:val="00881405"/>
    <w:rsid w:val="008818A8"/>
    <w:rsid w:val="00881CAB"/>
    <w:rsid w:val="00882066"/>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E0C"/>
    <w:rsid w:val="008A1E7B"/>
    <w:rsid w:val="008A20BC"/>
    <w:rsid w:val="008A3A33"/>
    <w:rsid w:val="008A43C6"/>
    <w:rsid w:val="008A5369"/>
    <w:rsid w:val="008A579A"/>
    <w:rsid w:val="008A5A2D"/>
    <w:rsid w:val="008A62AA"/>
    <w:rsid w:val="008A64F5"/>
    <w:rsid w:val="008A72AE"/>
    <w:rsid w:val="008A7A55"/>
    <w:rsid w:val="008B02F3"/>
    <w:rsid w:val="008B0BAE"/>
    <w:rsid w:val="008B0E29"/>
    <w:rsid w:val="008B1855"/>
    <w:rsid w:val="008B29B7"/>
    <w:rsid w:val="008B4338"/>
    <w:rsid w:val="008B4BA6"/>
    <w:rsid w:val="008B4E91"/>
    <w:rsid w:val="008B532D"/>
    <w:rsid w:val="008B56DB"/>
    <w:rsid w:val="008B5C89"/>
    <w:rsid w:val="008B677A"/>
    <w:rsid w:val="008B6C6C"/>
    <w:rsid w:val="008B7935"/>
    <w:rsid w:val="008C0273"/>
    <w:rsid w:val="008C030E"/>
    <w:rsid w:val="008C13E0"/>
    <w:rsid w:val="008C1407"/>
    <w:rsid w:val="008C212F"/>
    <w:rsid w:val="008C2483"/>
    <w:rsid w:val="008C2B3A"/>
    <w:rsid w:val="008C30AA"/>
    <w:rsid w:val="008C35C8"/>
    <w:rsid w:val="008C3958"/>
    <w:rsid w:val="008C39A8"/>
    <w:rsid w:val="008C42FB"/>
    <w:rsid w:val="008C4665"/>
    <w:rsid w:val="008C49FC"/>
    <w:rsid w:val="008C4A42"/>
    <w:rsid w:val="008C5DF7"/>
    <w:rsid w:val="008C5F61"/>
    <w:rsid w:val="008C63A9"/>
    <w:rsid w:val="008C75BE"/>
    <w:rsid w:val="008C781B"/>
    <w:rsid w:val="008C78D3"/>
    <w:rsid w:val="008D0D41"/>
    <w:rsid w:val="008D13E7"/>
    <w:rsid w:val="008D1960"/>
    <w:rsid w:val="008D30B0"/>
    <w:rsid w:val="008D31EB"/>
    <w:rsid w:val="008D3E35"/>
    <w:rsid w:val="008D3EC2"/>
    <w:rsid w:val="008D435F"/>
    <w:rsid w:val="008D5273"/>
    <w:rsid w:val="008D5491"/>
    <w:rsid w:val="008D58EF"/>
    <w:rsid w:val="008D6229"/>
    <w:rsid w:val="008D6458"/>
    <w:rsid w:val="008D649D"/>
    <w:rsid w:val="008D6528"/>
    <w:rsid w:val="008D74E6"/>
    <w:rsid w:val="008D7E49"/>
    <w:rsid w:val="008D7F18"/>
    <w:rsid w:val="008E01F9"/>
    <w:rsid w:val="008E1D8E"/>
    <w:rsid w:val="008E2D9C"/>
    <w:rsid w:val="008E2DA9"/>
    <w:rsid w:val="008E31C9"/>
    <w:rsid w:val="008E3325"/>
    <w:rsid w:val="008E3B98"/>
    <w:rsid w:val="008E3C29"/>
    <w:rsid w:val="008E3E82"/>
    <w:rsid w:val="008E4DEF"/>
    <w:rsid w:val="008E4E69"/>
    <w:rsid w:val="008E544D"/>
    <w:rsid w:val="008E62D7"/>
    <w:rsid w:val="008E6344"/>
    <w:rsid w:val="008E7B9A"/>
    <w:rsid w:val="008F106E"/>
    <w:rsid w:val="008F16A7"/>
    <w:rsid w:val="008F1FC9"/>
    <w:rsid w:val="008F25FC"/>
    <w:rsid w:val="008F26F5"/>
    <w:rsid w:val="008F2AEC"/>
    <w:rsid w:val="008F2B0E"/>
    <w:rsid w:val="008F2C3E"/>
    <w:rsid w:val="008F31DE"/>
    <w:rsid w:val="008F3E9C"/>
    <w:rsid w:val="008F559B"/>
    <w:rsid w:val="008F6CC2"/>
    <w:rsid w:val="008F6ED8"/>
    <w:rsid w:val="009005EC"/>
    <w:rsid w:val="0090094E"/>
    <w:rsid w:val="00900DB3"/>
    <w:rsid w:val="00900EC2"/>
    <w:rsid w:val="00901C4F"/>
    <w:rsid w:val="00901E50"/>
    <w:rsid w:val="009024E0"/>
    <w:rsid w:val="009044A4"/>
    <w:rsid w:val="009047F4"/>
    <w:rsid w:val="00904A13"/>
    <w:rsid w:val="00904A46"/>
    <w:rsid w:val="00904B05"/>
    <w:rsid w:val="009058E3"/>
    <w:rsid w:val="009069C8"/>
    <w:rsid w:val="00906F62"/>
    <w:rsid w:val="0091028C"/>
    <w:rsid w:val="00910801"/>
    <w:rsid w:val="00911F4F"/>
    <w:rsid w:val="00912E6E"/>
    <w:rsid w:val="00912ECB"/>
    <w:rsid w:val="0091322D"/>
    <w:rsid w:val="00913830"/>
    <w:rsid w:val="009146AA"/>
    <w:rsid w:val="0091479D"/>
    <w:rsid w:val="009147CB"/>
    <w:rsid w:val="0091516B"/>
    <w:rsid w:val="0091566D"/>
    <w:rsid w:val="00916876"/>
    <w:rsid w:val="00917578"/>
    <w:rsid w:val="00917930"/>
    <w:rsid w:val="009179BA"/>
    <w:rsid w:val="0092080E"/>
    <w:rsid w:val="00923CC1"/>
    <w:rsid w:val="009246BF"/>
    <w:rsid w:val="0092488E"/>
    <w:rsid w:val="00924B9A"/>
    <w:rsid w:val="00925448"/>
    <w:rsid w:val="00925BF2"/>
    <w:rsid w:val="00925D2F"/>
    <w:rsid w:val="00927107"/>
    <w:rsid w:val="00927883"/>
    <w:rsid w:val="0093176F"/>
    <w:rsid w:val="00931780"/>
    <w:rsid w:val="0093209A"/>
    <w:rsid w:val="00932C33"/>
    <w:rsid w:val="0093354E"/>
    <w:rsid w:val="009339F3"/>
    <w:rsid w:val="00934AEE"/>
    <w:rsid w:val="009352EF"/>
    <w:rsid w:val="00940A55"/>
    <w:rsid w:val="00941012"/>
    <w:rsid w:val="0094193A"/>
    <w:rsid w:val="00941CB8"/>
    <w:rsid w:val="00943043"/>
    <w:rsid w:val="009436A1"/>
    <w:rsid w:val="009437A1"/>
    <w:rsid w:val="009441F4"/>
    <w:rsid w:val="009446CF"/>
    <w:rsid w:val="009453A7"/>
    <w:rsid w:val="0094559B"/>
    <w:rsid w:val="00945858"/>
    <w:rsid w:val="00945CA4"/>
    <w:rsid w:val="00946225"/>
    <w:rsid w:val="00946740"/>
    <w:rsid w:val="009473A7"/>
    <w:rsid w:val="009503A7"/>
    <w:rsid w:val="00950E32"/>
    <w:rsid w:val="00950F0E"/>
    <w:rsid w:val="0095214A"/>
    <w:rsid w:val="00952228"/>
    <w:rsid w:val="009529D1"/>
    <w:rsid w:val="009536E5"/>
    <w:rsid w:val="0095428F"/>
    <w:rsid w:val="009547BB"/>
    <w:rsid w:val="009549AA"/>
    <w:rsid w:val="00955082"/>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41C2"/>
    <w:rsid w:val="00964FFD"/>
    <w:rsid w:val="00965FFF"/>
    <w:rsid w:val="00966461"/>
    <w:rsid w:val="0096722B"/>
    <w:rsid w:val="00967B8C"/>
    <w:rsid w:val="009700D6"/>
    <w:rsid w:val="00971275"/>
    <w:rsid w:val="00971563"/>
    <w:rsid w:val="009716A4"/>
    <w:rsid w:val="00971E10"/>
    <w:rsid w:val="00971E1E"/>
    <w:rsid w:val="00972020"/>
    <w:rsid w:val="009720D4"/>
    <w:rsid w:val="00973258"/>
    <w:rsid w:val="00973950"/>
    <w:rsid w:val="00973F3E"/>
    <w:rsid w:val="00973F4B"/>
    <w:rsid w:val="0097412D"/>
    <w:rsid w:val="009743B3"/>
    <w:rsid w:val="009745D6"/>
    <w:rsid w:val="009746AF"/>
    <w:rsid w:val="00974F1F"/>
    <w:rsid w:val="00975238"/>
    <w:rsid w:val="00975A6B"/>
    <w:rsid w:val="00975F44"/>
    <w:rsid w:val="009770C1"/>
    <w:rsid w:val="00977400"/>
    <w:rsid w:val="00980A97"/>
    <w:rsid w:val="009811FA"/>
    <w:rsid w:val="009813DF"/>
    <w:rsid w:val="00981427"/>
    <w:rsid w:val="009816A7"/>
    <w:rsid w:val="009816B6"/>
    <w:rsid w:val="00981F57"/>
    <w:rsid w:val="009823F6"/>
    <w:rsid w:val="0098274E"/>
    <w:rsid w:val="00982DEA"/>
    <w:rsid w:val="009830AB"/>
    <w:rsid w:val="0098376D"/>
    <w:rsid w:val="009837FC"/>
    <w:rsid w:val="00983F81"/>
    <w:rsid w:val="00983FFB"/>
    <w:rsid w:val="0098483D"/>
    <w:rsid w:val="00984A41"/>
    <w:rsid w:val="00984FE4"/>
    <w:rsid w:val="009850A0"/>
    <w:rsid w:val="0098511B"/>
    <w:rsid w:val="00985308"/>
    <w:rsid w:val="00985A63"/>
    <w:rsid w:val="009879E4"/>
    <w:rsid w:val="00992315"/>
    <w:rsid w:val="009924F8"/>
    <w:rsid w:val="0099297A"/>
    <w:rsid w:val="00992D1A"/>
    <w:rsid w:val="00993067"/>
    <w:rsid w:val="0099308C"/>
    <w:rsid w:val="00993392"/>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3F0"/>
    <w:rsid w:val="00997AC3"/>
    <w:rsid w:val="00997FD7"/>
    <w:rsid w:val="009A0788"/>
    <w:rsid w:val="009A13BB"/>
    <w:rsid w:val="009A16AA"/>
    <w:rsid w:val="009A1C00"/>
    <w:rsid w:val="009A25B5"/>
    <w:rsid w:val="009A2B57"/>
    <w:rsid w:val="009A3162"/>
    <w:rsid w:val="009A3926"/>
    <w:rsid w:val="009A3D35"/>
    <w:rsid w:val="009A41F6"/>
    <w:rsid w:val="009A461F"/>
    <w:rsid w:val="009A4CFE"/>
    <w:rsid w:val="009A50DC"/>
    <w:rsid w:val="009A577D"/>
    <w:rsid w:val="009A7FA4"/>
    <w:rsid w:val="009B00CE"/>
    <w:rsid w:val="009B094F"/>
    <w:rsid w:val="009B1021"/>
    <w:rsid w:val="009B4888"/>
    <w:rsid w:val="009B4D35"/>
    <w:rsid w:val="009B4DC3"/>
    <w:rsid w:val="009B4F2F"/>
    <w:rsid w:val="009B51ED"/>
    <w:rsid w:val="009B52C0"/>
    <w:rsid w:val="009B56F8"/>
    <w:rsid w:val="009B5722"/>
    <w:rsid w:val="009B6870"/>
    <w:rsid w:val="009B69AF"/>
    <w:rsid w:val="009B72F7"/>
    <w:rsid w:val="009B771E"/>
    <w:rsid w:val="009B7D62"/>
    <w:rsid w:val="009C0350"/>
    <w:rsid w:val="009C161C"/>
    <w:rsid w:val="009C1A57"/>
    <w:rsid w:val="009C1AAC"/>
    <w:rsid w:val="009C257B"/>
    <w:rsid w:val="009C2F0E"/>
    <w:rsid w:val="009C2FF4"/>
    <w:rsid w:val="009C3A4B"/>
    <w:rsid w:val="009C407D"/>
    <w:rsid w:val="009C48CC"/>
    <w:rsid w:val="009C4D95"/>
    <w:rsid w:val="009C5592"/>
    <w:rsid w:val="009C55E6"/>
    <w:rsid w:val="009C59F4"/>
    <w:rsid w:val="009C60AB"/>
    <w:rsid w:val="009C65CF"/>
    <w:rsid w:val="009C6E4E"/>
    <w:rsid w:val="009C6FA2"/>
    <w:rsid w:val="009C7424"/>
    <w:rsid w:val="009C7A64"/>
    <w:rsid w:val="009C7C0E"/>
    <w:rsid w:val="009C7C3B"/>
    <w:rsid w:val="009C7E1F"/>
    <w:rsid w:val="009D05C1"/>
    <w:rsid w:val="009D06D4"/>
    <w:rsid w:val="009D0DF3"/>
    <w:rsid w:val="009D115F"/>
    <w:rsid w:val="009D2352"/>
    <w:rsid w:val="009D36D8"/>
    <w:rsid w:val="009D3796"/>
    <w:rsid w:val="009D3885"/>
    <w:rsid w:val="009D3E3B"/>
    <w:rsid w:val="009D4FF6"/>
    <w:rsid w:val="009D5064"/>
    <w:rsid w:val="009D58B8"/>
    <w:rsid w:val="009D5BD9"/>
    <w:rsid w:val="009D5F93"/>
    <w:rsid w:val="009D6A12"/>
    <w:rsid w:val="009E0936"/>
    <w:rsid w:val="009E1564"/>
    <w:rsid w:val="009E166C"/>
    <w:rsid w:val="009E21B1"/>
    <w:rsid w:val="009E2A5C"/>
    <w:rsid w:val="009E2E8E"/>
    <w:rsid w:val="009E3350"/>
    <w:rsid w:val="009E36F8"/>
    <w:rsid w:val="009E3767"/>
    <w:rsid w:val="009E3BC5"/>
    <w:rsid w:val="009E42F2"/>
    <w:rsid w:val="009E4C24"/>
    <w:rsid w:val="009E4E6A"/>
    <w:rsid w:val="009E4F0E"/>
    <w:rsid w:val="009E4FD1"/>
    <w:rsid w:val="009E609C"/>
    <w:rsid w:val="009E68C0"/>
    <w:rsid w:val="009E73A4"/>
    <w:rsid w:val="009F0BCD"/>
    <w:rsid w:val="009F0D0D"/>
    <w:rsid w:val="009F0EF2"/>
    <w:rsid w:val="009F1226"/>
    <w:rsid w:val="009F1391"/>
    <w:rsid w:val="009F2080"/>
    <w:rsid w:val="009F2E0D"/>
    <w:rsid w:val="009F3164"/>
    <w:rsid w:val="009F3338"/>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7AB"/>
    <w:rsid w:val="00A04F74"/>
    <w:rsid w:val="00A05201"/>
    <w:rsid w:val="00A0604D"/>
    <w:rsid w:val="00A06414"/>
    <w:rsid w:val="00A064EB"/>
    <w:rsid w:val="00A06DA8"/>
    <w:rsid w:val="00A0730B"/>
    <w:rsid w:val="00A0791C"/>
    <w:rsid w:val="00A0797F"/>
    <w:rsid w:val="00A1045B"/>
    <w:rsid w:val="00A10A0E"/>
    <w:rsid w:val="00A11126"/>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2AC0"/>
    <w:rsid w:val="00A23824"/>
    <w:rsid w:val="00A23988"/>
    <w:rsid w:val="00A24357"/>
    <w:rsid w:val="00A24754"/>
    <w:rsid w:val="00A24EFD"/>
    <w:rsid w:val="00A2587C"/>
    <w:rsid w:val="00A26103"/>
    <w:rsid w:val="00A27744"/>
    <w:rsid w:val="00A27AFB"/>
    <w:rsid w:val="00A30130"/>
    <w:rsid w:val="00A31943"/>
    <w:rsid w:val="00A31B63"/>
    <w:rsid w:val="00A3250A"/>
    <w:rsid w:val="00A33598"/>
    <w:rsid w:val="00A340FC"/>
    <w:rsid w:val="00A35368"/>
    <w:rsid w:val="00A356CB"/>
    <w:rsid w:val="00A35886"/>
    <w:rsid w:val="00A35DE7"/>
    <w:rsid w:val="00A3636B"/>
    <w:rsid w:val="00A368B5"/>
    <w:rsid w:val="00A36C24"/>
    <w:rsid w:val="00A36F13"/>
    <w:rsid w:val="00A370A7"/>
    <w:rsid w:val="00A37864"/>
    <w:rsid w:val="00A40348"/>
    <w:rsid w:val="00A40C92"/>
    <w:rsid w:val="00A40ECE"/>
    <w:rsid w:val="00A411C4"/>
    <w:rsid w:val="00A41232"/>
    <w:rsid w:val="00A421D1"/>
    <w:rsid w:val="00A42F6A"/>
    <w:rsid w:val="00A43674"/>
    <w:rsid w:val="00A43800"/>
    <w:rsid w:val="00A43EA3"/>
    <w:rsid w:val="00A44345"/>
    <w:rsid w:val="00A444FE"/>
    <w:rsid w:val="00A46BA9"/>
    <w:rsid w:val="00A47382"/>
    <w:rsid w:val="00A47DF2"/>
    <w:rsid w:val="00A505AB"/>
    <w:rsid w:val="00A508F5"/>
    <w:rsid w:val="00A50E6E"/>
    <w:rsid w:val="00A511E5"/>
    <w:rsid w:val="00A51A3F"/>
    <w:rsid w:val="00A51AE8"/>
    <w:rsid w:val="00A5268F"/>
    <w:rsid w:val="00A52C69"/>
    <w:rsid w:val="00A534E6"/>
    <w:rsid w:val="00A53AB0"/>
    <w:rsid w:val="00A54204"/>
    <w:rsid w:val="00A560FC"/>
    <w:rsid w:val="00A5645D"/>
    <w:rsid w:val="00A56A60"/>
    <w:rsid w:val="00A56D73"/>
    <w:rsid w:val="00A61219"/>
    <w:rsid w:val="00A61B3F"/>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D85"/>
    <w:rsid w:val="00A7444C"/>
    <w:rsid w:val="00A74662"/>
    <w:rsid w:val="00A755DB"/>
    <w:rsid w:val="00A7561C"/>
    <w:rsid w:val="00A76641"/>
    <w:rsid w:val="00A76C3F"/>
    <w:rsid w:val="00A76F62"/>
    <w:rsid w:val="00A80008"/>
    <w:rsid w:val="00A80CE7"/>
    <w:rsid w:val="00A80D29"/>
    <w:rsid w:val="00A80F51"/>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8B1"/>
    <w:rsid w:val="00A919A5"/>
    <w:rsid w:val="00A92FAD"/>
    <w:rsid w:val="00A9384D"/>
    <w:rsid w:val="00A93AAA"/>
    <w:rsid w:val="00A94EF6"/>
    <w:rsid w:val="00A950C5"/>
    <w:rsid w:val="00A95245"/>
    <w:rsid w:val="00A9531A"/>
    <w:rsid w:val="00A95623"/>
    <w:rsid w:val="00AA0285"/>
    <w:rsid w:val="00AA0D84"/>
    <w:rsid w:val="00AA24A8"/>
    <w:rsid w:val="00AA3659"/>
    <w:rsid w:val="00AA4039"/>
    <w:rsid w:val="00AA4A1C"/>
    <w:rsid w:val="00AA4B0C"/>
    <w:rsid w:val="00AA4DCC"/>
    <w:rsid w:val="00AA51AB"/>
    <w:rsid w:val="00AA5378"/>
    <w:rsid w:val="00AA698C"/>
    <w:rsid w:val="00AA6B37"/>
    <w:rsid w:val="00AA6FB2"/>
    <w:rsid w:val="00AA7049"/>
    <w:rsid w:val="00AA7C77"/>
    <w:rsid w:val="00AB08F7"/>
    <w:rsid w:val="00AB1F56"/>
    <w:rsid w:val="00AB22DE"/>
    <w:rsid w:val="00AB2490"/>
    <w:rsid w:val="00AB292C"/>
    <w:rsid w:val="00AB2A18"/>
    <w:rsid w:val="00AB319F"/>
    <w:rsid w:val="00AB3779"/>
    <w:rsid w:val="00AB511F"/>
    <w:rsid w:val="00AB6315"/>
    <w:rsid w:val="00AB6BD6"/>
    <w:rsid w:val="00AB7005"/>
    <w:rsid w:val="00AC03A9"/>
    <w:rsid w:val="00AC150A"/>
    <w:rsid w:val="00AC1565"/>
    <w:rsid w:val="00AC250C"/>
    <w:rsid w:val="00AC29EF"/>
    <w:rsid w:val="00AC2AD3"/>
    <w:rsid w:val="00AC32FF"/>
    <w:rsid w:val="00AC46BB"/>
    <w:rsid w:val="00AC5586"/>
    <w:rsid w:val="00AC59D6"/>
    <w:rsid w:val="00AC5ED2"/>
    <w:rsid w:val="00AC6414"/>
    <w:rsid w:val="00AC644F"/>
    <w:rsid w:val="00AC78FB"/>
    <w:rsid w:val="00AD1A2A"/>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65F"/>
    <w:rsid w:val="00AE1909"/>
    <w:rsid w:val="00AE22C9"/>
    <w:rsid w:val="00AE29BD"/>
    <w:rsid w:val="00AE3FDB"/>
    <w:rsid w:val="00AE4242"/>
    <w:rsid w:val="00AE47CF"/>
    <w:rsid w:val="00AE4C11"/>
    <w:rsid w:val="00AE4C51"/>
    <w:rsid w:val="00AE5F1A"/>
    <w:rsid w:val="00AE666E"/>
    <w:rsid w:val="00AE6AF2"/>
    <w:rsid w:val="00AE6B33"/>
    <w:rsid w:val="00AE7ACA"/>
    <w:rsid w:val="00AF000D"/>
    <w:rsid w:val="00AF03AC"/>
    <w:rsid w:val="00AF14B2"/>
    <w:rsid w:val="00AF188C"/>
    <w:rsid w:val="00AF24F0"/>
    <w:rsid w:val="00AF296F"/>
    <w:rsid w:val="00AF2D64"/>
    <w:rsid w:val="00AF30D8"/>
    <w:rsid w:val="00AF3183"/>
    <w:rsid w:val="00AF36D1"/>
    <w:rsid w:val="00AF39B5"/>
    <w:rsid w:val="00AF3B62"/>
    <w:rsid w:val="00AF3EBF"/>
    <w:rsid w:val="00AF436F"/>
    <w:rsid w:val="00AF459A"/>
    <w:rsid w:val="00AF4CD8"/>
    <w:rsid w:val="00AF4E7D"/>
    <w:rsid w:val="00AF6199"/>
    <w:rsid w:val="00AF63F2"/>
    <w:rsid w:val="00AF6789"/>
    <w:rsid w:val="00AF6F65"/>
    <w:rsid w:val="00AF71FA"/>
    <w:rsid w:val="00B0018B"/>
    <w:rsid w:val="00B01BF6"/>
    <w:rsid w:val="00B01CA7"/>
    <w:rsid w:val="00B02724"/>
    <w:rsid w:val="00B02BC7"/>
    <w:rsid w:val="00B034D0"/>
    <w:rsid w:val="00B034DB"/>
    <w:rsid w:val="00B035B2"/>
    <w:rsid w:val="00B036C2"/>
    <w:rsid w:val="00B03D89"/>
    <w:rsid w:val="00B04100"/>
    <w:rsid w:val="00B042C7"/>
    <w:rsid w:val="00B049A3"/>
    <w:rsid w:val="00B05431"/>
    <w:rsid w:val="00B05CAE"/>
    <w:rsid w:val="00B05EAC"/>
    <w:rsid w:val="00B06007"/>
    <w:rsid w:val="00B06066"/>
    <w:rsid w:val="00B065FC"/>
    <w:rsid w:val="00B06652"/>
    <w:rsid w:val="00B069F9"/>
    <w:rsid w:val="00B06F83"/>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2916"/>
    <w:rsid w:val="00B22A24"/>
    <w:rsid w:val="00B22F00"/>
    <w:rsid w:val="00B233F8"/>
    <w:rsid w:val="00B24248"/>
    <w:rsid w:val="00B249D0"/>
    <w:rsid w:val="00B24C9B"/>
    <w:rsid w:val="00B25190"/>
    <w:rsid w:val="00B25BB4"/>
    <w:rsid w:val="00B260C1"/>
    <w:rsid w:val="00B2633B"/>
    <w:rsid w:val="00B26597"/>
    <w:rsid w:val="00B276BE"/>
    <w:rsid w:val="00B27DA3"/>
    <w:rsid w:val="00B302D2"/>
    <w:rsid w:val="00B30A43"/>
    <w:rsid w:val="00B30EFE"/>
    <w:rsid w:val="00B31B09"/>
    <w:rsid w:val="00B31D33"/>
    <w:rsid w:val="00B3219B"/>
    <w:rsid w:val="00B325E7"/>
    <w:rsid w:val="00B3260D"/>
    <w:rsid w:val="00B32A63"/>
    <w:rsid w:val="00B33634"/>
    <w:rsid w:val="00B336D9"/>
    <w:rsid w:val="00B33C05"/>
    <w:rsid w:val="00B34B04"/>
    <w:rsid w:val="00B34FE0"/>
    <w:rsid w:val="00B352C3"/>
    <w:rsid w:val="00B356B1"/>
    <w:rsid w:val="00B35B39"/>
    <w:rsid w:val="00B35E7F"/>
    <w:rsid w:val="00B362C4"/>
    <w:rsid w:val="00B36564"/>
    <w:rsid w:val="00B3692B"/>
    <w:rsid w:val="00B36ABA"/>
    <w:rsid w:val="00B36DB1"/>
    <w:rsid w:val="00B371C9"/>
    <w:rsid w:val="00B37845"/>
    <w:rsid w:val="00B37946"/>
    <w:rsid w:val="00B37B1A"/>
    <w:rsid w:val="00B406DB"/>
    <w:rsid w:val="00B407FF"/>
    <w:rsid w:val="00B408D1"/>
    <w:rsid w:val="00B40B75"/>
    <w:rsid w:val="00B40CBB"/>
    <w:rsid w:val="00B40F8B"/>
    <w:rsid w:val="00B412D7"/>
    <w:rsid w:val="00B41905"/>
    <w:rsid w:val="00B43C05"/>
    <w:rsid w:val="00B44688"/>
    <w:rsid w:val="00B4516F"/>
    <w:rsid w:val="00B453A4"/>
    <w:rsid w:val="00B45868"/>
    <w:rsid w:val="00B45A9C"/>
    <w:rsid w:val="00B45BA0"/>
    <w:rsid w:val="00B45C23"/>
    <w:rsid w:val="00B46558"/>
    <w:rsid w:val="00B46BB2"/>
    <w:rsid w:val="00B46E1E"/>
    <w:rsid w:val="00B47380"/>
    <w:rsid w:val="00B47511"/>
    <w:rsid w:val="00B5020D"/>
    <w:rsid w:val="00B50F50"/>
    <w:rsid w:val="00B50FDB"/>
    <w:rsid w:val="00B511EA"/>
    <w:rsid w:val="00B5140E"/>
    <w:rsid w:val="00B51D6B"/>
    <w:rsid w:val="00B51D9E"/>
    <w:rsid w:val="00B52497"/>
    <w:rsid w:val="00B52A75"/>
    <w:rsid w:val="00B52ABE"/>
    <w:rsid w:val="00B52D48"/>
    <w:rsid w:val="00B52F44"/>
    <w:rsid w:val="00B52F9A"/>
    <w:rsid w:val="00B537EC"/>
    <w:rsid w:val="00B5387D"/>
    <w:rsid w:val="00B54CF9"/>
    <w:rsid w:val="00B55374"/>
    <w:rsid w:val="00B55881"/>
    <w:rsid w:val="00B56935"/>
    <w:rsid w:val="00B56EE9"/>
    <w:rsid w:val="00B570D7"/>
    <w:rsid w:val="00B579BA"/>
    <w:rsid w:val="00B612FE"/>
    <w:rsid w:val="00B61A36"/>
    <w:rsid w:val="00B61B1B"/>
    <w:rsid w:val="00B63C19"/>
    <w:rsid w:val="00B63ED5"/>
    <w:rsid w:val="00B6432F"/>
    <w:rsid w:val="00B66E26"/>
    <w:rsid w:val="00B67325"/>
    <w:rsid w:val="00B673EE"/>
    <w:rsid w:val="00B67501"/>
    <w:rsid w:val="00B70F26"/>
    <w:rsid w:val="00B717F1"/>
    <w:rsid w:val="00B7266B"/>
    <w:rsid w:val="00B728C1"/>
    <w:rsid w:val="00B72AA4"/>
    <w:rsid w:val="00B72C1D"/>
    <w:rsid w:val="00B730D7"/>
    <w:rsid w:val="00B73E3F"/>
    <w:rsid w:val="00B74443"/>
    <w:rsid w:val="00B745F7"/>
    <w:rsid w:val="00B751F3"/>
    <w:rsid w:val="00B75845"/>
    <w:rsid w:val="00B75FC4"/>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E32"/>
    <w:rsid w:val="00BA3AF9"/>
    <w:rsid w:val="00BA43DB"/>
    <w:rsid w:val="00BA4670"/>
    <w:rsid w:val="00BA4B86"/>
    <w:rsid w:val="00BA510C"/>
    <w:rsid w:val="00BA54F3"/>
    <w:rsid w:val="00BA69E8"/>
    <w:rsid w:val="00BA6BD6"/>
    <w:rsid w:val="00BA768E"/>
    <w:rsid w:val="00BA7A73"/>
    <w:rsid w:val="00BB01C6"/>
    <w:rsid w:val="00BB103A"/>
    <w:rsid w:val="00BB18BF"/>
    <w:rsid w:val="00BB1E4D"/>
    <w:rsid w:val="00BB2091"/>
    <w:rsid w:val="00BB2D2A"/>
    <w:rsid w:val="00BB302A"/>
    <w:rsid w:val="00BB351D"/>
    <w:rsid w:val="00BB3AC6"/>
    <w:rsid w:val="00BB3C99"/>
    <w:rsid w:val="00BB44FB"/>
    <w:rsid w:val="00BB4F3F"/>
    <w:rsid w:val="00BB51BE"/>
    <w:rsid w:val="00BB58EF"/>
    <w:rsid w:val="00BB5F6D"/>
    <w:rsid w:val="00BB6586"/>
    <w:rsid w:val="00BB68D5"/>
    <w:rsid w:val="00BB69AE"/>
    <w:rsid w:val="00BB69C6"/>
    <w:rsid w:val="00BB72C4"/>
    <w:rsid w:val="00BB776A"/>
    <w:rsid w:val="00BC1FAE"/>
    <w:rsid w:val="00BC267B"/>
    <w:rsid w:val="00BC2A1A"/>
    <w:rsid w:val="00BC2CF9"/>
    <w:rsid w:val="00BC3453"/>
    <w:rsid w:val="00BC4A99"/>
    <w:rsid w:val="00BC4D1E"/>
    <w:rsid w:val="00BC5094"/>
    <w:rsid w:val="00BC5C2C"/>
    <w:rsid w:val="00BC68F8"/>
    <w:rsid w:val="00BC7283"/>
    <w:rsid w:val="00BC75EC"/>
    <w:rsid w:val="00BC761B"/>
    <w:rsid w:val="00BD0387"/>
    <w:rsid w:val="00BD0A45"/>
    <w:rsid w:val="00BD15BF"/>
    <w:rsid w:val="00BD16AB"/>
    <w:rsid w:val="00BD1E7E"/>
    <w:rsid w:val="00BD23E6"/>
    <w:rsid w:val="00BD25B4"/>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BD4"/>
    <w:rsid w:val="00BE3087"/>
    <w:rsid w:val="00BE3D7F"/>
    <w:rsid w:val="00BE429B"/>
    <w:rsid w:val="00BE44C8"/>
    <w:rsid w:val="00BE4A3F"/>
    <w:rsid w:val="00BE4B3A"/>
    <w:rsid w:val="00BE4E9F"/>
    <w:rsid w:val="00BE501B"/>
    <w:rsid w:val="00BE528A"/>
    <w:rsid w:val="00BE54E7"/>
    <w:rsid w:val="00BE66CF"/>
    <w:rsid w:val="00BE6B28"/>
    <w:rsid w:val="00BE7639"/>
    <w:rsid w:val="00BE7BC1"/>
    <w:rsid w:val="00BE7D68"/>
    <w:rsid w:val="00BE7DF1"/>
    <w:rsid w:val="00BF0FED"/>
    <w:rsid w:val="00BF1967"/>
    <w:rsid w:val="00BF2AB0"/>
    <w:rsid w:val="00BF2E9D"/>
    <w:rsid w:val="00BF4223"/>
    <w:rsid w:val="00BF496B"/>
    <w:rsid w:val="00BF4AAD"/>
    <w:rsid w:val="00BF4B9B"/>
    <w:rsid w:val="00BF54BF"/>
    <w:rsid w:val="00BF55D7"/>
    <w:rsid w:val="00BF5F74"/>
    <w:rsid w:val="00BF7ED8"/>
    <w:rsid w:val="00C0013C"/>
    <w:rsid w:val="00C00B5A"/>
    <w:rsid w:val="00C02238"/>
    <w:rsid w:val="00C02A8F"/>
    <w:rsid w:val="00C02FC2"/>
    <w:rsid w:val="00C03804"/>
    <w:rsid w:val="00C042AD"/>
    <w:rsid w:val="00C045CB"/>
    <w:rsid w:val="00C047B8"/>
    <w:rsid w:val="00C05026"/>
    <w:rsid w:val="00C054DC"/>
    <w:rsid w:val="00C05B77"/>
    <w:rsid w:val="00C0653C"/>
    <w:rsid w:val="00C06C1A"/>
    <w:rsid w:val="00C072D8"/>
    <w:rsid w:val="00C07B11"/>
    <w:rsid w:val="00C07D79"/>
    <w:rsid w:val="00C10513"/>
    <w:rsid w:val="00C10E2F"/>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42C3"/>
    <w:rsid w:val="00C244F4"/>
    <w:rsid w:val="00C2466A"/>
    <w:rsid w:val="00C248E7"/>
    <w:rsid w:val="00C25445"/>
    <w:rsid w:val="00C25ED0"/>
    <w:rsid w:val="00C26EBC"/>
    <w:rsid w:val="00C2797A"/>
    <w:rsid w:val="00C30A99"/>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A9A"/>
    <w:rsid w:val="00C37FA0"/>
    <w:rsid w:val="00C401CE"/>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503BF"/>
    <w:rsid w:val="00C505A6"/>
    <w:rsid w:val="00C506BA"/>
    <w:rsid w:val="00C508DB"/>
    <w:rsid w:val="00C51C70"/>
    <w:rsid w:val="00C51F6E"/>
    <w:rsid w:val="00C52D21"/>
    <w:rsid w:val="00C540AD"/>
    <w:rsid w:val="00C54191"/>
    <w:rsid w:val="00C54509"/>
    <w:rsid w:val="00C54526"/>
    <w:rsid w:val="00C551B4"/>
    <w:rsid w:val="00C554D2"/>
    <w:rsid w:val="00C55C89"/>
    <w:rsid w:val="00C56689"/>
    <w:rsid w:val="00C56AC6"/>
    <w:rsid w:val="00C56C3E"/>
    <w:rsid w:val="00C5763B"/>
    <w:rsid w:val="00C57771"/>
    <w:rsid w:val="00C57922"/>
    <w:rsid w:val="00C57D11"/>
    <w:rsid w:val="00C60287"/>
    <w:rsid w:val="00C61223"/>
    <w:rsid w:val="00C618A3"/>
    <w:rsid w:val="00C61BD8"/>
    <w:rsid w:val="00C62BC4"/>
    <w:rsid w:val="00C62C91"/>
    <w:rsid w:val="00C65BB8"/>
    <w:rsid w:val="00C6643E"/>
    <w:rsid w:val="00C66861"/>
    <w:rsid w:val="00C66EB1"/>
    <w:rsid w:val="00C674A8"/>
    <w:rsid w:val="00C67976"/>
    <w:rsid w:val="00C67B19"/>
    <w:rsid w:val="00C67C54"/>
    <w:rsid w:val="00C7051F"/>
    <w:rsid w:val="00C70656"/>
    <w:rsid w:val="00C7159C"/>
    <w:rsid w:val="00C719B5"/>
    <w:rsid w:val="00C723D1"/>
    <w:rsid w:val="00C72D2E"/>
    <w:rsid w:val="00C72D6A"/>
    <w:rsid w:val="00C73F0D"/>
    <w:rsid w:val="00C74C94"/>
    <w:rsid w:val="00C75083"/>
    <w:rsid w:val="00C75812"/>
    <w:rsid w:val="00C77505"/>
    <w:rsid w:val="00C8027E"/>
    <w:rsid w:val="00C80512"/>
    <w:rsid w:val="00C82068"/>
    <w:rsid w:val="00C826F3"/>
    <w:rsid w:val="00C837A2"/>
    <w:rsid w:val="00C83DC7"/>
    <w:rsid w:val="00C83DF0"/>
    <w:rsid w:val="00C844E5"/>
    <w:rsid w:val="00C85141"/>
    <w:rsid w:val="00C85392"/>
    <w:rsid w:val="00C85848"/>
    <w:rsid w:val="00C85B5A"/>
    <w:rsid w:val="00C864CB"/>
    <w:rsid w:val="00C86574"/>
    <w:rsid w:val="00C865D7"/>
    <w:rsid w:val="00C876E8"/>
    <w:rsid w:val="00C90056"/>
    <w:rsid w:val="00C92282"/>
    <w:rsid w:val="00C929F4"/>
    <w:rsid w:val="00C92B1C"/>
    <w:rsid w:val="00C92FE2"/>
    <w:rsid w:val="00C93D45"/>
    <w:rsid w:val="00C940DF"/>
    <w:rsid w:val="00C94183"/>
    <w:rsid w:val="00C94951"/>
    <w:rsid w:val="00C94977"/>
    <w:rsid w:val="00C94A03"/>
    <w:rsid w:val="00C94BF5"/>
    <w:rsid w:val="00C94C1C"/>
    <w:rsid w:val="00C94E93"/>
    <w:rsid w:val="00C9504D"/>
    <w:rsid w:val="00C957A7"/>
    <w:rsid w:val="00C95A1E"/>
    <w:rsid w:val="00C95E6F"/>
    <w:rsid w:val="00C96954"/>
    <w:rsid w:val="00C96E74"/>
    <w:rsid w:val="00C971F8"/>
    <w:rsid w:val="00C97BD9"/>
    <w:rsid w:val="00CA0B87"/>
    <w:rsid w:val="00CA1439"/>
    <w:rsid w:val="00CA2583"/>
    <w:rsid w:val="00CA25BA"/>
    <w:rsid w:val="00CA288F"/>
    <w:rsid w:val="00CA2BAC"/>
    <w:rsid w:val="00CA31C0"/>
    <w:rsid w:val="00CA3816"/>
    <w:rsid w:val="00CA40D4"/>
    <w:rsid w:val="00CA479D"/>
    <w:rsid w:val="00CA47CE"/>
    <w:rsid w:val="00CA484D"/>
    <w:rsid w:val="00CA4C64"/>
    <w:rsid w:val="00CA51D3"/>
    <w:rsid w:val="00CA5655"/>
    <w:rsid w:val="00CA5A92"/>
    <w:rsid w:val="00CA5C77"/>
    <w:rsid w:val="00CA5DA4"/>
    <w:rsid w:val="00CA5E56"/>
    <w:rsid w:val="00CA60AC"/>
    <w:rsid w:val="00CA6181"/>
    <w:rsid w:val="00CA64A7"/>
    <w:rsid w:val="00CA6E03"/>
    <w:rsid w:val="00CA7BAF"/>
    <w:rsid w:val="00CB15F2"/>
    <w:rsid w:val="00CB15F4"/>
    <w:rsid w:val="00CB2149"/>
    <w:rsid w:val="00CB27D9"/>
    <w:rsid w:val="00CB478B"/>
    <w:rsid w:val="00CB4A49"/>
    <w:rsid w:val="00CB4B01"/>
    <w:rsid w:val="00CB4BF8"/>
    <w:rsid w:val="00CB562B"/>
    <w:rsid w:val="00CB569C"/>
    <w:rsid w:val="00CB5AF9"/>
    <w:rsid w:val="00CB5D5B"/>
    <w:rsid w:val="00CB5E80"/>
    <w:rsid w:val="00CB6551"/>
    <w:rsid w:val="00CC01A4"/>
    <w:rsid w:val="00CC073A"/>
    <w:rsid w:val="00CC0EE0"/>
    <w:rsid w:val="00CC18C1"/>
    <w:rsid w:val="00CC1ED9"/>
    <w:rsid w:val="00CC2E32"/>
    <w:rsid w:val="00CC3312"/>
    <w:rsid w:val="00CC4A97"/>
    <w:rsid w:val="00CC5615"/>
    <w:rsid w:val="00CC5C7E"/>
    <w:rsid w:val="00CC5D57"/>
    <w:rsid w:val="00CC63FE"/>
    <w:rsid w:val="00CC6D14"/>
    <w:rsid w:val="00CC72E4"/>
    <w:rsid w:val="00CD001E"/>
    <w:rsid w:val="00CD05F3"/>
    <w:rsid w:val="00CD16C9"/>
    <w:rsid w:val="00CD3B55"/>
    <w:rsid w:val="00CD41E0"/>
    <w:rsid w:val="00CD4FCA"/>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408B"/>
    <w:rsid w:val="00CE4525"/>
    <w:rsid w:val="00CE4C37"/>
    <w:rsid w:val="00CE59EF"/>
    <w:rsid w:val="00CE5FCB"/>
    <w:rsid w:val="00CE5FD4"/>
    <w:rsid w:val="00CE6302"/>
    <w:rsid w:val="00CE666C"/>
    <w:rsid w:val="00CE6997"/>
    <w:rsid w:val="00CE7955"/>
    <w:rsid w:val="00CE79D4"/>
    <w:rsid w:val="00CE7E26"/>
    <w:rsid w:val="00CF0290"/>
    <w:rsid w:val="00CF1F6D"/>
    <w:rsid w:val="00CF207D"/>
    <w:rsid w:val="00CF2352"/>
    <w:rsid w:val="00CF2375"/>
    <w:rsid w:val="00CF2735"/>
    <w:rsid w:val="00CF2AAC"/>
    <w:rsid w:val="00CF2EDB"/>
    <w:rsid w:val="00CF3EB4"/>
    <w:rsid w:val="00CF43FD"/>
    <w:rsid w:val="00CF44C6"/>
    <w:rsid w:val="00CF4857"/>
    <w:rsid w:val="00CF542D"/>
    <w:rsid w:val="00CF6981"/>
    <w:rsid w:val="00CF6D32"/>
    <w:rsid w:val="00CF6D99"/>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8AE"/>
    <w:rsid w:val="00D06A13"/>
    <w:rsid w:val="00D06A3F"/>
    <w:rsid w:val="00D06C0B"/>
    <w:rsid w:val="00D06FDB"/>
    <w:rsid w:val="00D101D0"/>
    <w:rsid w:val="00D103D1"/>
    <w:rsid w:val="00D103E3"/>
    <w:rsid w:val="00D11C42"/>
    <w:rsid w:val="00D11E9D"/>
    <w:rsid w:val="00D1315B"/>
    <w:rsid w:val="00D13654"/>
    <w:rsid w:val="00D13BB0"/>
    <w:rsid w:val="00D13D54"/>
    <w:rsid w:val="00D13EE9"/>
    <w:rsid w:val="00D142B9"/>
    <w:rsid w:val="00D14F73"/>
    <w:rsid w:val="00D15A70"/>
    <w:rsid w:val="00D16173"/>
    <w:rsid w:val="00D16898"/>
    <w:rsid w:val="00D16B47"/>
    <w:rsid w:val="00D201F4"/>
    <w:rsid w:val="00D20886"/>
    <w:rsid w:val="00D2146F"/>
    <w:rsid w:val="00D21DD3"/>
    <w:rsid w:val="00D21F3D"/>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9A5"/>
    <w:rsid w:val="00D30A70"/>
    <w:rsid w:val="00D32189"/>
    <w:rsid w:val="00D33435"/>
    <w:rsid w:val="00D33447"/>
    <w:rsid w:val="00D347D2"/>
    <w:rsid w:val="00D353D4"/>
    <w:rsid w:val="00D35547"/>
    <w:rsid w:val="00D362C8"/>
    <w:rsid w:val="00D36F3B"/>
    <w:rsid w:val="00D371ED"/>
    <w:rsid w:val="00D37E10"/>
    <w:rsid w:val="00D400E2"/>
    <w:rsid w:val="00D4132F"/>
    <w:rsid w:val="00D41438"/>
    <w:rsid w:val="00D41468"/>
    <w:rsid w:val="00D41587"/>
    <w:rsid w:val="00D4164F"/>
    <w:rsid w:val="00D419C2"/>
    <w:rsid w:val="00D43035"/>
    <w:rsid w:val="00D43179"/>
    <w:rsid w:val="00D43220"/>
    <w:rsid w:val="00D4325F"/>
    <w:rsid w:val="00D454F9"/>
    <w:rsid w:val="00D45670"/>
    <w:rsid w:val="00D468C0"/>
    <w:rsid w:val="00D47889"/>
    <w:rsid w:val="00D4792A"/>
    <w:rsid w:val="00D5057E"/>
    <w:rsid w:val="00D50C47"/>
    <w:rsid w:val="00D50E45"/>
    <w:rsid w:val="00D51101"/>
    <w:rsid w:val="00D51329"/>
    <w:rsid w:val="00D51BE9"/>
    <w:rsid w:val="00D51D51"/>
    <w:rsid w:val="00D52650"/>
    <w:rsid w:val="00D55468"/>
    <w:rsid w:val="00D5607E"/>
    <w:rsid w:val="00D5619A"/>
    <w:rsid w:val="00D56425"/>
    <w:rsid w:val="00D6014E"/>
    <w:rsid w:val="00D601E8"/>
    <w:rsid w:val="00D608C6"/>
    <w:rsid w:val="00D62EF3"/>
    <w:rsid w:val="00D6397B"/>
    <w:rsid w:val="00D63E65"/>
    <w:rsid w:val="00D655F1"/>
    <w:rsid w:val="00D65FE7"/>
    <w:rsid w:val="00D6666A"/>
    <w:rsid w:val="00D66A6E"/>
    <w:rsid w:val="00D66FCC"/>
    <w:rsid w:val="00D67386"/>
    <w:rsid w:val="00D67560"/>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0F31"/>
    <w:rsid w:val="00D818DB"/>
    <w:rsid w:val="00D81F85"/>
    <w:rsid w:val="00D820FE"/>
    <w:rsid w:val="00D823EE"/>
    <w:rsid w:val="00D83179"/>
    <w:rsid w:val="00D83ABB"/>
    <w:rsid w:val="00D84306"/>
    <w:rsid w:val="00D84832"/>
    <w:rsid w:val="00D84BEF"/>
    <w:rsid w:val="00D85C72"/>
    <w:rsid w:val="00D86151"/>
    <w:rsid w:val="00D86686"/>
    <w:rsid w:val="00D867B9"/>
    <w:rsid w:val="00D8698B"/>
    <w:rsid w:val="00D8753C"/>
    <w:rsid w:val="00D87FB5"/>
    <w:rsid w:val="00D9096B"/>
    <w:rsid w:val="00D90F9E"/>
    <w:rsid w:val="00D92531"/>
    <w:rsid w:val="00D92A66"/>
    <w:rsid w:val="00D92B8C"/>
    <w:rsid w:val="00D93D79"/>
    <w:rsid w:val="00D93F28"/>
    <w:rsid w:val="00D957B6"/>
    <w:rsid w:val="00D971C8"/>
    <w:rsid w:val="00D97341"/>
    <w:rsid w:val="00D97E0E"/>
    <w:rsid w:val="00DA08EC"/>
    <w:rsid w:val="00DA0A73"/>
    <w:rsid w:val="00DA23D8"/>
    <w:rsid w:val="00DA2AB6"/>
    <w:rsid w:val="00DA2CB0"/>
    <w:rsid w:val="00DA3B6C"/>
    <w:rsid w:val="00DA3C41"/>
    <w:rsid w:val="00DA3E49"/>
    <w:rsid w:val="00DA50B0"/>
    <w:rsid w:val="00DA543D"/>
    <w:rsid w:val="00DA56FA"/>
    <w:rsid w:val="00DA635C"/>
    <w:rsid w:val="00DA6D91"/>
    <w:rsid w:val="00DA6EC9"/>
    <w:rsid w:val="00DA769B"/>
    <w:rsid w:val="00DA7C1A"/>
    <w:rsid w:val="00DA7CAB"/>
    <w:rsid w:val="00DB04C2"/>
    <w:rsid w:val="00DB0994"/>
    <w:rsid w:val="00DB0C65"/>
    <w:rsid w:val="00DB106F"/>
    <w:rsid w:val="00DB1333"/>
    <w:rsid w:val="00DB1B78"/>
    <w:rsid w:val="00DB2F93"/>
    <w:rsid w:val="00DB341C"/>
    <w:rsid w:val="00DB360A"/>
    <w:rsid w:val="00DB3CA0"/>
    <w:rsid w:val="00DB4D6F"/>
    <w:rsid w:val="00DB5F3F"/>
    <w:rsid w:val="00DB6CCC"/>
    <w:rsid w:val="00DB70A4"/>
    <w:rsid w:val="00DC04D5"/>
    <w:rsid w:val="00DC0855"/>
    <w:rsid w:val="00DC0F63"/>
    <w:rsid w:val="00DC14D6"/>
    <w:rsid w:val="00DC1B3E"/>
    <w:rsid w:val="00DC1D57"/>
    <w:rsid w:val="00DC2692"/>
    <w:rsid w:val="00DC2ACC"/>
    <w:rsid w:val="00DC32A8"/>
    <w:rsid w:val="00DC34F5"/>
    <w:rsid w:val="00DC3FCC"/>
    <w:rsid w:val="00DC4585"/>
    <w:rsid w:val="00DC497E"/>
    <w:rsid w:val="00DC4A7C"/>
    <w:rsid w:val="00DC50E4"/>
    <w:rsid w:val="00DC569B"/>
    <w:rsid w:val="00DC5994"/>
    <w:rsid w:val="00DC65F6"/>
    <w:rsid w:val="00DC6E59"/>
    <w:rsid w:val="00DC75B5"/>
    <w:rsid w:val="00DC75E6"/>
    <w:rsid w:val="00DC7CDF"/>
    <w:rsid w:val="00DD059E"/>
    <w:rsid w:val="00DD06A8"/>
    <w:rsid w:val="00DD10DF"/>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5F1"/>
    <w:rsid w:val="00DE26DE"/>
    <w:rsid w:val="00DE3763"/>
    <w:rsid w:val="00DE46A7"/>
    <w:rsid w:val="00DE4E84"/>
    <w:rsid w:val="00DE51DC"/>
    <w:rsid w:val="00DE5F44"/>
    <w:rsid w:val="00DE64DD"/>
    <w:rsid w:val="00DE6C4D"/>
    <w:rsid w:val="00DE6FEA"/>
    <w:rsid w:val="00DE7BA7"/>
    <w:rsid w:val="00DF0151"/>
    <w:rsid w:val="00DF19B5"/>
    <w:rsid w:val="00DF2934"/>
    <w:rsid w:val="00DF36FD"/>
    <w:rsid w:val="00DF40B8"/>
    <w:rsid w:val="00DF4291"/>
    <w:rsid w:val="00DF5630"/>
    <w:rsid w:val="00DF5753"/>
    <w:rsid w:val="00DF5F35"/>
    <w:rsid w:val="00DF5F66"/>
    <w:rsid w:val="00DF663D"/>
    <w:rsid w:val="00DF66B9"/>
    <w:rsid w:val="00DF7873"/>
    <w:rsid w:val="00DF7E7C"/>
    <w:rsid w:val="00E00644"/>
    <w:rsid w:val="00E02689"/>
    <w:rsid w:val="00E02CAF"/>
    <w:rsid w:val="00E02DF8"/>
    <w:rsid w:val="00E02FB0"/>
    <w:rsid w:val="00E0363A"/>
    <w:rsid w:val="00E038D2"/>
    <w:rsid w:val="00E03976"/>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BE7"/>
    <w:rsid w:val="00E17F40"/>
    <w:rsid w:val="00E20129"/>
    <w:rsid w:val="00E2087F"/>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60A5"/>
    <w:rsid w:val="00E263AB"/>
    <w:rsid w:val="00E26DFB"/>
    <w:rsid w:val="00E27293"/>
    <w:rsid w:val="00E278AE"/>
    <w:rsid w:val="00E306FC"/>
    <w:rsid w:val="00E32063"/>
    <w:rsid w:val="00E3254A"/>
    <w:rsid w:val="00E32E62"/>
    <w:rsid w:val="00E330D7"/>
    <w:rsid w:val="00E3395E"/>
    <w:rsid w:val="00E33B38"/>
    <w:rsid w:val="00E346AF"/>
    <w:rsid w:val="00E346C4"/>
    <w:rsid w:val="00E3581A"/>
    <w:rsid w:val="00E35926"/>
    <w:rsid w:val="00E35A0B"/>
    <w:rsid w:val="00E36240"/>
    <w:rsid w:val="00E36B36"/>
    <w:rsid w:val="00E37F8A"/>
    <w:rsid w:val="00E4029B"/>
    <w:rsid w:val="00E406E6"/>
    <w:rsid w:val="00E41CFF"/>
    <w:rsid w:val="00E42E21"/>
    <w:rsid w:val="00E4414D"/>
    <w:rsid w:val="00E448B3"/>
    <w:rsid w:val="00E44A97"/>
    <w:rsid w:val="00E45642"/>
    <w:rsid w:val="00E4579F"/>
    <w:rsid w:val="00E46D1E"/>
    <w:rsid w:val="00E46F79"/>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E8F"/>
    <w:rsid w:val="00E573E9"/>
    <w:rsid w:val="00E57FCF"/>
    <w:rsid w:val="00E6045D"/>
    <w:rsid w:val="00E6052C"/>
    <w:rsid w:val="00E609F9"/>
    <w:rsid w:val="00E61B5A"/>
    <w:rsid w:val="00E61E44"/>
    <w:rsid w:val="00E621EC"/>
    <w:rsid w:val="00E62868"/>
    <w:rsid w:val="00E62D59"/>
    <w:rsid w:val="00E62DE0"/>
    <w:rsid w:val="00E63312"/>
    <w:rsid w:val="00E638D9"/>
    <w:rsid w:val="00E65022"/>
    <w:rsid w:val="00E654A8"/>
    <w:rsid w:val="00E67731"/>
    <w:rsid w:val="00E678E5"/>
    <w:rsid w:val="00E70948"/>
    <w:rsid w:val="00E70D11"/>
    <w:rsid w:val="00E7118A"/>
    <w:rsid w:val="00E712A9"/>
    <w:rsid w:val="00E71737"/>
    <w:rsid w:val="00E71E13"/>
    <w:rsid w:val="00E72F33"/>
    <w:rsid w:val="00E72F82"/>
    <w:rsid w:val="00E73502"/>
    <w:rsid w:val="00E73B54"/>
    <w:rsid w:val="00E7409A"/>
    <w:rsid w:val="00E7431A"/>
    <w:rsid w:val="00E74543"/>
    <w:rsid w:val="00E76D85"/>
    <w:rsid w:val="00E76E58"/>
    <w:rsid w:val="00E7755D"/>
    <w:rsid w:val="00E77570"/>
    <w:rsid w:val="00E801F7"/>
    <w:rsid w:val="00E80C7D"/>
    <w:rsid w:val="00E80CC3"/>
    <w:rsid w:val="00E81855"/>
    <w:rsid w:val="00E81BE9"/>
    <w:rsid w:val="00E8283C"/>
    <w:rsid w:val="00E82BE6"/>
    <w:rsid w:val="00E839C4"/>
    <w:rsid w:val="00E83AA3"/>
    <w:rsid w:val="00E85419"/>
    <w:rsid w:val="00E8576A"/>
    <w:rsid w:val="00E85A5E"/>
    <w:rsid w:val="00E869BB"/>
    <w:rsid w:val="00E86BD0"/>
    <w:rsid w:val="00E87F3A"/>
    <w:rsid w:val="00E90486"/>
    <w:rsid w:val="00E90989"/>
    <w:rsid w:val="00E91AB2"/>
    <w:rsid w:val="00E9238C"/>
    <w:rsid w:val="00E92695"/>
    <w:rsid w:val="00E92794"/>
    <w:rsid w:val="00E928B0"/>
    <w:rsid w:val="00E92D20"/>
    <w:rsid w:val="00E950AF"/>
    <w:rsid w:val="00E950B9"/>
    <w:rsid w:val="00E957A6"/>
    <w:rsid w:val="00E96068"/>
    <w:rsid w:val="00E9606C"/>
    <w:rsid w:val="00E9608D"/>
    <w:rsid w:val="00E963D0"/>
    <w:rsid w:val="00E9664A"/>
    <w:rsid w:val="00E96A81"/>
    <w:rsid w:val="00E97768"/>
    <w:rsid w:val="00E977EF"/>
    <w:rsid w:val="00E97906"/>
    <w:rsid w:val="00EA0182"/>
    <w:rsid w:val="00EA11FA"/>
    <w:rsid w:val="00EA1E91"/>
    <w:rsid w:val="00EA1E9B"/>
    <w:rsid w:val="00EA2D13"/>
    <w:rsid w:val="00EA3963"/>
    <w:rsid w:val="00EA4A20"/>
    <w:rsid w:val="00EA4C00"/>
    <w:rsid w:val="00EA4C29"/>
    <w:rsid w:val="00EA52F2"/>
    <w:rsid w:val="00EA5478"/>
    <w:rsid w:val="00EA56EB"/>
    <w:rsid w:val="00EA6470"/>
    <w:rsid w:val="00EA6556"/>
    <w:rsid w:val="00EA7551"/>
    <w:rsid w:val="00EA76E0"/>
    <w:rsid w:val="00EB0B44"/>
    <w:rsid w:val="00EB0CAF"/>
    <w:rsid w:val="00EB0E24"/>
    <w:rsid w:val="00EB0E37"/>
    <w:rsid w:val="00EB16EE"/>
    <w:rsid w:val="00EB1DD4"/>
    <w:rsid w:val="00EB2074"/>
    <w:rsid w:val="00EB3AF1"/>
    <w:rsid w:val="00EB3D9F"/>
    <w:rsid w:val="00EB60C4"/>
    <w:rsid w:val="00EB68F7"/>
    <w:rsid w:val="00EB6EAA"/>
    <w:rsid w:val="00EB6F05"/>
    <w:rsid w:val="00EB72B7"/>
    <w:rsid w:val="00EB73B2"/>
    <w:rsid w:val="00EB7BE8"/>
    <w:rsid w:val="00EC024C"/>
    <w:rsid w:val="00EC0750"/>
    <w:rsid w:val="00EC10EA"/>
    <w:rsid w:val="00EC12B9"/>
    <w:rsid w:val="00EC28B9"/>
    <w:rsid w:val="00EC2E2B"/>
    <w:rsid w:val="00EC2EE3"/>
    <w:rsid w:val="00EC35C6"/>
    <w:rsid w:val="00EC36E1"/>
    <w:rsid w:val="00EC3799"/>
    <w:rsid w:val="00EC3E81"/>
    <w:rsid w:val="00EC5117"/>
    <w:rsid w:val="00EC520F"/>
    <w:rsid w:val="00EC60C6"/>
    <w:rsid w:val="00EC6A9D"/>
    <w:rsid w:val="00EC7581"/>
    <w:rsid w:val="00EC7A46"/>
    <w:rsid w:val="00ED0A21"/>
    <w:rsid w:val="00ED162F"/>
    <w:rsid w:val="00ED1A7D"/>
    <w:rsid w:val="00ED20A9"/>
    <w:rsid w:val="00ED3554"/>
    <w:rsid w:val="00ED3860"/>
    <w:rsid w:val="00ED5B2E"/>
    <w:rsid w:val="00ED6340"/>
    <w:rsid w:val="00ED6379"/>
    <w:rsid w:val="00ED73EC"/>
    <w:rsid w:val="00EE222A"/>
    <w:rsid w:val="00EE2B25"/>
    <w:rsid w:val="00EE3323"/>
    <w:rsid w:val="00EE374A"/>
    <w:rsid w:val="00EE3D70"/>
    <w:rsid w:val="00EE45C0"/>
    <w:rsid w:val="00EE4873"/>
    <w:rsid w:val="00EE5BC6"/>
    <w:rsid w:val="00EE6525"/>
    <w:rsid w:val="00EE6557"/>
    <w:rsid w:val="00EE696D"/>
    <w:rsid w:val="00EE6BA7"/>
    <w:rsid w:val="00EE6F87"/>
    <w:rsid w:val="00EE7661"/>
    <w:rsid w:val="00EE7C41"/>
    <w:rsid w:val="00EE7D8D"/>
    <w:rsid w:val="00EE7DA8"/>
    <w:rsid w:val="00EF003F"/>
    <w:rsid w:val="00EF0698"/>
    <w:rsid w:val="00EF08B7"/>
    <w:rsid w:val="00EF0D56"/>
    <w:rsid w:val="00EF0F92"/>
    <w:rsid w:val="00EF0F9C"/>
    <w:rsid w:val="00EF236C"/>
    <w:rsid w:val="00EF31A4"/>
    <w:rsid w:val="00EF3CC5"/>
    <w:rsid w:val="00EF4E65"/>
    <w:rsid w:val="00EF5627"/>
    <w:rsid w:val="00EF5951"/>
    <w:rsid w:val="00EF5E36"/>
    <w:rsid w:val="00EF64BC"/>
    <w:rsid w:val="00EF686A"/>
    <w:rsid w:val="00EF6DCC"/>
    <w:rsid w:val="00F0066E"/>
    <w:rsid w:val="00F0072E"/>
    <w:rsid w:val="00F01D2A"/>
    <w:rsid w:val="00F02B3C"/>
    <w:rsid w:val="00F03282"/>
    <w:rsid w:val="00F0348B"/>
    <w:rsid w:val="00F0381A"/>
    <w:rsid w:val="00F039B3"/>
    <w:rsid w:val="00F042D2"/>
    <w:rsid w:val="00F0567C"/>
    <w:rsid w:val="00F05BA8"/>
    <w:rsid w:val="00F05D34"/>
    <w:rsid w:val="00F06863"/>
    <w:rsid w:val="00F073A9"/>
    <w:rsid w:val="00F107A8"/>
    <w:rsid w:val="00F10F25"/>
    <w:rsid w:val="00F10F45"/>
    <w:rsid w:val="00F11033"/>
    <w:rsid w:val="00F11234"/>
    <w:rsid w:val="00F1180F"/>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C69"/>
    <w:rsid w:val="00F2100C"/>
    <w:rsid w:val="00F210DC"/>
    <w:rsid w:val="00F21610"/>
    <w:rsid w:val="00F21697"/>
    <w:rsid w:val="00F21D79"/>
    <w:rsid w:val="00F227FC"/>
    <w:rsid w:val="00F22CF4"/>
    <w:rsid w:val="00F2302C"/>
    <w:rsid w:val="00F23318"/>
    <w:rsid w:val="00F2373D"/>
    <w:rsid w:val="00F23B52"/>
    <w:rsid w:val="00F23BDA"/>
    <w:rsid w:val="00F23C33"/>
    <w:rsid w:val="00F23EA1"/>
    <w:rsid w:val="00F24A40"/>
    <w:rsid w:val="00F2546E"/>
    <w:rsid w:val="00F26F36"/>
    <w:rsid w:val="00F27F57"/>
    <w:rsid w:val="00F30890"/>
    <w:rsid w:val="00F30DDF"/>
    <w:rsid w:val="00F33132"/>
    <w:rsid w:val="00F33224"/>
    <w:rsid w:val="00F33364"/>
    <w:rsid w:val="00F33A43"/>
    <w:rsid w:val="00F340AE"/>
    <w:rsid w:val="00F34A1A"/>
    <w:rsid w:val="00F34B16"/>
    <w:rsid w:val="00F3531F"/>
    <w:rsid w:val="00F36690"/>
    <w:rsid w:val="00F36B6A"/>
    <w:rsid w:val="00F36C18"/>
    <w:rsid w:val="00F37710"/>
    <w:rsid w:val="00F378AA"/>
    <w:rsid w:val="00F4003A"/>
    <w:rsid w:val="00F4088A"/>
    <w:rsid w:val="00F4114B"/>
    <w:rsid w:val="00F4180A"/>
    <w:rsid w:val="00F42F28"/>
    <w:rsid w:val="00F43096"/>
    <w:rsid w:val="00F43157"/>
    <w:rsid w:val="00F43237"/>
    <w:rsid w:val="00F436E3"/>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621CE"/>
    <w:rsid w:val="00F6225E"/>
    <w:rsid w:val="00F6261C"/>
    <w:rsid w:val="00F627E7"/>
    <w:rsid w:val="00F62820"/>
    <w:rsid w:val="00F63C2B"/>
    <w:rsid w:val="00F66050"/>
    <w:rsid w:val="00F6611E"/>
    <w:rsid w:val="00F666C2"/>
    <w:rsid w:val="00F66AEF"/>
    <w:rsid w:val="00F67395"/>
    <w:rsid w:val="00F701FA"/>
    <w:rsid w:val="00F70493"/>
    <w:rsid w:val="00F70AFC"/>
    <w:rsid w:val="00F70C6D"/>
    <w:rsid w:val="00F71517"/>
    <w:rsid w:val="00F71AED"/>
    <w:rsid w:val="00F71FC4"/>
    <w:rsid w:val="00F72207"/>
    <w:rsid w:val="00F7283B"/>
    <w:rsid w:val="00F73746"/>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3248"/>
    <w:rsid w:val="00F836A1"/>
    <w:rsid w:val="00F83F7B"/>
    <w:rsid w:val="00F847E7"/>
    <w:rsid w:val="00F84B63"/>
    <w:rsid w:val="00F85454"/>
    <w:rsid w:val="00F857AF"/>
    <w:rsid w:val="00F8605A"/>
    <w:rsid w:val="00F869D4"/>
    <w:rsid w:val="00F8784F"/>
    <w:rsid w:val="00F90169"/>
    <w:rsid w:val="00F90A56"/>
    <w:rsid w:val="00F91030"/>
    <w:rsid w:val="00F9124B"/>
    <w:rsid w:val="00F91740"/>
    <w:rsid w:val="00F91A35"/>
    <w:rsid w:val="00F923B9"/>
    <w:rsid w:val="00F928C0"/>
    <w:rsid w:val="00F93052"/>
    <w:rsid w:val="00F9325A"/>
    <w:rsid w:val="00F933EB"/>
    <w:rsid w:val="00F93D5A"/>
    <w:rsid w:val="00F93D7B"/>
    <w:rsid w:val="00F93F0E"/>
    <w:rsid w:val="00F940A1"/>
    <w:rsid w:val="00F9451A"/>
    <w:rsid w:val="00F94D34"/>
    <w:rsid w:val="00F9538E"/>
    <w:rsid w:val="00F956FE"/>
    <w:rsid w:val="00F95792"/>
    <w:rsid w:val="00F95899"/>
    <w:rsid w:val="00F95C6B"/>
    <w:rsid w:val="00F96EEE"/>
    <w:rsid w:val="00F96EFC"/>
    <w:rsid w:val="00F97534"/>
    <w:rsid w:val="00FA00BD"/>
    <w:rsid w:val="00FA0332"/>
    <w:rsid w:val="00FA03D3"/>
    <w:rsid w:val="00FA06B8"/>
    <w:rsid w:val="00FA247F"/>
    <w:rsid w:val="00FA2908"/>
    <w:rsid w:val="00FA2CFA"/>
    <w:rsid w:val="00FA3B18"/>
    <w:rsid w:val="00FA439D"/>
    <w:rsid w:val="00FA467D"/>
    <w:rsid w:val="00FA49D1"/>
    <w:rsid w:val="00FA5B89"/>
    <w:rsid w:val="00FA5BC8"/>
    <w:rsid w:val="00FA62D8"/>
    <w:rsid w:val="00FA7C51"/>
    <w:rsid w:val="00FB07ED"/>
    <w:rsid w:val="00FB1E20"/>
    <w:rsid w:val="00FB22A1"/>
    <w:rsid w:val="00FB2C76"/>
    <w:rsid w:val="00FB3902"/>
    <w:rsid w:val="00FB49C5"/>
    <w:rsid w:val="00FB5DA1"/>
    <w:rsid w:val="00FB5EE3"/>
    <w:rsid w:val="00FC0705"/>
    <w:rsid w:val="00FC092D"/>
    <w:rsid w:val="00FC0DDB"/>
    <w:rsid w:val="00FC162C"/>
    <w:rsid w:val="00FC1EA3"/>
    <w:rsid w:val="00FC25DB"/>
    <w:rsid w:val="00FC29A6"/>
    <w:rsid w:val="00FC2E91"/>
    <w:rsid w:val="00FC3601"/>
    <w:rsid w:val="00FC3989"/>
    <w:rsid w:val="00FC3A2D"/>
    <w:rsid w:val="00FC40C3"/>
    <w:rsid w:val="00FC4A51"/>
    <w:rsid w:val="00FC5169"/>
    <w:rsid w:val="00FC53CC"/>
    <w:rsid w:val="00FC54EF"/>
    <w:rsid w:val="00FC5809"/>
    <w:rsid w:val="00FC5ACC"/>
    <w:rsid w:val="00FC772D"/>
    <w:rsid w:val="00FC7987"/>
    <w:rsid w:val="00FC7E46"/>
    <w:rsid w:val="00FD0571"/>
    <w:rsid w:val="00FD09CE"/>
    <w:rsid w:val="00FD10E7"/>
    <w:rsid w:val="00FD2261"/>
    <w:rsid w:val="00FD267B"/>
    <w:rsid w:val="00FD2D5D"/>
    <w:rsid w:val="00FD3112"/>
    <w:rsid w:val="00FD3192"/>
    <w:rsid w:val="00FD36F3"/>
    <w:rsid w:val="00FD3A2B"/>
    <w:rsid w:val="00FD4827"/>
    <w:rsid w:val="00FD4B09"/>
    <w:rsid w:val="00FD5069"/>
    <w:rsid w:val="00FD5C0D"/>
    <w:rsid w:val="00FD6D05"/>
    <w:rsid w:val="00FD6E56"/>
    <w:rsid w:val="00FD71D4"/>
    <w:rsid w:val="00FD7D49"/>
    <w:rsid w:val="00FE0313"/>
    <w:rsid w:val="00FE037A"/>
    <w:rsid w:val="00FE09B4"/>
    <w:rsid w:val="00FE0F52"/>
    <w:rsid w:val="00FE1077"/>
    <w:rsid w:val="00FE1EFB"/>
    <w:rsid w:val="00FE231F"/>
    <w:rsid w:val="00FE2F02"/>
    <w:rsid w:val="00FE3127"/>
    <w:rsid w:val="00FE3B6C"/>
    <w:rsid w:val="00FE4207"/>
    <w:rsid w:val="00FE4C28"/>
    <w:rsid w:val="00FE5025"/>
    <w:rsid w:val="00FE5B68"/>
    <w:rsid w:val="00FE60C7"/>
    <w:rsid w:val="00FE6588"/>
    <w:rsid w:val="00FE72A6"/>
    <w:rsid w:val="00FE72FF"/>
    <w:rsid w:val="00FF02A2"/>
    <w:rsid w:val="00FF1575"/>
    <w:rsid w:val="00FF1909"/>
    <w:rsid w:val="00FF1D49"/>
    <w:rsid w:val="00FF1DBF"/>
    <w:rsid w:val="00FF1FFC"/>
    <w:rsid w:val="00FF27B0"/>
    <w:rsid w:val="00FF34E4"/>
    <w:rsid w:val="00FF3BF5"/>
    <w:rsid w:val="00FF452E"/>
    <w:rsid w:val="00FF7B25"/>
  </w:rsids>
  <m:mathPr>
    <m:mathFont m:val="Cambria Math"/>
    <m:brkBin m:val="before"/>
    <m:brkBinSub m:val="--"/>
    <m:smallFrac/>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40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o-RO" w:eastAsia="ro-RO"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footnote reference" w:qFormat="1"/>
    <w:lsdException w:name="page number" w:uiPriority="0"/>
    <w:lsdException w:name="endnote text"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3" w:uiPriority="0"/>
    <w:lsdException w:name="Strong" w:semiHidden="0" w:uiPriority="22" w:unhideWhenUsed="0" w:qFormat="1"/>
    <w:lsdException w:name="Emphasis" w:semiHidden="0" w:uiPriority="20" w:unhideWhenUsed="0" w:qFormat="1"/>
    <w:lsdException w:name="Outline List 2"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77B4"/>
    <w:pPr>
      <w:spacing w:after="200" w:line="276" w:lineRule="auto"/>
    </w:pPr>
    <w:rPr>
      <w:sz w:val="22"/>
      <w:szCs w:val="22"/>
      <w:lang w:val="en-US" w:eastAsia="en-US"/>
    </w:rPr>
  </w:style>
  <w:style w:type="paragraph" w:styleId="Heading1">
    <w:name w:val="heading 1"/>
    <w:basedOn w:val="Normal"/>
    <w:next w:val="Normal"/>
    <w:link w:val="Heading1Char"/>
    <w:qFormat/>
    <w:rsid w:val="003B6D8C"/>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Cambria" w:eastAsia="Times New Roman" w:hAnsi="Cambria"/>
      <w:color w:val="243F60"/>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rsid w:val="003B6D8C"/>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Cambria" w:eastAsia="Times New Roman" w:hAnsi="Cambria" w:cs="Times New Roman"/>
      <w:b/>
      <w:bCs/>
      <w:i/>
      <w:iCs/>
      <w:color w:val="4F81BD"/>
    </w:rPr>
  </w:style>
  <w:style w:type="character" w:customStyle="1" w:styleId="Heading5Char">
    <w:name w:val="Heading 5 Char"/>
    <w:basedOn w:val="DefaultParagraphFont"/>
    <w:link w:val="Heading5"/>
    <w:uiPriority w:val="9"/>
    <w:semiHidden/>
    <w:rsid w:val="003B6D8C"/>
    <w:rPr>
      <w:rFonts w:ascii="Cambria" w:eastAsia="Times New Roman" w:hAnsi="Cambria" w:cs="Times New Roman"/>
      <w:color w:val="243F60"/>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2"/>
      </w:numPr>
    </w:pPr>
    <w:rPr>
      <w:rFonts w:ascii="Times New Roman" w:eastAsia="Times New Roman" w:hAnsi="Times New Roman"/>
      <w:b/>
      <w:sz w:val="24"/>
      <w:lang w:val="en-US" w:eastAsia="en-US"/>
    </w:rPr>
  </w:style>
  <w:style w:type="paragraph" w:customStyle="1" w:styleId="PDSHeading1">
    <w:name w:val="PDS Heading 1"/>
    <w:next w:val="PDSHeading2"/>
    <w:rsid w:val="003B6D8C"/>
    <w:pPr>
      <w:keepNext/>
      <w:numPr>
        <w:numId w:val="2"/>
      </w:numPr>
      <w:outlineLvl w:val="0"/>
    </w:pPr>
    <w:rPr>
      <w:rFonts w:ascii="Times New Roman" w:eastAsia="Times New Roman" w:hAnsi="Times New Roman"/>
      <w:b/>
      <w:caps/>
      <w:sz w:val="24"/>
      <w:lang w:val="en-US" w:eastAsia="en-US"/>
    </w:rPr>
  </w:style>
  <w:style w:type="paragraph" w:customStyle="1" w:styleId="Default">
    <w:name w:val="Default"/>
    <w:rsid w:val="003B6D8C"/>
    <w:pPr>
      <w:autoSpaceDE w:val="0"/>
      <w:autoSpaceDN w:val="0"/>
      <w:adjustRightInd w:val="0"/>
    </w:pPr>
    <w:rPr>
      <w:rFonts w:ascii="Times New Roman" w:eastAsia="Times New Roman" w:hAnsi="Times New Roman"/>
      <w:color w:val="000000"/>
      <w:sz w:val="24"/>
      <w:szCs w:val="24"/>
      <w:lang w:val="en-US" w:eastAsia="en-US"/>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3"/>
      </w:numPr>
    </w:pPr>
  </w:style>
  <w:style w:type="table" w:styleId="TableGrid">
    <w:name w:val="Table Grid"/>
    <w:basedOn w:val="TableNormal"/>
    <w:uiPriority w:val="59"/>
    <w:rsid w:val="003B6D8C"/>
    <w:rPr>
      <w:rFonts w:ascii="Times New Roman" w:eastAsia="Times New Roman" w:hAnsi="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kern w:val="28"/>
      <w:sz w:val="24"/>
      <w:szCs w:val="20"/>
      <w:lang w:eastAsia="ru-RU"/>
    </w:rPr>
  </w:style>
  <w:style w:type="numbering" w:styleId="111111">
    <w:name w:val="Outline List 2"/>
    <w:basedOn w:val="NoList"/>
    <w:rsid w:val="003B6D8C"/>
    <w:pPr>
      <w:numPr>
        <w:numId w:val="4"/>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386F49"/>
    <w:pPr>
      <w:tabs>
        <w:tab w:val="right" w:leader="dot" w:pos="9720"/>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uiPriority w:val="99"/>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Calibri" w:eastAsia="Calibri" w:hAnsi="Calibr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rPr>
      <w:sz w:val="22"/>
      <w:szCs w:val="22"/>
      <w:lang w:eastAsia="en-US"/>
    </w:rPr>
  </w:style>
  <w:style w:type="paragraph" w:styleId="NoSpacing">
    <w:name w:val="No Spacing"/>
    <w:uiPriority w:val="1"/>
    <w:qFormat/>
    <w:rsid w:val="003B6D8C"/>
    <w:rPr>
      <w:sz w:val="22"/>
      <w:szCs w:val="22"/>
      <w:lang w:val="en-US" w:eastAsia="en-US"/>
    </w:rPr>
  </w:style>
  <w:style w:type="paragraph" w:styleId="NormalWeb">
    <w:name w:val="Normal (Web)"/>
    <w:basedOn w:val="Normal"/>
    <w:uiPriority w:val="99"/>
    <w:semiHidden/>
    <w:unhideWhenUsed/>
    <w:rsid w:val="004F7B29"/>
    <w:pPr>
      <w:spacing w:before="100" w:beforeAutospacing="1" w:after="100" w:afterAutospacing="1" w:line="240" w:lineRule="auto"/>
    </w:pPr>
    <w:rPr>
      <w:rFonts w:ascii="Times" w:hAnsi="Times"/>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pPr>
    <w:rPr>
      <w:rFonts w:ascii="CG Times" w:eastAsia="Times New Roman" w:hAnsi="CG Times"/>
      <w:sz w:val="22"/>
      <w:lang w:val="en-US" w:eastAsia="en-US"/>
    </w:rPr>
  </w:style>
  <w:style w:type="paragraph" w:customStyle="1" w:styleId="Heading1a">
    <w:name w:val="Heading 1a"/>
    <w:rsid w:val="00F23BDA"/>
    <w:pPr>
      <w:keepNext/>
      <w:keepLines/>
      <w:tabs>
        <w:tab w:val="left" w:pos="-720"/>
      </w:tabs>
      <w:suppressAutoHyphens/>
      <w:jc w:val="center"/>
    </w:pPr>
    <w:rPr>
      <w:rFonts w:ascii="Times New Roman" w:eastAsia="Times New Roman" w:hAnsi="Times New Roman"/>
      <w:b/>
      <w:smallCaps/>
      <w:sz w:val="32"/>
      <w:lang w:val="en-US" w:eastAsia="en-US"/>
    </w:rPr>
  </w:style>
  <w:style w:type="paragraph" w:customStyle="1" w:styleId="0Normal">
    <w:name w:val="!0 Normal"/>
    <w:rsid w:val="00F23BDA"/>
    <w:rPr>
      <w:rFonts w:ascii="Times New Roman" w:eastAsia="Times New Roman" w:hAnsi="Times New Roman"/>
      <w:lang w:val="en-GB" w:eastAsia="en-US"/>
    </w:rPr>
  </w:style>
  <w:style w:type="table" w:customStyle="1" w:styleId="TableGridLight1">
    <w:name w:val="Table Grid Light1"/>
    <w:basedOn w:val="TableNormal"/>
    <w:uiPriority w:val="40"/>
    <w:rsid w:val="00454AB6"/>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
    <w:name w:val="Unresolved Mention"/>
    <w:basedOn w:val="DefaultParagraphFont"/>
    <w:uiPriority w:val="99"/>
    <w:semiHidden/>
    <w:unhideWhenUsed/>
    <w:rsid w:val="00454EDE"/>
    <w:rPr>
      <w:color w:val="808080"/>
      <w:shd w:val="clear" w:color="auto" w:fill="E6E6E6"/>
    </w:rPr>
  </w:style>
  <w:style w:type="paragraph" w:customStyle="1" w:styleId="yiv0776947772msonormal">
    <w:name w:val="yiv0776947772msonormal"/>
    <w:basedOn w:val="Normal"/>
    <w:rsid w:val="004D50C8"/>
    <w:pPr>
      <w:spacing w:before="100" w:beforeAutospacing="1" w:after="100" w:afterAutospacing="1" w:line="240" w:lineRule="auto"/>
    </w:pPr>
    <w:rPr>
      <w:rFonts w:ascii="Times New Roman" w:eastAsia="Times New Roman" w:hAnsi="Times New Roman"/>
      <w:sz w:val="24"/>
      <w:szCs w:val="24"/>
      <w:lang w:val="ro-RO" w:eastAsia="ro-RO"/>
    </w:rPr>
  </w:style>
</w:styles>
</file>

<file path=word/webSettings.xml><?xml version="1.0" encoding="utf-8"?>
<w:webSettings xmlns:r="http://schemas.openxmlformats.org/officeDocument/2006/relationships" xmlns:w="http://schemas.openxmlformats.org/wordprocessingml/2006/main">
  <w:divs>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587046">
      <w:bodyDiv w:val="1"/>
      <w:marLeft w:val="0"/>
      <w:marRight w:val="0"/>
      <w:marTop w:val="0"/>
      <w:marBottom w:val="0"/>
      <w:divBdr>
        <w:top w:val="none" w:sz="0" w:space="0" w:color="auto"/>
        <w:left w:val="none" w:sz="0" w:space="0" w:color="auto"/>
        <w:bottom w:val="none" w:sz="0" w:space="0" w:color="auto"/>
        <w:right w:val="none" w:sz="0" w:space="0" w:color="auto"/>
      </w:divBdr>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04FF9F-61F5-4367-B0A9-7816FE91E8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1</Pages>
  <Words>949</Words>
  <Characters>5505</Characters>
  <Application>Microsoft Office Word</Application>
  <DocSecurity>0</DocSecurity>
  <Lines>45</Lines>
  <Paragraphs>12</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64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nag</dc:creator>
  <cp:lastModifiedBy>dampc</cp:lastModifiedBy>
  <cp:revision>36</cp:revision>
  <cp:lastPrinted>2022-06-03T10:33:00Z</cp:lastPrinted>
  <dcterms:created xsi:type="dcterms:W3CDTF">2019-05-27T08:27:00Z</dcterms:created>
  <dcterms:modified xsi:type="dcterms:W3CDTF">2022-06-08T14:39:00Z</dcterms:modified>
</cp:coreProperties>
</file>